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CD5FE" w14:textId="6D5ACE54" w:rsidR="00C1302D" w:rsidRDefault="00F72063" w:rsidP="00F72063">
      <w:pPr>
        <w:pStyle w:val="Heading1"/>
      </w:pPr>
      <w:proofErr w:type="spellStart"/>
      <w:r>
        <w:t>Contacts</w:t>
      </w:r>
      <w:proofErr w:type="spellEnd"/>
    </w:p>
    <w:p w14:paraId="0199FB41" w14:textId="77777777" w:rsidR="00F72063" w:rsidRPr="00F72063" w:rsidRDefault="00F72063" w:rsidP="00F72063"/>
    <w:tbl>
      <w:tblPr>
        <w:tblStyle w:val="TableGrid"/>
        <w:tblW w:w="7650" w:type="dxa"/>
        <w:tblLayout w:type="fixed"/>
        <w:tblLook w:val="06A0" w:firstRow="1" w:lastRow="0" w:firstColumn="1" w:lastColumn="0" w:noHBand="1" w:noVBand="1"/>
      </w:tblPr>
      <w:tblGrid>
        <w:gridCol w:w="3256"/>
        <w:gridCol w:w="4394"/>
      </w:tblGrid>
      <w:tr w:rsidR="000A2D80" w14:paraId="169EF640" w14:textId="77777777" w:rsidTr="000A2D80">
        <w:tc>
          <w:tcPr>
            <w:tcW w:w="3256" w:type="dxa"/>
            <w:shd w:val="clear" w:color="auto" w:fill="DEEAF6" w:themeFill="accent5" w:themeFillTint="33"/>
          </w:tcPr>
          <w:p w14:paraId="0D926D3A" w14:textId="7ED2EFA0" w:rsidR="000A2D80" w:rsidRDefault="00F72063" w:rsidP="00F63CE4">
            <w:pPr>
              <w:spacing w:line="259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US" w:eastAsia="de-DE"/>
              </w:rPr>
              <w:t>What</w:t>
            </w:r>
          </w:p>
        </w:tc>
        <w:tc>
          <w:tcPr>
            <w:tcW w:w="4394" w:type="dxa"/>
            <w:shd w:val="clear" w:color="auto" w:fill="DEEAF6" w:themeFill="accent5" w:themeFillTint="33"/>
          </w:tcPr>
          <w:p w14:paraId="45750603" w14:textId="66DFDD44" w:rsidR="000A2D80" w:rsidRDefault="00F72063" w:rsidP="00F63CE4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US" w:eastAsia="de-DE"/>
              </w:rPr>
              <w:t>Who</w:t>
            </w:r>
          </w:p>
        </w:tc>
      </w:tr>
      <w:tr w:rsidR="000A2D80" w14:paraId="1B831264" w14:textId="77777777" w:rsidTr="000A2D80">
        <w:trPr>
          <w:trHeight w:val="300"/>
        </w:trPr>
        <w:tc>
          <w:tcPr>
            <w:tcW w:w="3256" w:type="dxa"/>
          </w:tcPr>
          <w:p w14:paraId="6B59B2B0" w14:textId="5A648F2F" w:rsidR="000A2D80" w:rsidRDefault="0064028E" w:rsidP="00F63CE4">
            <w:pP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Event</w:t>
            </w:r>
          </w:p>
        </w:tc>
        <w:tc>
          <w:tcPr>
            <w:tcW w:w="4394" w:type="dxa"/>
          </w:tcPr>
          <w:p w14:paraId="6B29080A" w14:textId="425CE522" w:rsidR="000A2D80" w:rsidRDefault="00F72063" w:rsidP="00F63CE4">
            <w:pP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Foo</w:t>
            </w:r>
          </w:p>
        </w:tc>
      </w:tr>
      <w:tr w:rsidR="00C340ED" w14:paraId="0EB98D7B" w14:textId="77777777" w:rsidTr="000A2D80">
        <w:trPr>
          <w:trHeight w:val="300"/>
        </w:trPr>
        <w:tc>
          <w:tcPr>
            <w:tcW w:w="3256" w:type="dxa"/>
          </w:tcPr>
          <w:p w14:paraId="727E34EE" w14:textId="282E7E0A" w:rsidR="00C340ED" w:rsidRDefault="00F72063" w:rsidP="00F63CE4">
            <w:pP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S</w:t>
            </w:r>
            <w:r w:rsidR="00C340ED"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tudio</w:t>
            </w:r>
          </w:p>
        </w:tc>
        <w:tc>
          <w:tcPr>
            <w:tcW w:w="4394" w:type="dxa"/>
          </w:tcPr>
          <w:p w14:paraId="6EC1752F" w14:textId="558BB652" w:rsidR="00C340ED" w:rsidRDefault="00F72063" w:rsidP="00F63CE4">
            <w:pP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Bar</w:t>
            </w:r>
          </w:p>
        </w:tc>
      </w:tr>
    </w:tbl>
    <w:p w14:paraId="05EF9AA2" w14:textId="66087A2C" w:rsidR="001D67D7" w:rsidRPr="00FD7171" w:rsidRDefault="00F72063" w:rsidP="008E3AA9">
      <w:pPr>
        <w:pStyle w:val="Heading1"/>
        <w:rPr>
          <w:lang w:eastAsia="de-DE"/>
        </w:rPr>
      </w:pPr>
      <w:proofErr w:type="spellStart"/>
      <w:r>
        <w:rPr>
          <w:lang w:eastAsia="de-DE"/>
        </w:rPr>
        <w:t>Rundown</w:t>
      </w:r>
      <w:proofErr w:type="spellEnd"/>
      <w:r w:rsidR="009866CF" w:rsidRPr="00FD7171">
        <w:rPr>
          <w:lang w:eastAsia="de-DE"/>
        </w:rPr>
        <w:t xml:space="preserve"> </w:t>
      </w:r>
    </w:p>
    <w:p w14:paraId="4E1A693E" w14:textId="77777777" w:rsidR="00D2552D" w:rsidRPr="009866CF" w:rsidRDefault="00D2552D" w:rsidP="00F53ECE">
      <w:pPr>
        <w:spacing w:before="40" w:after="40" w:line="240" w:lineRule="auto"/>
        <w:ind w:left="40"/>
        <w:contextualSpacing/>
        <w:textAlignment w:val="baseline"/>
        <w:rPr>
          <w:rFonts w:ascii="Calibri" w:eastAsia="Times New Roman" w:hAnsi="Calibri" w:cs="Calibri"/>
          <w:b/>
          <w:bCs/>
          <w:lang w:eastAsia="de-DE"/>
        </w:rPr>
      </w:pPr>
    </w:p>
    <w:tbl>
      <w:tblPr>
        <w:tblW w:w="106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709"/>
        <w:gridCol w:w="709"/>
        <w:gridCol w:w="708"/>
        <w:gridCol w:w="7794"/>
      </w:tblGrid>
      <w:tr w:rsidR="00853890" w:rsidRPr="0009074B" w14:paraId="444F4D00" w14:textId="77777777" w:rsidTr="00BA3934">
        <w:trPr>
          <w:trHeight w:val="495"/>
        </w:trPr>
        <w:tc>
          <w:tcPr>
            <w:tcW w:w="704" w:type="dxa"/>
            <w:shd w:val="clear" w:color="auto" w:fill="D9E2F3" w:themeFill="accent1" w:themeFillTint="33"/>
            <w:hideMark/>
          </w:tcPr>
          <w:p w14:paraId="35B0EAAB" w14:textId="4C7C699A" w:rsidR="00853890" w:rsidRPr="009F0257" w:rsidRDefault="00F72063" w:rsidP="00F53ECE">
            <w:pPr>
              <w:spacing w:before="40" w:after="40" w:line="240" w:lineRule="auto"/>
              <w:ind w:left="40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de-DE"/>
              </w:rPr>
            </w:pPr>
            <w:bookmarkStart w:id="0" w:name="Teleprompter" w:colFirst="4" w:colLast="4"/>
            <w:r>
              <w:rPr>
                <w:rFonts w:ascii="Calibri" w:eastAsia="Times New Roman" w:hAnsi="Calibri" w:cs="Calibri"/>
                <w:b/>
                <w:bCs/>
                <w:lang w:eastAsia="de-DE"/>
              </w:rPr>
              <w:t>Scene</w:t>
            </w:r>
          </w:p>
        </w:tc>
        <w:tc>
          <w:tcPr>
            <w:tcW w:w="709" w:type="dxa"/>
            <w:shd w:val="clear" w:color="auto" w:fill="D9E2F3" w:themeFill="accent1" w:themeFillTint="33"/>
            <w:hideMark/>
          </w:tcPr>
          <w:p w14:paraId="20378E23" w14:textId="0D247123" w:rsidR="00853890" w:rsidRPr="007B25D8" w:rsidRDefault="00F72063" w:rsidP="00F53ECE">
            <w:pPr>
              <w:spacing w:before="40" w:after="40" w:line="240" w:lineRule="auto"/>
              <w:ind w:left="40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de-DE"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709" w:type="dxa"/>
            <w:shd w:val="clear" w:color="auto" w:fill="D9E2F3" w:themeFill="accent1" w:themeFillTint="33"/>
          </w:tcPr>
          <w:p w14:paraId="6DAAEB69" w14:textId="2BC87D30" w:rsidR="00853890" w:rsidRPr="00BA3934" w:rsidRDefault="00F72063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ascii="Calibri" w:eastAsia="Times New Roman" w:hAnsi="Calibri" w:cs="Calibri"/>
                <w:b/>
                <w:bCs/>
                <w:lang w:eastAsia="de-DE"/>
              </w:rPr>
            </w:pPr>
            <w:r w:rsidRPr="00BA3934">
              <w:rPr>
                <w:rFonts w:ascii="Calibri" w:eastAsia="Times New Roman" w:hAnsi="Calibri" w:cs="Calibri"/>
                <w:b/>
                <w:bCs/>
                <w:lang w:eastAsia="de-DE"/>
              </w:rPr>
              <w:t>Video</w:t>
            </w:r>
          </w:p>
        </w:tc>
        <w:tc>
          <w:tcPr>
            <w:tcW w:w="708" w:type="dxa"/>
            <w:shd w:val="clear" w:color="auto" w:fill="D9E2F3" w:themeFill="accent1" w:themeFillTint="33"/>
          </w:tcPr>
          <w:p w14:paraId="654D8C18" w14:textId="435F8B4F" w:rsidR="00853890" w:rsidRPr="00BA3934" w:rsidRDefault="00F72063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ascii="Calibri" w:eastAsia="Times New Roman" w:hAnsi="Calibri" w:cs="Calibri"/>
                <w:b/>
                <w:bCs/>
                <w:lang w:eastAsia="de-DE"/>
              </w:rPr>
            </w:pPr>
            <w:r w:rsidRPr="00BA3934">
              <w:rPr>
                <w:rFonts w:ascii="Calibri" w:eastAsia="Times New Roman" w:hAnsi="Calibri" w:cs="Calibri"/>
                <w:b/>
                <w:bCs/>
                <w:lang w:eastAsia="de-DE"/>
              </w:rPr>
              <w:t>Audio</w:t>
            </w:r>
          </w:p>
        </w:tc>
        <w:tc>
          <w:tcPr>
            <w:tcW w:w="7794" w:type="dxa"/>
            <w:tcBorders>
              <w:bottom w:val="single" w:sz="4" w:space="0" w:color="auto"/>
            </w:tcBorders>
            <w:shd w:val="clear" w:color="auto" w:fill="D9E2F3" w:themeFill="accent1" w:themeFillTint="33"/>
            <w:hideMark/>
          </w:tcPr>
          <w:p w14:paraId="7C50D6D9" w14:textId="2FC9665E" w:rsidR="00853890" w:rsidRPr="00BA3934" w:rsidRDefault="00F72063" w:rsidP="00F53ECE">
            <w:pPr>
              <w:spacing w:before="40" w:after="40" w:line="240" w:lineRule="auto"/>
              <w:ind w:left="40"/>
              <w:contextualSpacing/>
              <w:textAlignment w:val="baseline"/>
              <w:rPr>
                <w:rFonts w:ascii="Times New Roman" w:eastAsia="Times New Roman" w:hAnsi="Times New Roman" w:cs="Times New Roman"/>
                <w:lang w:eastAsia="de-DE"/>
              </w:rPr>
            </w:pPr>
            <w:proofErr w:type="spellStart"/>
            <w:r w:rsidRPr="00BA3934">
              <w:rPr>
                <w:rFonts w:ascii="Calibri" w:eastAsia="Times New Roman" w:hAnsi="Calibri" w:cs="Calibri"/>
                <w:b/>
                <w:bCs/>
                <w:lang w:eastAsia="de-DE"/>
              </w:rPr>
              <w:t>Script</w:t>
            </w:r>
            <w:proofErr w:type="spellEnd"/>
          </w:p>
        </w:tc>
      </w:tr>
      <w:tr w:rsidR="00D96A23" w:rsidRPr="00085C08" w14:paraId="6B5EC51E" w14:textId="77777777" w:rsidTr="00BA3934">
        <w:trPr>
          <w:trHeight w:val="300"/>
        </w:trPr>
        <w:tc>
          <w:tcPr>
            <w:tcW w:w="704" w:type="dxa"/>
            <w:shd w:val="clear" w:color="auto" w:fill="auto"/>
          </w:tcPr>
          <w:p w14:paraId="0B415A62" w14:textId="36FC3411" w:rsidR="00D96A23" w:rsidRPr="00584D5C" w:rsidRDefault="00D96A23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709" w:type="dxa"/>
            <w:shd w:val="clear" w:color="auto" w:fill="auto"/>
          </w:tcPr>
          <w:p w14:paraId="65351A2C" w14:textId="77777777" w:rsidR="00D96A23" w:rsidRPr="00584D5C" w:rsidRDefault="00D96A23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4139E925" w14:textId="05CF199C" w:rsidR="00D96A23" w:rsidRPr="00584D5C" w:rsidRDefault="07D7718B" w:rsidP="00F53ECE">
            <w:pPr>
              <w:spacing w:before="40" w:after="40" w:line="240" w:lineRule="auto"/>
              <w:ind w:left="40"/>
              <w:contextualSpacing/>
              <w:rPr>
                <w:rFonts w:eastAsia="Times New Roman"/>
                <w:sz w:val="20"/>
                <w:szCs w:val="20"/>
                <w:lang w:eastAsia="de-DE"/>
              </w:rPr>
            </w:pPr>
            <w:r w:rsidRPr="4D387096">
              <w:rPr>
                <w:rFonts w:eastAsia="Times New Roman"/>
                <w:sz w:val="20"/>
                <w:szCs w:val="20"/>
                <w:lang w:eastAsia="de-DE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5B1FE24" w14:textId="77777777" w:rsidR="00D96A23" w:rsidRPr="00584D5C" w:rsidRDefault="00D96A23" w:rsidP="00F53ECE">
            <w:pPr>
              <w:spacing w:before="40" w:after="40" w:line="240" w:lineRule="auto"/>
              <w:ind w:left="40"/>
              <w:contextualSpacing/>
              <w:rPr>
                <w:rFonts w:eastAsia="Times New Roman" w:cstheme="minorHAnsi"/>
                <w:sz w:val="20"/>
                <w:szCs w:val="20"/>
                <w:lang w:eastAsia="de-DE"/>
              </w:rPr>
            </w:pPr>
          </w:p>
        </w:tc>
        <w:tc>
          <w:tcPr>
            <w:tcW w:w="7794" w:type="dxa"/>
            <w:shd w:val="clear" w:color="auto" w:fill="auto"/>
          </w:tcPr>
          <w:p w14:paraId="4344801A" w14:textId="07F363BB" w:rsidR="008A3C76" w:rsidRDefault="008A3C76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bookmarkStart w:id="1" w:name="OLE_LINK1"/>
            <w:bookmarkStart w:id="2" w:name="OLE_LINK2"/>
            <w:bookmarkStart w:id="3" w:name="OLE_LINK3"/>
            <w:r w:rsidRPr="008A3C76">
              <w:rPr>
                <w:rStyle w:val="normaltextrun"/>
                <w:rFonts w:ascii="Calibri" w:hAnsi="Calibri" w:cs="Calibri"/>
                <w:iCs/>
                <w:highlight w:val="yellow"/>
                <w:lang w:val="en-US"/>
              </w:rPr>
              <w:t>This is how the scene looks like</w:t>
            </w:r>
          </w:p>
          <w:p w14:paraId="779A07B7" w14:textId="54EDD656" w:rsidR="008A3C76" w:rsidRPr="008A3C76" w:rsidRDefault="00085C08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Lorem ipsum dolor si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me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consetetu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adipscing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lit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nonumy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irmod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tempo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invidun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u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labore et dolore magna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liquy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ra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oluptu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.</w:t>
            </w:r>
          </w:p>
          <w:bookmarkEnd w:id="1"/>
          <w:p w14:paraId="6A4953C6" w14:textId="100292E2" w:rsidR="008A3C76" w:rsidRPr="008A3C76" w:rsidRDefault="008A3C76" w:rsidP="009005AE">
            <w:pPr>
              <w:pStyle w:val="ListParagraph"/>
              <w:numPr>
                <w:ilvl w:val="0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Foo </w:t>
            </w:r>
            <w:r w:rsidRPr="008A3C76">
              <w:rPr>
                <w:rStyle w:val="normaltextrun"/>
                <w:rFonts w:ascii="Calibri" w:hAnsi="Calibri" w:cs="Calibri"/>
                <w:i/>
                <w:lang w:val="en-US"/>
              </w:rPr>
              <w:t>Bar</w:t>
            </w: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r w:rsidRPr="008A3C76">
              <w:rPr>
                <w:rStyle w:val="normaltextrun"/>
                <w:rFonts w:ascii="Calibri" w:hAnsi="Calibri" w:cs="Calibri"/>
                <w:iCs/>
                <w:u w:val="single"/>
                <w:lang w:val="en-US"/>
              </w:rPr>
              <w:t>Baz</w:t>
            </w:r>
            <w:r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r w:rsidRPr="008A3C76">
              <w:rPr>
                <w:rStyle w:val="normaltextrun"/>
                <w:rFonts w:ascii="Calibri" w:hAnsi="Calibri" w:cs="Calibri"/>
                <w:b/>
                <w:bCs/>
                <w:iCs/>
                <w:lang w:val="en-US"/>
              </w:rPr>
              <w:t>Quux</w:t>
            </w:r>
            <w:r>
              <w:rPr>
                <w:rStyle w:val="normaltextrun"/>
                <w:rFonts w:ascii="Calibri" w:hAnsi="Calibri" w:cs="Calibri"/>
                <w:b/>
                <w:bCs/>
                <w:iCs/>
                <w:lang w:val="en-US"/>
              </w:rPr>
              <w:t xml:space="preserve"> </w:t>
            </w:r>
            <w:r w:rsidRPr="008A3C76">
              <w:rPr>
                <w:rStyle w:val="normaltextrun"/>
                <w:rFonts w:ascii="Calibri" w:hAnsi="Calibri" w:cs="Calibri"/>
                <w:b/>
                <w:bCs/>
                <w:i/>
                <w:u w:val="single"/>
                <w:lang w:val="en-US"/>
              </w:rPr>
              <w:t>Everything</w:t>
            </w:r>
          </w:p>
          <w:p w14:paraId="671EE527" w14:textId="5DC50822" w:rsidR="008A3C76" w:rsidRDefault="008A3C76" w:rsidP="009005AE">
            <w:pPr>
              <w:pStyle w:val="ListParagraph"/>
              <w:numPr>
                <w:ilvl w:val="0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Foo Bar Quux</w:t>
            </w:r>
          </w:p>
          <w:p w14:paraId="2D62788C" w14:textId="4793C712" w:rsidR="008A3C76" w:rsidRDefault="008A3C76" w:rsidP="008A3C76">
            <w:pPr>
              <w:pStyle w:val="ListParagraph"/>
              <w:numPr>
                <w:ilvl w:val="1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Foo 1</w:t>
            </w:r>
          </w:p>
          <w:p w14:paraId="047E55C9" w14:textId="0FAF0AC4" w:rsidR="008A3C76" w:rsidRDefault="008A3C76" w:rsidP="008A3C76">
            <w:pPr>
              <w:pStyle w:val="ListParagraph"/>
              <w:numPr>
                <w:ilvl w:val="1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Foo 2</w:t>
            </w:r>
          </w:p>
          <w:p w14:paraId="0407CF2F" w14:textId="63BFECD7" w:rsidR="008A3C76" w:rsidRPr="008A3C76" w:rsidRDefault="008A3C76" w:rsidP="008A3C76">
            <w:pPr>
              <w:pStyle w:val="ListParagraph"/>
              <w:numPr>
                <w:ilvl w:val="0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Foo Bar Quux</w:t>
            </w:r>
          </w:p>
          <w:p w14:paraId="64728AA4" w14:textId="24CCB4E8" w:rsidR="008A3C76" w:rsidRPr="008A3C76" w:rsidRDefault="008A3C76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highlight w:val="green"/>
                <w:lang w:val="en-US"/>
              </w:rPr>
              <w:t>Speaker:</w:t>
            </w:r>
          </w:p>
          <w:p w14:paraId="2010F2FA" w14:textId="7AE5FEF2" w:rsidR="008A3C76" w:rsidRDefault="00085C08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A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ero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o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ccus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justo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duo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dolore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rebu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. St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clit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kasd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gubergren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no sea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takimat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anctu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s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Lorem ipsum dolor </w:t>
            </w:r>
            <w:proofErr w:type="gram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it</w:t>
            </w:r>
            <w:proofErr w:type="gram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me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. Lorem ipsum dolor si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me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consetetu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adipscing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lit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nonumy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irmod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tempo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invidun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u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labore et dolore magna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liquy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ra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oluptu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.</w:t>
            </w:r>
          </w:p>
          <w:p w14:paraId="7A298346" w14:textId="348206FC" w:rsidR="008A3C76" w:rsidRDefault="008A3C76" w:rsidP="008A3C76">
            <w:pPr>
              <w:pStyle w:val="ListParagraph"/>
              <w:numPr>
                <w:ilvl w:val="0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Foo</w:t>
            </w:r>
          </w:p>
          <w:p w14:paraId="31D2EC54" w14:textId="3D88FF11" w:rsidR="008A3C76" w:rsidRDefault="008A3C76" w:rsidP="008A3C76">
            <w:pPr>
              <w:pStyle w:val="ListParagraph"/>
              <w:numPr>
                <w:ilvl w:val="0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Bar</w:t>
            </w:r>
          </w:p>
          <w:p w14:paraId="7048FCDA" w14:textId="5B834B86" w:rsidR="008A3C76" w:rsidRDefault="008A3C76" w:rsidP="008A3C76">
            <w:pPr>
              <w:pStyle w:val="ListParagraph"/>
              <w:numPr>
                <w:ilvl w:val="1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Baz 1</w:t>
            </w:r>
          </w:p>
          <w:p w14:paraId="1B468A48" w14:textId="2E16D5AD" w:rsidR="008A3C76" w:rsidRDefault="008A3C76" w:rsidP="008A3C76">
            <w:pPr>
              <w:pStyle w:val="ListParagraph"/>
              <w:numPr>
                <w:ilvl w:val="1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Baz 2</w:t>
            </w:r>
          </w:p>
          <w:p w14:paraId="7FE5A10D" w14:textId="253C5B22" w:rsidR="008A3C76" w:rsidRPr="008A3C76" w:rsidRDefault="008A3C76" w:rsidP="008A3C76">
            <w:pPr>
              <w:pStyle w:val="ListParagraph"/>
              <w:numPr>
                <w:ilvl w:val="0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Quux</w:t>
            </w:r>
          </w:p>
          <w:p w14:paraId="786F92C7" w14:textId="135F791A" w:rsidR="00D96A23" w:rsidRPr="00F85BAD" w:rsidRDefault="00085C08" w:rsidP="00085C08">
            <w:pPr>
              <w:rPr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A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ero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o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ccus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justo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duo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dolore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rebum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. Stet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clita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kasd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gubergren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, no sea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takimata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sanctus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est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Lorem ipsum dolor </w:t>
            </w:r>
            <w:proofErr w:type="gram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sit</w:t>
            </w:r>
            <w:proofErr w:type="gram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amet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.</w:t>
            </w:r>
            <w:bookmarkEnd w:id="2"/>
            <w:bookmarkEnd w:id="3"/>
          </w:p>
        </w:tc>
      </w:tr>
      <w:tr w:rsidR="008A3C76" w:rsidRPr="00085C08" w14:paraId="13A6CEE5" w14:textId="77777777" w:rsidTr="00BA3934">
        <w:trPr>
          <w:trHeight w:val="300"/>
        </w:trPr>
        <w:tc>
          <w:tcPr>
            <w:tcW w:w="704" w:type="dxa"/>
            <w:shd w:val="clear" w:color="auto" w:fill="auto"/>
          </w:tcPr>
          <w:p w14:paraId="4C91D24A" w14:textId="37F7358D" w:rsidR="008A3C76" w:rsidRPr="00584D5C" w:rsidRDefault="008A3C76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709" w:type="dxa"/>
            <w:shd w:val="clear" w:color="auto" w:fill="auto"/>
          </w:tcPr>
          <w:p w14:paraId="113D340E" w14:textId="77777777" w:rsidR="008A3C76" w:rsidRPr="00584D5C" w:rsidRDefault="008A3C76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7402C863" w14:textId="77777777" w:rsidR="008A3C76" w:rsidRPr="4D387096" w:rsidRDefault="008A3C76" w:rsidP="00F53ECE">
            <w:pPr>
              <w:spacing w:before="40" w:after="40" w:line="240" w:lineRule="auto"/>
              <w:ind w:left="40"/>
              <w:contextualSpacing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708" w:type="dxa"/>
            <w:shd w:val="clear" w:color="auto" w:fill="auto"/>
          </w:tcPr>
          <w:p w14:paraId="29CE6CDC" w14:textId="77777777" w:rsidR="008A3C76" w:rsidRPr="00584D5C" w:rsidRDefault="008A3C76" w:rsidP="00F53ECE">
            <w:pPr>
              <w:spacing w:before="40" w:after="40" w:line="240" w:lineRule="auto"/>
              <w:ind w:left="40"/>
              <w:contextualSpacing/>
              <w:rPr>
                <w:rFonts w:eastAsia="Times New Roman" w:cstheme="minorHAnsi"/>
                <w:sz w:val="20"/>
                <w:szCs w:val="20"/>
                <w:lang w:eastAsia="de-DE"/>
              </w:rPr>
            </w:pPr>
          </w:p>
        </w:tc>
        <w:tc>
          <w:tcPr>
            <w:tcW w:w="7794" w:type="dxa"/>
            <w:shd w:val="clear" w:color="auto" w:fill="auto"/>
          </w:tcPr>
          <w:p w14:paraId="6F33072A" w14:textId="369EBF3B" w:rsidR="008A3C76" w:rsidRPr="008A3C76" w:rsidRDefault="008A3C76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Lorem ipsum dolor si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me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consetetu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adipscing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lit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nonumy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irmod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tempo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invidun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u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labore et dolore magna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liquy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ra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oluptu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.</w:t>
            </w:r>
          </w:p>
        </w:tc>
      </w:tr>
      <w:bookmarkEnd w:id="0"/>
    </w:tbl>
    <w:p w14:paraId="02287A86" w14:textId="77777777" w:rsidR="0009074B" w:rsidRPr="00085C08" w:rsidRDefault="0009074B" w:rsidP="00CD0E7A">
      <w:pPr>
        <w:rPr>
          <w:lang w:val="en-US"/>
        </w:rPr>
      </w:pPr>
    </w:p>
    <w:p w14:paraId="41FCE402" w14:textId="77777777" w:rsidR="00361CB0" w:rsidRDefault="00361CB0" w:rsidP="00361CB0">
      <w:pPr>
        <w:spacing w:before="120" w:after="0"/>
        <w:ind w:left="1416" w:hanging="1416"/>
        <w:rPr>
          <w:b/>
          <w:bCs/>
          <w:sz w:val="20"/>
          <w:szCs w:val="20"/>
        </w:rPr>
      </w:pPr>
      <w:r w:rsidRPr="006D40EB">
        <w:rPr>
          <w:b/>
          <w:bCs/>
          <w:sz w:val="20"/>
          <w:szCs w:val="20"/>
        </w:rPr>
        <w:t>Legende:</w:t>
      </w:r>
    </w:p>
    <w:p w14:paraId="1DC3F1BA" w14:textId="5CC91B49" w:rsidR="00361CB0" w:rsidRDefault="00361CB0" w:rsidP="00361CB0">
      <w:pPr>
        <w:spacing w:before="120" w:after="0"/>
        <w:ind w:left="1775" w:hanging="1418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Spalte „Talking Points/Botschaften“:</w:t>
      </w:r>
    </w:p>
    <w:p w14:paraId="011D2D9D" w14:textId="77777777" w:rsidR="00361CB0" w:rsidRPr="00250440" w:rsidRDefault="00361CB0" w:rsidP="00560DD4">
      <w:pPr>
        <w:pStyle w:val="ListParagraph"/>
        <w:numPr>
          <w:ilvl w:val="0"/>
          <w:numId w:val="15"/>
        </w:numPr>
        <w:spacing w:before="120" w:after="0"/>
        <w:contextualSpacing w:val="0"/>
        <w:rPr>
          <w:color w:val="808080" w:themeColor="background1" w:themeShade="80"/>
          <w:sz w:val="20"/>
          <w:szCs w:val="20"/>
        </w:rPr>
      </w:pPr>
      <w:r w:rsidRPr="00250440">
        <w:rPr>
          <w:sz w:val="20"/>
          <w:szCs w:val="20"/>
        </w:rPr>
        <w:t>Sprechtext</w:t>
      </w:r>
      <w:r w:rsidRPr="00250440">
        <w:rPr>
          <w:sz w:val="20"/>
          <w:szCs w:val="20"/>
        </w:rPr>
        <w:br/>
      </w:r>
      <w:proofErr w:type="gramStart"/>
      <w:r w:rsidRPr="00250440">
        <w:rPr>
          <w:color w:val="808080" w:themeColor="background1" w:themeShade="80"/>
          <w:sz w:val="20"/>
          <w:szCs w:val="20"/>
        </w:rPr>
        <w:t>Dort</w:t>
      </w:r>
      <w:proofErr w:type="gramEnd"/>
      <w:r w:rsidRPr="00250440">
        <w:rPr>
          <w:color w:val="808080" w:themeColor="background1" w:themeShade="80"/>
          <w:sz w:val="20"/>
          <w:szCs w:val="20"/>
        </w:rPr>
        <w:t xml:space="preserve"> bitte für Hervorhebungen nur mit den folgenden beiden Farben arbeiten, denn sonst riskieren wir</w:t>
      </w:r>
      <w:r>
        <w:rPr>
          <w:color w:val="808080" w:themeColor="background1" w:themeShade="80"/>
          <w:sz w:val="20"/>
          <w:szCs w:val="20"/>
        </w:rPr>
        <w:t>, dass</w:t>
      </w:r>
      <w:r w:rsidRPr="00250440">
        <w:rPr>
          <w:color w:val="808080" w:themeColor="background1" w:themeShade="80"/>
          <w:sz w:val="20"/>
          <w:szCs w:val="20"/>
        </w:rPr>
        <w:t xml:space="preserve"> der </w:t>
      </w:r>
      <w:r>
        <w:rPr>
          <w:color w:val="808080" w:themeColor="background1" w:themeShade="80"/>
          <w:sz w:val="20"/>
          <w:szCs w:val="20"/>
        </w:rPr>
        <w:t>T</w:t>
      </w:r>
      <w:r w:rsidRPr="00250440">
        <w:rPr>
          <w:color w:val="808080" w:themeColor="background1" w:themeShade="80"/>
          <w:sz w:val="20"/>
          <w:szCs w:val="20"/>
        </w:rPr>
        <w:t>ext auf dem Teleprom</w:t>
      </w:r>
      <w:r>
        <w:rPr>
          <w:color w:val="808080" w:themeColor="background1" w:themeShade="80"/>
          <w:sz w:val="20"/>
          <w:szCs w:val="20"/>
        </w:rPr>
        <w:t>p</w:t>
      </w:r>
      <w:r w:rsidRPr="00250440">
        <w:rPr>
          <w:color w:val="808080" w:themeColor="background1" w:themeShade="80"/>
          <w:sz w:val="20"/>
          <w:szCs w:val="20"/>
        </w:rPr>
        <w:t>ter (</w:t>
      </w:r>
      <w:r>
        <w:rPr>
          <w:color w:val="808080" w:themeColor="background1" w:themeShade="80"/>
          <w:sz w:val="20"/>
          <w:szCs w:val="20"/>
        </w:rPr>
        <w:t>auf</w:t>
      </w:r>
      <w:r w:rsidRPr="00250440">
        <w:rPr>
          <w:color w:val="808080" w:themeColor="background1" w:themeShade="80"/>
          <w:sz w:val="20"/>
          <w:szCs w:val="20"/>
        </w:rPr>
        <w:t xml:space="preserve"> schwarzem Hintergrund) </w:t>
      </w:r>
      <w:r>
        <w:rPr>
          <w:color w:val="808080" w:themeColor="background1" w:themeShade="80"/>
          <w:sz w:val="20"/>
          <w:szCs w:val="20"/>
        </w:rPr>
        <w:t xml:space="preserve">schlecht oder gar </w:t>
      </w:r>
      <w:r w:rsidRPr="00250440">
        <w:rPr>
          <w:color w:val="808080" w:themeColor="background1" w:themeShade="80"/>
          <w:sz w:val="20"/>
          <w:szCs w:val="20"/>
        </w:rPr>
        <w:t>nicht mehr lesbar ist:</w:t>
      </w:r>
    </w:p>
    <w:p w14:paraId="576B869F" w14:textId="77777777" w:rsidR="00361CB0" w:rsidRPr="00EB17B7" w:rsidRDefault="00361CB0" w:rsidP="00361CB0">
      <w:pPr>
        <w:spacing w:before="120" w:after="0"/>
        <w:ind w:left="1416" w:hanging="1416"/>
        <w:rPr>
          <w:color w:val="FFC000"/>
          <w:sz w:val="20"/>
          <w:szCs w:val="20"/>
        </w:rPr>
      </w:pPr>
      <w:r w:rsidRPr="00ED2873">
        <w:rPr>
          <w:b/>
          <w:bCs/>
          <w:color w:val="808080" w:themeColor="background1" w:themeShade="80"/>
          <w:sz w:val="20"/>
          <w:szCs w:val="20"/>
        </w:rPr>
        <w:tab/>
      </w:r>
      <w:r>
        <w:rPr>
          <w:rFonts w:ascii="Wingdings" w:eastAsia="Wingdings" w:hAnsi="Wingdings" w:cs="Wingdings"/>
          <w:b/>
          <w:color w:val="808080" w:themeColor="background1" w:themeShade="80"/>
          <w:sz w:val="20"/>
          <w:szCs w:val="20"/>
        </w:rPr>
        <w:t>è</w:t>
      </w:r>
      <w:r>
        <w:rPr>
          <w:b/>
          <w:bCs/>
          <w:color w:val="808080" w:themeColor="background1" w:themeShade="80"/>
          <w:sz w:val="20"/>
          <w:szCs w:val="20"/>
        </w:rPr>
        <w:t xml:space="preserve"> </w:t>
      </w:r>
      <w:r>
        <w:rPr>
          <w:color w:val="808080" w:themeColor="background1" w:themeShade="80"/>
          <w:sz w:val="20"/>
          <w:szCs w:val="20"/>
        </w:rPr>
        <w:t>b</w:t>
      </w:r>
      <w:r w:rsidRPr="00ED2873">
        <w:rPr>
          <w:color w:val="808080" w:themeColor="background1" w:themeShade="80"/>
          <w:sz w:val="20"/>
          <w:szCs w:val="20"/>
        </w:rPr>
        <w:t xml:space="preserve">eim Sprechen zu betonende </w:t>
      </w:r>
      <w:r>
        <w:rPr>
          <w:color w:val="808080" w:themeColor="background1" w:themeShade="80"/>
          <w:sz w:val="20"/>
          <w:szCs w:val="20"/>
        </w:rPr>
        <w:t>Worte oder Texta</w:t>
      </w:r>
      <w:r w:rsidRPr="00ED2873">
        <w:rPr>
          <w:color w:val="808080" w:themeColor="background1" w:themeShade="80"/>
          <w:sz w:val="20"/>
          <w:szCs w:val="20"/>
        </w:rPr>
        <w:t xml:space="preserve">bschnitte in </w:t>
      </w:r>
      <w:r w:rsidRPr="00F307D0">
        <w:rPr>
          <w:color w:val="FFC000"/>
          <w:sz w:val="20"/>
          <w:szCs w:val="20"/>
        </w:rPr>
        <w:t>orange</w:t>
      </w:r>
    </w:p>
    <w:p w14:paraId="53187082" w14:textId="77777777" w:rsidR="00361CB0" w:rsidRDefault="00361CB0" w:rsidP="00361CB0">
      <w:pPr>
        <w:spacing w:before="120" w:after="0"/>
        <w:ind w:left="1416" w:hanging="1416"/>
        <w:rPr>
          <w:color w:val="0070C0"/>
          <w:sz w:val="20"/>
          <w:szCs w:val="20"/>
        </w:rPr>
      </w:pPr>
      <w:r w:rsidRPr="00ED2873">
        <w:rPr>
          <w:color w:val="808080" w:themeColor="background1" w:themeShade="80"/>
          <w:sz w:val="20"/>
          <w:szCs w:val="20"/>
        </w:rPr>
        <w:tab/>
      </w:r>
      <w:r>
        <w:rPr>
          <w:rFonts w:ascii="Wingdings" w:eastAsia="Wingdings" w:hAnsi="Wingdings" w:cs="Wingdings"/>
          <w:b/>
          <w:color w:val="808080" w:themeColor="background1" w:themeShade="80"/>
          <w:sz w:val="20"/>
          <w:szCs w:val="20"/>
        </w:rPr>
        <w:t>è</w:t>
      </w:r>
      <w:r>
        <w:rPr>
          <w:b/>
          <w:bCs/>
          <w:color w:val="808080" w:themeColor="background1" w:themeShade="80"/>
          <w:sz w:val="20"/>
          <w:szCs w:val="20"/>
        </w:rPr>
        <w:t xml:space="preserve"> </w:t>
      </w:r>
      <w:r w:rsidRPr="00ED2873">
        <w:rPr>
          <w:color w:val="808080" w:themeColor="background1" w:themeShade="80"/>
          <w:sz w:val="20"/>
          <w:szCs w:val="20"/>
        </w:rPr>
        <w:t xml:space="preserve">Regieanweisungen in </w:t>
      </w:r>
      <w:r w:rsidRPr="00EB17B7">
        <w:rPr>
          <w:color w:val="0070C0"/>
          <w:sz w:val="20"/>
          <w:szCs w:val="20"/>
        </w:rPr>
        <w:t>blau</w:t>
      </w:r>
      <w:r w:rsidRPr="008B165B">
        <w:rPr>
          <w:color w:val="808080" w:themeColor="background1" w:themeShade="80"/>
          <w:sz w:val="20"/>
          <w:szCs w:val="20"/>
        </w:rPr>
        <w:t xml:space="preserve"> (z.B. </w:t>
      </w:r>
      <w:r w:rsidRPr="008B165B">
        <w:rPr>
          <w:color w:val="0070C0"/>
          <w:sz w:val="20"/>
          <w:szCs w:val="20"/>
        </w:rPr>
        <w:t>Folie 1 einblenden</w:t>
      </w:r>
      <w:r w:rsidRPr="008B165B">
        <w:rPr>
          <w:color w:val="808080" w:themeColor="background1" w:themeShade="80"/>
          <w:sz w:val="20"/>
          <w:szCs w:val="20"/>
        </w:rPr>
        <w:t>)</w:t>
      </w:r>
    </w:p>
    <w:p w14:paraId="6BA0FBFF" w14:textId="77777777" w:rsidR="00361CB0" w:rsidRDefault="00361CB0" w:rsidP="00361CB0">
      <w:pPr>
        <w:spacing w:before="120" w:after="0"/>
        <w:ind w:left="708"/>
        <w:rPr>
          <w:color w:val="808080" w:themeColor="background1" w:themeShade="80"/>
          <w:sz w:val="20"/>
          <w:szCs w:val="20"/>
        </w:rPr>
      </w:pPr>
      <w:r w:rsidRPr="00AF0373">
        <w:rPr>
          <w:color w:val="808080" w:themeColor="background1" w:themeShade="80"/>
          <w:sz w:val="20"/>
          <w:szCs w:val="20"/>
        </w:rPr>
        <w:lastRenderedPageBreak/>
        <w:t>Der Sprechtext muss nur dann exakt ausgearbeitet sein, wenn er für den Teleprom</w:t>
      </w:r>
      <w:r>
        <w:rPr>
          <w:color w:val="808080" w:themeColor="background1" w:themeShade="80"/>
          <w:sz w:val="20"/>
          <w:szCs w:val="20"/>
        </w:rPr>
        <w:t>p</w:t>
      </w:r>
      <w:r w:rsidRPr="00AF0373">
        <w:rPr>
          <w:color w:val="808080" w:themeColor="background1" w:themeShade="80"/>
          <w:sz w:val="20"/>
          <w:szCs w:val="20"/>
        </w:rPr>
        <w:t xml:space="preserve">ter bestimmt ist. Dann bitte </w:t>
      </w:r>
      <w:proofErr w:type="gramStart"/>
      <w:r w:rsidRPr="00AF0373">
        <w:rPr>
          <w:color w:val="808080" w:themeColor="background1" w:themeShade="80"/>
          <w:sz w:val="20"/>
          <w:szCs w:val="20"/>
        </w:rPr>
        <w:t>ganz normalen</w:t>
      </w:r>
      <w:proofErr w:type="gramEnd"/>
      <w:r w:rsidRPr="00AF0373">
        <w:rPr>
          <w:color w:val="808080" w:themeColor="background1" w:themeShade="80"/>
          <w:sz w:val="20"/>
          <w:szCs w:val="20"/>
        </w:rPr>
        <w:t xml:space="preserve"> Fließtext schreiben, </w:t>
      </w:r>
      <w:r>
        <w:rPr>
          <w:color w:val="808080" w:themeColor="background1" w:themeShade="80"/>
          <w:sz w:val="20"/>
          <w:szCs w:val="20"/>
        </w:rPr>
        <w:t>wie man ihn zum „Vorlesen“ erwartet.</w:t>
      </w:r>
    </w:p>
    <w:p w14:paraId="19F05E80" w14:textId="77777777" w:rsidR="00361CB0" w:rsidRPr="00AD7672" w:rsidRDefault="00361CB0" w:rsidP="00361CB0">
      <w:pPr>
        <w:spacing w:before="120" w:after="0"/>
        <w:ind w:left="1775" w:hanging="1418"/>
        <w:rPr>
          <w:color w:val="808080" w:themeColor="background1" w:themeShade="80"/>
          <w:sz w:val="20"/>
          <w:szCs w:val="20"/>
        </w:rPr>
      </w:pPr>
      <w:r w:rsidRPr="0061753B">
        <w:rPr>
          <w:color w:val="808080" w:themeColor="background1" w:themeShade="80"/>
          <w:sz w:val="20"/>
          <w:szCs w:val="20"/>
        </w:rPr>
        <w:t xml:space="preserve">Die folgenden Formatierungen werden </w:t>
      </w:r>
      <w:r>
        <w:rPr>
          <w:color w:val="808080" w:themeColor="background1" w:themeShade="80"/>
          <w:sz w:val="20"/>
          <w:szCs w:val="20"/>
        </w:rPr>
        <w:t xml:space="preserve">bei Bedarf als eigene Zeile </w:t>
      </w:r>
      <w:r w:rsidRPr="0061753B">
        <w:rPr>
          <w:color w:val="808080" w:themeColor="background1" w:themeShade="80"/>
          <w:sz w:val="20"/>
          <w:szCs w:val="20"/>
        </w:rPr>
        <w:t xml:space="preserve">in den Fließtext </w:t>
      </w:r>
      <w:r>
        <w:rPr>
          <w:color w:val="808080" w:themeColor="background1" w:themeShade="80"/>
          <w:sz w:val="20"/>
          <w:szCs w:val="20"/>
        </w:rPr>
        <w:t>eingebaut:</w:t>
      </w:r>
    </w:p>
    <w:p w14:paraId="35660787" w14:textId="77777777" w:rsidR="00361CB0" w:rsidRPr="00250440" w:rsidRDefault="00361CB0" w:rsidP="00560DD4">
      <w:pPr>
        <w:pStyle w:val="ListParagraph"/>
        <w:numPr>
          <w:ilvl w:val="0"/>
          <w:numId w:val="15"/>
        </w:numPr>
        <w:spacing w:before="120" w:after="0"/>
        <w:contextualSpacing w:val="0"/>
        <w:rPr>
          <w:sz w:val="20"/>
          <w:szCs w:val="20"/>
        </w:rPr>
      </w:pPr>
      <w:r w:rsidRPr="004E1A5D">
        <w:rPr>
          <w:color w:val="FFFFFF" w:themeColor="background1"/>
          <w:sz w:val="20"/>
          <w:szCs w:val="20"/>
          <w:highlight w:val="darkGreen"/>
        </w:rPr>
        <w:t>Stellanweisungen (Auftritte, Abgänge, Positionierung)</w:t>
      </w:r>
    </w:p>
    <w:p w14:paraId="263B9445" w14:textId="77777777" w:rsidR="00361CB0" w:rsidRDefault="00361CB0" w:rsidP="00560DD4">
      <w:pPr>
        <w:pStyle w:val="ListParagraph"/>
        <w:numPr>
          <w:ilvl w:val="0"/>
          <w:numId w:val="15"/>
        </w:numPr>
        <w:spacing w:before="120" w:after="0"/>
        <w:contextualSpacing w:val="0"/>
        <w:rPr>
          <w:sz w:val="20"/>
          <w:szCs w:val="20"/>
        </w:rPr>
      </w:pPr>
      <w:r w:rsidRPr="0044383A">
        <w:rPr>
          <w:color w:val="FFFFFF" w:themeColor="background1"/>
          <w:sz w:val="20"/>
          <w:szCs w:val="20"/>
          <w:highlight w:val="darkCyan"/>
        </w:rPr>
        <w:t>Anweisungen an die Technik</w:t>
      </w:r>
    </w:p>
    <w:p w14:paraId="4EAAD244" w14:textId="6034D960" w:rsidR="00361CB0" w:rsidRPr="00085C08" w:rsidRDefault="00361CB0" w:rsidP="00085C08">
      <w:pPr>
        <w:pStyle w:val="ListParagraph"/>
        <w:numPr>
          <w:ilvl w:val="0"/>
          <w:numId w:val="15"/>
        </w:numPr>
        <w:spacing w:before="120" w:after="0"/>
        <w:contextualSpacing w:val="0"/>
        <w:rPr>
          <w:sz w:val="20"/>
          <w:szCs w:val="20"/>
        </w:rPr>
      </w:pPr>
      <w:r w:rsidRPr="004E1A5D">
        <w:rPr>
          <w:color w:val="FFFFFF" w:themeColor="background1"/>
          <w:sz w:val="20"/>
          <w:szCs w:val="20"/>
          <w:highlight w:val="darkBlue"/>
        </w:rPr>
        <w:t>Allgemeine Hervorhebung</w:t>
      </w:r>
    </w:p>
    <w:p w14:paraId="0A515B97" w14:textId="77777777" w:rsidR="00361CB0" w:rsidRPr="00C26E0D" w:rsidRDefault="00361CB0" w:rsidP="00361CB0">
      <w:pPr>
        <w:spacing w:before="120" w:after="0"/>
        <w:ind w:left="360"/>
        <w:rPr>
          <w:b/>
          <w:sz w:val="20"/>
          <w:szCs w:val="20"/>
        </w:rPr>
      </w:pPr>
      <w:r w:rsidRPr="00C26E0D">
        <w:rPr>
          <w:b/>
          <w:sz w:val="20"/>
          <w:szCs w:val="20"/>
        </w:rPr>
        <w:t>Sonstige Formatierungen:</w:t>
      </w:r>
    </w:p>
    <w:p w14:paraId="6E335E02" w14:textId="77777777" w:rsidR="00361CB0" w:rsidRPr="004E1744" w:rsidRDefault="00361CB0" w:rsidP="00560DD4">
      <w:pPr>
        <w:pStyle w:val="ListParagraph"/>
        <w:numPr>
          <w:ilvl w:val="0"/>
          <w:numId w:val="15"/>
        </w:numPr>
        <w:spacing w:before="120" w:after="0"/>
        <w:contextualSpacing w:val="0"/>
        <w:rPr>
          <w:sz w:val="20"/>
          <w:szCs w:val="20"/>
        </w:rPr>
      </w:pPr>
      <w:r w:rsidRPr="00250440">
        <w:rPr>
          <w:sz w:val="20"/>
          <w:szCs w:val="20"/>
          <w:highlight w:val="red"/>
        </w:rPr>
        <w:t>noch zu klärender Punkt</w:t>
      </w:r>
      <w:r w:rsidRPr="00250440">
        <w:rPr>
          <w:sz w:val="20"/>
          <w:szCs w:val="20"/>
        </w:rPr>
        <w:t xml:space="preserve"> </w:t>
      </w:r>
      <w:r w:rsidRPr="00250440">
        <w:rPr>
          <w:color w:val="808080" w:themeColor="background1" w:themeShade="80"/>
          <w:sz w:val="20"/>
          <w:szCs w:val="20"/>
        </w:rPr>
        <w:t>(sollte es bei Produktionsstart keinen mehr geben)</w:t>
      </w:r>
    </w:p>
    <w:p w14:paraId="43AA6EBC" w14:textId="77777777" w:rsidR="00361CB0" w:rsidRPr="00250440" w:rsidRDefault="00361CB0" w:rsidP="00560DD4">
      <w:pPr>
        <w:pStyle w:val="ListParagraph"/>
        <w:numPr>
          <w:ilvl w:val="0"/>
          <w:numId w:val="15"/>
        </w:numPr>
        <w:spacing w:before="120" w:after="0"/>
        <w:contextualSpacing w:val="0"/>
        <w:rPr>
          <w:sz w:val="20"/>
          <w:szCs w:val="20"/>
        </w:rPr>
      </w:pPr>
      <w:r w:rsidRPr="00250440">
        <w:rPr>
          <w:b/>
          <w:color w:val="0000FF"/>
          <w:sz w:val="20"/>
          <w:szCs w:val="20"/>
        </w:rPr>
        <w:t xml:space="preserve">Spalten mit blauer Überschrift </w:t>
      </w:r>
      <w:r w:rsidRPr="00250440">
        <w:rPr>
          <w:color w:val="808080" w:themeColor="background1" w:themeShade="80"/>
          <w:sz w:val="20"/>
          <w:szCs w:val="20"/>
        </w:rPr>
        <w:t>werden vom Filmstudio-Team mit technischen Angaben befüllt.</w:t>
      </w:r>
    </w:p>
    <w:p w14:paraId="13B035BD" w14:textId="62DDE8D1" w:rsidR="00361CB0" w:rsidRPr="0061753B" w:rsidRDefault="00361CB0" w:rsidP="00361CB0">
      <w:pPr>
        <w:spacing w:before="120" w:after="0"/>
        <w:ind w:left="360"/>
        <w:rPr>
          <w:b/>
          <w:bCs/>
          <w:sz w:val="20"/>
          <w:szCs w:val="20"/>
        </w:rPr>
      </w:pPr>
      <w:r w:rsidRPr="0061753B">
        <w:rPr>
          <w:b/>
          <w:bCs/>
          <w:sz w:val="20"/>
          <w:szCs w:val="20"/>
        </w:rPr>
        <w:t>In folgenden Fällen wird die ganze Tabellenzeile eingefärbt (nicht nur einzelne Worte):</w:t>
      </w:r>
    </w:p>
    <w:p w14:paraId="6A0A48EF" w14:textId="77777777" w:rsidR="00361CB0" w:rsidRPr="00250440" w:rsidRDefault="00361CB0" w:rsidP="00560DD4">
      <w:pPr>
        <w:pStyle w:val="ListParagraph"/>
        <w:numPr>
          <w:ilvl w:val="0"/>
          <w:numId w:val="15"/>
        </w:numPr>
        <w:spacing w:before="120" w:after="0"/>
        <w:contextualSpacing w:val="0"/>
        <w:rPr>
          <w:sz w:val="20"/>
          <w:szCs w:val="20"/>
        </w:rPr>
      </w:pPr>
      <w:r w:rsidRPr="00250440">
        <w:rPr>
          <w:color w:val="808080" w:themeColor="background1" w:themeShade="80"/>
          <w:sz w:val="20"/>
          <w:szCs w:val="20"/>
        </w:rPr>
        <w:t>Zeilen mit Anweisungen an Arbeitspositionen außerhalb des Filmstudios (z.B. Management des Chats) werden</w:t>
      </w:r>
      <w:r w:rsidRPr="00250440">
        <w:rPr>
          <w:sz w:val="20"/>
          <w:szCs w:val="20"/>
        </w:rPr>
        <w:t xml:space="preserve"> </w:t>
      </w:r>
      <w:r w:rsidRPr="00250440">
        <w:rPr>
          <w:sz w:val="20"/>
          <w:szCs w:val="20"/>
          <w:shd w:val="clear" w:color="auto" w:fill="FFC000" w:themeFill="accent4"/>
        </w:rPr>
        <w:t>mit dieser Farbe („Gold, Akzent 4</w:t>
      </w:r>
      <w:r>
        <w:rPr>
          <w:sz w:val="20"/>
          <w:szCs w:val="20"/>
          <w:shd w:val="clear" w:color="auto" w:fill="FFC000" w:themeFill="accent4"/>
        </w:rPr>
        <w:t>“</w:t>
      </w:r>
      <w:r w:rsidRPr="00250440">
        <w:rPr>
          <w:sz w:val="20"/>
          <w:szCs w:val="20"/>
          <w:shd w:val="clear" w:color="auto" w:fill="FFC000" w:themeFill="accent4"/>
        </w:rPr>
        <w:t>)</w:t>
      </w:r>
      <w:r w:rsidRPr="00250440">
        <w:rPr>
          <w:sz w:val="20"/>
          <w:szCs w:val="20"/>
        </w:rPr>
        <w:t xml:space="preserve"> </w:t>
      </w:r>
      <w:r w:rsidRPr="00250440">
        <w:rPr>
          <w:color w:val="808080" w:themeColor="background1" w:themeShade="80"/>
          <w:sz w:val="20"/>
          <w:szCs w:val="20"/>
        </w:rPr>
        <w:t>hinterlegt.</w:t>
      </w:r>
    </w:p>
    <w:p w14:paraId="6F682D6A" w14:textId="289455C1" w:rsidR="00C024C4" w:rsidRPr="00C024C4" w:rsidRDefault="00361CB0" w:rsidP="00560DD4">
      <w:pPr>
        <w:pStyle w:val="ListParagraph"/>
        <w:numPr>
          <w:ilvl w:val="0"/>
          <w:numId w:val="15"/>
        </w:numPr>
        <w:spacing w:before="120" w:after="0"/>
        <w:contextualSpacing w:val="0"/>
        <w:rPr>
          <w:sz w:val="20"/>
          <w:szCs w:val="20"/>
        </w:rPr>
      </w:pPr>
      <w:r w:rsidRPr="00250440">
        <w:rPr>
          <w:color w:val="808080" w:themeColor="background1" w:themeShade="80"/>
          <w:sz w:val="20"/>
          <w:szCs w:val="20"/>
        </w:rPr>
        <w:t>Zeilen zur Gliederung der Produktion in Blöcke (z.B. „Welcome“, „Q&amp;A“) enthalten die Bezeichnung des Abschnitts in der Spalte „Talking Points“, die ganze Zeile ist</w:t>
      </w:r>
      <w:r w:rsidRPr="00250440">
        <w:rPr>
          <w:sz w:val="20"/>
          <w:szCs w:val="20"/>
        </w:rPr>
        <w:t xml:space="preserve"> </w:t>
      </w:r>
      <w:r w:rsidRPr="00250440">
        <w:rPr>
          <w:sz w:val="20"/>
          <w:szCs w:val="20"/>
          <w:shd w:val="clear" w:color="auto" w:fill="A5A5A5" w:themeFill="accent3"/>
        </w:rPr>
        <w:t>mit Grau, Akzent 3</w:t>
      </w:r>
      <w:r w:rsidRPr="00250440">
        <w:rPr>
          <w:sz w:val="20"/>
          <w:szCs w:val="20"/>
        </w:rPr>
        <w:t xml:space="preserve"> </w:t>
      </w:r>
      <w:r w:rsidRPr="00250440">
        <w:rPr>
          <w:color w:val="808080" w:themeColor="background1" w:themeShade="80"/>
          <w:sz w:val="20"/>
          <w:szCs w:val="20"/>
        </w:rPr>
        <w:t>hinterlegt</w:t>
      </w:r>
      <w:r>
        <w:rPr>
          <w:color w:val="808080" w:themeColor="background1" w:themeShade="80"/>
          <w:sz w:val="20"/>
          <w:szCs w:val="20"/>
        </w:rPr>
        <w:t>.</w:t>
      </w:r>
    </w:p>
    <w:p w14:paraId="740AD062" w14:textId="4F17BD61" w:rsidR="00C024C4" w:rsidRDefault="00C024C4">
      <w:pPr>
        <w:rPr>
          <w:sz w:val="20"/>
          <w:szCs w:val="20"/>
        </w:rPr>
      </w:pPr>
    </w:p>
    <w:sectPr w:rsidR="00C024C4" w:rsidSect="00D034A5">
      <w:pgSz w:w="11906" w:h="16838"/>
      <w:pgMar w:top="1417" w:right="1417" w:bottom="1134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3D95F" w14:textId="77777777" w:rsidR="00D034A5" w:rsidRDefault="00D034A5" w:rsidP="0009074B">
      <w:pPr>
        <w:spacing w:after="0" w:line="240" w:lineRule="auto"/>
      </w:pPr>
      <w:r>
        <w:separator/>
      </w:r>
    </w:p>
  </w:endnote>
  <w:endnote w:type="continuationSeparator" w:id="0">
    <w:p w14:paraId="261D5007" w14:textId="77777777" w:rsidR="00D034A5" w:rsidRDefault="00D034A5" w:rsidP="0009074B">
      <w:pPr>
        <w:spacing w:after="0" w:line="240" w:lineRule="auto"/>
      </w:pPr>
      <w:r>
        <w:continuationSeparator/>
      </w:r>
    </w:p>
  </w:endnote>
  <w:endnote w:type="continuationNotice" w:id="1">
    <w:p w14:paraId="3F182E04" w14:textId="77777777" w:rsidR="00D034A5" w:rsidRDefault="00D034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B1BEC" w14:textId="77777777" w:rsidR="00D034A5" w:rsidRDefault="00D034A5" w:rsidP="0009074B">
      <w:pPr>
        <w:spacing w:after="0" w:line="240" w:lineRule="auto"/>
      </w:pPr>
      <w:r>
        <w:separator/>
      </w:r>
    </w:p>
  </w:footnote>
  <w:footnote w:type="continuationSeparator" w:id="0">
    <w:p w14:paraId="07836B9B" w14:textId="77777777" w:rsidR="00D034A5" w:rsidRDefault="00D034A5" w:rsidP="0009074B">
      <w:pPr>
        <w:spacing w:after="0" w:line="240" w:lineRule="auto"/>
      </w:pPr>
      <w:r>
        <w:continuationSeparator/>
      </w:r>
    </w:p>
  </w:footnote>
  <w:footnote w:type="continuationNotice" w:id="1">
    <w:p w14:paraId="0C213D61" w14:textId="77777777" w:rsidR="00D034A5" w:rsidRDefault="00D034A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E4A92"/>
    <w:multiLevelType w:val="hybridMultilevel"/>
    <w:tmpl w:val="29B0AC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E397C"/>
    <w:multiLevelType w:val="hybridMultilevel"/>
    <w:tmpl w:val="95707B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1176E"/>
    <w:multiLevelType w:val="hybridMultilevel"/>
    <w:tmpl w:val="8AD23A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3008CD"/>
    <w:multiLevelType w:val="hybridMultilevel"/>
    <w:tmpl w:val="9448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7B6DCB"/>
    <w:multiLevelType w:val="hybridMultilevel"/>
    <w:tmpl w:val="3A0088A0"/>
    <w:lvl w:ilvl="0" w:tplc="C40EE1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D2D78"/>
    <w:multiLevelType w:val="hybridMultilevel"/>
    <w:tmpl w:val="8A52FE36"/>
    <w:lvl w:ilvl="0" w:tplc="E084E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149A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DE39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B030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DA7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203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20D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7E3C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40B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127B0F"/>
    <w:multiLevelType w:val="hybridMultilevel"/>
    <w:tmpl w:val="FCC6EBD2"/>
    <w:lvl w:ilvl="0" w:tplc="8C7AB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9C10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F4A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A2E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128D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6A6C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8008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2F6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A4B9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215CCA"/>
    <w:multiLevelType w:val="hybridMultilevel"/>
    <w:tmpl w:val="FCC80B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6B4678"/>
    <w:multiLevelType w:val="hybridMultilevel"/>
    <w:tmpl w:val="4CA8482E"/>
    <w:lvl w:ilvl="0" w:tplc="A1907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5A1A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4699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8DB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E228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F6A9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A69D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2E0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2CC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81282C"/>
    <w:multiLevelType w:val="hybridMultilevel"/>
    <w:tmpl w:val="346A53F8"/>
    <w:lvl w:ilvl="0" w:tplc="BADAB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494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DA73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722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CC1B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88CD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7649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8EFF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4C29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853D3B"/>
    <w:multiLevelType w:val="hybridMultilevel"/>
    <w:tmpl w:val="B1D0EF6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2A67EF"/>
    <w:multiLevelType w:val="hybridMultilevel"/>
    <w:tmpl w:val="1FB61186"/>
    <w:lvl w:ilvl="0" w:tplc="0407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2" w15:restartNumberingAfterBreak="0">
    <w:nsid w:val="10646ECA"/>
    <w:multiLevelType w:val="hybridMultilevel"/>
    <w:tmpl w:val="7526AF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414FFF"/>
    <w:multiLevelType w:val="hybridMultilevel"/>
    <w:tmpl w:val="D3005F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6B0E76"/>
    <w:multiLevelType w:val="hybridMultilevel"/>
    <w:tmpl w:val="CD1082AE"/>
    <w:lvl w:ilvl="0" w:tplc="C40EE1E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BFF4C51"/>
    <w:multiLevelType w:val="hybridMultilevel"/>
    <w:tmpl w:val="47BAFF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0E2412"/>
    <w:multiLevelType w:val="hybridMultilevel"/>
    <w:tmpl w:val="EF6EF3F4"/>
    <w:lvl w:ilvl="0" w:tplc="8D7A0A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4682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545E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AC5A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0067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BEAA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473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A8F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888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92109"/>
    <w:multiLevelType w:val="hybridMultilevel"/>
    <w:tmpl w:val="706C7386"/>
    <w:lvl w:ilvl="0" w:tplc="716A7AEA">
      <w:start w:val="1"/>
      <w:numFmt w:val="decimal"/>
      <w:lvlText w:val="%1."/>
      <w:lvlJc w:val="left"/>
      <w:pPr>
        <w:ind w:left="720" w:hanging="360"/>
      </w:pPr>
    </w:lvl>
    <w:lvl w:ilvl="1" w:tplc="CBC020F0">
      <w:start w:val="1"/>
      <w:numFmt w:val="lowerLetter"/>
      <w:lvlText w:val="%2."/>
      <w:lvlJc w:val="left"/>
      <w:pPr>
        <w:ind w:left="1440" w:hanging="360"/>
      </w:pPr>
    </w:lvl>
    <w:lvl w:ilvl="2" w:tplc="1D0CD73C">
      <w:start w:val="1"/>
      <w:numFmt w:val="lowerRoman"/>
      <w:lvlText w:val="%3."/>
      <w:lvlJc w:val="right"/>
      <w:pPr>
        <w:ind w:left="2160" w:hanging="180"/>
      </w:pPr>
    </w:lvl>
    <w:lvl w:ilvl="3" w:tplc="C96A64D0">
      <w:start w:val="1"/>
      <w:numFmt w:val="decimal"/>
      <w:lvlText w:val="%4."/>
      <w:lvlJc w:val="left"/>
      <w:pPr>
        <w:ind w:left="2880" w:hanging="360"/>
      </w:pPr>
    </w:lvl>
    <w:lvl w:ilvl="4" w:tplc="085E8358">
      <w:start w:val="1"/>
      <w:numFmt w:val="lowerLetter"/>
      <w:lvlText w:val="%5."/>
      <w:lvlJc w:val="left"/>
      <w:pPr>
        <w:ind w:left="3600" w:hanging="360"/>
      </w:pPr>
    </w:lvl>
    <w:lvl w:ilvl="5" w:tplc="4F525C02">
      <w:start w:val="1"/>
      <w:numFmt w:val="lowerRoman"/>
      <w:lvlText w:val="%6."/>
      <w:lvlJc w:val="right"/>
      <w:pPr>
        <w:ind w:left="4320" w:hanging="180"/>
      </w:pPr>
    </w:lvl>
    <w:lvl w:ilvl="6" w:tplc="2AFC7C90">
      <w:start w:val="1"/>
      <w:numFmt w:val="decimal"/>
      <w:lvlText w:val="%7."/>
      <w:lvlJc w:val="left"/>
      <w:pPr>
        <w:ind w:left="5040" w:hanging="360"/>
      </w:pPr>
    </w:lvl>
    <w:lvl w:ilvl="7" w:tplc="2BD86520">
      <w:start w:val="1"/>
      <w:numFmt w:val="lowerLetter"/>
      <w:lvlText w:val="%8."/>
      <w:lvlJc w:val="left"/>
      <w:pPr>
        <w:ind w:left="5760" w:hanging="360"/>
      </w:pPr>
    </w:lvl>
    <w:lvl w:ilvl="8" w:tplc="E1D8C99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817896"/>
    <w:multiLevelType w:val="hybridMultilevel"/>
    <w:tmpl w:val="7CEA95E8"/>
    <w:lvl w:ilvl="0" w:tplc="6C9E874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89D2CD"/>
    <w:multiLevelType w:val="hybridMultilevel"/>
    <w:tmpl w:val="FFFFFFFF"/>
    <w:lvl w:ilvl="0" w:tplc="8CE48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46D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98EE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0872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40BB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742D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DE04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7C7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245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6D7584"/>
    <w:multiLevelType w:val="hybridMultilevel"/>
    <w:tmpl w:val="3496C6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3C5246"/>
    <w:multiLevelType w:val="hybridMultilevel"/>
    <w:tmpl w:val="3ECC89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5E3820"/>
    <w:multiLevelType w:val="hybridMultilevel"/>
    <w:tmpl w:val="C6402ADE"/>
    <w:lvl w:ilvl="0" w:tplc="CD64EF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9B2656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3D2EF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0D019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660D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B3EC4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D325C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AE0B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F86C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2C3F3594"/>
    <w:multiLevelType w:val="hybridMultilevel"/>
    <w:tmpl w:val="AA8C7222"/>
    <w:lvl w:ilvl="0" w:tplc="6C9E874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6E39E1"/>
    <w:multiLevelType w:val="hybridMultilevel"/>
    <w:tmpl w:val="A05EDD5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FE5FCB"/>
    <w:multiLevelType w:val="hybridMultilevel"/>
    <w:tmpl w:val="8548AF6C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851DC7"/>
    <w:multiLevelType w:val="hybridMultilevel"/>
    <w:tmpl w:val="569E538E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E22272">
      <w:start w:val="2"/>
      <w:numFmt w:val="bullet"/>
      <w:lvlText w:val="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D72E0C"/>
    <w:multiLevelType w:val="hybridMultilevel"/>
    <w:tmpl w:val="AE1021FA"/>
    <w:lvl w:ilvl="0" w:tplc="E604AE8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B76B9B"/>
    <w:multiLevelType w:val="hybridMultilevel"/>
    <w:tmpl w:val="01AC6878"/>
    <w:lvl w:ilvl="0" w:tplc="600C28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68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A78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B09C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A85B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703D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F6C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7683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B0F6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B001C8"/>
    <w:multiLevelType w:val="hybridMultilevel"/>
    <w:tmpl w:val="01EC030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8A2F71"/>
    <w:multiLevelType w:val="hybridMultilevel"/>
    <w:tmpl w:val="7B865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20666"/>
    <w:multiLevelType w:val="hybridMultilevel"/>
    <w:tmpl w:val="4E38351A"/>
    <w:lvl w:ilvl="0" w:tplc="AA8684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44A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30F8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0829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C4D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C49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1066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C2B6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F6D2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4FBC1842"/>
    <w:multiLevelType w:val="hybridMultilevel"/>
    <w:tmpl w:val="AFE21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B22AE3"/>
    <w:multiLevelType w:val="hybridMultilevel"/>
    <w:tmpl w:val="ECEA7C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BDC089"/>
    <w:multiLevelType w:val="hybridMultilevel"/>
    <w:tmpl w:val="E5CE994C"/>
    <w:lvl w:ilvl="0" w:tplc="63D0A9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40C7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9C33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80D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7E2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A67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BC90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2EC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A0D2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A44FD2"/>
    <w:multiLevelType w:val="hybridMultilevel"/>
    <w:tmpl w:val="01462CD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9251AEA"/>
    <w:multiLevelType w:val="hybridMultilevel"/>
    <w:tmpl w:val="4EE894E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8E5C2C"/>
    <w:multiLevelType w:val="hybridMultilevel"/>
    <w:tmpl w:val="B3CE74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BEC3222"/>
    <w:multiLevelType w:val="hybridMultilevel"/>
    <w:tmpl w:val="E1B210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434747"/>
    <w:multiLevelType w:val="hybridMultilevel"/>
    <w:tmpl w:val="01EC03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8E65B3"/>
    <w:multiLevelType w:val="hybridMultilevel"/>
    <w:tmpl w:val="C0C82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E110A3"/>
    <w:multiLevelType w:val="hybridMultilevel"/>
    <w:tmpl w:val="FFFFFFFF"/>
    <w:lvl w:ilvl="0" w:tplc="1E480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9ECF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8E6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1A99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E435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4CF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6CA7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22B7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FCB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680F45"/>
    <w:multiLevelType w:val="hybridMultilevel"/>
    <w:tmpl w:val="F62EF3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A1B808"/>
    <w:multiLevelType w:val="hybridMultilevel"/>
    <w:tmpl w:val="0F6610A8"/>
    <w:lvl w:ilvl="0" w:tplc="4BC8B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C205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1497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701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947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D4B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6C63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0E9E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C2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CB64859"/>
    <w:multiLevelType w:val="hybridMultilevel"/>
    <w:tmpl w:val="AA24D6CC"/>
    <w:lvl w:ilvl="0" w:tplc="EDE88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F87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B89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EE55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564C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028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F44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AA3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10B5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7A64F2"/>
    <w:multiLevelType w:val="hybridMultilevel"/>
    <w:tmpl w:val="CB2CF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E6134D"/>
    <w:multiLevelType w:val="hybridMultilevel"/>
    <w:tmpl w:val="2616A4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550081F"/>
    <w:multiLevelType w:val="hybridMultilevel"/>
    <w:tmpl w:val="70D88CEA"/>
    <w:lvl w:ilvl="0" w:tplc="95D22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5EC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12F9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DE5B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5EA5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6E5C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0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9017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54F5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D218F6"/>
    <w:multiLevelType w:val="hybridMultilevel"/>
    <w:tmpl w:val="4DD8AC74"/>
    <w:lvl w:ilvl="0" w:tplc="6DC23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7862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5850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1CB4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C6A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EE2F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67A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AA6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10E4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80E2052"/>
    <w:multiLevelType w:val="hybridMultilevel"/>
    <w:tmpl w:val="FFFFFFFF"/>
    <w:lvl w:ilvl="0" w:tplc="66AC4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9E98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2683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8054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AA18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0A4A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BAF1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FCC1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B0E7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CB490AD"/>
    <w:multiLevelType w:val="hybridMultilevel"/>
    <w:tmpl w:val="932A477E"/>
    <w:lvl w:ilvl="0" w:tplc="40A2F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E3B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EC6B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3A70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7CA4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C88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04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2ADA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6814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300773">
    <w:abstractNumId w:val="44"/>
  </w:num>
  <w:num w:numId="2" w16cid:durableId="397479457">
    <w:abstractNumId w:val="5"/>
  </w:num>
  <w:num w:numId="3" w16cid:durableId="1708722608">
    <w:abstractNumId w:val="50"/>
  </w:num>
  <w:num w:numId="4" w16cid:durableId="1945072270">
    <w:abstractNumId w:val="17"/>
  </w:num>
  <w:num w:numId="5" w16cid:durableId="1308631524">
    <w:abstractNumId w:val="28"/>
  </w:num>
  <w:num w:numId="6" w16cid:durableId="228351216">
    <w:abstractNumId w:val="8"/>
  </w:num>
  <w:num w:numId="7" w16cid:durableId="1361660521">
    <w:abstractNumId w:val="6"/>
  </w:num>
  <w:num w:numId="8" w16cid:durableId="404910764">
    <w:abstractNumId w:val="16"/>
  </w:num>
  <w:num w:numId="9" w16cid:durableId="1059479983">
    <w:abstractNumId w:val="9"/>
  </w:num>
  <w:num w:numId="10" w16cid:durableId="2111579558">
    <w:abstractNumId w:val="34"/>
  </w:num>
  <w:num w:numId="11" w16cid:durableId="1188985304">
    <w:abstractNumId w:val="43"/>
  </w:num>
  <w:num w:numId="12" w16cid:durableId="1126433087">
    <w:abstractNumId w:val="47"/>
  </w:num>
  <w:num w:numId="13" w16cid:durableId="1058625232">
    <w:abstractNumId w:val="41"/>
  </w:num>
  <w:num w:numId="14" w16cid:durableId="971057128">
    <w:abstractNumId w:val="19"/>
  </w:num>
  <w:num w:numId="15" w16cid:durableId="254441561">
    <w:abstractNumId w:val="15"/>
  </w:num>
  <w:num w:numId="16" w16cid:durableId="1569145719">
    <w:abstractNumId w:val="3"/>
  </w:num>
  <w:num w:numId="17" w16cid:durableId="202980739">
    <w:abstractNumId w:val="20"/>
  </w:num>
  <w:num w:numId="18" w16cid:durableId="268590443">
    <w:abstractNumId w:val="11"/>
  </w:num>
  <w:num w:numId="19" w16cid:durableId="990527636">
    <w:abstractNumId w:val="27"/>
  </w:num>
  <w:num w:numId="20" w16cid:durableId="1898710581">
    <w:abstractNumId w:val="24"/>
  </w:num>
  <w:num w:numId="21" w16cid:durableId="924538426">
    <w:abstractNumId w:val="26"/>
  </w:num>
  <w:num w:numId="22" w16cid:durableId="75329257">
    <w:abstractNumId w:val="25"/>
  </w:num>
  <w:num w:numId="23" w16cid:durableId="1698656382">
    <w:abstractNumId w:val="48"/>
  </w:num>
  <w:num w:numId="24" w16cid:durableId="393704940">
    <w:abstractNumId w:val="49"/>
  </w:num>
  <w:num w:numId="25" w16cid:durableId="2062943555">
    <w:abstractNumId w:val="0"/>
  </w:num>
  <w:num w:numId="26" w16cid:durableId="2020349975">
    <w:abstractNumId w:val="23"/>
  </w:num>
  <w:num w:numId="27" w16cid:durableId="1707563440">
    <w:abstractNumId w:val="10"/>
  </w:num>
  <w:num w:numId="28" w16cid:durableId="627705859">
    <w:abstractNumId w:val="42"/>
  </w:num>
  <w:num w:numId="29" w16cid:durableId="6905385">
    <w:abstractNumId w:val="7"/>
  </w:num>
  <w:num w:numId="30" w16cid:durableId="1807819399">
    <w:abstractNumId w:val="21"/>
  </w:num>
  <w:num w:numId="31" w16cid:durableId="173808162">
    <w:abstractNumId w:val="36"/>
  </w:num>
  <w:num w:numId="32" w16cid:durableId="548995604">
    <w:abstractNumId w:val="18"/>
  </w:num>
  <w:num w:numId="33" w16cid:durableId="1492716649">
    <w:abstractNumId w:val="13"/>
  </w:num>
  <w:num w:numId="34" w16cid:durableId="277417847">
    <w:abstractNumId w:val="12"/>
  </w:num>
  <w:num w:numId="35" w16cid:durableId="65294679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30202249">
    <w:abstractNumId w:val="29"/>
  </w:num>
  <w:num w:numId="37" w16cid:durableId="1912689870">
    <w:abstractNumId w:val="31"/>
  </w:num>
  <w:num w:numId="38" w16cid:durableId="756681982">
    <w:abstractNumId w:val="22"/>
  </w:num>
  <w:num w:numId="39" w16cid:durableId="245506709">
    <w:abstractNumId w:val="39"/>
  </w:num>
  <w:num w:numId="40" w16cid:durableId="385952416">
    <w:abstractNumId w:val="33"/>
  </w:num>
  <w:num w:numId="41" w16cid:durableId="595334410">
    <w:abstractNumId w:val="32"/>
  </w:num>
  <w:num w:numId="42" w16cid:durableId="835002651">
    <w:abstractNumId w:val="2"/>
  </w:num>
  <w:num w:numId="43" w16cid:durableId="2137867941">
    <w:abstractNumId w:val="40"/>
  </w:num>
  <w:num w:numId="44" w16cid:durableId="1262490042">
    <w:abstractNumId w:val="30"/>
  </w:num>
  <w:num w:numId="45" w16cid:durableId="1048839914">
    <w:abstractNumId w:val="46"/>
  </w:num>
  <w:num w:numId="46" w16cid:durableId="1265193701">
    <w:abstractNumId w:val="35"/>
  </w:num>
  <w:num w:numId="47" w16cid:durableId="922883047">
    <w:abstractNumId w:val="1"/>
  </w:num>
  <w:num w:numId="48" w16cid:durableId="1975334257">
    <w:abstractNumId w:val="4"/>
  </w:num>
  <w:num w:numId="49" w16cid:durableId="1713265553">
    <w:abstractNumId w:val="14"/>
  </w:num>
  <w:num w:numId="50" w16cid:durableId="1477530004">
    <w:abstractNumId w:val="37"/>
  </w:num>
  <w:num w:numId="51" w16cid:durableId="610550780">
    <w:abstractNumId w:val="45"/>
  </w:num>
  <w:num w:numId="52" w16cid:durableId="66660389">
    <w:abstractNumId w:val="3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080"/>
    <w:rsid w:val="00000319"/>
    <w:rsid w:val="000003EC"/>
    <w:rsid w:val="00000491"/>
    <w:rsid w:val="000009D5"/>
    <w:rsid w:val="00000BF8"/>
    <w:rsid w:val="00000FB5"/>
    <w:rsid w:val="000011F3"/>
    <w:rsid w:val="000014C1"/>
    <w:rsid w:val="0000166A"/>
    <w:rsid w:val="0000185F"/>
    <w:rsid w:val="00001B98"/>
    <w:rsid w:val="000020DB"/>
    <w:rsid w:val="000021FD"/>
    <w:rsid w:val="000027EF"/>
    <w:rsid w:val="00002BC4"/>
    <w:rsid w:val="00002F76"/>
    <w:rsid w:val="000032D1"/>
    <w:rsid w:val="000039D8"/>
    <w:rsid w:val="00003ABC"/>
    <w:rsid w:val="00003FC9"/>
    <w:rsid w:val="000045F1"/>
    <w:rsid w:val="0000463D"/>
    <w:rsid w:val="000046A0"/>
    <w:rsid w:val="00004732"/>
    <w:rsid w:val="00004856"/>
    <w:rsid w:val="0000492F"/>
    <w:rsid w:val="00004A0D"/>
    <w:rsid w:val="00004A15"/>
    <w:rsid w:val="00004B19"/>
    <w:rsid w:val="00004C61"/>
    <w:rsid w:val="00004CA9"/>
    <w:rsid w:val="00004FB6"/>
    <w:rsid w:val="000057D1"/>
    <w:rsid w:val="00005AFE"/>
    <w:rsid w:val="00005B0C"/>
    <w:rsid w:val="00005D4A"/>
    <w:rsid w:val="00006039"/>
    <w:rsid w:val="0000638F"/>
    <w:rsid w:val="000063E3"/>
    <w:rsid w:val="000063FF"/>
    <w:rsid w:val="000065F5"/>
    <w:rsid w:val="000066C7"/>
    <w:rsid w:val="00006AA7"/>
    <w:rsid w:val="00006AC5"/>
    <w:rsid w:val="00006D2E"/>
    <w:rsid w:val="00007023"/>
    <w:rsid w:val="0000711F"/>
    <w:rsid w:val="0000712F"/>
    <w:rsid w:val="000073A5"/>
    <w:rsid w:val="000074A6"/>
    <w:rsid w:val="00007AB1"/>
    <w:rsid w:val="00007AF2"/>
    <w:rsid w:val="00007B45"/>
    <w:rsid w:val="00007B54"/>
    <w:rsid w:val="00007B9F"/>
    <w:rsid w:val="00007E65"/>
    <w:rsid w:val="0001087D"/>
    <w:rsid w:val="00011200"/>
    <w:rsid w:val="00011397"/>
    <w:rsid w:val="000114E5"/>
    <w:rsid w:val="000116B9"/>
    <w:rsid w:val="000116C1"/>
    <w:rsid w:val="000118B2"/>
    <w:rsid w:val="00011D3E"/>
    <w:rsid w:val="00011EC7"/>
    <w:rsid w:val="00011F9C"/>
    <w:rsid w:val="000120B1"/>
    <w:rsid w:val="000120B5"/>
    <w:rsid w:val="0001216A"/>
    <w:rsid w:val="00012337"/>
    <w:rsid w:val="00012511"/>
    <w:rsid w:val="00012F4A"/>
    <w:rsid w:val="000131E3"/>
    <w:rsid w:val="000131E8"/>
    <w:rsid w:val="0001376C"/>
    <w:rsid w:val="00013BBE"/>
    <w:rsid w:val="00013BC9"/>
    <w:rsid w:val="00013C50"/>
    <w:rsid w:val="00013EB4"/>
    <w:rsid w:val="0001400E"/>
    <w:rsid w:val="00014219"/>
    <w:rsid w:val="00014519"/>
    <w:rsid w:val="00014A4A"/>
    <w:rsid w:val="00014BAE"/>
    <w:rsid w:val="000150E6"/>
    <w:rsid w:val="000151E6"/>
    <w:rsid w:val="000157B6"/>
    <w:rsid w:val="000157BD"/>
    <w:rsid w:val="00016323"/>
    <w:rsid w:val="000164EB"/>
    <w:rsid w:val="00016B71"/>
    <w:rsid w:val="00016B76"/>
    <w:rsid w:val="00016C43"/>
    <w:rsid w:val="000170F9"/>
    <w:rsid w:val="000175CC"/>
    <w:rsid w:val="00017757"/>
    <w:rsid w:val="00017B02"/>
    <w:rsid w:val="00017CA4"/>
    <w:rsid w:val="00017F47"/>
    <w:rsid w:val="000202A6"/>
    <w:rsid w:val="0002048E"/>
    <w:rsid w:val="00020498"/>
    <w:rsid w:val="00020ABB"/>
    <w:rsid w:val="00020DE6"/>
    <w:rsid w:val="00020EDE"/>
    <w:rsid w:val="0002153D"/>
    <w:rsid w:val="00021841"/>
    <w:rsid w:val="0002187A"/>
    <w:rsid w:val="00021C1A"/>
    <w:rsid w:val="00022282"/>
    <w:rsid w:val="0002247E"/>
    <w:rsid w:val="0002280F"/>
    <w:rsid w:val="000228D9"/>
    <w:rsid w:val="000228F4"/>
    <w:rsid w:val="00022B86"/>
    <w:rsid w:val="00022BBF"/>
    <w:rsid w:val="00022E14"/>
    <w:rsid w:val="000230B7"/>
    <w:rsid w:val="0002351F"/>
    <w:rsid w:val="0002379D"/>
    <w:rsid w:val="00023B90"/>
    <w:rsid w:val="00023BDF"/>
    <w:rsid w:val="00023D48"/>
    <w:rsid w:val="00023E7C"/>
    <w:rsid w:val="00024200"/>
    <w:rsid w:val="00024299"/>
    <w:rsid w:val="000246B0"/>
    <w:rsid w:val="00024D7C"/>
    <w:rsid w:val="0002561C"/>
    <w:rsid w:val="00025C82"/>
    <w:rsid w:val="00025D4B"/>
    <w:rsid w:val="000261DD"/>
    <w:rsid w:val="00026364"/>
    <w:rsid w:val="000263D9"/>
    <w:rsid w:val="00026552"/>
    <w:rsid w:val="00026646"/>
    <w:rsid w:val="0002670E"/>
    <w:rsid w:val="00026862"/>
    <w:rsid w:val="00026BAA"/>
    <w:rsid w:val="00026D1D"/>
    <w:rsid w:val="00026D82"/>
    <w:rsid w:val="00026DEE"/>
    <w:rsid w:val="00026E2D"/>
    <w:rsid w:val="000275E2"/>
    <w:rsid w:val="00027637"/>
    <w:rsid w:val="00027652"/>
    <w:rsid w:val="000278B7"/>
    <w:rsid w:val="00027EDB"/>
    <w:rsid w:val="00030A07"/>
    <w:rsid w:val="00030A4C"/>
    <w:rsid w:val="00030CF6"/>
    <w:rsid w:val="00030D64"/>
    <w:rsid w:val="00030FFF"/>
    <w:rsid w:val="0003128D"/>
    <w:rsid w:val="0003168E"/>
    <w:rsid w:val="000318A7"/>
    <w:rsid w:val="00031A36"/>
    <w:rsid w:val="00031CB4"/>
    <w:rsid w:val="00031FD3"/>
    <w:rsid w:val="000321F7"/>
    <w:rsid w:val="0003248A"/>
    <w:rsid w:val="000326C5"/>
    <w:rsid w:val="000326E7"/>
    <w:rsid w:val="00033248"/>
    <w:rsid w:val="00033299"/>
    <w:rsid w:val="000333E7"/>
    <w:rsid w:val="00033847"/>
    <w:rsid w:val="00033A82"/>
    <w:rsid w:val="00033CD6"/>
    <w:rsid w:val="00033D65"/>
    <w:rsid w:val="00034315"/>
    <w:rsid w:val="0003483C"/>
    <w:rsid w:val="0003486F"/>
    <w:rsid w:val="00034D14"/>
    <w:rsid w:val="00034EFE"/>
    <w:rsid w:val="00034FFB"/>
    <w:rsid w:val="0003508C"/>
    <w:rsid w:val="00035248"/>
    <w:rsid w:val="00035426"/>
    <w:rsid w:val="00035A16"/>
    <w:rsid w:val="00035B31"/>
    <w:rsid w:val="0003614A"/>
    <w:rsid w:val="000363AD"/>
    <w:rsid w:val="00036778"/>
    <w:rsid w:val="00036D58"/>
    <w:rsid w:val="00037033"/>
    <w:rsid w:val="000376E9"/>
    <w:rsid w:val="00037825"/>
    <w:rsid w:val="00037950"/>
    <w:rsid w:val="000401D9"/>
    <w:rsid w:val="00040751"/>
    <w:rsid w:val="00040B3D"/>
    <w:rsid w:val="00040E3B"/>
    <w:rsid w:val="00040E4E"/>
    <w:rsid w:val="00040E85"/>
    <w:rsid w:val="00041132"/>
    <w:rsid w:val="0004146E"/>
    <w:rsid w:val="000414A0"/>
    <w:rsid w:val="000415F9"/>
    <w:rsid w:val="00041640"/>
    <w:rsid w:val="00041701"/>
    <w:rsid w:val="00041778"/>
    <w:rsid w:val="00041833"/>
    <w:rsid w:val="00041877"/>
    <w:rsid w:val="0004193A"/>
    <w:rsid w:val="00041BD3"/>
    <w:rsid w:val="00042639"/>
    <w:rsid w:val="00042912"/>
    <w:rsid w:val="00042A1B"/>
    <w:rsid w:val="00042E21"/>
    <w:rsid w:val="00043021"/>
    <w:rsid w:val="00043749"/>
    <w:rsid w:val="00043963"/>
    <w:rsid w:val="00043F7F"/>
    <w:rsid w:val="00044968"/>
    <w:rsid w:val="00044A83"/>
    <w:rsid w:val="00044F03"/>
    <w:rsid w:val="00044F75"/>
    <w:rsid w:val="00044F7A"/>
    <w:rsid w:val="00045727"/>
    <w:rsid w:val="00045A49"/>
    <w:rsid w:val="00045B7E"/>
    <w:rsid w:val="00045BFD"/>
    <w:rsid w:val="000461E8"/>
    <w:rsid w:val="000463E5"/>
    <w:rsid w:val="0004675E"/>
    <w:rsid w:val="00046962"/>
    <w:rsid w:val="00046AA2"/>
    <w:rsid w:val="00046ACC"/>
    <w:rsid w:val="00046BD8"/>
    <w:rsid w:val="00046E4B"/>
    <w:rsid w:val="00046EF9"/>
    <w:rsid w:val="000474EF"/>
    <w:rsid w:val="00047603"/>
    <w:rsid w:val="00047AA3"/>
    <w:rsid w:val="00047B3D"/>
    <w:rsid w:val="00047FE5"/>
    <w:rsid w:val="00050068"/>
    <w:rsid w:val="00050CA1"/>
    <w:rsid w:val="00050D5D"/>
    <w:rsid w:val="00050F05"/>
    <w:rsid w:val="00051157"/>
    <w:rsid w:val="000514D8"/>
    <w:rsid w:val="00051693"/>
    <w:rsid w:val="00051B30"/>
    <w:rsid w:val="00051BC4"/>
    <w:rsid w:val="00051BF1"/>
    <w:rsid w:val="00051F51"/>
    <w:rsid w:val="00051F70"/>
    <w:rsid w:val="00051FC4"/>
    <w:rsid w:val="00052135"/>
    <w:rsid w:val="00052197"/>
    <w:rsid w:val="0005221D"/>
    <w:rsid w:val="00052443"/>
    <w:rsid w:val="00052580"/>
    <w:rsid w:val="00052587"/>
    <w:rsid w:val="00052757"/>
    <w:rsid w:val="0005279A"/>
    <w:rsid w:val="00052A02"/>
    <w:rsid w:val="00052B1F"/>
    <w:rsid w:val="00052CBC"/>
    <w:rsid w:val="00052DC9"/>
    <w:rsid w:val="000534D4"/>
    <w:rsid w:val="000536F3"/>
    <w:rsid w:val="00053B0E"/>
    <w:rsid w:val="000540EF"/>
    <w:rsid w:val="0005500A"/>
    <w:rsid w:val="000550C1"/>
    <w:rsid w:val="0005533A"/>
    <w:rsid w:val="000554AB"/>
    <w:rsid w:val="000556DA"/>
    <w:rsid w:val="000557D2"/>
    <w:rsid w:val="00055B31"/>
    <w:rsid w:val="00055CB6"/>
    <w:rsid w:val="00055D7B"/>
    <w:rsid w:val="00056165"/>
    <w:rsid w:val="00057A2F"/>
    <w:rsid w:val="00057CBF"/>
    <w:rsid w:val="00057EE3"/>
    <w:rsid w:val="00057EF3"/>
    <w:rsid w:val="00060284"/>
    <w:rsid w:val="00060743"/>
    <w:rsid w:val="000607A7"/>
    <w:rsid w:val="00060A0B"/>
    <w:rsid w:val="00060C67"/>
    <w:rsid w:val="00061435"/>
    <w:rsid w:val="000618A1"/>
    <w:rsid w:val="000618D2"/>
    <w:rsid w:val="000618D6"/>
    <w:rsid w:val="00061AFA"/>
    <w:rsid w:val="00061F9E"/>
    <w:rsid w:val="00062246"/>
    <w:rsid w:val="000625F8"/>
    <w:rsid w:val="00062612"/>
    <w:rsid w:val="000626BA"/>
    <w:rsid w:val="0006275E"/>
    <w:rsid w:val="00062AA8"/>
    <w:rsid w:val="00062CC8"/>
    <w:rsid w:val="00062DE2"/>
    <w:rsid w:val="0006339D"/>
    <w:rsid w:val="00063460"/>
    <w:rsid w:val="000637BD"/>
    <w:rsid w:val="00064125"/>
    <w:rsid w:val="000641B2"/>
    <w:rsid w:val="0006475A"/>
    <w:rsid w:val="0006491C"/>
    <w:rsid w:val="00064F30"/>
    <w:rsid w:val="00064FE9"/>
    <w:rsid w:val="000650EB"/>
    <w:rsid w:val="000652B5"/>
    <w:rsid w:val="0006567F"/>
    <w:rsid w:val="00065895"/>
    <w:rsid w:val="00065B78"/>
    <w:rsid w:val="000662E5"/>
    <w:rsid w:val="00066383"/>
    <w:rsid w:val="000663E2"/>
    <w:rsid w:val="00066609"/>
    <w:rsid w:val="000669A7"/>
    <w:rsid w:val="00066A3C"/>
    <w:rsid w:val="00066B25"/>
    <w:rsid w:val="00066E88"/>
    <w:rsid w:val="0006711E"/>
    <w:rsid w:val="0006713A"/>
    <w:rsid w:val="0006722A"/>
    <w:rsid w:val="0006748E"/>
    <w:rsid w:val="00067669"/>
    <w:rsid w:val="00067A5E"/>
    <w:rsid w:val="00067B0C"/>
    <w:rsid w:val="00067DCF"/>
    <w:rsid w:val="0006EEA2"/>
    <w:rsid w:val="0007028A"/>
    <w:rsid w:val="000708AC"/>
    <w:rsid w:val="000708B4"/>
    <w:rsid w:val="000709D9"/>
    <w:rsid w:val="00070CCA"/>
    <w:rsid w:val="00071255"/>
    <w:rsid w:val="00071265"/>
    <w:rsid w:val="0007141D"/>
    <w:rsid w:val="00071501"/>
    <w:rsid w:val="00071518"/>
    <w:rsid w:val="0007160D"/>
    <w:rsid w:val="00071780"/>
    <w:rsid w:val="00071D83"/>
    <w:rsid w:val="00071FA3"/>
    <w:rsid w:val="00071FF4"/>
    <w:rsid w:val="00072050"/>
    <w:rsid w:val="000727DA"/>
    <w:rsid w:val="000728CF"/>
    <w:rsid w:val="00072B45"/>
    <w:rsid w:val="00072D20"/>
    <w:rsid w:val="00072D52"/>
    <w:rsid w:val="000739F7"/>
    <w:rsid w:val="00073ADE"/>
    <w:rsid w:val="000740AD"/>
    <w:rsid w:val="0007412B"/>
    <w:rsid w:val="000746DE"/>
    <w:rsid w:val="00074B65"/>
    <w:rsid w:val="00074BCC"/>
    <w:rsid w:val="00074CAB"/>
    <w:rsid w:val="00074E2D"/>
    <w:rsid w:val="000750C4"/>
    <w:rsid w:val="000756DC"/>
    <w:rsid w:val="00075C72"/>
    <w:rsid w:val="0007606C"/>
    <w:rsid w:val="0007641B"/>
    <w:rsid w:val="00076572"/>
    <w:rsid w:val="000768C0"/>
    <w:rsid w:val="000769B3"/>
    <w:rsid w:val="00076A60"/>
    <w:rsid w:val="0007707D"/>
    <w:rsid w:val="00077381"/>
    <w:rsid w:val="00077484"/>
    <w:rsid w:val="000774E9"/>
    <w:rsid w:val="00077503"/>
    <w:rsid w:val="00077719"/>
    <w:rsid w:val="000777D5"/>
    <w:rsid w:val="00077A03"/>
    <w:rsid w:val="00077A89"/>
    <w:rsid w:val="00077AA5"/>
    <w:rsid w:val="00077D1B"/>
    <w:rsid w:val="00080464"/>
    <w:rsid w:val="0008072F"/>
    <w:rsid w:val="000807ED"/>
    <w:rsid w:val="00080BA1"/>
    <w:rsid w:val="00080DDB"/>
    <w:rsid w:val="000811FA"/>
    <w:rsid w:val="00081377"/>
    <w:rsid w:val="00081408"/>
    <w:rsid w:val="00081527"/>
    <w:rsid w:val="00081B2C"/>
    <w:rsid w:val="0008200D"/>
    <w:rsid w:val="000820D3"/>
    <w:rsid w:val="000820EF"/>
    <w:rsid w:val="0008233E"/>
    <w:rsid w:val="00082554"/>
    <w:rsid w:val="00082ABB"/>
    <w:rsid w:val="00082C0E"/>
    <w:rsid w:val="00082E09"/>
    <w:rsid w:val="00082EA5"/>
    <w:rsid w:val="00082F77"/>
    <w:rsid w:val="000831AA"/>
    <w:rsid w:val="00083224"/>
    <w:rsid w:val="00083450"/>
    <w:rsid w:val="000836CB"/>
    <w:rsid w:val="00083821"/>
    <w:rsid w:val="00083915"/>
    <w:rsid w:val="000839DE"/>
    <w:rsid w:val="00084085"/>
    <w:rsid w:val="0008459B"/>
    <w:rsid w:val="000847FC"/>
    <w:rsid w:val="00084A3A"/>
    <w:rsid w:val="00084C72"/>
    <w:rsid w:val="00084F44"/>
    <w:rsid w:val="0008519C"/>
    <w:rsid w:val="00085349"/>
    <w:rsid w:val="0008538C"/>
    <w:rsid w:val="00085C08"/>
    <w:rsid w:val="00085D3F"/>
    <w:rsid w:val="00085EE1"/>
    <w:rsid w:val="00085F2A"/>
    <w:rsid w:val="00086855"/>
    <w:rsid w:val="000868AB"/>
    <w:rsid w:val="000868B0"/>
    <w:rsid w:val="00086AFE"/>
    <w:rsid w:val="00086E38"/>
    <w:rsid w:val="000872D9"/>
    <w:rsid w:val="000876FF"/>
    <w:rsid w:val="0008788F"/>
    <w:rsid w:val="00087E14"/>
    <w:rsid w:val="00090013"/>
    <w:rsid w:val="000900AB"/>
    <w:rsid w:val="00090285"/>
    <w:rsid w:val="00090392"/>
    <w:rsid w:val="00090465"/>
    <w:rsid w:val="000906E1"/>
    <w:rsid w:val="0009074B"/>
    <w:rsid w:val="00090CB3"/>
    <w:rsid w:val="00090D75"/>
    <w:rsid w:val="00091A1C"/>
    <w:rsid w:val="00091D76"/>
    <w:rsid w:val="00091DA2"/>
    <w:rsid w:val="00092086"/>
    <w:rsid w:val="00092166"/>
    <w:rsid w:val="0009251E"/>
    <w:rsid w:val="00092B5C"/>
    <w:rsid w:val="00093503"/>
    <w:rsid w:val="000937A8"/>
    <w:rsid w:val="00093DC2"/>
    <w:rsid w:val="00093EDC"/>
    <w:rsid w:val="00094080"/>
    <w:rsid w:val="000940E3"/>
    <w:rsid w:val="00094950"/>
    <w:rsid w:val="00094A25"/>
    <w:rsid w:val="00094A5F"/>
    <w:rsid w:val="00094B5F"/>
    <w:rsid w:val="0009528A"/>
    <w:rsid w:val="00095376"/>
    <w:rsid w:val="00095439"/>
    <w:rsid w:val="000954B0"/>
    <w:rsid w:val="00095932"/>
    <w:rsid w:val="00095E71"/>
    <w:rsid w:val="00096323"/>
    <w:rsid w:val="00096AD3"/>
    <w:rsid w:val="00096D41"/>
    <w:rsid w:val="00096EC7"/>
    <w:rsid w:val="00097023"/>
    <w:rsid w:val="0009737E"/>
    <w:rsid w:val="000973FF"/>
    <w:rsid w:val="000974E6"/>
    <w:rsid w:val="000975F2"/>
    <w:rsid w:val="00097AE9"/>
    <w:rsid w:val="00097C93"/>
    <w:rsid w:val="00097D22"/>
    <w:rsid w:val="00097FAD"/>
    <w:rsid w:val="000A045A"/>
    <w:rsid w:val="000A0504"/>
    <w:rsid w:val="000A0808"/>
    <w:rsid w:val="000A0A26"/>
    <w:rsid w:val="000A0F2E"/>
    <w:rsid w:val="000A0FA6"/>
    <w:rsid w:val="000A1000"/>
    <w:rsid w:val="000A18B1"/>
    <w:rsid w:val="000A1A54"/>
    <w:rsid w:val="000A1AD6"/>
    <w:rsid w:val="000A1BA8"/>
    <w:rsid w:val="000A1BB2"/>
    <w:rsid w:val="000A2140"/>
    <w:rsid w:val="000A2246"/>
    <w:rsid w:val="000A25AA"/>
    <w:rsid w:val="000A265E"/>
    <w:rsid w:val="000A2825"/>
    <w:rsid w:val="000A2AC7"/>
    <w:rsid w:val="000A2B67"/>
    <w:rsid w:val="000A2C7C"/>
    <w:rsid w:val="000A2D10"/>
    <w:rsid w:val="000A2D80"/>
    <w:rsid w:val="000A314E"/>
    <w:rsid w:val="000A3269"/>
    <w:rsid w:val="000A34B6"/>
    <w:rsid w:val="000A35A8"/>
    <w:rsid w:val="000A37FA"/>
    <w:rsid w:val="000A3C0F"/>
    <w:rsid w:val="000A3D3A"/>
    <w:rsid w:val="000A3DF7"/>
    <w:rsid w:val="000A490B"/>
    <w:rsid w:val="000A49AD"/>
    <w:rsid w:val="000A4C06"/>
    <w:rsid w:val="000A4CCD"/>
    <w:rsid w:val="000A4DE9"/>
    <w:rsid w:val="000A52B8"/>
    <w:rsid w:val="000A54F7"/>
    <w:rsid w:val="000A58A1"/>
    <w:rsid w:val="000A5F88"/>
    <w:rsid w:val="000A6134"/>
    <w:rsid w:val="000A61AE"/>
    <w:rsid w:val="000A64E5"/>
    <w:rsid w:val="000A6AF1"/>
    <w:rsid w:val="000A6E58"/>
    <w:rsid w:val="000A6E84"/>
    <w:rsid w:val="000A6EC3"/>
    <w:rsid w:val="000A70BF"/>
    <w:rsid w:val="000A7194"/>
    <w:rsid w:val="000A73A5"/>
    <w:rsid w:val="000A752B"/>
    <w:rsid w:val="000A7A2F"/>
    <w:rsid w:val="000B025A"/>
    <w:rsid w:val="000B0439"/>
    <w:rsid w:val="000B06A9"/>
    <w:rsid w:val="000B0B52"/>
    <w:rsid w:val="000B0F34"/>
    <w:rsid w:val="000B1231"/>
    <w:rsid w:val="000B1761"/>
    <w:rsid w:val="000B1FD3"/>
    <w:rsid w:val="000B220D"/>
    <w:rsid w:val="000B2268"/>
    <w:rsid w:val="000B28BA"/>
    <w:rsid w:val="000B2C3C"/>
    <w:rsid w:val="000B2E97"/>
    <w:rsid w:val="000B32C8"/>
    <w:rsid w:val="000B333F"/>
    <w:rsid w:val="000B34D1"/>
    <w:rsid w:val="000B37D4"/>
    <w:rsid w:val="000B382F"/>
    <w:rsid w:val="000B3BBC"/>
    <w:rsid w:val="000B4522"/>
    <w:rsid w:val="000B45C5"/>
    <w:rsid w:val="000B4E88"/>
    <w:rsid w:val="000B55AF"/>
    <w:rsid w:val="000B5B26"/>
    <w:rsid w:val="000B5EFD"/>
    <w:rsid w:val="000B62A8"/>
    <w:rsid w:val="000B6409"/>
    <w:rsid w:val="000B66F3"/>
    <w:rsid w:val="000B6801"/>
    <w:rsid w:val="000B6D40"/>
    <w:rsid w:val="000B711F"/>
    <w:rsid w:val="000C0547"/>
    <w:rsid w:val="000C062F"/>
    <w:rsid w:val="000C079B"/>
    <w:rsid w:val="000C096E"/>
    <w:rsid w:val="000C0D68"/>
    <w:rsid w:val="000C0E39"/>
    <w:rsid w:val="000C1472"/>
    <w:rsid w:val="000C18F6"/>
    <w:rsid w:val="000C190D"/>
    <w:rsid w:val="000C19A1"/>
    <w:rsid w:val="000C19FD"/>
    <w:rsid w:val="000C1E3D"/>
    <w:rsid w:val="000C214F"/>
    <w:rsid w:val="000C23A2"/>
    <w:rsid w:val="000C29CD"/>
    <w:rsid w:val="000C3303"/>
    <w:rsid w:val="000C3357"/>
    <w:rsid w:val="000C3411"/>
    <w:rsid w:val="000C347F"/>
    <w:rsid w:val="000C3C96"/>
    <w:rsid w:val="000C3D6D"/>
    <w:rsid w:val="000C3FC1"/>
    <w:rsid w:val="000C405A"/>
    <w:rsid w:val="000C4103"/>
    <w:rsid w:val="000C48E1"/>
    <w:rsid w:val="000C49B0"/>
    <w:rsid w:val="000C4B8A"/>
    <w:rsid w:val="000C4C57"/>
    <w:rsid w:val="000C4D6B"/>
    <w:rsid w:val="000C5257"/>
    <w:rsid w:val="000C5331"/>
    <w:rsid w:val="000C5587"/>
    <w:rsid w:val="000C56B1"/>
    <w:rsid w:val="000C5753"/>
    <w:rsid w:val="000C580C"/>
    <w:rsid w:val="000C5910"/>
    <w:rsid w:val="000C594D"/>
    <w:rsid w:val="000C598F"/>
    <w:rsid w:val="000C59B1"/>
    <w:rsid w:val="000C618E"/>
    <w:rsid w:val="000C6195"/>
    <w:rsid w:val="000C6BB1"/>
    <w:rsid w:val="000C7037"/>
    <w:rsid w:val="000C7079"/>
    <w:rsid w:val="000C75CD"/>
    <w:rsid w:val="000C766C"/>
    <w:rsid w:val="000C7B15"/>
    <w:rsid w:val="000C7B19"/>
    <w:rsid w:val="000C7C17"/>
    <w:rsid w:val="000C7D6C"/>
    <w:rsid w:val="000D0F19"/>
    <w:rsid w:val="000D1007"/>
    <w:rsid w:val="000D1D64"/>
    <w:rsid w:val="000D1E37"/>
    <w:rsid w:val="000D1E90"/>
    <w:rsid w:val="000D1EEC"/>
    <w:rsid w:val="000D1F7F"/>
    <w:rsid w:val="000D1F86"/>
    <w:rsid w:val="000D21FE"/>
    <w:rsid w:val="000D2231"/>
    <w:rsid w:val="000D2324"/>
    <w:rsid w:val="000D2645"/>
    <w:rsid w:val="000D27AF"/>
    <w:rsid w:val="000D282C"/>
    <w:rsid w:val="000D2909"/>
    <w:rsid w:val="000D2D99"/>
    <w:rsid w:val="000D326D"/>
    <w:rsid w:val="000D348C"/>
    <w:rsid w:val="000D37B9"/>
    <w:rsid w:val="000D3873"/>
    <w:rsid w:val="000D3967"/>
    <w:rsid w:val="000D399C"/>
    <w:rsid w:val="000D3B7F"/>
    <w:rsid w:val="000D4449"/>
    <w:rsid w:val="000D484F"/>
    <w:rsid w:val="000D4874"/>
    <w:rsid w:val="000D52AE"/>
    <w:rsid w:val="000D5702"/>
    <w:rsid w:val="000D5765"/>
    <w:rsid w:val="000D5A13"/>
    <w:rsid w:val="000D60C0"/>
    <w:rsid w:val="000D617A"/>
    <w:rsid w:val="000D657E"/>
    <w:rsid w:val="000D65DE"/>
    <w:rsid w:val="000D67CE"/>
    <w:rsid w:val="000D70C6"/>
    <w:rsid w:val="000D7527"/>
    <w:rsid w:val="000D7685"/>
    <w:rsid w:val="000D7BC4"/>
    <w:rsid w:val="000E0245"/>
    <w:rsid w:val="000E0C13"/>
    <w:rsid w:val="000E0C1A"/>
    <w:rsid w:val="000E12C6"/>
    <w:rsid w:val="000E16CC"/>
    <w:rsid w:val="000E19DD"/>
    <w:rsid w:val="000E201A"/>
    <w:rsid w:val="000E20F7"/>
    <w:rsid w:val="000E21F8"/>
    <w:rsid w:val="000E241D"/>
    <w:rsid w:val="000E2585"/>
    <w:rsid w:val="000E2C87"/>
    <w:rsid w:val="000E2E54"/>
    <w:rsid w:val="000E30E2"/>
    <w:rsid w:val="000E3157"/>
    <w:rsid w:val="000E3230"/>
    <w:rsid w:val="000E356F"/>
    <w:rsid w:val="000E35DC"/>
    <w:rsid w:val="000E380D"/>
    <w:rsid w:val="000E39E3"/>
    <w:rsid w:val="000E3ACC"/>
    <w:rsid w:val="000E3FC4"/>
    <w:rsid w:val="000E402F"/>
    <w:rsid w:val="000E421D"/>
    <w:rsid w:val="000E4603"/>
    <w:rsid w:val="000E46AD"/>
    <w:rsid w:val="000E4749"/>
    <w:rsid w:val="000E4E86"/>
    <w:rsid w:val="000E5998"/>
    <w:rsid w:val="000E5F01"/>
    <w:rsid w:val="000E6297"/>
    <w:rsid w:val="000E65A5"/>
    <w:rsid w:val="000E6C02"/>
    <w:rsid w:val="000E6DCB"/>
    <w:rsid w:val="000E747E"/>
    <w:rsid w:val="000E7558"/>
    <w:rsid w:val="000E7936"/>
    <w:rsid w:val="000E7A1E"/>
    <w:rsid w:val="000E7E62"/>
    <w:rsid w:val="000E7F6F"/>
    <w:rsid w:val="000F01AF"/>
    <w:rsid w:val="000F0216"/>
    <w:rsid w:val="000F1748"/>
    <w:rsid w:val="000F17B0"/>
    <w:rsid w:val="000F1B48"/>
    <w:rsid w:val="000F1E35"/>
    <w:rsid w:val="000F22B9"/>
    <w:rsid w:val="000F2657"/>
    <w:rsid w:val="000F273E"/>
    <w:rsid w:val="000F2887"/>
    <w:rsid w:val="000F29E2"/>
    <w:rsid w:val="000F2B8F"/>
    <w:rsid w:val="000F2E3A"/>
    <w:rsid w:val="000F2F39"/>
    <w:rsid w:val="000F2FA6"/>
    <w:rsid w:val="000F3046"/>
    <w:rsid w:val="000F3255"/>
    <w:rsid w:val="000F3B98"/>
    <w:rsid w:val="000F3F04"/>
    <w:rsid w:val="000F4220"/>
    <w:rsid w:val="000F45D7"/>
    <w:rsid w:val="000F473C"/>
    <w:rsid w:val="000F4D72"/>
    <w:rsid w:val="000F4E5F"/>
    <w:rsid w:val="000F4FF6"/>
    <w:rsid w:val="000F5A9C"/>
    <w:rsid w:val="000F5E49"/>
    <w:rsid w:val="000F60FF"/>
    <w:rsid w:val="000F61CA"/>
    <w:rsid w:val="000F647F"/>
    <w:rsid w:val="000F67BA"/>
    <w:rsid w:val="000F67FE"/>
    <w:rsid w:val="000F6899"/>
    <w:rsid w:val="000F70BB"/>
    <w:rsid w:val="000F738C"/>
    <w:rsid w:val="000F7899"/>
    <w:rsid w:val="000F7FB8"/>
    <w:rsid w:val="001006D3"/>
    <w:rsid w:val="00100761"/>
    <w:rsid w:val="001007C5"/>
    <w:rsid w:val="001008CF"/>
    <w:rsid w:val="00100D2B"/>
    <w:rsid w:val="00100D83"/>
    <w:rsid w:val="00100E2A"/>
    <w:rsid w:val="00100EE9"/>
    <w:rsid w:val="00101304"/>
    <w:rsid w:val="001013CF"/>
    <w:rsid w:val="00101729"/>
    <w:rsid w:val="00101E2A"/>
    <w:rsid w:val="0010206C"/>
    <w:rsid w:val="0010215D"/>
    <w:rsid w:val="00102240"/>
    <w:rsid w:val="0010252B"/>
    <w:rsid w:val="001025FF"/>
    <w:rsid w:val="00102B9A"/>
    <w:rsid w:val="00102E13"/>
    <w:rsid w:val="00102F31"/>
    <w:rsid w:val="001031EB"/>
    <w:rsid w:val="00103496"/>
    <w:rsid w:val="001036F2"/>
    <w:rsid w:val="0010370F"/>
    <w:rsid w:val="0010382C"/>
    <w:rsid w:val="0010387E"/>
    <w:rsid w:val="00103AA6"/>
    <w:rsid w:val="00103CF3"/>
    <w:rsid w:val="00103D5D"/>
    <w:rsid w:val="00104134"/>
    <w:rsid w:val="0010419C"/>
    <w:rsid w:val="0010434A"/>
    <w:rsid w:val="00104646"/>
    <w:rsid w:val="00104813"/>
    <w:rsid w:val="00104D5F"/>
    <w:rsid w:val="00105052"/>
    <w:rsid w:val="00105278"/>
    <w:rsid w:val="00105550"/>
    <w:rsid w:val="001056BC"/>
    <w:rsid w:val="00105C9E"/>
    <w:rsid w:val="0010671F"/>
    <w:rsid w:val="00106837"/>
    <w:rsid w:val="00106847"/>
    <w:rsid w:val="00106917"/>
    <w:rsid w:val="00106A21"/>
    <w:rsid w:val="0010776E"/>
    <w:rsid w:val="001077C0"/>
    <w:rsid w:val="00107831"/>
    <w:rsid w:val="00107D64"/>
    <w:rsid w:val="00107E35"/>
    <w:rsid w:val="001103D0"/>
    <w:rsid w:val="00110743"/>
    <w:rsid w:val="00110749"/>
    <w:rsid w:val="00110809"/>
    <w:rsid w:val="00110982"/>
    <w:rsid w:val="001109A0"/>
    <w:rsid w:val="00110A22"/>
    <w:rsid w:val="00110C0E"/>
    <w:rsid w:val="00110D85"/>
    <w:rsid w:val="00110FC5"/>
    <w:rsid w:val="00111051"/>
    <w:rsid w:val="001110C5"/>
    <w:rsid w:val="001110D8"/>
    <w:rsid w:val="001111A3"/>
    <w:rsid w:val="001111C3"/>
    <w:rsid w:val="00111411"/>
    <w:rsid w:val="0011173E"/>
    <w:rsid w:val="00112008"/>
    <w:rsid w:val="001124AC"/>
    <w:rsid w:val="0011279F"/>
    <w:rsid w:val="0011287D"/>
    <w:rsid w:val="00112A9F"/>
    <w:rsid w:val="00112B1C"/>
    <w:rsid w:val="00112BD7"/>
    <w:rsid w:val="00112EE6"/>
    <w:rsid w:val="00112FDF"/>
    <w:rsid w:val="00113038"/>
    <w:rsid w:val="0011322D"/>
    <w:rsid w:val="00113341"/>
    <w:rsid w:val="00113521"/>
    <w:rsid w:val="00113592"/>
    <w:rsid w:val="001136A6"/>
    <w:rsid w:val="001138BE"/>
    <w:rsid w:val="00113C75"/>
    <w:rsid w:val="00113FA9"/>
    <w:rsid w:val="001140D9"/>
    <w:rsid w:val="0011434B"/>
    <w:rsid w:val="00114548"/>
    <w:rsid w:val="001145D8"/>
    <w:rsid w:val="001145DD"/>
    <w:rsid w:val="001145F7"/>
    <w:rsid w:val="00114916"/>
    <w:rsid w:val="00114C26"/>
    <w:rsid w:val="00114DA8"/>
    <w:rsid w:val="001155F2"/>
    <w:rsid w:val="00115618"/>
    <w:rsid w:val="00115850"/>
    <w:rsid w:val="00115F05"/>
    <w:rsid w:val="001160FF"/>
    <w:rsid w:val="0011632C"/>
    <w:rsid w:val="0011670B"/>
    <w:rsid w:val="001167E5"/>
    <w:rsid w:val="00116CD9"/>
    <w:rsid w:val="00116D0D"/>
    <w:rsid w:val="00116DE3"/>
    <w:rsid w:val="00116E8F"/>
    <w:rsid w:val="0011701D"/>
    <w:rsid w:val="001170BB"/>
    <w:rsid w:val="001175FC"/>
    <w:rsid w:val="00117746"/>
    <w:rsid w:val="0011780C"/>
    <w:rsid w:val="00117C2F"/>
    <w:rsid w:val="001204A3"/>
    <w:rsid w:val="00120571"/>
    <w:rsid w:val="0012074A"/>
    <w:rsid w:val="001207D6"/>
    <w:rsid w:val="001210FA"/>
    <w:rsid w:val="00121400"/>
    <w:rsid w:val="00121435"/>
    <w:rsid w:val="0012204B"/>
    <w:rsid w:val="001220CD"/>
    <w:rsid w:val="00122351"/>
    <w:rsid w:val="001226AE"/>
    <w:rsid w:val="0012309E"/>
    <w:rsid w:val="0012328D"/>
    <w:rsid w:val="0012336E"/>
    <w:rsid w:val="0012344D"/>
    <w:rsid w:val="001235CD"/>
    <w:rsid w:val="00123A88"/>
    <w:rsid w:val="00123B85"/>
    <w:rsid w:val="00123DF7"/>
    <w:rsid w:val="00123F73"/>
    <w:rsid w:val="00124385"/>
    <w:rsid w:val="00124F6B"/>
    <w:rsid w:val="00125371"/>
    <w:rsid w:val="0012583B"/>
    <w:rsid w:val="00125861"/>
    <w:rsid w:val="00125A64"/>
    <w:rsid w:val="00126029"/>
    <w:rsid w:val="0012657F"/>
    <w:rsid w:val="00127BAA"/>
    <w:rsid w:val="0013000A"/>
    <w:rsid w:val="001301FF"/>
    <w:rsid w:val="00130516"/>
    <w:rsid w:val="001308BC"/>
    <w:rsid w:val="0013095E"/>
    <w:rsid w:val="00130BAD"/>
    <w:rsid w:val="00130C6B"/>
    <w:rsid w:val="00130D23"/>
    <w:rsid w:val="00131024"/>
    <w:rsid w:val="00131361"/>
    <w:rsid w:val="001314AD"/>
    <w:rsid w:val="00131F18"/>
    <w:rsid w:val="00131FA2"/>
    <w:rsid w:val="00132033"/>
    <w:rsid w:val="001324FD"/>
    <w:rsid w:val="00132622"/>
    <w:rsid w:val="001328D8"/>
    <w:rsid w:val="00132B3A"/>
    <w:rsid w:val="00132BE6"/>
    <w:rsid w:val="00132E2D"/>
    <w:rsid w:val="00132F0B"/>
    <w:rsid w:val="00133102"/>
    <w:rsid w:val="0013310B"/>
    <w:rsid w:val="00133A22"/>
    <w:rsid w:val="00133EFA"/>
    <w:rsid w:val="001343BB"/>
    <w:rsid w:val="001345F2"/>
    <w:rsid w:val="001348DD"/>
    <w:rsid w:val="001349AD"/>
    <w:rsid w:val="001349B9"/>
    <w:rsid w:val="00134AB7"/>
    <w:rsid w:val="00134DB7"/>
    <w:rsid w:val="00134E7A"/>
    <w:rsid w:val="00135282"/>
    <w:rsid w:val="00135369"/>
    <w:rsid w:val="0013573C"/>
    <w:rsid w:val="00135AB1"/>
    <w:rsid w:val="00135F81"/>
    <w:rsid w:val="00136041"/>
    <w:rsid w:val="0013610B"/>
    <w:rsid w:val="0013636F"/>
    <w:rsid w:val="0013689B"/>
    <w:rsid w:val="00136E80"/>
    <w:rsid w:val="00136FA2"/>
    <w:rsid w:val="0013705E"/>
    <w:rsid w:val="00137075"/>
    <w:rsid w:val="0013707B"/>
    <w:rsid w:val="00137480"/>
    <w:rsid w:val="001378D7"/>
    <w:rsid w:val="001379C1"/>
    <w:rsid w:val="001379E9"/>
    <w:rsid w:val="00137A67"/>
    <w:rsid w:val="00140146"/>
    <w:rsid w:val="0014064E"/>
    <w:rsid w:val="0014064F"/>
    <w:rsid w:val="001407B1"/>
    <w:rsid w:val="00140BBA"/>
    <w:rsid w:val="00140CE9"/>
    <w:rsid w:val="00141785"/>
    <w:rsid w:val="00141830"/>
    <w:rsid w:val="00141F60"/>
    <w:rsid w:val="00141F7A"/>
    <w:rsid w:val="00142079"/>
    <w:rsid w:val="001421E5"/>
    <w:rsid w:val="0014221B"/>
    <w:rsid w:val="0014368A"/>
    <w:rsid w:val="001436C9"/>
    <w:rsid w:val="00143827"/>
    <w:rsid w:val="00143A8C"/>
    <w:rsid w:val="00143CFA"/>
    <w:rsid w:val="00143F03"/>
    <w:rsid w:val="00144068"/>
    <w:rsid w:val="001443C6"/>
    <w:rsid w:val="00144460"/>
    <w:rsid w:val="00144604"/>
    <w:rsid w:val="00144E50"/>
    <w:rsid w:val="00144EE0"/>
    <w:rsid w:val="00145566"/>
    <w:rsid w:val="00145854"/>
    <w:rsid w:val="00145B85"/>
    <w:rsid w:val="00145B8D"/>
    <w:rsid w:val="00145DF6"/>
    <w:rsid w:val="00146272"/>
    <w:rsid w:val="00146340"/>
    <w:rsid w:val="00146800"/>
    <w:rsid w:val="00146CDA"/>
    <w:rsid w:val="00146DE3"/>
    <w:rsid w:val="00146F0C"/>
    <w:rsid w:val="00147BDF"/>
    <w:rsid w:val="00147D2D"/>
    <w:rsid w:val="00147D8C"/>
    <w:rsid w:val="0014BB49"/>
    <w:rsid w:val="0014E87C"/>
    <w:rsid w:val="001500CE"/>
    <w:rsid w:val="00150196"/>
    <w:rsid w:val="001504B4"/>
    <w:rsid w:val="00150E00"/>
    <w:rsid w:val="00150EFC"/>
    <w:rsid w:val="0015109C"/>
    <w:rsid w:val="001510DA"/>
    <w:rsid w:val="00151135"/>
    <w:rsid w:val="00151355"/>
    <w:rsid w:val="00151719"/>
    <w:rsid w:val="00151A34"/>
    <w:rsid w:val="00151F80"/>
    <w:rsid w:val="00152784"/>
    <w:rsid w:val="0015295E"/>
    <w:rsid w:val="00152A56"/>
    <w:rsid w:val="00152D84"/>
    <w:rsid w:val="00153218"/>
    <w:rsid w:val="0015356D"/>
    <w:rsid w:val="00153673"/>
    <w:rsid w:val="00153978"/>
    <w:rsid w:val="00153A5E"/>
    <w:rsid w:val="00153CDB"/>
    <w:rsid w:val="00153F7D"/>
    <w:rsid w:val="0015401E"/>
    <w:rsid w:val="00154210"/>
    <w:rsid w:val="001545C4"/>
    <w:rsid w:val="001546C6"/>
    <w:rsid w:val="0015523C"/>
    <w:rsid w:val="00155348"/>
    <w:rsid w:val="00155397"/>
    <w:rsid w:val="00155410"/>
    <w:rsid w:val="00155544"/>
    <w:rsid w:val="00155A05"/>
    <w:rsid w:val="00155A84"/>
    <w:rsid w:val="00155C69"/>
    <w:rsid w:val="00155E66"/>
    <w:rsid w:val="00156670"/>
    <w:rsid w:val="001566DE"/>
    <w:rsid w:val="00156B7A"/>
    <w:rsid w:val="00156BC6"/>
    <w:rsid w:val="00156FCB"/>
    <w:rsid w:val="001572B5"/>
    <w:rsid w:val="001573C9"/>
    <w:rsid w:val="00157C15"/>
    <w:rsid w:val="0016029F"/>
    <w:rsid w:val="00160348"/>
    <w:rsid w:val="0016034A"/>
    <w:rsid w:val="00160D7E"/>
    <w:rsid w:val="0016121D"/>
    <w:rsid w:val="00161348"/>
    <w:rsid w:val="00161554"/>
    <w:rsid w:val="0016172E"/>
    <w:rsid w:val="00161A1C"/>
    <w:rsid w:val="00161B10"/>
    <w:rsid w:val="00161F26"/>
    <w:rsid w:val="00161F79"/>
    <w:rsid w:val="0016213B"/>
    <w:rsid w:val="001621BB"/>
    <w:rsid w:val="001623AD"/>
    <w:rsid w:val="0016256C"/>
    <w:rsid w:val="00162660"/>
    <w:rsid w:val="001629FC"/>
    <w:rsid w:val="00162DC7"/>
    <w:rsid w:val="00162DCC"/>
    <w:rsid w:val="0016305E"/>
    <w:rsid w:val="0016369F"/>
    <w:rsid w:val="00163A39"/>
    <w:rsid w:val="00163CF4"/>
    <w:rsid w:val="0016428B"/>
    <w:rsid w:val="00164601"/>
    <w:rsid w:val="001646F5"/>
    <w:rsid w:val="00164722"/>
    <w:rsid w:val="00164728"/>
    <w:rsid w:val="00164876"/>
    <w:rsid w:val="00164C3E"/>
    <w:rsid w:val="00164EE7"/>
    <w:rsid w:val="0016520D"/>
    <w:rsid w:val="00165336"/>
    <w:rsid w:val="0016568A"/>
    <w:rsid w:val="00165C12"/>
    <w:rsid w:val="00165C16"/>
    <w:rsid w:val="00165D20"/>
    <w:rsid w:val="00166077"/>
    <w:rsid w:val="0016612B"/>
    <w:rsid w:val="0016633A"/>
    <w:rsid w:val="00166621"/>
    <w:rsid w:val="00166F07"/>
    <w:rsid w:val="00167668"/>
    <w:rsid w:val="00167933"/>
    <w:rsid w:val="00167CE2"/>
    <w:rsid w:val="00167FF0"/>
    <w:rsid w:val="00170498"/>
    <w:rsid w:val="0017059C"/>
    <w:rsid w:val="00170920"/>
    <w:rsid w:val="0017097C"/>
    <w:rsid w:val="00170AD4"/>
    <w:rsid w:val="00170D38"/>
    <w:rsid w:val="00171036"/>
    <w:rsid w:val="001710BF"/>
    <w:rsid w:val="0017127F"/>
    <w:rsid w:val="00171536"/>
    <w:rsid w:val="001715EE"/>
    <w:rsid w:val="00171DB6"/>
    <w:rsid w:val="00171E55"/>
    <w:rsid w:val="00171E61"/>
    <w:rsid w:val="00172284"/>
    <w:rsid w:val="001724D6"/>
    <w:rsid w:val="0017259C"/>
    <w:rsid w:val="0017264C"/>
    <w:rsid w:val="001726B4"/>
    <w:rsid w:val="00172782"/>
    <w:rsid w:val="00172D19"/>
    <w:rsid w:val="00172F26"/>
    <w:rsid w:val="00172FBA"/>
    <w:rsid w:val="001732BC"/>
    <w:rsid w:val="00173656"/>
    <w:rsid w:val="00173822"/>
    <w:rsid w:val="00173B95"/>
    <w:rsid w:val="00174018"/>
    <w:rsid w:val="001741D2"/>
    <w:rsid w:val="001744E6"/>
    <w:rsid w:val="00174F95"/>
    <w:rsid w:val="0017511A"/>
    <w:rsid w:val="001758F9"/>
    <w:rsid w:val="00175BC5"/>
    <w:rsid w:val="00175E1B"/>
    <w:rsid w:val="00175EE4"/>
    <w:rsid w:val="0017685C"/>
    <w:rsid w:val="001769CB"/>
    <w:rsid w:val="001769F3"/>
    <w:rsid w:val="00176A04"/>
    <w:rsid w:val="00176AE8"/>
    <w:rsid w:val="00176B56"/>
    <w:rsid w:val="00176C31"/>
    <w:rsid w:val="00177ED5"/>
    <w:rsid w:val="00178D91"/>
    <w:rsid w:val="00180259"/>
    <w:rsid w:val="0018082B"/>
    <w:rsid w:val="001809B8"/>
    <w:rsid w:val="00180DCA"/>
    <w:rsid w:val="00180E76"/>
    <w:rsid w:val="00180FF9"/>
    <w:rsid w:val="001815AC"/>
    <w:rsid w:val="00181622"/>
    <w:rsid w:val="00181708"/>
    <w:rsid w:val="00181877"/>
    <w:rsid w:val="00181AF9"/>
    <w:rsid w:val="00181DE1"/>
    <w:rsid w:val="00182235"/>
    <w:rsid w:val="00182295"/>
    <w:rsid w:val="00182593"/>
    <w:rsid w:val="00182AD3"/>
    <w:rsid w:val="001836B8"/>
    <w:rsid w:val="001838F3"/>
    <w:rsid w:val="00183B57"/>
    <w:rsid w:val="00184037"/>
    <w:rsid w:val="00184661"/>
    <w:rsid w:val="0018467B"/>
    <w:rsid w:val="00184AFD"/>
    <w:rsid w:val="00185043"/>
    <w:rsid w:val="001851DA"/>
    <w:rsid w:val="001854A4"/>
    <w:rsid w:val="001856D7"/>
    <w:rsid w:val="001857D1"/>
    <w:rsid w:val="00185D55"/>
    <w:rsid w:val="00186319"/>
    <w:rsid w:val="00186A1B"/>
    <w:rsid w:val="00186C23"/>
    <w:rsid w:val="00187029"/>
    <w:rsid w:val="0018710B"/>
    <w:rsid w:val="00187174"/>
    <w:rsid w:val="00187676"/>
    <w:rsid w:val="00187CD3"/>
    <w:rsid w:val="00190116"/>
    <w:rsid w:val="001902A7"/>
    <w:rsid w:val="001902B5"/>
    <w:rsid w:val="0019037F"/>
    <w:rsid w:val="00190415"/>
    <w:rsid w:val="0019072F"/>
    <w:rsid w:val="001907EB"/>
    <w:rsid w:val="001908B8"/>
    <w:rsid w:val="001908DE"/>
    <w:rsid w:val="00190A14"/>
    <w:rsid w:val="00190D64"/>
    <w:rsid w:val="00190DC8"/>
    <w:rsid w:val="001911F5"/>
    <w:rsid w:val="001913AC"/>
    <w:rsid w:val="0019176C"/>
    <w:rsid w:val="001917C3"/>
    <w:rsid w:val="00191B02"/>
    <w:rsid w:val="00191C47"/>
    <w:rsid w:val="00191F6F"/>
    <w:rsid w:val="001920ED"/>
    <w:rsid w:val="001924E3"/>
    <w:rsid w:val="001928D3"/>
    <w:rsid w:val="00192CA9"/>
    <w:rsid w:val="00193061"/>
    <w:rsid w:val="00193146"/>
    <w:rsid w:val="0019356A"/>
    <w:rsid w:val="00193593"/>
    <w:rsid w:val="001935D6"/>
    <w:rsid w:val="00193631"/>
    <w:rsid w:val="00193F04"/>
    <w:rsid w:val="00193F56"/>
    <w:rsid w:val="00194003"/>
    <w:rsid w:val="0019401D"/>
    <w:rsid w:val="001943F1"/>
    <w:rsid w:val="00194669"/>
    <w:rsid w:val="001947C5"/>
    <w:rsid w:val="001949D4"/>
    <w:rsid w:val="00194ACD"/>
    <w:rsid w:val="00194C9E"/>
    <w:rsid w:val="00194CCE"/>
    <w:rsid w:val="00194DA8"/>
    <w:rsid w:val="00194F4F"/>
    <w:rsid w:val="0019604D"/>
    <w:rsid w:val="001960E6"/>
    <w:rsid w:val="00196100"/>
    <w:rsid w:val="00196B89"/>
    <w:rsid w:val="00196C07"/>
    <w:rsid w:val="00196C4F"/>
    <w:rsid w:val="0019713B"/>
    <w:rsid w:val="00197200"/>
    <w:rsid w:val="00197503"/>
    <w:rsid w:val="00197674"/>
    <w:rsid w:val="001976DB"/>
    <w:rsid w:val="001977DD"/>
    <w:rsid w:val="0019794A"/>
    <w:rsid w:val="001979E1"/>
    <w:rsid w:val="00197EAA"/>
    <w:rsid w:val="001A01AE"/>
    <w:rsid w:val="001A0213"/>
    <w:rsid w:val="001A034D"/>
    <w:rsid w:val="001A070B"/>
    <w:rsid w:val="001A0816"/>
    <w:rsid w:val="001A0CA8"/>
    <w:rsid w:val="001A0E35"/>
    <w:rsid w:val="001A1016"/>
    <w:rsid w:val="001A1371"/>
    <w:rsid w:val="001A177C"/>
    <w:rsid w:val="001A17BC"/>
    <w:rsid w:val="001A17C4"/>
    <w:rsid w:val="001A1AC1"/>
    <w:rsid w:val="001A1B56"/>
    <w:rsid w:val="001A217F"/>
    <w:rsid w:val="001A233E"/>
    <w:rsid w:val="001A2F78"/>
    <w:rsid w:val="001A2F9F"/>
    <w:rsid w:val="001A2FF3"/>
    <w:rsid w:val="001A305D"/>
    <w:rsid w:val="001A3412"/>
    <w:rsid w:val="001A3E88"/>
    <w:rsid w:val="001A4427"/>
    <w:rsid w:val="001A44E7"/>
    <w:rsid w:val="001A45D3"/>
    <w:rsid w:val="001A46BA"/>
    <w:rsid w:val="001A4ADC"/>
    <w:rsid w:val="001A4BD5"/>
    <w:rsid w:val="001A4C1C"/>
    <w:rsid w:val="001A4C52"/>
    <w:rsid w:val="001A4EBE"/>
    <w:rsid w:val="001A4F0D"/>
    <w:rsid w:val="001A51E5"/>
    <w:rsid w:val="001A5364"/>
    <w:rsid w:val="001A5570"/>
    <w:rsid w:val="001A57B4"/>
    <w:rsid w:val="001A5C8B"/>
    <w:rsid w:val="001A5EC3"/>
    <w:rsid w:val="001A60BB"/>
    <w:rsid w:val="001A67DF"/>
    <w:rsid w:val="001A699C"/>
    <w:rsid w:val="001A6AE2"/>
    <w:rsid w:val="001A6B61"/>
    <w:rsid w:val="001A6E32"/>
    <w:rsid w:val="001A7023"/>
    <w:rsid w:val="001A71F7"/>
    <w:rsid w:val="001A72A7"/>
    <w:rsid w:val="001B01B1"/>
    <w:rsid w:val="001B0511"/>
    <w:rsid w:val="001B0BF1"/>
    <w:rsid w:val="001B0C80"/>
    <w:rsid w:val="001B0CC7"/>
    <w:rsid w:val="001B0E74"/>
    <w:rsid w:val="001B0F41"/>
    <w:rsid w:val="001B1077"/>
    <w:rsid w:val="001B138F"/>
    <w:rsid w:val="001B160E"/>
    <w:rsid w:val="001B17BA"/>
    <w:rsid w:val="001B1C90"/>
    <w:rsid w:val="001B21A0"/>
    <w:rsid w:val="001B2365"/>
    <w:rsid w:val="001B2668"/>
    <w:rsid w:val="001B30DC"/>
    <w:rsid w:val="001B35BC"/>
    <w:rsid w:val="001B3756"/>
    <w:rsid w:val="001B3966"/>
    <w:rsid w:val="001B3FA7"/>
    <w:rsid w:val="001B4013"/>
    <w:rsid w:val="001B4330"/>
    <w:rsid w:val="001B44FC"/>
    <w:rsid w:val="001B458E"/>
    <w:rsid w:val="001B45F3"/>
    <w:rsid w:val="001B4890"/>
    <w:rsid w:val="001B49B7"/>
    <w:rsid w:val="001B4BD1"/>
    <w:rsid w:val="001B4F30"/>
    <w:rsid w:val="001B51D3"/>
    <w:rsid w:val="001B552B"/>
    <w:rsid w:val="001B5616"/>
    <w:rsid w:val="001B5ADF"/>
    <w:rsid w:val="001B5C47"/>
    <w:rsid w:val="001B610F"/>
    <w:rsid w:val="001B68C0"/>
    <w:rsid w:val="001B6A09"/>
    <w:rsid w:val="001B6B5A"/>
    <w:rsid w:val="001B6D4A"/>
    <w:rsid w:val="001B7DEE"/>
    <w:rsid w:val="001C019B"/>
    <w:rsid w:val="001C0600"/>
    <w:rsid w:val="001C0716"/>
    <w:rsid w:val="001C083E"/>
    <w:rsid w:val="001C089F"/>
    <w:rsid w:val="001C0F1B"/>
    <w:rsid w:val="001C0FF0"/>
    <w:rsid w:val="001C10F9"/>
    <w:rsid w:val="001C1494"/>
    <w:rsid w:val="001C14E6"/>
    <w:rsid w:val="001C14F4"/>
    <w:rsid w:val="001C1B4A"/>
    <w:rsid w:val="001C1F13"/>
    <w:rsid w:val="001C1FDB"/>
    <w:rsid w:val="001C2324"/>
    <w:rsid w:val="001C248B"/>
    <w:rsid w:val="001C2707"/>
    <w:rsid w:val="001C2C70"/>
    <w:rsid w:val="001C2F37"/>
    <w:rsid w:val="001C35CC"/>
    <w:rsid w:val="001C3EBB"/>
    <w:rsid w:val="001C3FED"/>
    <w:rsid w:val="001C403D"/>
    <w:rsid w:val="001C44C9"/>
    <w:rsid w:val="001C4820"/>
    <w:rsid w:val="001C4D1D"/>
    <w:rsid w:val="001C4DD1"/>
    <w:rsid w:val="001C4DD8"/>
    <w:rsid w:val="001C4ED0"/>
    <w:rsid w:val="001C51DD"/>
    <w:rsid w:val="001C5406"/>
    <w:rsid w:val="001C54DB"/>
    <w:rsid w:val="001C5785"/>
    <w:rsid w:val="001C58E6"/>
    <w:rsid w:val="001C69E2"/>
    <w:rsid w:val="001C6B30"/>
    <w:rsid w:val="001C6DF9"/>
    <w:rsid w:val="001C7297"/>
    <w:rsid w:val="001C74CC"/>
    <w:rsid w:val="001C78BC"/>
    <w:rsid w:val="001C7A48"/>
    <w:rsid w:val="001C7C59"/>
    <w:rsid w:val="001D01A7"/>
    <w:rsid w:val="001D0725"/>
    <w:rsid w:val="001D107A"/>
    <w:rsid w:val="001D13BC"/>
    <w:rsid w:val="001D17CA"/>
    <w:rsid w:val="001D17FB"/>
    <w:rsid w:val="001D1B0F"/>
    <w:rsid w:val="001D1D0A"/>
    <w:rsid w:val="001D24F5"/>
    <w:rsid w:val="001D25EE"/>
    <w:rsid w:val="001D2896"/>
    <w:rsid w:val="001D294B"/>
    <w:rsid w:val="001D2965"/>
    <w:rsid w:val="001D2F09"/>
    <w:rsid w:val="001D3249"/>
    <w:rsid w:val="001D34C3"/>
    <w:rsid w:val="001D3530"/>
    <w:rsid w:val="001D3844"/>
    <w:rsid w:val="001D390C"/>
    <w:rsid w:val="001D394D"/>
    <w:rsid w:val="001D3B17"/>
    <w:rsid w:val="001D3B97"/>
    <w:rsid w:val="001D3C33"/>
    <w:rsid w:val="001D419A"/>
    <w:rsid w:val="001D43FD"/>
    <w:rsid w:val="001D4430"/>
    <w:rsid w:val="001D4432"/>
    <w:rsid w:val="001D4769"/>
    <w:rsid w:val="001D561C"/>
    <w:rsid w:val="001D5821"/>
    <w:rsid w:val="001D5A2D"/>
    <w:rsid w:val="001D5A70"/>
    <w:rsid w:val="001D5DDF"/>
    <w:rsid w:val="001D5EA1"/>
    <w:rsid w:val="001D5F80"/>
    <w:rsid w:val="001D65A3"/>
    <w:rsid w:val="001D67D7"/>
    <w:rsid w:val="001D68C5"/>
    <w:rsid w:val="001D6993"/>
    <w:rsid w:val="001D6FB3"/>
    <w:rsid w:val="001D72B5"/>
    <w:rsid w:val="001D76D2"/>
    <w:rsid w:val="001D7831"/>
    <w:rsid w:val="001D7960"/>
    <w:rsid w:val="001D7977"/>
    <w:rsid w:val="001D7C39"/>
    <w:rsid w:val="001D7E2A"/>
    <w:rsid w:val="001E034A"/>
    <w:rsid w:val="001E03A0"/>
    <w:rsid w:val="001E0907"/>
    <w:rsid w:val="001E0AAF"/>
    <w:rsid w:val="001E0C82"/>
    <w:rsid w:val="001E10AD"/>
    <w:rsid w:val="001E11EB"/>
    <w:rsid w:val="001E11F6"/>
    <w:rsid w:val="001E183A"/>
    <w:rsid w:val="001E1853"/>
    <w:rsid w:val="001E1A31"/>
    <w:rsid w:val="001E1AF9"/>
    <w:rsid w:val="001E1CF8"/>
    <w:rsid w:val="001E1D77"/>
    <w:rsid w:val="001E1E14"/>
    <w:rsid w:val="001E206E"/>
    <w:rsid w:val="001E2713"/>
    <w:rsid w:val="001E2856"/>
    <w:rsid w:val="001E2E31"/>
    <w:rsid w:val="001E30A0"/>
    <w:rsid w:val="001E3267"/>
    <w:rsid w:val="001E340C"/>
    <w:rsid w:val="001E379E"/>
    <w:rsid w:val="001E37B2"/>
    <w:rsid w:val="001E37EE"/>
    <w:rsid w:val="001E388A"/>
    <w:rsid w:val="001E3D70"/>
    <w:rsid w:val="001E3E31"/>
    <w:rsid w:val="001E436E"/>
    <w:rsid w:val="001E4398"/>
    <w:rsid w:val="001E43FF"/>
    <w:rsid w:val="001E4874"/>
    <w:rsid w:val="001E4E20"/>
    <w:rsid w:val="001E52DA"/>
    <w:rsid w:val="001E5734"/>
    <w:rsid w:val="001E607D"/>
    <w:rsid w:val="001E6138"/>
    <w:rsid w:val="001E624D"/>
    <w:rsid w:val="001E6493"/>
    <w:rsid w:val="001E659A"/>
    <w:rsid w:val="001E6A4B"/>
    <w:rsid w:val="001E6BFF"/>
    <w:rsid w:val="001E78BF"/>
    <w:rsid w:val="001E7B12"/>
    <w:rsid w:val="001E7C7C"/>
    <w:rsid w:val="001E7DD0"/>
    <w:rsid w:val="001E7E48"/>
    <w:rsid w:val="001F031D"/>
    <w:rsid w:val="001F073D"/>
    <w:rsid w:val="001F07AD"/>
    <w:rsid w:val="001F07FC"/>
    <w:rsid w:val="001F0DFF"/>
    <w:rsid w:val="001F0EE5"/>
    <w:rsid w:val="001F0F81"/>
    <w:rsid w:val="001F1154"/>
    <w:rsid w:val="001F12F1"/>
    <w:rsid w:val="001F1359"/>
    <w:rsid w:val="001F1AD5"/>
    <w:rsid w:val="001F1BDE"/>
    <w:rsid w:val="001F1E45"/>
    <w:rsid w:val="001F205F"/>
    <w:rsid w:val="001F227F"/>
    <w:rsid w:val="001F282E"/>
    <w:rsid w:val="001F2AC4"/>
    <w:rsid w:val="001F2BBC"/>
    <w:rsid w:val="001F2CA4"/>
    <w:rsid w:val="001F33BB"/>
    <w:rsid w:val="001F38A2"/>
    <w:rsid w:val="001F3AC8"/>
    <w:rsid w:val="001F3B4D"/>
    <w:rsid w:val="001F3CDF"/>
    <w:rsid w:val="001F3DB1"/>
    <w:rsid w:val="001F3F14"/>
    <w:rsid w:val="001F3FAA"/>
    <w:rsid w:val="001F4156"/>
    <w:rsid w:val="001F4162"/>
    <w:rsid w:val="001F4280"/>
    <w:rsid w:val="001F451A"/>
    <w:rsid w:val="001F4A37"/>
    <w:rsid w:val="001F4B0A"/>
    <w:rsid w:val="001F4CA1"/>
    <w:rsid w:val="001F4E22"/>
    <w:rsid w:val="001F4E75"/>
    <w:rsid w:val="001F558F"/>
    <w:rsid w:val="001F5CDF"/>
    <w:rsid w:val="001F5FF0"/>
    <w:rsid w:val="001F60B9"/>
    <w:rsid w:val="001F643C"/>
    <w:rsid w:val="001F64A8"/>
    <w:rsid w:val="001F6A08"/>
    <w:rsid w:val="001F6B11"/>
    <w:rsid w:val="001F6ED3"/>
    <w:rsid w:val="001F72FF"/>
    <w:rsid w:val="001F736C"/>
    <w:rsid w:val="001F744C"/>
    <w:rsid w:val="001F790F"/>
    <w:rsid w:val="001F7C85"/>
    <w:rsid w:val="001F7CDA"/>
    <w:rsid w:val="00200DF3"/>
    <w:rsid w:val="00201177"/>
    <w:rsid w:val="00201299"/>
    <w:rsid w:val="0020132C"/>
    <w:rsid w:val="0020132D"/>
    <w:rsid w:val="00201391"/>
    <w:rsid w:val="002014D6"/>
    <w:rsid w:val="002016E3"/>
    <w:rsid w:val="00201A9F"/>
    <w:rsid w:val="00201C18"/>
    <w:rsid w:val="00201C22"/>
    <w:rsid w:val="00201D22"/>
    <w:rsid w:val="00201F1D"/>
    <w:rsid w:val="00202047"/>
    <w:rsid w:val="00202086"/>
    <w:rsid w:val="002020D2"/>
    <w:rsid w:val="0020229E"/>
    <w:rsid w:val="002024A4"/>
    <w:rsid w:val="002024F3"/>
    <w:rsid w:val="002026DA"/>
    <w:rsid w:val="00202DB5"/>
    <w:rsid w:val="002032AE"/>
    <w:rsid w:val="0020357B"/>
    <w:rsid w:val="00203ABD"/>
    <w:rsid w:val="00203DC9"/>
    <w:rsid w:val="00203DE2"/>
    <w:rsid w:val="00203E18"/>
    <w:rsid w:val="00204267"/>
    <w:rsid w:val="00204454"/>
    <w:rsid w:val="002047B7"/>
    <w:rsid w:val="00204C57"/>
    <w:rsid w:val="00204FE5"/>
    <w:rsid w:val="00204FF7"/>
    <w:rsid w:val="0020508B"/>
    <w:rsid w:val="00205324"/>
    <w:rsid w:val="0020533A"/>
    <w:rsid w:val="00205CFB"/>
    <w:rsid w:val="00205FD4"/>
    <w:rsid w:val="0020601F"/>
    <w:rsid w:val="002060DD"/>
    <w:rsid w:val="0020625C"/>
    <w:rsid w:val="002063B1"/>
    <w:rsid w:val="002064D2"/>
    <w:rsid w:val="00206738"/>
    <w:rsid w:val="00206DD9"/>
    <w:rsid w:val="00206E0A"/>
    <w:rsid w:val="0020735D"/>
    <w:rsid w:val="0020755A"/>
    <w:rsid w:val="002075B4"/>
    <w:rsid w:val="002075B7"/>
    <w:rsid w:val="002077F6"/>
    <w:rsid w:val="0020788B"/>
    <w:rsid w:val="00207CC1"/>
    <w:rsid w:val="00210DBF"/>
    <w:rsid w:val="002112E4"/>
    <w:rsid w:val="002117D1"/>
    <w:rsid w:val="0021194D"/>
    <w:rsid w:val="00211CCA"/>
    <w:rsid w:val="00211E18"/>
    <w:rsid w:val="00211FDC"/>
    <w:rsid w:val="00212593"/>
    <w:rsid w:val="0021265A"/>
    <w:rsid w:val="00212709"/>
    <w:rsid w:val="00212725"/>
    <w:rsid w:val="00212D99"/>
    <w:rsid w:val="00212EFF"/>
    <w:rsid w:val="002136DE"/>
    <w:rsid w:val="00213AE6"/>
    <w:rsid w:val="00213D55"/>
    <w:rsid w:val="00213EC4"/>
    <w:rsid w:val="00213F94"/>
    <w:rsid w:val="00213FDD"/>
    <w:rsid w:val="00215046"/>
    <w:rsid w:val="0021536C"/>
    <w:rsid w:val="002154BF"/>
    <w:rsid w:val="0021563F"/>
    <w:rsid w:val="0021588F"/>
    <w:rsid w:val="00216132"/>
    <w:rsid w:val="002161B6"/>
    <w:rsid w:val="00217461"/>
    <w:rsid w:val="00217543"/>
    <w:rsid w:val="00217564"/>
    <w:rsid w:val="00217D63"/>
    <w:rsid w:val="002200FD"/>
    <w:rsid w:val="0022018A"/>
    <w:rsid w:val="0022019E"/>
    <w:rsid w:val="002201FA"/>
    <w:rsid w:val="002202F8"/>
    <w:rsid w:val="0022033B"/>
    <w:rsid w:val="002203D2"/>
    <w:rsid w:val="002209F0"/>
    <w:rsid w:val="00220A7C"/>
    <w:rsid w:val="00220F62"/>
    <w:rsid w:val="00221470"/>
    <w:rsid w:val="00221A94"/>
    <w:rsid w:val="00222458"/>
    <w:rsid w:val="00222F1C"/>
    <w:rsid w:val="002232AE"/>
    <w:rsid w:val="00223686"/>
    <w:rsid w:val="00223D69"/>
    <w:rsid w:val="00223E40"/>
    <w:rsid w:val="00224238"/>
    <w:rsid w:val="00224585"/>
    <w:rsid w:val="00224793"/>
    <w:rsid w:val="00224AA7"/>
    <w:rsid w:val="00224D13"/>
    <w:rsid w:val="00224F8A"/>
    <w:rsid w:val="00224FDD"/>
    <w:rsid w:val="0022500C"/>
    <w:rsid w:val="00225023"/>
    <w:rsid w:val="00225139"/>
    <w:rsid w:val="002251D4"/>
    <w:rsid w:val="00225323"/>
    <w:rsid w:val="0022534D"/>
    <w:rsid w:val="002255A7"/>
    <w:rsid w:val="00225D5B"/>
    <w:rsid w:val="00225EAE"/>
    <w:rsid w:val="00225FF0"/>
    <w:rsid w:val="00226043"/>
    <w:rsid w:val="00226077"/>
    <w:rsid w:val="002260B5"/>
    <w:rsid w:val="0022678C"/>
    <w:rsid w:val="0022680A"/>
    <w:rsid w:val="00226B8A"/>
    <w:rsid w:val="00226E15"/>
    <w:rsid w:val="00227334"/>
    <w:rsid w:val="0022763C"/>
    <w:rsid w:val="00227A4E"/>
    <w:rsid w:val="00227DA1"/>
    <w:rsid w:val="00227E06"/>
    <w:rsid w:val="00230024"/>
    <w:rsid w:val="002301E4"/>
    <w:rsid w:val="00230AE5"/>
    <w:rsid w:val="00230B11"/>
    <w:rsid w:val="00230C83"/>
    <w:rsid w:val="00230CF7"/>
    <w:rsid w:val="002310BE"/>
    <w:rsid w:val="0023167A"/>
    <w:rsid w:val="00231685"/>
    <w:rsid w:val="0023173B"/>
    <w:rsid w:val="00231842"/>
    <w:rsid w:val="0023192E"/>
    <w:rsid w:val="00231FF1"/>
    <w:rsid w:val="002324CA"/>
    <w:rsid w:val="002325F0"/>
    <w:rsid w:val="0023298A"/>
    <w:rsid w:val="002329F7"/>
    <w:rsid w:val="00232A3A"/>
    <w:rsid w:val="00232E97"/>
    <w:rsid w:val="00232EC6"/>
    <w:rsid w:val="002331E0"/>
    <w:rsid w:val="00233243"/>
    <w:rsid w:val="00233320"/>
    <w:rsid w:val="00233341"/>
    <w:rsid w:val="00233511"/>
    <w:rsid w:val="002335C4"/>
    <w:rsid w:val="002337DE"/>
    <w:rsid w:val="00233966"/>
    <w:rsid w:val="00233D1C"/>
    <w:rsid w:val="00233E61"/>
    <w:rsid w:val="002341E4"/>
    <w:rsid w:val="002344C8"/>
    <w:rsid w:val="00234692"/>
    <w:rsid w:val="002347ED"/>
    <w:rsid w:val="00234A86"/>
    <w:rsid w:val="00234C1E"/>
    <w:rsid w:val="00235774"/>
    <w:rsid w:val="00235A62"/>
    <w:rsid w:val="00235DE5"/>
    <w:rsid w:val="002362E6"/>
    <w:rsid w:val="002363DA"/>
    <w:rsid w:val="0023646A"/>
    <w:rsid w:val="002365EC"/>
    <w:rsid w:val="0023696A"/>
    <w:rsid w:val="00236979"/>
    <w:rsid w:val="00236A38"/>
    <w:rsid w:val="00237846"/>
    <w:rsid w:val="00237CBD"/>
    <w:rsid w:val="002401EE"/>
    <w:rsid w:val="002407F7"/>
    <w:rsid w:val="00240DCF"/>
    <w:rsid w:val="0024109D"/>
    <w:rsid w:val="002410D5"/>
    <w:rsid w:val="0024153B"/>
    <w:rsid w:val="0024187E"/>
    <w:rsid w:val="002419D7"/>
    <w:rsid w:val="00241BC7"/>
    <w:rsid w:val="00242064"/>
    <w:rsid w:val="00242168"/>
    <w:rsid w:val="0024292B"/>
    <w:rsid w:val="00242DD7"/>
    <w:rsid w:val="00242E13"/>
    <w:rsid w:val="00242FC2"/>
    <w:rsid w:val="002431C4"/>
    <w:rsid w:val="00243205"/>
    <w:rsid w:val="002436A2"/>
    <w:rsid w:val="002437A7"/>
    <w:rsid w:val="0024389D"/>
    <w:rsid w:val="00243CCB"/>
    <w:rsid w:val="002441EC"/>
    <w:rsid w:val="00244391"/>
    <w:rsid w:val="002443E7"/>
    <w:rsid w:val="00244436"/>
    <w:rsid w:val="00244705"/>
    <w:rsid w:val="00244789"/>
    <w:rsid w:val="002448D7"/>
    <w:rsid w:val="002448F2"/>
    <w:rsid w:val="00244BAA"/>
    <w:rsid w:val="00244D68"/>
    <w:rsid w:val="00244DA3"/>
    <w:rsid w:val="0024547C"/>
    <w:rsid w:val="00245636"/>
    <w:rsid w:val="002458A2"/>
    <w:rsid w:val="00245945"/>
    <w:rsid w:val="00245CBE"/>
    <w:rsid w:val="00245D7B"/>
    <w:rsid w:val="00245FD4"/>
    <w:rsid w:val="002460F4"/>
    <w:rsid w:val="0024622E"/>
    <w:rsid w:val="00246863"/>
    <w:rsid w:val="00246E2B"/>
    <w:rsid w:val="00246EAB"/>
    <w:rsid w:val="0024728A"/>
    <w:rsid w:val="00247292"/>
    <w:rsid w:val="002472A5"/>
    <w:rsid w:val="0024763F"/>
    <w:rsid w:val="00247718"/>
    <w:rsid w:val="00247B11"/>
    <w:rsid w:val="00247BD1"/>
    <w:rsid w:val="002500EF"/>
    <w:rsid w:val="00250331"/>
    <w:rsid w:val="0025034D"/>
    <w:rsid w:val="00250440"/>
    <w:rsid w:val="002505DD"/>
    <w:rsid w:val="00250A45"/>
    <w:rsid w:val="00250E94"/>
    <w:rsid w:val="00251730"/>
    <w:rsid w:val="00251A27"/>
    <w:rsid w:val="00251AEF"/>
    <w:rsid w:val="00251B1E"/>
    <w:rsid w:val="00251BDD"/>
    <w:rsid w:val="00251C25"/>
    <w:rsid w:val="00251E20"/>
    <w:rsid w:val="00252027"/>
    <w:rsid w:val="00252866"/>
    <w:rsid w:val="00252B19"/>
    <w:rsid w:val="00252C2C"/>
    <w:rsid w:val="00253116"/>
    <w:rsid w:val="00253195"/>
    <w:rsid w:val="002531F8"/>
    <w:rsid w:val="002532AE"/>
    <w:rsid w:val="00253347"/>
    <w:rsid w:val="002534C5"/>
    <w:rsid w:val="00253666"/>
    <w:rsid w:val="002536BF"/>
    <w:rsid w:val="0025393B"/>
    <w:rsid w:val="00253B55"/>
    <w:rsid w:val="00253FD2"/>
    <w:rsid w:val="002543D1"/>
    <w:rsid w:val="002547CB"/>
    <w:rsid w:val="002549F7"/>
    <w:rsid w:val="00254B2C"/>
    <w:rsid w:val="00254CB1"/>
    <w:rsid w:val="00254E29"/>
    <w:rsid w:val="002552DD"/>
    <w:rsid w:val="002552FE"/>
    <w:rsid w:val="002556CB"/>
    <w:rsid w:val="00255716"/>
    <w:rsid w:val="00255942"/>
    <w:rsid w:val="00255B06"/>
    <w:rsid w:val="00255B2E"/>
    <w:rsid w:val="00255D27"/>
    <w:rsid w:val="00255D9F"/>
    <w:rsid w:val="00256176"/>
    <w:rsid w:val="0025657A"/>
    <w:rsid w:val="0025684B"/>
    <w:rsid w:val="00256B17"/>
    <w:rsid w:val="00256DA4"/>
    <w:rsid w:val="00256FC8"/>
    <w:rsid w:val="002571AC"/>
    <w:rsid w:val="00257656"/>
    <w:rsid w:val="002578D7"/>
    <w:rsid w:val="00257997"/>
    <w:rsid w:val="00257A2D"/>
    <w:rsid w:val="00257B0F"/>
    <w:rsid w:val="00257C5C"/>
    <w:rsid w:val="00257DEB"/>
    <w:rsid w:val="00260044"/>
    <w:rsid w:val="002601B4"/>
    <w:rsid w:val="002605C4"/>
    <w:rsid w:val="0026063E"/>
    <w:rsid w:val="00260B09"/>
    <w:rsid w:val="00260C46"/>
    <w:rsid w:val="0026136A"/>
    <w:rsid w:val="002614E3"/>
    <w:rsid w:val="002615B0"/>
    <w:rsid w:val="0026178D"/>
    <w:rsid w:val="0026190C"/>
    <w:rsid w:val="00261C31"/>
    <w:rsid w:val="00261E04"/>
    <w:rsid w:val="00262661"/>
    <w:rsid w:val="00262997"/>
    <w:rsid w:val="002629E8"/>
    <w:rsid w:val="00262A21"/>
    <w:rsid w:val="00262B04"/>
    <w:rsid w:val="0026317D"/>
    <w:rsid w:val="00263346"/>
    <w:rsid w:val="002633F6"/>
    <w:rsid w:val="002634BA"/>
    <w:rsid w:val="002640AF"/>
    <w:rsid w:val="00264152"/>
    <w:rsid w:val="00264168"/>
    <w:rsid w:val="002644A3"/>
    <w:rsid w:val="002644B2"/>
    <w:rsid w:val="00264A0F"/>
    <w:rsid w:val="00265069"/>
    <w:rsid w:val="00265554"/>
    <w:rsid w:val="00265B68"/>
    <w:rsid w:val="00265D56"/>
    <w:rsid w:val="00265D6F"/>
    <w:rsid w:val="00265E11"/>
    <w:rsid w:val="002660AB"/>
    <w:rsid w:val="0026646C"/>
    <w:rsid w:val="0026667C"/>
    <w:rsid w:val="002666D4"/>
    <w:rsid w:val="00266780"/>
    <w:rsid w:val="00266C6A"/>
    <w:rsid w:val="00267213"/>
    <w:rsid w:val="002672B0"/>
    <w:rsid w:val="00267D9B"/>
    <w:rsid w:val="00270048"/>
    <w:rsid w:val="0027027B"/>
    <w:rsid w:val="00270287"/>
    <w:rsid w:val="00270415"/>
    <w:rsid w:val="0027083B"/>
    <w:rsid w:val="002708B0"/>
    <w:rsid w:val="00270C13"/>
    <w:rsid w:val="00270E2A"/>
    <w:rsid w:val="00270EB3"/>
    <w:rsid w:val="0027139D"/>
    <w:rsid w:val="002715A5"/>
    <w:rsid w:val="00271875"/>
    <w:rsid w:val="002718A1"/>
    <w:rsid w:val="00271C8E"/>
    <w:rsid w:val="002720C8"/>
    <w:rsid w:val="0027226A"/>
    <w:rsid w:val="002728F7"/>
    <w:rsid w:val="00272C1C"/>
    <w:rsid w:val="00272C6C"/>
    <w:rsid w:val="00272CB4"/>
    <w:rsid w:val="00272EE6"/>
    <w:rsid w:val="00272F20"/>
    <w:rsid w:val="00273D38"/>
    <w:rsid w:val="00274150"/>
    <w:rsid w:val="0027434D"/>
    <w:rsid w:val="0027435B"/>
    <w:rsid w:val="00274914"/>
    <w:rsid w:val="00274994"/>
    <w:rsid w:val="00274F48"/>
    <w:rsid w:val="00274FE2"/>
    <w:rsid w:val="002751D2"/>
    <w:rsid w:val="0027524F"/>
    <w:rsid w:val="0027526C"/>
    <w:rsid w:val="0027532F"/>
    <w:rsid w:val="00275418"/>
    <w:rsid w:val="00275B7E"/>
    <w:rsid w:val="00275E7F"/>
    <w:rsid w:val="00276316"/>
    <w:rsid w:val="0027695D"/>
    <w:rsid w:val="00276A2E"/>
    <w:rsid w:val="00276D36"/>
    <w:rsid w:val="002774B3"/>
    <w:rsid w:val="002774E0"/>
    <w:rsid w:val="0028000A"/>
    <w:rsid w:val="00280091"/>
    <w:rsid w:val="00280308"/>
    <w:rsid w:val="00280AD2"/>
    <w:rsid w:val="00280CC6"/>
    <w:rsid w:val="00280E19"/>
    <w:rsid w:val="00280F97"/>
    <w:rsid w:val="00281092"/>
    <w:rsid w:val="002810D0"/>
    <w:rsid w:val="00281291"/>
    <w:rsid w:val="00281390"/>
    <w:rsid w:val="002813C6"/>
    <w:rsid w:val="0028159C"/>
    <w:rsid w:val="00281794"/>
    <w:rsid w:val="002818D3"/>
    <w:rsid w:val="00281D28"/>
    <w:rsid w:val="00282336"/>
    <w:rsid w:val="002827A5"/>
    <w:rsid w:val="0028289D"/>
    <w:rsid w:val="00282CEF"/>
    <w:rsid w:val="00282E6A"/>
    <w:rsid w:val="00282F5D"/>
    <w:rsid w:val="0028319E"/>
    <w:rsid w:val="002833DE"/>
    <w:rsid w:val="0028358A"/>
    <w:rsid w:val="00283771"/>
    <w:rsid w:val="00283ABE"/>
    <w:rsid w:val="00283ADD"/>
    <w:rsid w:val="00283F1E"/>
    <w:rsid w:val="00283F94"/>
    <w:rsid w:val="00284001"/>
    <w:rsid w:val="002840EC"/>
    <w:rsid w:val="00284755"/>
    <w:rsid w:val="00284B6F"/>
    <w:rsid w:val="00284F79"/>
    <w:rsid w:val="00284FC5"/>
    <w:rsid w:val="0028502B"/>
    <w:rsid w:val="002850B2"/>
    <w:rsid w:val="002857E4"/>
    <w:rsid w:val="0028606C"/>
    <w:rsid w:val="0028656A"/>
    <w:rsid w:val="002867F8"/>
    <w:rsid w:val="00286A5C"/>
    <w:rsid w:val="00286E29"/>
    <w:rsid w:val="00286F5E"/>
    <w:rsid w:val="002873BF"/>
    <w:rsid w:val="00287E6F"/>
    <w:rsid w:val="00287F2A"/>
    <w:rsid w:val="00290766"/>
    <w:rsid w:val="002907F2"/>
    <w:rsid w:val="002908CB"/>
    <w:rsid w:val="00290D92"/>
    <w:rsid w:val="00290E9A"/>
    <w:rsid w:val="00291052"/>
    <w:rsid w:val="00291569"/>
    <w:rsid w:val="00291AEA"/>
    <w:rsid w:val="00291D88"/>
    <w:rsid w:val="00291E70"/>
    <w:rsid w:val="002920F8"/>
    <w:rsid w:val="002921CA"/>
    <w:rsid w:val="00292376"/>
    <w:rsid w:val="002923C5"/>
    <w:rsid w:val="002925FC"/>
    <w:rsid w:val="002929A8"/>
    <w:rsid w:val="00292AF7"/>
    <w:rsid w:val="00292FE9"/>
    <w:rsid w:val="00293407"/>
    <w:rsid w:val="00293863"/>
    <w:rsid w:val="002938A5"/>
    <w:rsid w:val="00293A44"/>
    <w:rsid w:val="00293A95"/>
    <w:rsid w:val="00293AA5"/>
    <w:rsid w:val="00294328"/>
    <w:rsid w:val="002945D0"/>
    <w:rsid w:val="00294D03"/>
    <w:rsid w:val="00294D23"/>
    <w:rsid w:val="00294FFE"/>
    <w:rsid w:val="002952BE"/>
    <w:rsid w:val="00295463"/>
    <w:rsid w:val="002957C5"/>
    <w:rsid w:val="00295C6D"/>
    <w:rsid w:val="00295F07"/>
    <w:rsid w:val="002969E2"/>
    <w:rsid w:val="00296C3F"/>
    <w:rsid w:val="00296CE1"/>
    <w:rsid w:val="002975AB"/>
    <w:rsid w:val="00297601"/>
    <w:rsid w:val="002979A8"/>
    <w:rsid w:val="00297D50"/>
    <w:rsid w:val="00297EBA"/>
    <w:rsid w:val="00297F80"/>
    <w:rsid w:val="002A01D3"/>
    <w:rsid w:val="002A03F2"/>
    <w:rsid w:val="002A0D48"/>
    <w:rsid w:val="002A1296"/>
    <w:rsid w:val="002A141A"/>
    <w:rsid w:val="002A1A95"/>
    <w:rsid w:val="002A1CC6"/>
    <w:rsid w:val="002A2B86"/>
    <w:rsid w:val="002A2EEA"/>
    <w:rsid w:val="002A2F37"/>
    <w:rsid w:val="002A3097"/>
    <w:rsid w:val="002A32C9"/>
    <w:rsid w:val="002A390E"/>
    <w:rsid w:val="002A3B79"/>
    <w:rsid w:val="002A3C81"/>
    <w:rsid w:val="002A4034"/>
    <w:rsid w:val="002A4105"/>
    <w:rsid w:val="002A473E"/>
    <w:rsid w:val="002A48A8"/>
    <w:rsid w:val="002A4DAB"/>
    <w:rsid w:val="002A5025"/>
    <w:rsid w:val="002A5510"/>
    <w:rsid w:val="002A5563"/>
    <w:rsid w:val="002A578F"/>
    <w:rsid w:val="002A5AE2"/>
    <w:rsid w:val="002A5B16"/>
    <w:rsid w:val="002A5D3E"/>
    <w:rsid w:val="002A5F7F"/>
    <w:rsid w:val="002A61C5"/>
    <w:rsid w:val="002A61DC"/>
    <w:rsid w:val="002A6201"/>
    <w:rsid w:val="002A6BB2"/>
    <w:rsid w:val="002A6BC7"/>
    <w:rsid w:val="002A6EF6"/>
    <w:rsid w:val="002A7227"/>
    <w:rsid w:val="002A743F"/>
    <w:rsid w:val="002A752B"/>
    <w:rsid w:val="002A77EA"/>
    <w:rsid w:val="002A7B2B"/>
    <w:rsid w:val="002A7B7A"/>
    <w:rsid w:val="002A7C83"/>
    <w:rsid w:val="002A7D4F"/>
    <w:rsid w:val="002A7FBB"/>
    <w:rsid w:val="002B0014"/>
    <w:rsid w:val="002B01B8"/>
    <w:rsid w:val="002B04AF"/>
    <w:rsid w:val="002B04D1"/>
    <w:rsid w:val="002B0C40"/>
    <w:rsid w:val="002B0E72"/>
    <w:rsid w:val="002B0E98"/>
    <w:rsid w:val="002B10EB"/>
    <w:rsid w:val="002B143A"/>
    <w:rsid w:val="002B1AB8"/>
    <w:rsid w:val="002B1E4C"/>
    <w:rsid w:val="002B1FFB"/>
    <w:rsid w:val="002B20DA"/>
    <w:rsid w:val="002B2288"/>
    <w:rsid w:val="002B2428"/>
    <w:rsid w:val="002B28DD"/>
    <w:rsid w:val="002B2F5B"/>
    <w:rsid w:val="002B2F62"/>
    <w:rsid w:val="002B3103"/>
    <w:rsid w:val="002B316B"/>
    <w:rsid w:val="002B32B6"/>
    <w:rsid w:val="002B36BD"/>
    <w:rsid w:val="002B36E3"/>
    <w:rsid w:val="002B36EE"/>
    <w:rsid w:val="002B3A6F"/>
    <w:rsid w:val="002B3A88"/>
    <w:rsid w:val="002B3B9A"/>
    <w:rsid w:val="002B3ED8"/>
    <w:rsid w:val="002B401A"/>
    <w:rsid w:val="002B43FC"/>
    <w:rsid w:val="002B44F2"/>
    <w:rsid w:val="002B44FD"/>
    <w:rsid w:val="002B4796"/>
    <w:rsid w:val="002B4874"/>
    <w:rsid w:val="002B4A75"/>
    <w:rsid w:val="002B5AC5"/>
    <w:rsid w:val="002B5F5F"/>
    <w:rsid w:val="002B6185"/>
    <w:rsid w:val="002B61B6"/>
    <w:rsid w:val="002B6A16"/>
    <w:rsid w:val="002B6C4D"/>
    <w:rsid w:val="002B6D59"/>
    <w:rsid w:val="002B6F8A"/>
    <w:rsid w:val="002B710E"/>
    <w:rsid w:val="002B78EC"/>
    <w:rsid w:val="002B7D88"/>
    <w:rsid w:val="002BF9F8"/>
    <w:rsid w:val="002C0163"/>
    <w:rsid w:val="002C05B9"/>
    <w:rsid w:val="002C1067"/>
    <w:rsid w:val="002C11A7"/>
    <w:rsid w:val="002C13C3"/>
    <w:rsid w:val="002C13F8"/>
    <w:rsid w:val="002C144F"/>
    <w:rsid w:val="002C16B6"/>
    <w:rsid w:val="002C16EC"/>
    <w:rsid w:val="002C1CA1"/>
    <w:rsid w:val="002C1E83"/>
    <w:rsid w:val="002C204C"/>
    <w:rsid w:val="002C20F3"/>
    <w:rsid w:val="002C2140"/>
    <w:rsid w:val="002C218B"/>
    <w:rsid w:val="002C266B"/>
    <w:rsid w:val="002C2716"/>
    <w:rsid w:val="002C2BB3"/>
    <w:rsid w:val="002C2CF6"/>
    <w:rsid w:val="002C312F"/>
    <w:rsid w:val="002C31A1"/>
    <w:rsid w:val="002C32F3"/>
    <w:rsid w:val="002C336B"/>
    <w:rsid w:val="002C3629"/>
    <w:rsid w:val="002C3CB9"/>
    <w:rsid w:val="002C4210"/>
    <w:rsid w:val="002C42A2"/>
    <w:rsid w:val="002C42A9"/>
    <w:rsid w:val="002C434A"/>
    <w:rsid w:val="002C43F1"/>
    <w:rsid w:val="002C44BD"/>
    <w:rsid w:val="002C4933"/>
    <w:rsid w:val="002C4949"/>
    <w:rsid w:val="002C4A73"/>
    <w:rsid w:val="002C4AFA"/>
    <w:rsid w:val="002C4B9F"/>
    <w:rsid w:val="002C4D02"/>
    <w:rsid w:val="002C4D18"/>
    <w:rsid w:val="002C5411"/>
    <w:rsid w:val="002C5924"/>
    <w:rsid w:val="002C5972"/>
    <w:rsid w:val="002C5B89"/>
    <w:rsid w:val="002C6162"/>
    <w:rsid w:val="002C6462"/>
    <w:rsid w:val="002C65AC"/>
    <w:rsid w:val="002C6671"/>
    <w:rsid w:val="002C683B"/>
    <w:rsid w:val="002C69F9"/>
    <w:rsid w:val="002C6A2C"/>
    <w:rsid w:val="002C6CD3"/>
    <w:rsid w:val="002C717B"/>
    <w:rsid w:val="002C73BE"/>
    <w:rsid w:val="002C75EF"/>
    <w:rsid w:val="002C78D6"/>
    <w:rsid w:val="002C79C3"/>
    <w:rsid w:val="002C7BA3"/>
    <w:rsid w:val="002C7C14"/>
    <w:rsid w:val="002D01D3"/>
    <w:rsid w:val="002D043C"/>
    <w:rsid w:val="002D04B6"/>
    <w:rsid w:val="002D084F"/>
    <w:rsid w:val="002D0924"/>
    <w:rsid w:val="002D0953"/>
    <w:rsid w:val="002D0B6A"/>
    <w:rsid w:val="002D0E22"/>
    <w:rsid w:val="002D0EB4"/>
    <w:rsid w:val="002D134B"/>
    <w:rsid w:val="002D1B3F"/>
    <w:rsid w:val="002D211F"/>
    <w:rsid w:val="002D2187"/>
    <w:rsid w:val="002D2300"/>
    <w:rsid w:val="002D23C0"/>
    <w:rsid w:val="002D24CD"/>
    <w:rsid w:val="002D25D3"/>
    <w:rsid w:val="002D26F2"/>
    <w:rsid w:val="002D281C"/>
    <w:rsid w:val="002D2DE6"/>
    <w:rsid w:val="002D2EE6"/>
    <w:rsid w:val="002D3340"/>
    <w:rsid w:val="002D375F"/>
    <w:rsid w:val="002D380C"/>
    <w:rsid w:val="002D38B9"/>
    <w:rsid w:val="002D39C3"/>
    <w:rsid w:val="002D3C22"/>
    <w:rsid w:val="002D40C5"/>
    <w:rsid w:val="002D4233"/>
    <w:rsid w:val="002D444B"/>
    <w:rsid w:val="002D4583"/>
    <w:rsid w:val="002D46D8"/>
    <w:rsid w:val="002D4D4E"/>
    <w:rsid w:val="002D4E0C"/>
    <w:rsid w:val="002D540E"/>
    <w:rsid w:val="002D5484"/>
    <w:rsid w:val="002D566E"/>
    <w:rsid w:val="002D572E"/>
    <w:rsid w:val="002D5741"/>
    <w:rsid w:val="002D59E6"/>
    <w:rsid w:val="002D5A92"/>
    <w:rsid w:val="002D5C73"/>
    <w:rsid w:val="002D672A"/>
    <w:rsid w:val="002D6779"/>
    <w:rsid w:val="002D6969"/>
    <w:rsid w:val="002D6C99"/>
    <w:rsid w:val="002D6D26"/>
    <w:rsid w:val="002E024D"/>
    <w:rsid w:val="002E03BD"/>
    <w:rsid w:val="002E05B1"/>
    <w:rsid w:val="002E0686"/>
    <w:rsid w:val="002E07B6"/>
    <w:rsid w:val="002E0882"/>
    <w:rsid w:val="002E1015"/>
    <w:rsid w:val="002E120B"/>
    <w:rsid w:val="002E1398"/>
    <w:rsid w:val="002E1674"/>
    <w:rsid w:val="002E1B2F"/>
    <w:rsid w:val="002E1BC1"/>
    <w:rsid w:val="002E22CD"/>
    <w:rsid w:val="002E2601"/>
    <w:rsid w:val="002E2B60"/>
    <w:rsid w:val="002E2DAA"/>
    <w:rsid w:val="002E3322"/>
    <w:rsid w:val="002E3383"/>
    <w:rsid w:val="002E38B8"/>
    <w:rsid w:val="002E3D3D"/>
    <w:rsid w:val="002E3F3F"/>
    <w:rsid w:val="002E4073"/>
    <w:rsid w:val="002E4114"/>
    <w:rsid w:val="002E4284"/>
    <w:rsid w:val="002E48A6"/>
    <w:rsid w:val="002E4947"/>
    <w:rsid w:val="002E4C54"/>
    <w:rsid w:val="002E4D1F"/>
    <w:rsid w:val="002E4D83"/>
    <w:rsid w:val="002E4F4B"/>
    <w:rsid w:val="002E4F80"/>
    <w:rsid w:val="002E5254"/>
    <w:rsid w:val="002E52BF"/>
    <w:rsid w:val="002E5442"/>
    <w:rsid w:val="002E54FD"/>
    <w:rsid w:val="002E5597"/>
    <w:rsid w:val="002E57BC"/>
    <w:rsid w:val="002E58C2"/>
    <w:rsid w:val="002E5AEE"/>
    <w:rsid w:val="002E5B8A"/>
    <w:rsid w:val="002E5BB1"/>
    <w:rsid w:val="002E5E1B"/>
    <w:rsid w:val="002E5EDC"/>
    <w:rsid w:val="002E6062"/>
    <w:rsid w:val="002E6101"/>
    <w:rsid w:val="002E6122"/>
    <w:rsid w:val="002E6570"/>
    <w:rsid w:val="002E66B8"/>
    <w:rsid w:val="002E6735"/>
    <w:rsid w:val="002E6AB9"/>
    <w:rsid w:val="002E6E95"/>
    <w:rsid w:val="002E71FC"/>
    <w:rsid w:val="002E7416"/>
    <w:rsid w:val="002E75C2"/>
    <w:rsid w:val="002E7727"/>
    <w:rsid w:val="002E7B16"/>
    <w:rsid w:val="002E7C5F"/>
    <w:rsid w:val="002F00E8"/>
    <w:rsid w:val="002F023D"/>
    <w:rsid w:val="002F0A74"/>
    <w:rsid w:val="002F0B7B"/>
    <w:rsid w:val="002F0ED3"/>
    <w:rsid w:val="002F12E8"/>
    <w:rsid w:val="002F19C0"/>
    <w:rsid w:val="002F19E1"/>
    <w:rsid w:val="002F1A93"/>
    <w:rsid w:val="002F1ADC"/>
    <w:rsid w:val="002F1B90"/>
    <w:rsid w:val="002F1F33"/>
    <w:rsid w:val="002F224E"/>
    <w:rsid w:val="002F22E4"/>
    <w:rsid w:val="002F24E3"/>
    <w:rsid w:val="002F3284"/>
    <w:rsid w:val="002F3691"/>
    <w:rsid w:val="002F378B"/>
    <w:rsid w:val="002F3BDB"/>
    <w:rsid w:val="002F3D23"/>
    <w:rsid w:val="002F3D4C"/>
    <w:rsid w:val="002F43F2"/>
    <w:rsid w:val="002F4400"/>
    <w:rsid w:val="002F4A31"/>
    <w:rsid w:val="002F4A6F"/>
    <w:rsid w:val="002F4CEE"/>
    <w:rsid w:val="002F5033"/>
    <w:rsid w:val="002F562D"/>
    <w:rsid w:val="002F568D"/>
    <w:rsid w:val="002F5706"/>
    <w:rsid w:val="002F57C4"/>
    <w:rsid w:val="002F5B13"/>
    <w:rsid w:val="002F5D6D"/>
    <w:rsid w:val="002F68DB"/>
    <w:rsid w:val="002F6B0E"/>
    <w:rsid w:val="002F72FF"/>
    <w:rsid w:val="002F7742"/>
    <w:rsid w:val="002F78A9"/>
    <w:rsid w:val="002F79C3"/>
    <w:rsid w:val="002F79CB"/>
    <w:rsid w:val="002F7A7F"/>
    <w:rsid w:val="002F7ACB"/>
    <w:rsid w:val="00300235"/>
    <w:rsid w:val="003003C4"/>
    <w:rsid w:val="00300A62"/>
    <w:rsid w:val="003013D0"/>
    <w:rsid w:val="003015B4"/>
    <w:rsid w:val="00301694"/>
    <w:rsid w:val="00301E46"/>
    <w:rsid w:val="00301EAC"/>
    <w:rsid w:val="0030204B"/>
    <w:rsid w:val="003020E0"/>
    <w:rsid w:val="00302365"/>
    <w:rsid w:val="00302524"/>
    <w:rsid w:val="003025C5"/>
    <w:rsid w:val="00302D20"/>
    <w:rsid w:val="00302FDC"/>
    <w:rsid w:val="0030338C"/>
    <w:rsid w:val="003034D4"/>
    <w:rsid w:val="00303B28"/>
    <w:rsid w:val="00304115"/>
    <w:rsid w:val="003041B9"/>
    <w:rsid w:val="003048FF"/>
    <w:rsid w:val="00304963"/>
    <w:rsid w:val="003054AC"/>
    <w:rsid w:val="00305695"/>
    <w:rsid w:val="003058CF"/>
    <w:rsid w:val="0030591D"/>
    <w:rsid w:val="00305971"/>
    <w:rsid w:val="003059B8"/>
    <w:rsid w:val="00305A5F"/>
    <w:rsid w:val="00305A97"/>
    <w:rsid w:val="0030614E"/>
    <w:rsid w:val="00306155"/>
    <w:rsid w:val="003069A1"/>
    <w:rsid w:val="00306A99"/>
    <w:rsid w:val="00306B1A"/>
    <w:rsid w:val="00306B43"/>
    <w:rsid w:val="00306B9F"/>
    <w:rsid w:val="00306C8E"/>
    <w:rsid w:val="0030720D"/>
    <w:rsid w:val="003076D7"/>
    <w:rsid w:val="003079B4"/>
    <w:rsid w:val="00307A93"/>
    <w:rsid w:val="00307B2E"/>
    <w:rsid w:val="00307BA8"/>
    <w:rsid w:val="00307C43"/>
    <w:rsid w:val="00307D0A"/>
    <w:rsid w:val="00307DE5"/>
    <w:rsid w:val="00307FDE"/>
    <w:rsid w:val="0030BA08"/>
    <w:rsid w:val="00310023"/>
    <w:rsid w:val="00310196"/>
    <w:rsid w:val="00310489"/>
    <w:rsid w:val="003104E0"/>
    <w:rsid w:val="00310574"/>
    <w:rsid w:val="003107C6"/>
    <w:rsid w:val="00310F1D"/>
    <w:rsid w:val="0031158C"/>
    <w:rsid w:val="00311A2F"/>
    <w:rsid w:val="00311B9D"/>
    <w:rsid w:val="00311CBE"/>
    <w:rsid w:val="003123C1"/>
    <w:rsid w:val="003126A2"/>
    <w:rsid w:val="003126D8"/>
    <w:rsid w:val="0031279C"/>
    <w:rsid w:val="00312911"/>
    <w:rsid w:val="003129D4"/>
    <w:rsid w:val="0031385C"/>
    <w:rsid w:val="003139D9"/>
    <w:rsid w:val="00313EB0"/>
    <w:rsid w:val="003140A8"/>
    <w:rsid w:val="0031437B"/>
    <w:rsid w:val="003149C4"/>
    <w:rsid w:val="0031525D"/>
    <w:rsid w:val="003154A8"/>
    <w:rsid w:val="00315BFD"/>
    <w:rsid w:val="00315C64"/>
    <w:rsid w:val="00315EF2"/>
    <w:rsid w:val="00316119"/>
    <w:rsid w:val="00316240"/>
    <w:rsid w:val="00316263"/>
    <w:rsid w:val="0031636F"/>
    <w:rsid w:val="003165BE"/>
    <w:rsid w:val="003168E1"/>
    <w:rsid w:val="0031698D"/>
    <w:rsid w:val="00316A44"/>
    <w:rsid w:val="00316B2E"/>
    <w:rsid w:val="00316D00"/>
    <w:rsid w:val="00316D30"/>
    <w:rsid w:val="00316EB8"/>
    <w:rsid w:val="00316EFB"/>
    <w:rsid w:val="00317041"/>
    <w:rsid w:val="00317794"/>
    <w:rsid w:val="00317C10"/>
    <w:rsid w:val="003201B7"/>
    <w:rsid w:val="003202D4"/>
    <w:rsid w:val="003202F8"/>
    <w:rsid w:val="003204A0"/>
    <w:rsid w:val="0032053C"/>
    <w:rsid w:val="0032054A"/>
    <w:rsid w:val="003206C5"/>
    <w:rsid w:val="00320A96"/>
    <w:rsid w:val="00320B37"/>
    <w:rsid w:val="00320FC5"/>
    <w:rsid w:val="0032120B"/>
    <w:rsid w:val="003212F5"/>
    <w:rsid w:val="0032150A"/>
    <w:rsid w:val="00321703"/>
    <w:rsid w:val="003218FE"/>
    <w:rsid w:val="00321AD5"/>
    <w:rsid w:val="0032215C"/>
    <w:rsid w:val="003222D1"/>
    <w:rsid w:val="00322374"/>
    <w:rsid w:val="003228D8"/>
    <w:rsid w:val="00322957"/>
    <w:rsid w:val="003229C9"/>
    <w:rsid w:val="00322D0A"/>
    <w:rsid w:val="00322F5F"/>
    <w:rsid w:val="003230DC"/>
    <w:rsid w:val="0032332C"/>
    <w:rsid w:val="003236F2"/>
    <w:rsid w:val="0032391C"/>
    <w:rsid w:val="00323E7D"/>
    <w:rsid w:val="00323ED0"/>
    <w:rsid w:val="00323F31"/>
    <w:rsid w:val="00324176"/>
    <w:rsid w:val="00324280"/>
    <w:rsid w:val="00324C07"/>
    <w:rsid w:val="00324C6C"/>
    <w:rsid w:val="00324E82"/>
    <w:rsid w:val="003255CB"/>
    <w:rsid w:val="00325B92"/>
    <w:rsid w:val="00325FA2"/>
    <w:rsid w:val="003265FD"/>
    <w:rsid w:val="00326F07"/>
    <w:rsid w:val="00326F0E"/>
    <w:rsid w:val="0032738B"/>
    <w:rsid w:val="003275C6"/>
    <w:rsid w:val="00327803"/>
    <w:rsid w:val="0032781A"/>
    <w:rsid w:val="00327893"/>
    <w:rsid w:val="003279D3"/>
    <w:rsid w:val="00327CB2"/>
    <w:rsid w:val="00327D81"/>
    <w:rsid w:val="0033021D"/>
    <w:rsid w:val="0033047F"/>
    <w:rsid w:val="0033083B"/>
    <w:rsid w:val="00330AFE"/>
    <w:rsid w:val="00330F17"/>
    <w:rsid w:val="0033120C"/>
    <w:rsid w:val="003312BC"/>
    <w:rsid w:val="003315BB"/>
    <w:rsid w:val="00331E82"/>
    <w:rsid w:val="0033227A"/>
    <w:rsid w:val="00332996"/>
    <w:rsid w:val="00332A26"/>
    <w:rsid w:val="00332D98"/>
    <w:rsid w:val="00333292"/>
    <w:rsid w:val="0033332B"/>
    <w:rsid w:val="00333769"/>
    <w:rsid w:val="00333845"/>
    <w:rsid w:val="00333BEA"/>
    <w:rsid w:val="00333E3B"/>
    <w:rsid w:val="00334848"/>
    <w:rsid w:val="003349BE"/>
    <w:rsid w:val="00334B7D"/>
    <w:rsid w:val="00334B8C"/>
    <w:rsid w:val="00334EF9"/>
    <w:rsid w:val="003350A4"/>
    <w:rsid w:val="0033531B"/>
    <w:rsid w:val="0033556F"/>
    <w:rsid w:val="003357A9"/>
    <w:rsid w:val="003359E8"/>
    <w:rsid w:val="00335B38"/>
    <w:rsid w:val="00335BCD"/>
    <w:rsid w:val="00335C53"/>
    <w:rsid w:val="0033617D"/>
    <w:rsid w:val="00336598"/>
    <w:rsid w:val="003365FA"/>
    <w:rsid w:val="00336A6A"/>
    <w:rsid w:val="00336F54"/>
    <w:rsid w:val="00336FA4"/>
    <w:rsid w:val="0033704B"/>
    <w:rsid w:val="00337A34"/>
    <w:rsid w:val="00337D4C"/>
    <w:rsid w:val="003401EB"/>
    <w:rsid w:val="003403A2"/>
    <w:rsid w:val="0034063C"/>
    <w:rsid w:val="00340729"/>
    <w:rsid w:val="003407BB"/>
    <w:rsid w:val="0034080A"/>
    <w:rsid w:val="00340BD3"/>
    <w:rsid w:val="00340D53"/>
    <w:rsid w:val="00340F15"/>
    <w:rsid w:val="00341156"/>
    <w:rsid w:val="00341161"/>
    <w:rsid w:val="00341350"/>
    <w:rsid w:val="00341B89"/>
    <w:rsid w:val="00341F07"/>
    <w:rsid w:val="00341F37"/>
    <w:rsid w:val="00342DEF"/>
    <w:rsid w:val="00342F18"/>
    <w:rsid w:val="0034333F"/>
    <w:rsid w:val="00343915"/>
    <w:rsid w:val="00343998"/>
    <w:rsid w:val="003444F2"/>
    <w:rsid w:val="003445D6"/>
    <w:rsid w:val="0034464B"/>
    <w:rsid w:val="003455CB"/>
    <w:rsid w:val="003457EF"/>
    <w:rsid w:val="00345865"/>
    <w:rsid w:val="00345994"/>
    <w:rsid w:val="00345AFD"/>
    <w:rsid w:val="00345B55"/>
    <w:rsid w:val="00345C99"/>
    <w:rsid w:val="00345E3A"/>
    <w:rsid w:val="00345F83"/>
    <w:rsid w:val="00346243"/>
    <w:rsid w:val="00346307"/>
    <w:rsid w:val="003464FE"/>
    <w:rsid w:val="00346649"/>
    <w:rsid w:val="00346ACE"/>
    <w:rsid w:val="00347024"/>
    <w:rsid w:val="0034732B"/>
    <w:rsid w:val="003474B1"/>
    <w:rsid w:val="0034772D"/>
    <w:rsid w:val="00347927"/>
    <w:rsid w:val="00347B76"/>
    <w:rsid w:val="00350156"/>
    <w:rsid w:val="00350411"/>
    <w:rsid w:val="003504D1"/>
    <w:rsid w:val="003505F5"/>
    <w:rsid w:val="00350615"/>
    <w:rsid w:val="0035083D"/>
    <w:rsid w:val="00350955"/>
    <w:rsid w:val="00350D73"/>
    <w:rsid w:val="00351093"/>
    <w:rsid w:val="00351269"/>
    <w:rsid w:val="003512E9"/>
    <w:rsid w:val="0035174F"/>
    <w:rsid w:val="003523F5"/>
    <w:rsid w:val="00353409"/>
    <w:rsid w:val="00353462"/>
    <w:rsid w:val="00353630"/>
    <w:rsid w:val="003539B0"/>
    <w:rsid w:val="00353C49"/>
    <w:rsid w:val="00353CCD"/>
    <w:rsid w:val="00353E82"/>
    <w:rsid w:val="00354495"/>
    <w:rsid w:val="00354721"/>
    <w:rsid w:val="0035488E"/>
    <w:rsid w:val="0035494D"/>
    <w:rsid w:val="00354990"/>
    <w:rsid w:val="00354F56"/>
    <w:rsid w:val="003553C0"/>
    <w:rsid w:val="00355953"/>
    <w:rsid w:val="00355B5F"/>
    <w:rsid w:val="00355C36"/>
    <w:rsid w:val="00355DC6"/>
    <w:rsid w:val="0035633B"/>
    <w:rsid w:val="003569C0"/>
    <w:rsid w:val="00356C61"/>
    <w:rsid w:val="00356E6A"/>
    <w:rsid w:val="00356F12"/>
    <w:rsid w:val="00357198"/>
    <w:rsid w:val="00357300"/>
    <w:rsid w:val="00357C7F"/>
    <w:rsid w:val="003606F6"/>
    <w:rsid w:val="00360CDE"/>
    <w:rsid w:val="00360D5C"/>
    <w:rsid w:val="003610C2"/>
    <w:rsid w:val="003613AD"/>
    <w:rsid w:val="003617AF"/>
    <w:rsid w:val="003617DC"/>
    <w:rsid w:val="00361967"/>
    <w:rsid w:val="00361CB0"/>
    <w:rsid w:val="00361F00"/>
    <w:rsid w:val="00362BF6"/>
    <w:rsid w:val="003636E3"/>
    <w:rsid w:val="0036381D"/>
    <w:rsid w:val="003638BF"/>
    <w:rsid w:val="00364099"/>
    <w:rsid w:val="00364C18"/>
    <w:rsid w:val="00364D19"/>
    <w:rsid w:val="00364E8F"/>
    <w:rsid w:val="00364EA2"/>
    <w:rsid w:val="00364F08"/>
    <w:rsid w:val="0036538B"/>
    <w:rsid w:val="00365410"/>
    <w:rsid w:val="0036556D"/>
    <w:rsid w:val="00365752"/>
    <w:rsid w:val="00365924"/>
    <w:rsid w:val="0036598D"/>
    <w:rsid w:val="00365C44"/>
    <w:rsid w:val="00366091"/>
    <w:rsid w:val="0036624C"/>
    <w:rsid w:val="0036633E"/>
    <w:rsid w:val="00366510"/>
    <w:rsid w:val="00366A25"/>
    <w:rsid w:val="00366C10"/>
    <w:rsid w:val="00366F66"/>
    <w:rsid w:val="00366FC9"/>
    <w:rsid w:val="003670D0"/>
    <w:rsid w:val="00367120"/>
    <w:rsid w:val="0036747F"/>
    <w:rsid w:val="00367529"/>
    <w:rsid w:val="0036797D"/>
    <w:rsid w:val="00367DA0"/>
    <w:rsid w:val="00367E6C"/>
    <w:rsid w:val="003703BF"/>
    <w:rsid w:val="0037070B"/>
    <w:rsid w:val="003708A0"/>
    <w:rsid w:val="0037094C"/>
    <w:rsid w:val="00371022"/>
    <w:rsid w:val="00371921"/>
    <w:rsid w:val="003719E3"/>
    <w:rsid w:val="00371AA1"/>
    <w:rsid w:val="0037234C"/>
    <w:rsid w:val="003727B3"/>
    <w:rsid w:val="003728D5"/>
    <w:rsid w:val="00373AD8"/>
    <w:rsid w:val="0037427D"/>
    <w:rsid w:val="003744D6"/>
    <w:rsid w:val="00374593"/>
    <w:rsid w:val="003745C2"/>
    <w:rsid w:val="00374685"/>
    <w:rsid w:val="00374B97"/>
    <w:rsid w:val="00375063"/>
    <w:rsid w:val="00375268"/>
    <w:rsid w:val="00375338"/>
    <w:rsid w:val="0037539C"/>
    <w:rsid w:val="00375807"/>
    <w:rsid w:val="0037589B"/>
    <w:rsid w:val="003758DE"/>
    <w:rsid w:val="00375A5A"/>
    <w:rsid w:val="00375A7E"/>
    <w:rsid w:val="00375D97"/>
    <w:rsid w:val="003762DF"/>
    <w:rsid w:val="00376555"/>
    <w:rsid w:val="00376693"/>
    <w:rsid w:val="00376961"/>
    <w:rsid w:val="00376EC1"/>
    <w:rsid w:val="00376F7D"/>
    <w:rsid w:val="00377036"/>
    <w:rsid w:val="0037719F"/>
    <w:rsid w:val="00377548"/>
    <w:rsid w:val="0037764B"/>
    <w:rsid w:val="00377654"/>
    <w:rsid w:val="0037767A"/>
    <w:rsid w:val="00377A84"/>
    <w:rsid w:val="00377DC0"/>
    <w:rsid w:val="0038023B"/>
    <w:rsid w:val="003806D5"/>
    <w:rsid w:val="00380AF7"/>
    <w:rsid w:val="00380AFE"/>
    <w:rsid w:val="00380DFD"/>
    <w:rsid w:val="00380FEB"/>
    <w:rsid w:val="003811E5"/>
    <w:rsid w:val="003818D8"/>
    <w:rsid w:val="00381964"/>
    <w:rsid w:val="00381E5F"/>
    <w:rsid w:val="003821B5"/>
    <w:rsid w:val="0038220A"/>
    <w:rsid w:val="00382565"/>
    <w:rsid w:val="00382CFC"/>
    <w:rsid w:val="00382D5F"/>
    <w:rsid w:val="003834B4"/>
    <w:rsid w:val="00383528"/>
    <w:rsid w:val="0038371B"/>
    <w:rsid w:val="00383749"/>
    <w:rsid w:val="00383A44"/>
    <w:rsid w:val="00383EAE"/>
    <w:rsid w:val="00383FBD"/>
    <w:rsid w:val="0038498B"/>
    <w:rsid w:val="00384BA3"/>
    <w:rsid w:val="00384EA4"/>
    <w:rsid w:val="00384F2E"/>
    <w:rsid w:val="00384F92"/>
    <w:rsid w:val="003853A4"/>
    <w:rsid w:val="003853B1"/>
    <w:rsid w:val="003854A6"/>
    <w:rsid w:val="003857D8"/>
    <w:rsid w:val="00385AB1"/>
    <w:rsid w:val="00385BC7"/>
    <w:rsid w:val="00386562"/>
    <w:rsid w:val="003867DB"/>
    <w:rsid w:val="003869B5"/>
    <w:rsid w:val="00386CDB"/>
    <w:rsid w:val="0038707A"/>
    <w:rsid w:val="0038758A"/>
    <w:rsid w:val="00387B79"/>
    <w:rsid w:val="00387CE6"/>
    <w:rsid w:val="00387CED"/>
    <w:rsid w:val="00387D05"/>
    <w:rsid w:val="00387D7D"/>
    <w:rsid w:val="00387D97"/>
    <w:rsid w:val="00387DD3"/>
    <w:rsid w:val="00390412"/>
    <w:rsid w:val="00391156"/>
    <w:rsid w:val="003911FD"/>
    <w:rsid w:val="003914CD"/>
    <w:rsid w:val="0039158F"/>
    <w:rsid w:val="0039161E"/>
    <w:rsid w:val="00391C64"/>
    <w:rsid w:val="00391D7D"/>
    <w:rsid w:val="00391DB5"/>
    <w:rsid w:val="00392398"/>
    <w:rsid w:val="0039255C"/>
    <w:rsid w:val="0039299B"/>
    <w:rsid w:val="00392B9C"/>
    <w:rsid w:val="0039322C"/>
    <w:rsid w:val="003933EB"/>
    <w:rsid w:val="003936B1"/>
    <w:rsid w:val="003936D6"/>
    <w:rsid w:val="00393B69"/>
    <w:rsid w:val="00393DD6"/>
    <w:rsid w:val="00393ED7"/>
    <w:rsid w:val="00393F74"/>
    <w:rsid w:val="00394046"/>
    <w:rsid w:val="0039454A"/>
    <w:rsid w:val="003945EB"/>
    <w:rsid w:val="0039477A"/>
    <w:rsid w:val="0039496D"/>
    <w:rsid w:val="00394CE8"/>
    <w:rsid w:val="00394E4E"/>
    <w:rsid w:val="003950B8"/>
    <w:rsid w:val="003952D1"/>
    <w:rsid w:val="0039554A"/>
    <w:rsid w:val="00395796"/>
    <w:rsid w:val="00395B40"/>
    <w:rsid w:val="003964F5"/>
    <w:rsid w:val="0039655E"/>
    <w:rsid w:val="0039667A"/>
    <w:rsid w:val="0039686D"/>
    <w:rsid w:val="003968DE"/>
    <w:rsid w:val="00396BBC"/>
    <w:rsid w:val="00396F7C"/>
    <w:rsid w:val="00397016"/>
    <w:rsid w:val="00397204"/>
    <w:rsid w:val="00397243"/>
    <w:rsid w:val="003972FE"/>
    <w:rsid w:val="00397385"/>
    <w:rsid w:val="00397AAA"/>
    <w:rsid w:val="003A01AE"/>
    <w:rsid w:val="003A031A"/>
    <w:rsid w:val="003A0408"/>
    <w:rsid w:val="003A0FAC"/>
    <w:rsid w:val="003A1B08"/>
    <w:rsid w:val="003A1C27"/>
    <w:rsid w:val="003A1FC4"/>
    <w:rsid w:val="003A218B"/>
    <w:rsid w:val="003A21CD"/>
    <w:rsid w:val="003A2310"/>
    <w:rsid w:val="003A250B"/>
    <w:rsid w:val="003A25A2"/>
    <w:rsid w:val="003A28DD"/>
    <w:rsid w:val="003A2980"/>
    <w:rsid w:val="003A2B3C"/>
    <w:rsid w:val="003A2CDE"/>
    <w:rsid w:val="003A2E0B"/>
    <w:rsid w:val="003A2E6D"/>
    <w:rsid w:val="003A2FF0"/>
    <w:rsid w:val="003A3366"/>
    <w:rsid w:val="003A3699"/>
    <w:rsid w:val="003A36E2"/>
    <w:rsid w:val="003A3C37"/>
    <w:rsid w:val="003A3C67"/>
    <w:rsid w:val="003A3E9B"/>
    <w:rsid w:val="003A3EFA"/>
    <w:rsid w:val="003A428A"/>
    <w:rsid w:val="003A42E7"/>
    <w:rsid w:val="003A4376"/>
    <w:rsid w:val="003A450A"/>
    <w:rsid w:val="003A450E"/>
    <w:rsid w:val="003A479B"/>
    <w:rsid w:val="003A4847"/>
    <w:rsid w:val="003A4B80"/>
    <w:rsid w:val="003A50B2"/>
    <w:rsid w:val="003A537F"/>
    <w:rsid w:val="003A56D2"/>
    <w:rsid w:val="003A5970"/>
    <w:rsid w:val="003A5BA6"/>
    <w:rsid w:val="003A5EBB"/>
    <w:rsid w:val="003A6189"/>
    <w:rsid w:val="003A6291"/>
    <w:rsid w:val="003A64A4"/>
    <w:rsid w:val="003A6843"/>
    <w:rsid w:val="003A6A68"/>
    <w:rsid w:val="003A6B49"/>
    <w:rsid w:val="003A6CE9"/>
    <w:rsid w:val="003A6D89"/>
    <w:rsid w:val="003A6E22"/>
    <w:rsid w:val="003A6EBC"/>
    <w:rsid w:val="003A6FD9"/>
    <w:rsid w:val="003A703D"/>
    <w:rsid w:val="003A717B"/>
    <w:rsid w:val="003A7966"/>
    <w:rsid w:val="003A7AF7"/>
    <w:rsid w:val="003B038B"/>
    <w:rsid w:val="003B08CC"/>
    <w:rsid w:val="003B099A"/>
    <w:rsid w:val="003B09BE"/>
    <w:rsid w:val="003B0C9C"/>
    <w:rsid w:val="003B0CC1"/>
    <w:rsid w:val="003B0FC2"/>
    <w:rsid w:val="003B12E6"/>
    <w:rsid w:val="003B14D0"/>
    <w:rsid w:val="003B197D"/>
    <w:rsid w:val="003B1AEF"/>
    <w:rsid w:val="003B1EC6"/>
    <w:rsid w:val="003B1F8F"/>
    <w:rsid w:val="003B1FF5"/>
    <w:rsid w:val="003B2220"/>
    <w:rsid w:val="003B2327"/>
    <w:rsid w:val="003B26C4"/>
    <w:rsid w:val="003B2861"/>
    <w:rsid w:val="003B2D3A"/>
    <w:rsid w:val="003B31A9"/>
    <w:rsid w:val="003B33C6"/>
    <w:rsid w:val="003B3915"/>
    <w:rsid w:val="003B3963"/>
    <w:rsid w:val="003B39E0"/>
    <w:rsid w:val="003B4075"/>
    <w:rsid w:val="003B48D7"/>
    <w:rsid w:val="003B4A52"/>
    <w:rsid w:val="003B5069"/>
    <w:rsid w:val="003B5758"/>
    <w:rsid w:val="003B59D2"/>
    <w:rsid w:val="003B5F65"/>
    <w:rsid w:val="003B63BD"/>
    <w:rsid w:val="003B6582"/>
    <w:rsid w:val="003B65B7"/>
    <w:rsid w:val="003B6BCA"/>
    <w:rsid w:val="003B6D51"/>
    <w:rsid w:val="003B6DC6"/>
    <w:rsid w:val="003B6DF1"/>
    <w:rsid w:val="003B712A"/>
    <w:rsid w:val="003B738F"/>
    <w:rsid w:val="003B7710"/>
    <w:rsid w:val="003B7BAF"/>
    <w:rsid w:val="003C0305"/>
    <w:rsid w:val="003C0DE6"/>
    <w:rsid w:val="003C16A8"/>
    <w:rsid w:val="003C170C"/>
    <w:rsid w:val="003C17EB"/>
    <w:rsid w:val="003C1869"/>
    <w:rsid w:val="003C1B29"/>
    <w:rsid w:val="003C219A"/>
    <w:rsid w:val="003C224D"/>
    <w:rsid w:val="003C2554"/>
    <w:rsid w:val="003C2850"/>
    <w:rsid w:val="003C287B"/>
    <w:rsid w:val="003C2971"/>
    <w:rsid w:val="003C2BF8"/>
    <w:rsid w:val="003C2C3E"/>
    <w:rsid w:val="003C2C7C"/>
    <w:rsid w:val="003C2F27"/>
    <w:rsid w:val="003C2FE7"/>
    <w:rsid w:val="003C3E9C"/>
    <w:rsid w:val="003C402D"/>
    <w:rsid w:val="003C43DB"/>
    <w:rsid w:val="003C440D"/>
    <w:rsid w:val="003C4863"/>
    <w:rsid w:val="003C5315"/>
    <w:rsid w:val="003C54F8"/>
    <w:rsid w:val="003C5A4E"/>
    <w:rsid w:val="003C5B62"/>
    <w:rsid w:val="003C5E40"/>
    <w:rsid w:val="003C5E87"/>
    <w:rsid w:val="003C6094"/>
    <w:rsid w:val="003C6504"/>
    <w:rsid w:val="003C68CC"/>
    <w:rsid w:val="003C69F4"/>
    <w:rsid w:val="003C6FFD"/>
    <w:rsid w:val="003C74C6"/>
    <w:rsid w:val="003C7766"/>
    <w:rsid w:val="003C77FD"/>
    <w:rsid w:val="003C7910"/>
    <w:rsid w:val="003C7A36"/>
    <w:rsid w:val="003C7CFE"/>
    <w:rsid w:val="003D00D5"/>
    <w:rsid w:val="003D00D6"/>
    <w:rsid w:val="003D0279"/>
    <w:rsid w:val="003D03C8"/>
    <w:rsid w:val="003D08A3"/>
    <w:rsid w:val="003D08AC"/>
    <w:rsid w:val="003D09CF"/>
    <w:rsid w:val="003D0A2A"/>
    <w:rsid w:val="003D0B4F"/>
    <w:rsid w:val="003D0FAE"/>
    <w:rsid w:val="003D11CE"/>
    <w:rsid w:val="003D1225"/>
    <w:rsid w:val="003D1B45"/>
    <w:rsid w:val="003D1BB0"/>
    <w:rsid w:val="003D22CC"/>
    <w:rsid w:val="003D2305"/>
    <w:rsid w:val="003D23C3"/>
    <w:rsid w:val="003D25A9"/>
    <w:rsid w:val="003D25F8"/>
    <w:rsid w:val="003D28A4"/>
    <w:rsid w:val="003D2B15"/>
    <w:rsid w:val="003D2C59"/>
    <w:rsid w:val="003D305F"/>
    <w:rsid w:val="003D3097"/>
    <w:rsid w:val="003D3DD5"/>
    <w:rsid w:val="003D3E3B"/>
    <w:rsid w:val="003D409A"/>
    <w:rsid w:val="003D4489"/>
    <w:rsid w:val="003D46B3"/>
    <w:rsid w:val="003D4745"/>
    <w:rsid w:val="003D4D11"/>
    <w:rsid w:val="003D4E03"/>
    <w:rsid w:val="003D4E7F"/>
    <w:rsid w:val="003D514C"/>
    <w:rsid w:val="003D54F6"/>
    <w:rsid w:val="003D564D"/>
    <w:rsid w:val="003D56C9"/>
    <w:rsid w:val="003D59C1"/>
    <w:rsid w:val="003D6913"/>
    <w:rsid w:val="003D69ED"/>
    <w:rsid w:val="003D6ACE"/>
    <w:rsid w:val="003D6B34"/>
    <w:rsid w:val="003D719D"/>
    <w:rsid w:val="003D71BF"/>
    <w:rsid w:val="003D7348"/>
    <w:rsid w:val="003D73CD"/>
    <w:rsid w:val="003D78F0"/>
    <w:rsid w:val="003E06A1"/>
    <w:rsid w:val="003E079F"/>
    <w:rsid w:val="003E109F"/>
    <w:rsid w:val="003E16C9"/>
    <w:rsid w:val="003E172A"/>
    <w:rsid w:val="003E1756"/>
    <w:rsid w:val="003E1768"/>
    <w:rsid w:val="003E1B10"/>
    <w:rsid w:val="003E1D4E"/>
    <w:rsid w:val="003E2404"/>
    <w:rsid w:val="003E27A7"/>
    <w:rsid w:val="003E28ED"/>
    <w:rsid w:val="003E2F7A"/>
    <w:rsid w:val="003E3465"/>
    <w:rsid w:val="003E35A0"/>
    <w:rsid w:val="003E36D2"/>
    <w:rsid w:val="003E3DF4"/>
    <w:rsid w:val="003E43EF"/>
    <w:rsid w:val="003E45CA"/>
    <w:rsid w:val="003E489B"/>
    <w:rsid w:val="003E4D68"/>
    <w:rsid w:val="003E4D7E"/>
    <w:rsid w:val="003E5201"/>
    <w:rsid w:val="003E524F"/>
    <w:rsid w:val="003E52AD"/>
    <w:rsid w:val="003E53FA"/>
    <w:rsid w:val="003E5668"/>
    <w:rsid w:val="003E57E3"/>
    <w:rsid w:val="003E58D6"/>
    <w:rsid w:val="003E5AC1"/>
    <w:rsid w:val="003E63CB"/>
    <w:rsid w:val="003E6547"/>
    <w:rsid w:val="003E6652"/>
    <w:rsid w:val="003E6968"/>
    <w:rsid w:val="003E6BF6"/>
    <w:rsid w:val="003E6C23"/>
    <w:rsid w:val="003E72DE"/>
    <w:rsid w:val="003E788A"/>
    <w:rsid w:val="003E7910"/>
    <w:rsid w:val="003F01E2"/>
    <w:rsid w:val="003F089A"/>
    <w:rsid w:val="003F0A64"/>
    <w:rsid w:val="003F0B16"/>
    <w:rsid w:val="003F0D14"/>
    <w:rsid w:val="003F0EE3"/>
    <w:rsid w:val="003F0FF7"/>
    <w:rsid w:val="003F114F"/>
    <w:rsid w:val="003F13FD"/>
    <w:rsid w:val="003F1414"/>
    <w:rsid w:val="003F14AA"/>
    <w:rsid w:val="003F184A"/>
    <w:rsid w:val="003F1897"/>
    <w:rsid w:val="003F1B0B"/>
    <w:rsid w:val="003F1BC3"/>
    <w:rsid w:val="003F1C6B"/>
    <w:rsid w:val="003F1F7B"/>
    <w:rsid w:val="003F2034"/>
    <w:rsid w:val="003F212D"/>
    <w:rsid w:val="003F22C5"/>
    <w:rsid w:val="003F24B1"/>
    <w:rsid w:val="003F2BBD"/>
    <w:rsid w:val="003F2E37"/>
    <w:rsid w:val="003F2FB4"/>
    <w:rsid w:val="003F3065"/>
    <w:rsid w:val="003F31DD"/>
    <w:rsid w:val="003F31E1"/>
    <w:rsid w:val="003F3217"/>
    <w:rsid w:val="003F331F"/>
    <w:rsid w:val="003F3C02"/>
    <w:rsid w:val="003F4285"/>
    <w:rsid w:val="003F43EB"/>
    <w:rsid w:val="003F4A18"/>
    <w:rsid w:val="003F4A22"/>
    <w:rsid w:val="003F4BAB"/>
    <w:rsid w:val="003F4F34"/>
    <w:rsid w:val="003F520E"/>
    <w:rsid w:val="003F5708"/>
    <w:rsid w:val="003F571C"/>
    <w:rsid w:val="003F5806"/>
    <w:rsid w:val="003F58CB"/>
    <w:rsid w:val="003F5CC8"/>
    <w:rsid w:val="003F5F93"/>
    <w:rsid w:val="003F6039"/>
    <w:rsid w:val="003F67BC"/>
    <w:rsid w:val="003F6911"/>
    <w:rsid w:val="003F6A6A"/>
    <w:rsid w:val="003F6C5B"/>
    <w:rsid w:val="003F6D4A"/>
    <w:rsid w:val="003F6DE2"/>
    <w:rsid w:val="003F6E81"/>
    <w:rsid w:val="003F71D5"/>
    <w:rsid w:val="003F75D2"/>
    <w:rsid w:val="003F7843"/>
    <w:rsid w:val="003F7859"/>
    <w:rsid w:val="003F7B14"/>
    <w:rsid w:val="003F7D1D"/>
    <w:rsid w:val="003F7D86"/>
    <w:rsid w:val="003F7DEC"/>
    <w:rsid w:val="003F7E6B"/>
    <w:rsid w:val="003F7F32"/>
    <w:rsid w:val="00400052"/>
    <w:rsid w:val="0040011E"/>
    <w:rsid w:val="00400260"/>
    <w:rsid w:val="00400754"/>
    <w:rsid w:val="0040078C"/>
    <w:rsid w:val="0040080E"/>
    <w:rsid w:val="004008F4"/>
    <w:rsid w:val="00401046"/>
    <w:rsid w:val="0040133F"/>
    <w:rsid w:val="00401629"/>
    <w:rsid w:val="0040177A"/>
    <w:rsid w:val="0040194E"/>
    <w:rsid w:val="004019DF"/>
    <w:rsid w:val="00401A43"/>
    <w:rsid w:val="00401C9C"/>
    <w:rsid w:val="00401CD5"/>
    <w:rsid w:val="00401D70"/>
    <w:rsid w:val="004020B8"/>
    <w:rsid w:val="0040214E"/>
    <w:rsid w:val="004021BA"/>
    <w:rsid w:val="004022E5"/>
    <w:rsid w:val="0040237B"/>
    <w:rsid w:val="004023D7"/>
    <w:rsid w:val="00402781"/>
    <w:rsid w:val="004028BD"/>
    <w:rsid w:val="00402902"/>
    <w:rsid w:val="00402AD9"/>
    <w:rsid w:val="00402B1E"/>
    <w:rsid w:val="00402FB4"/>
    <w:rsid w:val="00403179"/>
    <w:rsid w:val="0040318E"/>
    <w:rsid w:val="00403564"/>
    <w:rsid w:val="004035D6"/>
    <w:rsid w:val="00403B8E"/>
    <w:rsid w:val="004040B8"/>
    <w:rsid w:val="004044F0"/>
    <w:rsid w:val="004046B0"/>
    <w:rsid w:val="00404901"/>
    <w:rsid w:val="00404971"/>
    <w:rsid w:val="00404A7A"/>
    <w:rsid w:val="00404E11"/>
    <w:rsid w:val="00404E47"/>
    <w:rsid w:val="00404F3C"/>
    <w:rsid w:val="0040513D"/>
    <w:rsid w:val="00405464"/>
    <w:rsid w:val="00405A0F"/>
    <w:rsid w:val="00405B03"/>
    <w:rsid w:val="00406323"/>
    <w:rsid w:val="00406340"/>
    <w:rsid w:val="00406701"/>
    <w:rsid w:val="004067CC"/>
    <w:rsid w:val="00406D20"/>
    <w:rsid w:val="00406DDB"/>
    <w:rsid w:val="00406E3A"/>
    <w:rsid w:val="0040738E"/>
    <w:rsid w:val="004076CD"/>
    <w:rsid w:val="00407946"/>
    <w:rsid w:val="00407F3C"/>
    <w:rsid w:val="00407F57"/>
    <w:rsid w:val="004101A0"/>
    <w:rsid w:val="0041076E"/>
    <w:rsid w:val="004107D6"/>
    <w:rsid w:val="00410BC0"/>
    <w:rsid w:val="00410D43"/>
    <w:rsid w:val="00410ECF"/>
    <w:rsid w:val="00410EEF"/>
    <w:rsid w:val="0041102D"/>
    <w:rsid w:val="0041104B"/>
    <w:rsid w:val="00411931"/>
    <w:rsid w:val="004119B5"/>
    <w:rsid w:val="00411A4D"/>
    <w:rsid w:val="00411E40"/>
    <w:rsid w:val="004120C9"/>
    <w:rsid w:val="0041238B"/>
    <w:rsid w:val="00412E66"/>
    <w:rsid w:val="004131E4"/>
    <w:rsid w:val="00413224"/>
    <w:rsid w:val="00413A9D"/>
    <w:rsid w:val="00413B24"/>
    <w:rsid w:val="00414144"/>
    <w:rsid w:val="004141BA"/>
    <w:rsid w:val="00414276"/>
    <w:rsid w:val="004143D1"/>
    <w:rsid w:val="00414607"/>
    <w:rsid w:val="00414696"/>
    <w:rsid w:val="00414728"/>
    <w:rsid w:val="00414963"/>
    <w:rsid w:val="00414D0C"/>
    <w:rsid w:val="00414F0C"/>
    <w:rsid w:val="00414F1B"/>
    <w:rsid w:val="004152DC"/>
    <w:rsid w:val="004156C5"/>
    <w:rsid w:val="00415949"/>
    <w:rsid w:val="00415BD2"/>
    <w:rsid w:val="00415FBC"/>
    <w:rsid w:val="0041601B"/>
    <w:rsid w:val="004164A1"/>
    <w:rsid w:val="00416887"/>
    <w:rsid w:val="00416C1B"/>
    <w:rsid w:val="00416D04"/>
    <w:rsid w:val="004171FC"/>
    <w:rsid w:val="00417530"/>
    <w:rsid w:val="00417AC1"/>
    <w:rsid w:val="00420192"/>
    <w:rsid w:val="00420263"/>
    <w:rsid w:val="00420310"/>
    <w:rsid w:val="004207C5"/>
    <w:rsid w:val="00420823"/>
    <w:rsid w:val="00420D4F"/>
    <w:rsid w:val="00420E03"/>
    <w:rsid w:val="00421054"/>
    <w:rsid w:val="00421321"/>
    <w:rsid w:val="00421527"/>
    <w:rsid w:val="0042155C"/>
    <w:rsid w:val="00421A52"/>
    <w:rsid w:val="00421D11"/>
    <w:rsid w:val="00421E10"/>
    <w:rsid w:val="0042214F"/>
    <w:rsid w:val="004222CA"/>
    <w:rsid w:val="004224D6"/>
    <w:rsid w:val="0042278F"/>
    <w:rsid w:val="004228EB"/>
    <w:rsid w:val="00422A5E"/>
    <w:rsid w:val="00422F09"/>
    <w:rsid w:val="00422FF0"/>
    <w:rsid w:val="00423537"/>
    <w:rsid w:val="004237D4"/>
    <w:rsid w:val="00423952"/>
    <w:rsid w:val="00423A9B"/>
    <w:rsid w:val="00423BF8"/>
    <w:rsid w:val="00423C43"/>
    <w:rsid w:val="0042419A"/>
    <w:rsid w:val="00424308"/>
    <w:rsid w:val="00424583"/>
    <w:rsid w:val="004246A6"/>
    <w:rsid w:val="00424724"/>
    <w:rsid w:val="00424C9F"/>
    <w:rsid w:val="00424F0C"/>
    <w:rsid w:val="00424FA9"/>
    <w:rsid w:val="00424FB6"/>
    <w:rsid w:val="00425138"/>
    <w:rsid w:val="00425550"/>
    <w:rsid w:val="0042570B"/>
    <w:rsid w:val="00425937"/>
    <w:rsid w:val="004259C1"/>
    <w:rsid w:val="00425D86"/>
    <w:rsid w:val="00425FC2"/>
    <w:rsid w:val="00426850"/>
    <w:rsid w:val="004272A2"/>
    <w:rsid w:val="004274B1"/>
    <w:rsid w:val="0042758F"/>
    <w:rsid w:val="00427A3E"/>
    <w:rsid w:val="00427FE3"/>
    <w:rsid w:val="0042AC38"/>
    <w:rsid w:val="004300D6"/>
    <w:rsid w:val="00430110"/>
    <w:rsid w:val="00430579"/>
    <w:rsid w:val="004306CD"/>
    <w:rsid w:val="004307C7"/>
    <w:rsid w:val="004309C4"/>
    <w:rsid w:val="00430AD4"/>
    <w:rsid w:val="00430AEA"/>
    <w:rsid w:val="00430E6A"/>
    <w:rsid w:val="0043116C"/>
    <w:rsid w:val="004314EF"/>
    <w:rsid w:val="00431640"/>
    <w:rsid w:val="00431978"/>
    <w:rsid w:val="00431A00"/>
    <w:rsid w:val="00431A81"/>
    <w:rsid w:val="00431B3D"/>
    <w:rsid w:val="00431F68"/>
    <w:rsid w:val="00431F79"/>
    <w:rsid w:val="0043208D"/>
    <w:rsid w:val="00432111"/>
    <w:rsid w:val="00432134"/>
    <w:rsid w:val="004322D7"/>
    <w:rsid w:val="00432510"/>
    <w:rsid w:val="00432861"/>
    <w:rsid w:val="004328F0"/>
    <w:rsid w:val="00432C67"/>
    <w:rsid w:val="00432FFA"/>
    <w:rsid w:val="0043344F"/>
    <w:rsid w:val="004335BB"/>
    <w:rsid w:val="00433DA3"/>
    <w:rsid w:val="004340A0"/>
    <w:rsid w:val="0043413D"/>
    <w:rsid w:val="0043473A"/>
    <w:rsid w:val="00434781"/>
    <w:rsid w:val="00434CB2"/>
    <w:rsid w:val="00435011"/>
    <w:rsid w:val="004353F4"/>
    <w:rsid w:val="0043566B"/>
    <w:rsid w:val="0043571E"/>
    <w:rsid w:val="00435863"/>
    <w:rsid w:val="0043591C"/>
    <w:rsid w:val="00435A2B"/>
    <w:rsid w:val="00435CE3"/>
    <w:rsid w:val="00435D54"/>
    <w:rsid w:val="00435D78"/>
    <w:rsid w:val="00435E34"/>
    <w:rsid w:val="00435EF0"/>
    <w:rsid w:val="00436171"/>
    <w:rsid w:val="00436187"/>
    <w:rsid w:val="0043648E"/>
    <w:rsid w:val="004369B9"/>
    <w:rsid w:val="00436A81"/>
    <w:rsid w:val="0043725F"/>
    <w:rsid w:val="00437376"/>
    <w:rsid w:val="0043747B"/>
    <w:rsid w:val="004375B8"/>
    <w:rsid w:val="004376D6"/>
    <w:rsid w:val="00437B1B"/>
    <w:rsid w:val="00437BE3"/>
    <w:rsid w:val="00437C13"/>
    <w:rsid w:val="00437DF2"/>
    <w:rsid w:val="00437E20"/>
    <w:rsid w:val="00440231"/>
    <w:rsid w:val="004402FD"/>
    <w:rsid w:val="004404D4"/>
    <w:rsid w:val="004404D7"/>
    <w:rsid w:val="00440629"/>
    <w:rsid w:val="00440653"/>
    <w:rsid w:val="004406EC"/>
    <w:rsid w:val="00440E72"/>
    <w:rsid w:val="00440EB9"/>
    <w:rsid w:val="0044122D"/>
    <w:rsid w:val="004415B2"/>
    <w:rsid w:val="00441A8F"/>
    <w:rsid w:val="00441E01"/>
    <w:rsid w:val="00442021"/>
    <w:rsid w:val="00442125"/>
    <w:rsid w:val="004422B7"/>
    <w:rsid w:val="004428E2"/>
    <w:rsid w:val="00442E26"/>
    <w:rsid w:val="004434BD"/>
    <w:rsid w:val="004434D8"/>
    <w:rsid w:val="00443508"/>
    <w:rsid w:val="00443787"/>
    <w:rsid w:val="0044379B"/>
    <w:rsid w:val="0044383A"/>
    <w:rsid w:val="0044399B"/>
    <w:rsid w:val="00443B27"/>
    <w:rsid w:val="00443B7F"/>
    <w:rsid w:val="00443C25"/>
    <w:rsid w:val="00443DBA"/>
    <w:rsid w:val="00443F8A"/>
    <w:rsid w:val="004440F0"/>
    <w:rsid w:val="004440F3"/>
    <w:rsid w:val="004443B9"/>
    <w:rsid w:val="0044470E"/>
    <w:rsid w:val="00444D0C"/>
    <w:rsid w:val="00444E98"/>
    <w:rsid w:val="004457EF"/>
    <w:rsid w:val="004458FC"/>
    <w:rsid w:val="00445C01"/>
    <w:rsid w:val="00445C6D"/>
    <w:rsid w:val="00445CCC"/>
    <w:rsid w:val="00445D2C"/>
    <w:rsid w:val="00445F91"/>
    <w:rsid w:val="0044627C"/>
    <w:rsid w:val="00446608"/>
    <w:rsid w:val="004467A9"/>
    <w:rsid w:val="004467B9"/>
    <w:rsid w:val="00446823"/>
    <w:rsid w:val="00446F26"/>
    <w:rsid w:val="00446F6A"/>
    <w:rsid w:val="00446FAB"/>
    <w:rsid w:val="004471F5"/>
    <w:rsid w:val="00447363"/>
    <w:rsid w:val="004479D4"/>
    <w:rsid w:val="00447B18"/>
    <w:rsid w:val="00447CEC"/>
    <w:rsid w:val="00447F3B"/>
    <w:rsid w:val="0045042C"/>
    <w:rsid w:val="0045057E"/>
    <w:rsid w:val="00450642"/>
    <w:rsid w:val="00450A28"/>
    <w:rsid w:val="00451481"/>
    <w:rsid w:val="00451736"/>
    <w:rsid w:val="004517CC"/>
    <w:rsid w:val="00451AEE"/>
    <w:rsid w:val="0045208F"/>
    <w:rsid w:val="0045232B"/>
    <w:rsid w:val="00452394"/>
    <w:rsid w:val="0045287A"/>
    <w:rsid w:val="0045295D"/>
    <w:rsid w:val="00453305"/>
    <w:rsid w:val="0045336E"/>
    <w:rsid w:val="00453422"/>
    <w:rsid w:val="004534D5"/>
    <w:rsid w:val="004536CE"/>
    <w:rsid w:val="00453D21"/>
    <w:rsid w:val="00453E7C"/>
    <w:rsid w:val="00454718"/>
    <w:rsid w:val="0045489F"/>
    <w:rsid w:val="00454A60"/>
    <w:rsid w:val="00454CBB"/>
    <w:rsid w:val="00454CD2"/>
    <w:rsid w:val="00454D19"/>
    <w:rsid w:val="00454D84"/>
    <w:rsid w:val="00454F1E"/>
    <w:rsid w:val="00455235"/>
    <w:rsid w:val="004552F7"/>
    <w:rsid w:val="00455359"/>
    <w:rsid w:val="00455E9A"/>
    <w:rsid w:val="004560D2"/>
    <w:rsid w:val="004561F9"/>
    <w:rsid w:val="004562BB"/>
    <w:rsid w:val="0045636B"/>
    <w:rsid w:val="004566EA"/>
    <w:rsid w:val="00456781"/>
    <w:rsid w:val="004568E0"/>
    <w:rsid w:val="00456A93"/>
    <w:rsid w:val="00456F6B"/>
    <w:rsid w:val="004571BA"/>
    <w:rsid w:val="004574FF"/>
    <w:rsid w:val="00460011"/>
    <w:rsid w:val="0046028C"/>
    <w:rsid w:val="00460597"/>
    <w:rsid w:val="0046059A"/>
    <w:rsid w:val="004607A1"/>
    <w:rsid w:val="00460823"/>
    <w:rsid w:val="004609A8"/>
    <w:rsid w:val="004609D2"/>
    <w:rsid w:val="00461428"/>
    <w:rsid w:val="00461570"/>
    <w:rsid w:val="00461706"/>
    <w:rsid w:val="0046171F"/>
    <w:rsid w:val="00461A90"/>
    <w:rsid w:val="00461D79"/>
    <w:rsid w:val="00461E0D"/>
    <w:rsid w:val="0046235B"/>
    <w:rsid w:val="0046239C"/>
    <w:rsid w:val="004624EF"/>
    <w:rsid w:val="004625E8"/>
    <w:rsid w:val="00462BA6"/>
    <w:rsid w:val="00462C0D"/>
    <w:rsid w:val="00462E0E"/>
    <w:rsid w:val="00462FE6"/>
    <w:rsid w:val="00463068"/>
    <w:rsid w:val="00463125"/>
    <w:rsid w:val="00463B29"/>
    <w:rsid w:val="00463C82"/>
    <w:rsid w:val="0046444E"/>
    <w:rsid w:val="004644BA"/>
    <w:rsid w:val="0046470E"/>
    <w:rsid w:val="004647FA"/>
    <w:rsid w:val="00464987"/>
    <w:rsid w:val="00464FCD"/>
    <w:rsid w:val="004650A8"/>
    <w:rsid w:val="00465496"/>
    <w:rsid w:val="004657C3"/>
    <w:rsid w:val="0046585C"/>
    <w:rsid w:val="00465B73"/>
    <w:rsid w:val="00465B86"/>
    <w:rsid w:val="00465D37"/>
    <w:rsid w:val="00466051"/>
    <w:rsid w:val="00466359"/>
    <w:rsid w:val="004663DB"/>
    <w:rsid w:val="004663E0"/>
    <w:rsid w:val="004665A2"/>
    <w:rsid w:val="0046661A"/>
    <w:rsid w:val="00466838"/>
    <w:rsid w:val="00466C5D"/>
    <w:rsid w:val="00466F73"/>
    <w:rsid w:val="00467181"/>
    <w:rsid w:val="004675A6"/>
    <w:rsid w:val="004675B0"/>
    <w:rsid w:val="0046787E"/>
    <w:rsid w:val="004678FA"/>
    <w:rsid w:val="00467B62"/>
    <w:rsid w:val="0047007C"/>
    <w:rsid w:val="0047024A"/>
    <w:rsid w:val="00470488"/>
    <w:rsid w:val="004705F5"/>
    <w:rsid w:val="00470C25"/>
    <w:rsid w:val="004713D4"/>
    <w:rsid w:val="00471415"/>
    <w:rsid w:val="004718B2"/>
    <w:rsid w:val="00471E14"/>
    <w:rsid w:val="00472089"/>
    <w:rsid w:val="00472654"/>
    <w:rsid w:val="004728BD"/>
    <w:rsid w:val="004728FB"/>
    <w:rsid w:val="00472C74"/>
    <w:rsid w:val="00472FB5"/>
    <w:rsid w:val="004730C3"/>
    <w:rsid w:val="00473381"/>
    <w:rsid w:val="00473383"/>
    <w:rsid w:val="004733D5"/>
    <w:rsid w:val="00473887"/>
    <w:rsid w:val="00473A2E"/>
    <w:rsid w:val="00473D9A"/>
    <w:rsid w:val="00473D9F"/>
    <w:rsid w:val="004743F2"/>
    <w:rsid w:val="0047446E"/>
    <w:rsid w:val="004747BC"/>
    <w:rsid w:val="00474C62"/>
    <w:rsid w:val="00474EFE"/>
    <w:rsid w:val="00474F6C"/>
    <w:rsid w:val="00475122"/>
    <w:rsid w:val="004751D9"/>
    <w:rsid w:val="00475E54"/>
    <w:rsid w:val="00475F77"/>
    <w:rsid w:val="004763CF"/>
    <w:rsid w:val="00476415"/>
    <w:rsid w:val="004765BF"/>
    <w:rsid w:val="004769AA"/>
    <w:rsid w:val="00476DB2"/>
    <w:rsid w:val="00477238"/>
    <w:rsid w:val="0047737F"/>
    <w:rsid w:val="00477ED4"/>
    <w:rsid w:val="00480072"/>
    <w:rsid w:val="004800C4"/>
    <w:rsid w:val="00480241"/>
    <w:rsid w:val="0048051E"/>
    <w:rsid w:val="0048094B"/>
    <w:rsid w:val="00480978"/>
    <w:rsid w:val="00480B14"/>
    <w:rsid w:val="00480D3A"/>
    <w:rsid w:val="00481162"/>
    <w:rsid w:val="00481463"/>
    <w:rsid w:val="004814C5"/>
    <w:rsid w:val="00481CBB"/>
    <w:rsid w:val="00481D99"/>
    <w:rsid w:val="004824A0"/>
    <w:rsid w:val="00482B27"/>
    <w:rsid w:val="00482CEF"/>
    <w:rsid w:val="00482DD2"/>
    <w:rsid w:val="00482DFB"/>
    <w:rsid w:val="00483048"/>
    <w:rsid w:val="00483584"/>
    <w:rsid w:val="004835B1"/>
    <w:rsid w:val="00483959"/>
    <w:rsid w:val="00483AE1"/>
    <w:rsid w:val="00483B17"/>
    <w:rsid w:val="00483C86"/>
    <w:rsid w:val="004844DA"/>
    <w:rsid w:val="004847FE"/>
    <w:rsid w:val="00484998"/>
    <w:rsid w:val="00484A5D"/>
    <w:rsid w:val="00484AFF"/>
    <w:rsid w:val="00484C1F"/>
    <w:rsid w:val="00484FAD"/>
    <w:rsid w:val="00485583"/>
    <w:rsid w:val="00485991"/>
    <w:rsid w:val="0048658F"/>
    <w:rsid w:val="00486C52"/>
    <w:rsid w:val="00486EC3"/>
    <w:rsid w:val="004870DF"/>
    <w:rsid w:val="00487226"/>
    <w:rsid w:val="004873A8"/>
    <w:rsid w:val="0048792A"/>
    <w:rsid w:val="00487C1D"/>
    <w:rsid w:val="00490497"/>
    <w:rsid w:val="0049080C"/>
    <w:rsid w:val="004908E2"/>
    <w:rsid w:val="00490B63"/>
    <w:rsid w:val="00490F66"/>
    <w:rsid w:val="00491054"/>
    <w:rsid w:val="00491387"/>
    <w:rsid w:val="0049182C"/>
    <w:rsid w:val="00491BB9"/>
    <w:rsid w:val="00491D1F"/>
    <w:rsid w:val="00491D37"/>
    <w:rsid w:val="004923ED"/>
    <w:rsid w:val="00492407"/>
    <w:rsid w:val="004924A3"/>
    <w:rsid w:val="00492692"/>
    <w:rsid w:val="00492C32"/>
    <w:rsid w:val="00492D63"/>
    <w:rsid w:val="00492DC2"/>
    <w:rsid w:val="00492EF5"/>
    <w:rsid w:val="00493172"/>
    <w:rsid w:val="00493510"/>
    <w:rsid w:val="004935A0"/>
    <w:rsid w:val="0049379E"/>
    <w:rsid w:val="00493A34"/>
    <w:rsid w:val="00493A7F"/>
    <w:rsid w:val="00493B69"/>
    <w:rsid w:val="0049458F"/>
    <w:rsid w:val="00494DFD"/>
    <w:rsid w:val="00494FB2"/>
    <w:rsid w:val="00494FC2"/>
    <w:rsid w:val="004950F2"/>
    <w:rsid w:val="00495225"/>
    <w:rsid w:val="00495880"/>
    <w:rsid w:val="00496005"/>
    <w:rsid w:val="004960BB"/>
    <w:rsid w:val="004960F2"/>
    <w:rsid w:val="0049641C"/>
    <w:rsid w:val="004964F4"/>
    <w:rsid w:val="00496556"/>
    <w:rsid w:val="00496606"/>
    <w:rsid w:val="00496730"/>
    <w:rsid w:val="00496A04"/>
    <w:rsid w:val="00496D30"/>
    <w:rsid w:val="004970D2"/>
    <w:rsid w:val="004978F3"/>
    <w:rsid w:val="00497BCD"/>
    <w:rsid w:val="0049C8BA"/>
    <w:rsid w:val="004A0019"/>
    <w:rsid w:val="004A054E"/>
    <w:rsid w:val="004A0A4D"/>
    <w:rsid w:val="004A0B95"/>
    <w:rsid w:val="004A0E6D"/>
    <w:rsid w:val="004A10E2"/>
    <w:rsid w:val="004A1217"/>
    <w:rsid w:val="004A1317"/>
    <w:rsid w:val="004A160B"/>
    <w:rsid w:val="004A179C"/>
    <w:rsid w:val="004A17BC"/>
    <w:rsid w:val="004A1D95"/>
    <w:rsid w:val="004A1E54"/>
    <w:rsid w:val="004A1E76"/>
    <w:rsid w:val="004A2001"/>
    <w:rsid w:val="004A2012"/>
    <w:rsid w:val="004A2373"/>
    <w:rsid w:val="004A286A"/>
    <w:rsid w:val="004A2CB6"/>
    <w:rsid w:val="004A2DF8"/>
    <w:rsid w:val="004A33C1"/>
    <w:rsid w:val="004A34E5"/>
    <w:rsid w:val="004A360E"/>
    <w:rsid w:val="004A37B4"/>
    <w:rsid w:val="004A3D42"/>
    <w:rsid w:val="004A3D6A"/>
    <w:rsid w:val="004A3E37"/>
    <w:rsid w:val="004A4982"/>
    <w:rsid w:val="004A4CB4"/>
    <w:rsid w:val="004A4E4E"/>
    <w:rsid w:val="004A4F6D"/>
    <w:rsid w:val="004A5038"/>
    <w:rsid w:val="004A5055"/>
    <w:rsid w:val="004A5098"/>
    <w:rsid w:val="004A50E4"/>
    <w:rsid w:val="004A559B"/>
    <w:rsid w:val="004A5A50"/>
    <w:rsid w:val="004A5FC0"/>
    <w:rsid w:val="004A6467"/>
    <w:rsid w:val="004A685F"/>
    <w:rsid w:val="004A76D8"/>
    <w:rsid w:val="004A7972"/>
    <w:rsid w:val="004A7A82"/>
    <w:rsid w:val="004A7B7E"/>
    <w:rsid w:val="004B005B"/>
    <w:rsid w:val="004B0390"/>
    <w:rsid w:val="004B04D1"/>
    <w:rsid w:val="004B0A4E"/>
    <w:rsid w:val="004B0DE2"/>
    <w:rsid w:val="004B0FE0"/>
    <w:rsid w:val="004B14A7"/>
    <w:rsid w:val="004B17BE"/>
    <w:rsid w:val="004B1BB3"/>
    <w:rsid w:val="004B1FFD"/>
    <w:rsid w:val="004B23F7"/>
    <w:rsid w:val="004B24C3"/>
    <w:rsid w:val="004B2EC1"/>
    <w:rsid w:val="004B2F66"/>
    <w:rsid w:val="004B2F8F"/>
    <w:rsid w:val="004B33D3"/>
    <w:rsid w:val="004B3663"/>
    <w:rsid w:val="004B37DD"/>
    <w:rsid w:val="004B387D"/>
    <w:rsid w:val="004B39B4"/>
    <w:rsid w:val="004B3A07"/>
    <w:rsid w:val="004B3AB1"/>
    <w:rsid w:val="004B3C1C"/>
    <w:rsid w:val="004B4349"/>
    <w:rsid w:val="004B4514"/>
    <w:rsid w:val="004B4667"/>
    <w:rsid w:val="004B4805"/>
    <w:rsid w:val="004B4916"/>
    <w:rsid w:val="004B4D20"/>
    <w:rsid w:val="004B4D65"/>
    <w:rsid w:val="004B4DB1"/>
    <w:rsid w:val="004B4DF4"/>
    <w:rsid w:val="004B4FB3"/>
    <w:rsid w:val="004B4FEC"/>
    <w:rsid w:val="004B5640"/>
    <w:rsid w:val="004B5647"/>
    <w:rsid w:val="004B5929"/>
    <w:rsid w:val="004B596C"/>
    <w:rsid w:val="004B5D3D"/>
    <w:rsid w:val="004B5F81"/>
    <w:rsid w:val="004B6B53"/>
    <w:rsid w:val="004B6BA5"/>
    <w:rsid w:val="004B6EDD"/>
    <w:rsid w:val="004B7054"/>
    <w:rsid w:val="004B716D"/>
    <w:rsid w:val="004B7376"/>
    <w:rsid w:val="004B7406"/>
    <w:rsid w:val="004B77EB"/>
    <w:rsid w:val="004B7841"/>
    <w:rsid w:val="004B78D0"/>
    <w:rsid w:val="004B7A5D"/>
    <w:rsid w:val="004B7A6D"/>
    <w:rsid w:val="004B7A97"/>
    <w:rsid w:val="004B7E04"/>
    <w:rsid w:val="004C0AFA"/>
    <w:rsid w:val="004C0EC2"/>
    <w:rsid w:val="004C1122"/>
    <w:rsid w:val="004C1340"/>
    <w:rsid w:val="004C1474"/>
    <w:rsid w:val="004C1BFD"/>
    <w:rsid w:val="004C1DFD"/>
    <w:rsid w:val="004C25C2"/>
    <w:rsid w:val="004C2767"/>
    <w:rsid w:val="004C2915"/>
    <w:rsid w:val="004C2B33"/>
    <w:rsid w:val="004C2BC9"/>
    <w:rsid w:val="004C3864"/>
    <w:rsid w:val="004C4012"/>
    <w:rsid w:val="004C4173"/>
    <w:rsid w:val="004C41B8"/>
    <w:rsid w:val="004C43ED"/>
    <w:rsid w:val="004C4666"/>
    <w:rsid w:val="004C47A9"/>
    <w:rsid w:val="004C4973"/>
    <w:rsid w:val="004C49F2"/>
    <w:rsid w:val="004C4BA8"/>
    <w:rsid w:val="004C5051"/>
    <w:rsid w:val="004C537C"/>
    <w:rsid w:val="004C595D"/>
    <w:rsid w:val="004C5FA0"/>
    <w:rsid w:val="004C613B"/>
    <w:rsid w:val="004C6684"/>
    <w:rsid w:val="004C6C89"/>
    <w:rsid w:val="004C6DE6"/>
    <w:rsid w:val="004C6E9F"/>
    <w:rsid w:val="004C7916"/>
    <w:rsid w:val="004C7BAD"/>
    <w:rsid w:val="004C7BFE"/>
    <w:rsid w:val="004C7E23"/>
    <w:rsid w:val="004C7F68"/>
    <w:rsid w:val="004C7FC6"/>
    <w:rsid w:val="004C8EEB"/>
    <w:rsid w:val="004D0096"/>
    <w:rsid w:val="004D042E"/>
    <w:rsid w:val="004D0743"/>
    <w:rsid w:val="004D0A6B"/>
    <w:rsid w:val="004D0B27"/>
    <w:rsid w:val="004D1038"/>
    <w:rsid w:val="004D12E8"/>
    <w:rsid w:val="004D17E5"/>
    <w:rsid w:val="004D2047"/>
    <w:rsid w:val="004D2133"/>
    <w:rsid w:val="004D2373"/>
    <w:rsid w:val="004D24A0"/>
    <w:rsid w:val="004D27A8"/>
    <w:rsid w:val="004D2B4B"/>
    <w:rsid w:val="004D365B"/>
    <w:rsid w:val="004D366E"/>
    <w:rsid w:val="004D38C7"/>
    <w:rsid w:val="004D38D0"/>
    <w:rsid w:val="004D3B20"/>
    <w:rsid w:val="004D3C8E"/>
    <w:rsid w:val="004D3D90"/>
    <w:rsid w:val="004D3E6B"/>
    <w:rsid w:val="004D3FB1"/>
    <w:rsid w:val="004D416A"/>
    <w:rsid w:val="004D416C"/>
    <w:rsid w:val="004D4761"/>
    <w:rsid w:val="004D48B3"/>
    <w:rsid w:val="004D4A3A"/>
    <w:rsid w:val="004D5159"/>
    <w:rsid w:val="004D51D6"/>
    <w:rsid w:val="004D53C5"/>
    <w:rsid w:val="004D544F"/>
    <w:rsid w:val="004D5BC9"/>
    <w:rsid w:val="004D5D52"/>
    <w:rsid w:val="004D5DAE"/>
    <w:rsid w:val="004D5E67"/>
    <w:rsid w:val="004D6179"/>
    <w:rsid w:val="004D61B7"/>
    <w:rsid w:val="004D6772"/>
    <w:rsid w:val="004D69EE"/>
    <w:rsid w:val="004D6C36"/>
    <w:rsid w:val="004D6C37"/>
    <w:rsid w:val="004D6E61"/>
    <w:rsid w:val="004D70FC"/>
    <w:rsid w:val="004D77BA"/>
    <w:rsid w:val="004D7A31"/>
    <w:rsid w:val="004D7B63"/>
    <w:rsid w:val="004D7C4D"/>
    <w:rsid w:val="004DBC8C"/>
    <w:rsid w:val="004DCCF4"/>
    <w:rsid w:val="004E03EE"/>
    <w:rsid w:val="004E04DA"/>
    <w:rsid w:val="004E0D31"/>
    <w:rsid w:val="004E0F43"/>
    <w:rsid w:val="004E1058"/>
    <w:rsid w:val="004E110A"/>
    <w:rsid w:val="004E1153"/>
    <w:rsid w:val="004E1744"/>
    <w:rsid w:val="004E187D"/>
    <w:rsid w:val="004E1A5D"/>
    <w:rsid w:val="004E1A6E"/>
    <w:rsid w:val="004E1C80"/>
    <w:rsid w:val="004E1EC4"/>
    <w:rsid w:val="004E1FB7"/>
    <w:rsid w:val="004E207A"/>
    <w:rsid w:val="004E20DF"/>
    <w:rsid w:val="004E255D"/>
    <w:rsid w:val="004E26EC"/>
    <w:rsid w:val="004E272F"/>
    <w:rsid w:val="004E2B44"/>
    <w:rsid w:val="004E2C57"/>
    <w:rsid w:val="004E2D61"/>
    <w:rsid w:val="004E3036"/>
    <w:rsid w:val="004E32C9"/>
    <w:rsid w:val="004E33B5"/>
    <w:rsid w:val="004E3437"/>
    <w:rsid w:val="004E3D48"/>
    <w:rsid w:val="004E3F0B"/>
    <w:rsid w:val="004E42F9"/>
    <w:rsid w:val="004E48C1"/>
    <w:rsid w:val="004E48FD"/>
    <w:rsid w:val="004E4DA6"/>
    <w:rsid w:val="004E4F24"/>
    <w:rsid w:val="004E4F66"/>
    <w:rsid w:val="004E5046"/>
    <w:rsid w:val="004E51C9"/>
    <w:rsid w:val="004E568E"/>
    <w:rsid w:val="004E588B"/>
    <w:rsid w:val="004E589E"/>
    <w:rsid w:val="004E5B63"/>
    <w:rsid w:val="004E5DFE"/>
    <w:rsid w:val="004E5F15"/>
    <w:rsid w:val="004E6026"/>
    <w:rsid w:val="004E63C1"/>
    <w:rsid w:val="004E65CA"/>
    <w:rsid w:val="004E69D6"/>
    <w:rsid w:val="004E6C8A"/>
    <w:rsid w:val="004E6D07"/>
    <w:rsid w:val="004E6D25"/>
    <w:rsid w:val="004E7041"/>
    <w:rsid w:val="004E73CD"/>
    <w:rsid w:val="004E791F"/>
    <w:rsid w:val="004E7B95"/>
    <w:rsid w:val="004E7E90"/>
    <w:rsid w:val="004E7EB2"/>
    <w:rsid w:val="004F013E"/>
    <w:rsid w:val="004F023D"/>
    <w:rsid w:val="004F02F7"/>
    <w:rsid w:val="004F04AE"/>
    <w:rsid w:val="004F0960"/>
    <w:rsid w:val="004F0C6D"/>
    <w:rsid w:val="004F14CA"/>
    <w:rsid w:val="004F164C"/>
    <w:rsid w:val="004F1D1E"/>
    <w:rsid w:val="004F2142"/>
    <w:rsid w:val="004F2180"/>
    <w:rsid w:val="004F2913"/>
    <w:rsid w:val="004F2923"/>
    <w:rsid w:val="004F2B8D"/>
    <w:rsid w:val="004F2BE0"/>
    <w:rsid w:val="004F2D02"/>
    <w:rsid w:val="004F2EA2"/>
    <w:rsid w:val="004F303C"/>
    <w:rsid w:val="004F32EF"/>
    <w:rsid w:val="004F3500"/>
    <w:rsid w:val="004F3773"/>
    <w:rsid w:val="004F37C2"/>
    <w:rsid w:val="004F3895"/>
    <w:rsid w:val="004F3E38"/>
    <w:rsid w:val="004F421F"/>
    <w:rsid w:val="004F4585"/>
    <w:rsid w:val="004F463D"/>
    <w:rsid w:val="004F48A2"/>
    <w:rsid w:val="004F4A51"/>
    <w:rsid w:val="004F4D46"/>
    <w:rsid w:val="004F4D8A"/>
    <w:rsid w:val="004F4E97"/>
    <w:rsid w:val="004F4F36"/>
    <w:rsid w:val="004F5100"/>
    <w:rsid w:val="004F561A"/>
    <w:rsid w:val="004F5706"/>
    <w:rsid w:val="004F5B65"/>
    <w:rsid w:val="004F5C9F"/>
    <w:rsid w:val="004F5CD8"/>
    <w:rsid w:val="004F62FB"/>
    <w:rsid w:val="004F65F0"/>
    <w:rsid w:val="004F663A"/>
    <w:rsid w:val="004F67D2"/>
    <w:rsid w:val="004F6C7A"/>
    <w:rsid w:val="004F70B6"/>
    <w:rsid w:val="004F726F"/>
    <w:rsid w:val="004F7999"/>
    <w:rsid w:val="004F7A42"/>
    <w:rsid w:val="004F7A52"/>
    <w:rsid w:val="004F7A86"/>
    <w:rsid w:val="004F7AD1"/>
    <w:rsid w:val="004F7DC3"/>
    <w:rsid w:val="005002FD"/>
    <w:rsid w:val="0050038A"/>
    <w:rsid w:val="005006CD"/>
    <w:rsid w:val="0050088C"/>
    <w:rsid w:val="00500BDA"/>
    <w:rsid w:val="00500DD7"/>
    <w:rsid w:val="00500DEA"/>
    <w:rsid w:val="00501109"/>
    <w:rsid w:val="00501113"/>
    <w:rsid w:val="00501131"/>
    <w:rsid w:val="005013BD"/>
    <w:rsid w:val="00501549"/>
    <w:rsid w:val="005015E9"/>
    <w:rsid w:val="0050178B"/>
    <w:rsid w:val="005018E8"/>
    <w:rsid w:val="00501A09"/>
    <w:rsid w:val="00501D2B"/>
    <w:rsid w:val="00501DE9"/>
    <w:rsid w:val="00501E30"/>
    <w:rsid w:val="005022F3"/>
    <w:rsid w:val="0050274E"/>
    <w:rsid w:val="005027E3"/>
    <w:rsid w:val="00502B9B"/>
    <w:rsid w:val="00502DC8"/>
    <w:rsid w:val="0050323B"/>
    <w:rsid w:val="00503242"/>
    <w:rsid w:val="0050339D"/>
    <w:rsid w:val="00503517"/>
    <w:rsid w:val="00503618"/>
    <w:rsid w:val="0050362E"/>
    <w:rsid w:val="00503D58"/>
    <w:rsid w:val="00503FBE"/>
    <w:rsid w:val="005044F2"/>
    <w:rsid w:val="00504514"/>
    <w:rsid w:val="00504614"/>
    <w:rsid w:val="00504C0A"/>
    <w:rsid w:val="00504DE8"/>
    <w:rsid w:val="00504F25"/>
    <w:rsid w:val="00504F33"/>
    <w:rsid w:val="00504FC8"/>
    <w:rsid w:val="00505A35"/>
    <w:rsid w:val="00506318"/>
    <w:rsid w:val="00506851"/>
    <w:rsid w:val="00506946"/>
    <w:rsid w:val="00506DFA"/>
    <w:rsid w:val="00506E3C"/>
    <w:rsid w:val="00507186"/>
    <w:rsid w:val="00510635"/>
    <w:rsid w:val="005106B8"/>
    <w:rsid w:val="005106CA"/>
    <w:rsid w:val="00510742"/>
    <w:rsid w:val="0051089E"/>
    <w:rsid w:val="00510A61"/>
    <w:rsid w:val="00510BC3"/>
    <w:rsid w:val="00510E9D"/>
    <w:rsid w:val="00510FC7"/>
    <w:rsid w:val="00511393"/>
    <w:rsid w:val="00511440"/>
    <w:rsid w:val="005114C4"/>
    <w:rsid w:val="005116D2"/>
    <w:rsid w:val="005117D8"/>
    <w:rsid w:val="00511EDC"/>
    <w:rsid w:val="00511F29"/>
    <w:rsid w:val="00512311"/>
    <w:rsid w:val="00512581"/>
    <w:rsid w:val="0051273D"/>
    <w:rsid w:val="0051303E"/>
    <w:rsid w:val="00513424"/>
    <w:rsid w:val="005135B3"/>
    <w:rsid w:val="005135D9"/>
    <w:rsid w:val="0051402D"/>
    <w:rsid w:val="005143B8"/>
    <w:rsid w:val="0051443B"/>
    <w:rsid w:val="00514A12"/>
    <w:rsid w:val="00514A1E"/>
    <w:rsid w:val="00514B49"/>
    <w:rsid w:val="00515622"/>
    <w:rsid w:val="005156E4"/>
    <w:rsid w:val="005158D2"/>
    <w:rsid w:val="00515919"/>
    <w:rsid w:val="005159DB"/>
    <w:rsid w:val="00515AA8"/>
    <w:rsid w:val="00515AD8"/>
    <w:rsid w:val="00515B93"/>
    <w:rsid w:val="00515C12"/>
    <w:rsid w:val="00515F29"/>
    <w:rsid w:val="00515F57"/>
    <w:rsid w:val="005164D3"/>
    <w:rsid w:val="005169C2"/>
    <w:rsid w:val="00516A23"/>
    <w:rsid w:val="00516D4C"/>
    <w:rsid w:val="00516FCF"/>
    <w:rsid w:val="00517850"/>
    <w:rsid w:val="00517B7D"/>
    <w:rsid w:val="00517C2B"/>
    <w:rsid w:val="00517DE5"/>
    <w:rsid w:val="00517F49"/>
    <w:rsid w:val="00517F77"/>
    <w:rsid w:val="00517FD4"/>
    <w:rsid w:val="00520682"/>
    <w:rsid w:val="005208FE"/>
    <w:rsid w:val="00520987"/>
    <w:rsid w:val="00520AB1"/>
    <w:rsid w:val="00520C93"/>
    <w:rsid w:val="00520D0D"/>
    <w:rsid w:val="00520DB0"/>
    <w:rsid w:val="0052112A"/>
    <w:rsid w:val="005214AE"/>
    <w:rsid w:val="00521842"/>
    <w:rsid w:val="005219A8"/>
    <w:rsid w:val="00521B69"/>
    <w:rsid w:val="00521FD6"/>
    <w:rsid w:val="00522076"/>
    <w:rsid w:val="005222FC"/>
    <w:rsid w:val="0052242C"/>
    <w:rsid w:val="00522591"/>
    <w:rsid w:val="00522810"/>
    <w:rsid w:val="0052284A"/>
    <w:rsid w:val="005228CC"/>
    <w:rsid w:val="00522A87"/>
    <w:rsid w:val="00522B05"/>
    <w:rsid w:val="00522DEC"/>
    <w:rsid w:val="00522F7D"/>
    <w:rsid w:val="00523851"/>
    <w:rsid w:val="0052387A"/>
    <w:rsid w:val="00523961"/>
    <w:rsid w:val="00524383"/>
    <w:rsid w:val="00524804"/>
    <w:rsid w:val="00524C03"/>
    <w:rsid w:val="00525604"/>
    <w:rsid w:val="00525927"/>
    <w:rsid w:val="00526116"/>
    <w:rsid w:val="00526332"/>
    <w:rsid w:val="00526C57"/>
    <w:rsid w:val="00526D6B"/>
    <w:rsid w:val="00526E68"/>
    <w:rsid w:val="00526E88"/>
    <w:rsid w:val="00527280"/>
    <w:rsid w:val="005275D9"/>
    <w:rsid w:val="00527C62"/>
    <w:rsid w:val="00527CF4"/>
    <w:rsid w:val="00530210"/>
    <w:rsid w:val="00530261"/>
    <w:rsid w:val="005309E4"/>
    <w:rsid w:val="00530A34"/>
    <w:rsid w:val="00530BF9"/>
    <w:rsid w:val="0053141F"/>
    <w:rsid w:val="00531465"/>
    <w:rsid w:val="00531684"/>
    <w:rsid w:val="00531873"/>
    <w:rsid w:val="00531BDE"/>
    <w:rsid w:val="00531C18"/>
    <w:rsid w:val="0053226A"/>
    <w:rsid w:val="005326EC"/>
    <w:rsid w:val="00532829"/>
    <w:rsid w:val="0053297A"/>
    <w:rsid w:val="0053312F"/>
    <w:rsid w:val="00533A60"/>
    <w:rsid w:val="00533C9C"/>
    <w:rsid w:val="00534406"/>
    <w:rsid w:val="0053443A"/>
    <w:rsid w:val="0053454E"/>
    <w:rsid w:val="0053494F"/>
    <w:rsid w:val="00534A21"/>
    <w:rsid w:val="00534EAA"/>
    <w:rsid w:val="00535402"/>
    <w:rsid w:val="00535542"/>
    <w:rsid w:val="0053557A"/>
    <w:rsid w:val="00535582"/>
    <w:rsid w:val="00535655"/>
    <w:rsid w:val="00535693"/>
    <w:rsid w:val="00535A05"/>
    <w:rsid w:val="00535BFD"/>
    <w:rsid w:val="00535C2A"/>
    <w:rsid w:val="00536030"/>
    <w:rsid w:val="0053606D"/>
    <w:rsid w:val="0053689B"/>
    <w:rsid w:val="005369A3"/>
    <w:rsid w:val="00536A4B"/>
    <w:rsid w:val="00536ACB"/>
    <w:rsid w:val="00536C85"/>
    <w:rsid w:val="00536E73"/>
    <w:rsid w:val="00537104"/>
    <w:rsid w:val="00537386"/>
    <w:rsid w:val="00537568"/>
    <w:rsid w:val="00537643"/>
    <w:rsid w:val="00537655"/>
    <w:rsid w:val="005378F6"/>
    <w:rsid w:val="00537A3B"/>
    <w:rsid w:val="00537C09"/>
    <w:rsid w:val="00537C30"/>
    <w:rsid w:val="00537DB5"/>
    <w:rsid w:val="00537DE6"/>
    <w:rsid w:val="00537F99"/>
    <w:rsid w:val="00540308"/>
    <w:rsid w:val="005406F9"/>
    <w:rsid w:val="005408BB"/>
    <w:rsid w:val="00540C68"/>
    <w:rsid w:val="00540E46"/>
    <w:rsid w:val="00540ED5"/>
    <w:rsid w:val="00540FAA"/>
    <w:rsid w:val="00541019"/>
    <w:rsid w:val="00541033"/>
    <w:rsid w:val="0054135B"/>
    <w:rsid w:val="0054149F"/>
    <w:rsid w:val="00541651"/>
    <w:rsid w:val="0054168A"/>
    <w:rsid w:val="00541AB2"/>
    <w:rsid w:val="00541B4E"/>
    <w:rsid w:val="00541D01"/>
    <w:rsid w:val="0054207B"/>
    <w:rsid w:val="0054230B"/>
    <w:rsid w:val="00542531"/>
    <w:rsid w:val="00542B80"/>
    <w:rsid w:val="00542CC2"/>
    <w:rsid w:val="0054328E"/>
    <w:rsid w:val="005434D1"/>
    <w:rsid w:val="00543971"/>
    <w:rsid w:val="00543CBF"/>
    <w:rsid w:val="00543D92"/>
    <w:rsid w:val="00544BDC"/>
    <w:rsid w:val="00545139"/>
    <w:rsid w:val="00545239"/>
    <w:rsid w:val="00545E54"/>
    <w:rsid w:val="00545F5D"/>
    <w:rsid w:val="005461CD"/>
    <w:rsid w:val="005461EE"/>
    <w:rsid w:val="005464C1"/>
    <w:rsid w:val="005469D5"/>
    <w:rsid w:val="00546A3F"/>
    <w:rsid w:val="00546EAA"/>
    <w:rsid w:val="00547004"/>
    <w:rsid w:val="005471DC"/>
    <w:rsid w:val="005477FA"/>
    <w:rsid w:val="00547C0A"/>
    <w:rsid w:val="00547D0A"/>
    <w:rsid w:val="00547E65"/>
    <w:rsid w:val="00547ECF"/>
    <w:rsid w:val="00547EED"/>
    <w:rsid w:val="0055004D"/>
    <w:rsid w:val="00550D97"/>
    <w:rsid w:val="00550EB4"/>
    <w:rsid w:val="00551119"/>
    <w:rsid w:val="005517C7"/>
    <w:rsid w:val="00551A52"/>
    <w:rsid w:val="00551FA6"/>
    <w:rsid w:val="005522A7"/>
    <w:rsid w:val="005523C7"/>
    <w:rsid w:val="00552457"/>
    <w:rsid w:val="00552516"/>
    <w:rsid w:val="005525B0"/>
    <w:rsid w:val="00552670"/>
    <w:rsid w:val="00552A57"/>
    <w:rsid w:val="00552B38"/>
    <w:rsid w:val="00552E5F"/>
    <w:rsid w:val="00552F0D"/>
    <w:rsid w:val="005531BF"/>
    <w:rsid w:val="00553295"/>
    <w:rsid w:val="00553427"/>
    <w:rsid w:val="00553A20"/>
    <w:rsid w:val="00553C1B"/>
    <w:rsid w:val="00553EAF"/>
    <w:rsid w:val="0055426F"/>
    <w:rsid w:val="005543D1"/>
    <w:rsid w:val="0055441E"/>
    <w:rsid w:val="005545F8"/>
    <w:rsid w:val="00554600"/>
    <w:rsid w:val="005546E6"/>
    <w:rsid w:val="00554CDB"/>
    <w:rsid w:val="00554DF1"/>
    <w:rsid w:val="00554FA5"/>
    <w:rsid w:val="005551AF"/>
    <w:rsid w:val="00555221"/>
    <w:rsid w:val="0055525B"/>
    <w:rsid w:val="00555757"/>
    <w:rsid w:val="0055583C"/>
    <w:rsid w:val="005558ED"/>
    <w:rsid w:val="005568BB"/>
    <w:rsid w:val="00556A31"/>
    <w:rsid w:val="00556B0E"/>
    <w:rsid w:val="0055744C"/>
    <w:rsid w:val="00557572"/>
    <w:rsid w:val="00557C1B"/>
    <w:rsid w:val="00557C65"/>
    <w:rsid w:val="00557E9E"/>
    <w:rsid w:val="00557F63"/>
    <w:rsid w:val="0056011C"/>
    <w:rsid w:val="00560694"/>
    <w:rsid w:val="00560866"/>
    <w:rsid w:val="00560995"/>
    <w:rsid w:val="00560B7B"/>
    <w:rsid w:val="00560C21"/>
    <w:rsid w:val="00560DA8"/>
    <w:rsid w:val="00560DD4"/>
    <w:rsid w:val="00560E56"/>
    <w:rsid w:val="00560E7C"/>
    <w:rsid w:val="00561103"/>
    <w:rsid w:val="005613BF"/>
    <w:rsid w:val="00561417"/>
    <w:rsid w:val="00561B94"/>
    <w:rsid w:val="00561C22"/>
    <w:rsid w:val="0056207C"/>
    <w:rsid w:val="0056229D"/>
    <w:rsid w:val="00562701"/>
    <w:rsid w:val="005629E5"/>
    <w:rsid w:val="00562DB6"/>
    <w:rsid w:val="0056304D"/>
    <w:rsid w:val="00563061"/>
    <w:rsid w:val="0056326F"/>
    <w:rsid w:val="005635F9"/>
    <w:rsid w:val="005638DF"/>
    <w:rsid w:val="00563A3C"/>
    <w:rsid w:val="00563CCB"/>
    <w:rsid w:val="00563E1C"/>
    <w:rsid w:val="0056404F"/>
    <w:rsid w:val="0056475A"/>
    <w:rsid w:val="00564981"/>
    <w:rsid w:val="00564B9F"/>
    <w:rsid w:val="00564D1F"/>
    <w:rsid w:val="00565398"/>
    <w:rsid w:val="0056547D"/>
    <w:rsid w:val="005654FE"/>
    <w:rsid w:val="00565A54"/>
    <w:rsid w:val="00565C84"/>
    <w:rsid w:val="00565D51"/>
    <w:rsid w:val="00566367"/>
    <w:rsid w:val="00566396"/>
    <w:rsid w:val="005664E3"/>
    <w:rsid w:val="00566DFC"/>
    <w:rsid w:val="00566F70"/>
    <w:rsid w:val="00567295"/>
    <w:rsid w:val="005672F0"/>
    <w:rsid w:val="005673D5"/>
    <w:rsid w:val="0056751B"/>
    <w:rsid w:val="005675F9"/>
    <w:rsid w:val="00567741"/>
    <w:rsid w:val="00567779"/>
    <w:rsid w:val="005677F5"/>
    <w:rsid w:val="00567C1A"/>
    <w:rsid w:val="00570008"/>
    <w:rsid w:val="0057009B"/>
    <w:rsid w:val="005700D0"/>
    <w:rsid w:val="005703AA"/>
    <w:rsid w:val="00570406"/>
    <w:rsid w:val="00570425"/>
    <w:rsid w:val="00570EEC"/>
    <w:rsid w:val="00571063"/>
    <w:rsid w:val="005710CC"/>
    <w:rsid w:val="00571105"/>
    <w:rsid w:val="0057129D"/>
    <w:rsid w:val="0057144A"/>
    <w:rsid w:val="00571602"/>
    <w:rsid w:val="005719AF"/>
    <w:rsid w:val="00571DF6"/>
    <w:rsid w:val="00571E7A"/>
    <w:rsid w:val="00571FE2"/>
    <w:rsid w:val="00572268"/>
    <w:rsid w:val="005725C4"/>
    <w:rsid w:val="00572C0E"/>
    <w:rsid w:val="00572C3F"/>
    <w:rsid w:val="00572E2D"/>
    <w:rsid w:val="005738E9"/>
    <w:rsid w:val="00573BBF"/>
    <w:rsid w:val="00573CAB"/>
    <w:rsid w:val="00574C1D"/>
    <w:rsid w:val="00574D56"/>
    <w:rsid w:val="00574FC5"/>
    <w:rsid w:val="005750FC"/>
    <w:rsid w:val="005755C2"/>
    <w:rsid w:val="0057588A"/>
    <w:rsid w:val="00575ADB"/>
    <w:rsid w:val="00575C1D"/>
    <w:rsid w:val="00575CDD"/>
    <w:rsid w:val="00575DA5"/>
    <w:rsid w:val="00575E90"/>
    <w:rsid w:val="00575E9A"/>
    <w:rsid w:val="00576478"/>
    <w:rsid w:val="005764A2"/>
    <w:rsid w:val="00576958"/>
    <w:rsid w:val="00576C03"/>
    <w:rsid w:val="00576F40"/>
    <w:rsid w:val="00577130"/>
    <w:rsid w:val="00577221"/>
    <w:rsid w:val="005773B7"/>
    <w:rsid w:val="00577B43"/>
    <w:rsid w:val="00577CE6"/>
    <w:rsid w:val="00577D98"/>
    <w:rsid w:val="00577DC7"/>
    <w:rsid w:val="00577F43"/>
    <w:rsid w:val="005800CF"/>
    <w:rsid w:val="00580376"/>
    <w:rsid w:val="00580898"/>
    <w:rsid w:val="00580CE2"/>
    <w:rsid w:val="00580F88"/>
    <w:rsid w:val="00581041"/>
    <w:rsid w:val="00581141"/>
    <w:rsid w:val="0058152D"/>
    <w:rsid w:val="00581990"/>
    <w:rsid w:val="00581D06"/>
    <w:rsid w:val="00581D54"/>
    <w:rsid w:val="00582223"/>
    <w:rsid w:val="00582309"/>
    <w:rsid w:val="0058272A"/>
    <w:rsid w:val="005827C7"/>
    <w:rsid w:val="00582AA2"/>
    <w:rsid w:val="00582C70"/>
    <w:rsid w:val="00582D47"/>
    <w:rsid w:val="00583241"/>
    <w:rsid w:val="005836B3"/>
    <w:rsid w:val="005838C8"/>
    <w:rsid w:val="00583986"/>
    <w:rsid w:val="005839E2"/>
    <w:rsid w:val="00583BB8"/>
    <w:rsid w:val="00583D9E"/>
    <w:rsid w:val="0058402C"/>
    <w:rsid w:val="00584D59"/>
    <w:rsid w:val="00584D5C"/>
    <w:rsid w:val="00584F6F"/>
    <w:rsid w:val="00585495"/>
    <w:rsid w:val="005856E9"/>
    <w:rsid w:val="00585A4E"/>
    <w:rsid w:val="00585B2F"/>
    <w:rsid w:val="00585D0B"/>
    <w:rsid w:val="0058635E"/>
    <w:rsid w:val="00586734"/>
    <w:rsid w:val="00586782"/>
    <w:rsid w:val="005867EC"/>
    <w:rsid w:val="00586939"/>
    <w:rsid w:val="00586AFA"/>
    <w:rsid w:val="00586BCF"/>
    <w:rsid w:val="00586CCD"/>
    <w:rsid w:val="00586F2E"/>
    <w:rsid w:val="00587056"/>
    <w:rsid w:val="005870E0"/>
    <w:rsid w:val="005875DA"/>
    <w:rsid w:val="00587605"/>
    <w:rsid w:val="00587B19"/>
    <w:rsid w:val="00587B4F"/>
    <w:rsid w:val="00587E3A"/>
    <w:rsid w:val="00590824"/>
    <w:rsid w:val="005909F6"/>
    <w:rsid w:val="00590AAC"/>
    <w:rsid w:val="00590B73"/>
    <w:rsid w:val="00590C51"/>
    <w:rsid w:val="00590CAC"/>
    <w:rsid w:val="00590F5C"/>
    <w:rsid w:val="005911D2"/>
    <w:rsid w:val="005912EF"/>
    <w:rsid w:val="00591404"/>
    <w:rsid w:val="0059146D"/>
    <w:rsid w:val="005917AF"/>
    <w:rsid w:val="005919D1"/>
    <w:rsid w:val="00591A5F"/>
    <w:rsid w:val="00591BF1"/>
    <w:rsid w:val="00591BF8"/>
    <w:rsid w:val="005924F9"/>
    <w:rsid w:val="00592607"/>
    <w:rsid w:val="00592808"/>
    <w:rsid w:val="0059288F"/>
    <w:rsid w:val="00592BB2"/>
    <w:rsid w:val="00592C04"/>
    <w:rsid w:val="00592DC1"/>
    <w:rsid w:val="00593290"/>
    <w:rsid w:val="00593412"/>
    <w:rsid w:val="00593686"/>
    <w:rsid w:val="00593697"/>
    <w:rsid w:val="00593B9B"/>
    <w:rsid w:val="00593BBC"/>
    <w:rsid w:val="00593BF9"/>
    <w:rsid w:val="00593F5D"/>
    <w:rsid w:val="0059440D"/>
    <w:rsid w:val="005945EE"/>
    <w:rsid w:val="005948C1"/>
    <w:rsid w:val="00594AB4"/>
    <w:rsid w:val="00594B23"/>
    <w:rsid w:val="00594B39"/>
    <w:rsid w:val="00594C8B"/>
    <w:rsid w:val="00594E5D"/>
    <w:rsid w:val="00594E69"/>
    <w:rsid w:val="00595756"/>
    <w:rsid w:val="005959CC"/>
    <w:rsid w:val="00595A70"/>
    <w:rsid w:val="00595B56"/>
    <w:rsid w:val="00595BD5"/>
    <w:rsid w:val="00595D9B"/>
    <w:rsid w:val="00595DF8"/>
    <w:rsid w:val="00595EAA"/>
    <w:rsid w:val="00595F39"/>
    <w:rsid w:val="005964FD"/>
    <w:rsid w:val="00596576"/>
    <w:rsid w:val="0059689D"/>
    <w:rsid w:val="00596A10"/>
    <w:rsid w:val="00596D08"/>
    <w:rsid w:val="00596D20"/>
    <w:rsid w:val="00597202"/>
    <w:rsid w:val="005974C4"/>
    <w:rsid w:val="005975AF"/>
    <w:rsid w:val="005978D3"/>
    <w:rsid w:val="005979FC"/>
    <w:rsid w:val="00597A03"/>
    <w:rsid w:val="00597C36"/>
    <w:rsid w:val="00597CB7"/>
    <w:rsid w:val="00597E73"/>
    <w:rsid w:val="00597EB3"/>
    <w:rsid w:val="00597F7B"/>
    <w:rsid w:val="00597FEA"/>
    <w:rsid w:val="005A0192"/>
    <w:rsid w:val="005A0344"/>
    <w:rsid w:val="005A0A67"/>
    <w:rsid w:val="005A0A6C"/>
    <w:rsid w:val="005A0D62"/>
    <w:rsid w:val="005A0D81"/>
    <w:rsid w:val="005A1036"/>
    <w:rsid w:val="005A1763"/>
    <w:rsid w:val="005A182A"/>
    <w:rsid w:val="005A1DB2"/>
    <w:rsid w:val="005A247A"/>
    <w:rsid w:val="005A2786"/>
    <w:rsid w:val="005A27FC"/>
    <w:rsid w:val="005A2DDB"/>
    <w:rsid w:val="005A2E23"/>
    <w:rsid w:val="005A32BC"/>
    <w:rsid w:val="005A3EE9"/>
    <w:rsid w:val="005A405C"/>
    <w:rsid w:val="005A423B"/>
    <w:rsid w:val="005A46D0"/>
    <w:rsid w:val="005A46D3"/>
    <w:rsid w:val="005A48F1"/>
    <w:rsid w:val="005A4A8D"/>
    <w:rsid w:val="005A5078"/>
    <w:rsid w:val="005A5547"/>
    <w:rsid w:val="005A55D3"/>
    <w:rsid w:val="005A55E4"/>
    <w:rsid w:val="005A562F"/>
    <w:rsid w:val="005A593F"/>
    <w:rsid w:val="005A5E9A"/>
    <w:rsid w:val="005A6054"/>
    <w:rsid w:val="005A6338"/>
    <w:rsid w:val="005A6353"/>
    <w:rsid w:val="005A63DE"/>
    <w:rsid w:val="005A64A1"/>
    <w:rsid w:val="005A66AA"/>
    <w:rsid w:val="005A699A"/>
    <w:rsid w:val="005A6E3C"/>
    <w:rsid w:val="005A6FB0"/>
    <w:rsid w:val="005A73E4"/>
    <w:rsid w:val="005A776A"/>
    <w:rsid w:val="005A797F"/>
    <w:rsid w:val="005A7BF2"/>
    <w:rsid w:val="005A7EDB"/>
    <w:rsid w:val="005B0377"/>
    <w:rsid w:val="005B03B0"/>
    <w:rsid w:val="005B05A4"/>
    <w:rsid w:val="005B076E"/>
    <w:rsid w:val="005B0AE6"/>
    <w:rsid w:val="005B0DD0"/>
    <w:rsid w:val="005B0FEC"/>
    <w:rsid w:val="005B1226"/>
    <w:rsid w:val="005B1507"/>
    <w:rsid w:val="005B1649"/>
    <w:rsid w:val="005B18A2"/>
    <w:rsid w:val="005B18C0"/>
    <w:rsid w:val="005B1A2B"/>
    <w:rsid w:val="005B1C26"/>
    <w:rsid w:val="005B1C86"/>
    <w:rsid w:val="005B1DF2"/>
    <w:rsid w:val="005B235F"/>
    <w:rsid w:val="005B2677"/>
    <w:rsid w:val="005B2A3F"/>
    <w:rsid w:val="005B2AA8"/>
    <w:rsid w:val="005B2FD1"/>
    <w:rsid w:val="005B31B6"/>
    <w:rsid w:val="005B3217"/>
    <w:rsid w:val="005B3261"/>
    <w:rsid w:val="005B35AC"/>
    <w:rsid w:val="005B3681"/>
    <w:rsid w:val="005B36A4"/>
    <w:rsid w:val="005B39CB"/>
    <w:rsid w:val="005B3B42"/>
    <w:rsid w:val="005B4172"/>
    <w:rsid w:val="005B41D3"/>
    <w:rsid w:val="005B42FF"/>
    <w:rsid w:val="005B43B3"/>
    <w:rsid w:val="005B441B"/>
    <w:rsid w:val="005B44FB"/>
    <w:rsid w:val="005B48BA"/>
    <w:rsid w:val="005B4B03"/>
    <w:rsid w:val="005B4B42"/>
    <w:rsid w:val="005B4B5B"/>
    <w:rsid w:val="005B4B9D"/>
    <w:rsid w:val="005B4CD6"/>
    <w:rsid w:val="005B4EA3"/>
    <w:rsid w:val="005B4FF0"/>
    <w:rsid w:val="005B51AB"/>
    <w:rsid w:val="005B54C7"/>
    <w:rsid w:val="005B5A0B"/>
    <w:rsid w:val="005B5B86"/>
    <w:rsid w:val="005B61AC"/>
    <w:rsid w:val="005B64F1"/>
    <w:rsid w:val="005B6A37"/>
    <w:rsid w:val="005B722B"/>
    <w:rsid w:val="005B7473"/>
    <w:rsid w:val="005B7486"/>
    <w:rsid w:val="005B769A"/>
    <w:rsid w:val="005B785F"/>
    <w:rsid w:val="005B7901"/>
    <w:rsid w:val="005B791F"/>
    <w:rsid w:val="005B794A"/>
    <w:rsid w:val="005B7E29"/>
    <w:rsid w:val="005B7FED"/>
    <w:rsid w:val="005BB0F1"/>
    <w:rsid w:val="005C0135"/>
    <w:rsid w:val="005C0964"/>
    <w:rsid w:val="005C0C42"/>
    <w:rsid w:val="005C0E1D"/>
    <w:rsid w:val="005C0EBA"/>
    <w:rsid w:val="005C1515"/>
    <w:rsid w:val="005C1553"/>
    <w:rsid w:val="005C1EAC"/>
    <w:rsid w:val="005C2D20"/>
    <w:rsid w:val="005C301D"/>
    <w:rsid w:val="005C308E"/>
    <w:rsid w:val="005C312B"/>
    <w:rsid w:val="005C337D"/>
    <w:rsid w:val="005C33E1"/>
    <w:rsid w:val="005C33E2"/>
    <w:rsid w:val="005C36B8"/>
    <w:rsid w:val="005C37DA"/>
    <w:rsid w:val="005C384E"/>
    <w:rsid w:val="005C4627"/>
    <w:rsid w:val="005C49C7"/>
    <w:rsid w:val="005C4C26"/>
    <w:rsid w:val="005C4CDD"/>
    <w:rsid w:val="005C4DD4"/>
    <w:rsid w:val="005C4E81"/>
    <w:rsid w:val="005C4F8C"/>
    <w:rsid w:val="005C4FF5"/>
    <w:rsid w:val="005C57B6"/>
    <w:rsid w:val="005C57B9"/>
    <w:rsid w:val="005C5816"/>
    <w:rsid w:val="005C582A"/>
    <w:rsid w:val="005C5A7C"/>
    <w:rsid w:val="005C5D31"/>
    <w:rsid w:val="005C6A7C"/>
    <w:rsid w:val="005C7056"/>
    <w:rsid w:val="005C709E"/>
    <w:rsid w:val="005C743C"/>
    <w:rsid w:val="005C7D3B"/>
    <w:rsid w:val="005C7FF2"/>
    <w:rsid w:val="005CA827"/>
    <w:rsid w:val="005D01EF"/>
    <w:rsid w:val="005D0329"/>
    <w:rsid w:val="005D03DB"/>
    <w:rsid w:val="005D0761"/>
    <w:rsid w:val="005D078D"/>
    <w:rsid w:val="005D0B64"/>
    <w:rsid w:val="005D0CDC"/>
    <w:rsid w:val="005D0F63"/>
    <w:rsid w:val="005D0F6D"/>
    <w:rsid w:val="005D1361"/>
    <w:rsid w:val="005D1396"/>
    <w:rsid w:val="005D1637"/>
    <w:rsid w:val="005D17C2"/>
    <w:rsid w:val="005D17E2"/>
    <w:rsid w:val="005D1A26"/>
    <w:rsid w:val="005D1A2A"/>
    <w:rsid w:val="005D1DAC"/>
    <w:rsid w:val="005D219C"/>
    <w:rsid w:val="005D259D"/>
    <w:rsid w:val="005D2D1F"/>
    <w:rsid w:val="005D2D27"/>
    <w:rsid w:val="005D2EEB"/>
    <w:rsid w:val="005D2F50"/>
    <w:rsid w:val="005D308D"/>
    <w:rsid w:val="005D3441"/>
    <w:rsid w:val="005D37D5"/>
    <w:rsid w:val="005D3A34"/>
    <w:rsid w:val="005D3A90"/>
    <w:rsid w:val="005D3B71"/>
    <w:rsid w:val="005D3BF8"/>
    <w:rsid w:val="005D3E27"/>
    <w:rsid w:val="005D418D"/>
    <w:rsid w:val="005D41B2"/>
    <w:rsid w:val="005D4469"/>
    <w:rsid w:val="005D4500"/>
    <w:rsid w:val="005D49E8"/>
    <w:rsid w:val="005D4D93"/>
    <w:rsid w:val="005D51AB"/>
    <w:rsid w:val="005D52DD"/>
    <w:rsid w:val="005D52F5"/>
    <w:rsid w:val="005D5396"/>
    <w:rsid w:val="005D53B4"/>
    <w:rsid w:val="005D559F"/>
    <w:rsid w:val="005D599F"/>
    <w:rsid w:val="005D59A2"/>
    <w:rsid w:val="005D5A63"/>
    <w:rsid w:val="005D5E2C"/>
    <w:rsid w:val="005D620A"/>
    <w:rsid w:val="005D6318"/>
    <w:rsid w:val="005D64A0"/>
    <w:rsid w:val="005D66CD"/>
    <w:rsid w:val="005D6807"/>
    <w:rsid w:val="005D6AAB"/>
    <w:rsid w:val="005D6AD5"/>
    <w:rsid w:val="005D708D"/>
    <w:rsid w:val="005D7565"/>
    <w:rsid w:val="005D776E"/>
    <w:rsid w:val="005D7A42"/>
    <w:rsid w:val="005DA2B4"/>
    <w:rsid w:val="005E02E9"/>
    <w:rsid w:val="005E0387"/>
    <w:rsid w:val="005E0F9F"/>
    <w:rsid w:val="005E1032"/>
    <w:rsid w:val="005E10E1"/>
    <w:rsid w:val="005E13C4"/>
    <w:rsid w:val="005E13D0"/>
    <w:rsid w:val="005E1868"/>
    <w:rsid w:val="005E1C0A"/>
    <w:rsid w:val="005E1CAF"/>
    <w:rsid w:val="005E2562"/>
    <w:rsid w:val="005E27DC"/>
    <w:rsid w:val="005E2BC9"/>
    <w:rsid w:val="005E2BFB"/>
    <w:rsid w:val="005E2F14"/>
    <w:rsid w:val="005E2FE3"/>
    <w:rsid w:val="005E31C1"/>
    <w:rsid w:val="005E32CD"/>
    <w:rsid w:val="005E3493"/>
    <w:rsid w:val="005E3A84"/>
    <w:rsid w:val="005E3E47"/>
    <w:rsid w:val="005E4A04"/>
    <w:rsid w:val="005E4BCD"/>
    <w:rsid w:val="005E4DCE"/>
    <w:rsid w:val="005E4ED5"/>
    <w:rsid w:val="005E4FCD"/>
    <w:rsid w:val="005E56CA"/>
    <w:rsid w:val="005E5A7A"/>
    <w:rsid w:val="005E5BB4"/>
    <w:rsid w:val="005E62E7"/>
    <w:rsid w:val="005E6A57"/>
    <w:rsid w:val="005E6A92"/>
    <w:rsid w:val="005E6AD6"/>
    <w:rsid w:val="005E6BEE"/>
    <w:rsid w:val="005E6D4C"/>
    <w:rsid w:val="005E70A5"/>
    <w:rsid w:val="005E71A9"/>
    <w:rsid w:val="005E7227"/>
    <w:rsid w:val="005E7825"/>
    <w:rsid w:val="005E7ACC"/>
    <w:rsid w:val="005E7EFF"/>
    <w:rsid w:val="005F05A1"/>
    <w:rsid w:val="005F0D06"/>
    <w:rsid w:val="005F0E9D"/>
    <w:rsid w:val="005F0F71"/>
    <w:rsid w:val="005F0FC2"/>
    <w:rsid w:val="005F10DB"/>
    <w:rsid w:val="005F196B"/>
    <w:rsid w:val="005F1E95"/>
    <w:rsid w:val="005F22EE"/>
    <w:rsid w:val="005F2359"/>
    <w:rsid w:val="005F2528"/>
    <w:rsid w:val="005F25A0"/>
    <w:rsid w:val="005F25B6"/>
    <w:rsid w:val="005F2659"/>
    <w:rsid w:val="005F30A1"/>
    <w:rsid w:val="005F30CC"/>
    <w:rsid w:val="005F3447"/>
    <w:rsid w:val="005F3675"/>
    <w:rsid w:val="005F36F4"/>
    <w:rsid w:val="005F37CC"/>
    <w:rsid w:val="005F3B33"/>
    <w:rsid w:val="005F3EAA"/>
    <w:rsid w:val="005F4055"/>
    <w:rsid w:val="005F40E5"/>
    <w:rsid w:val="005F42C5"/>
    <w:rsid w:val="005F43F3"/>
    <w:rsid w:val="005F454D"/>
    <w:rsid w:val="005F493F"/>
    <w:rsid w:val="005F4A37"/>
    <w:rsid w:val="005F4C65"/>
    <w:rsid w:val="005F5150"/>
    <w:rsid w:val="005F52FD"/>
    <w:rsid w:val="005F550A"/>
    <w:rsid w:val="005F570A"/>
    <w:rsid w:val="005F5B3D"/>
    <w:rsid w:val="005F5C68"/>
    <w:rsid w:val="005F603D"/>
    <w:rsid w:val="005F6064"/>
    <w:rsid w:val="005F612E"/>
    <w:rsid w:val="005F625E"/>
    <w:rsid w:val="005F6358"/>
    <w:rsid w:val="005F6CF3"/>
    <w:rsid w:val="005F703F"/>
    <w:rsid w:val="005F7046"/>
    <w:rsid w:val="005F7109"/>
    <w:rsid w:val="005F71BE"/>
    <w:rsid w:val="005F7470"/>
    <w:rsid w:val="005F7919"/>
    <w:rsid w:val="005F7B40"/>
    <w:rsid w:val="005F7E61"/>
    <w:rsid w:val="005F7F23"/>
    <w:rsid w:val="005F7FD3"/>
    <w:rsid w:val="005F9B05"/>
    <w:rsid w:val="005FF669"/>
    <w:rsid w:val="00600620"/>
    <w:rsid w:val="00600662"/>
    <w:rsid w:val="006006A2"/>
    <w:rsid w:val="006006C7"/>
    <w:rsid w:val="00600C98"/>
    <w:rsid w:val="00600DA2"/>
    <w:rsid w:val="00601171"/>
    <w:rsid w:val="00601468"/>
    <w:rsid w:val="0060160E"/>
    <w:rsid w:val="006018C0"/>
    <w:rsid w:val="00601BEA"/>
    <w:rsid w:val="00601D56"/>
    <w:rsid w:val="0060220A"/>
    <w:rsid w:val="0060275B"/>
    <w:rsid w:val="00602E1E"/>
    <w:rsid w:val="00602E72"/>
    <w:rsid w:val="00602E87"/>
    <w:rsid w:val="00602E9C"/>
    <w:rsid w:val="00602F97"/>
    <w:rsid w:val="0060322D"/>
    <w:rsid w:val="006033ED"/>
    <w:rsid w:val="00603542"/>
    <w:rsid w:val="00603872"/>
    <w:rsid w:val="0060390C"/>
    <w:rsid w:val="00603A28"/>
    <w:rsid w:val="00603D48"/>
    <w:rsid w:val="00603D6B"/>
    <w:rsid w:val="00604497"/>
    <w:rsid w:val="006044E2"/>
    <w:rsid w:val="006046BA"/>
    <w:rsid w:val="00604732"/>
    <w:rsid w:val="00604D3A"/>
    <w:rsid w:val="00604D96"/>
    <w:rsid w:val="00604DC1"/>
    <w:rsid w:val="00604F67"/>
    <w:rsid w:val="006050A7"/>
    <w:rsid w:val="006054B5"/>
    <w:rsid w:val="006054C4"/>
    <w:rsid w:val="006057AF"/>
    <w:rsid w:val="00605B0C"/>
    <w:rsid w:val="00605B7E"/>
    <w:rsid w:val="00605CF1"/>
    <w:rsid w:val="0060650B"/>
    <w:rsid w:val="00606702"/>
    <w:rsid w:val="00606DDB"/>
    <w:rsid w:val="00606FA2"/>
    <w:rsid w:val="00607731"/>
    <w:rsid w:val="00607952"/>
    <w:rsid w:val="00607F66"/>
    <w:rsid w:val="006106FF"/>
    <w:rsid w:val="00610714"/>
    <w:rsid w:val="0061083E"/>
    <w:rsid w:val="00610BEE"/>
    <w:rsid w:val="00610C13"/>
    <w:rsid w:val="00610EDB"/>
    <w:rsid w:val="006113D5"/>
    <w:rsid w:val="006114B8"/>
    <w:rsid w:val="00611512"/>
    <w:rsid w:val="0061152C"/>
    <w:rsid w:val="0061172F"/>
    <w:rsid w:val="00611862"/>
    <w:rsid w:val="006118EF"/>
    <w:rsid w:val="00611929"/>
    <w:rsid w:val="00611941"/>
    <w:rsid w:val="00611AD8"/>
    <w:rsid w:val="00611B26"/>
    <w:rsid w:val="00611E74"/>
    <w:rsid w:val="0061204C"/>
    <w:rsid w:val="006122D1"/>
    <w:rsid w:val="006124A1"/>
    <w:rsid w:val="006129D1"/>
    <w:rsid w:val="00612AF0"/>
    <w:rsid w:val="00612C2F"/>
    <w:rsid w:val="00612CBB"/>
    <w:rsid w:val="00612D3A"/>
    <w:rsid w:val="00612F9F"/>
    <w:rsid w:val="0061300A"/>
    <w:rsid w:val="00613494"/>
    <w:rsid w:val="006134AC"/>
    <w:rsid w:val="00613832"/>
    <w:rsid w:val="00613C8D"/>
    <w:rsid w:val="00613EFF"/>
    <w:rsid w:val="00614137"/>
    <w:rsid w:val="0061426B"/>
    <w:rsid w:val="0061427F"/>
    <w:rsid w:val="00614858"/>
    <w:rsid w:val="00614B4B"/>
    <w:rsid w:val="00614B97"/>
    <w:rsid w:val="00614D5F"/>
    <w:rsid w:val="00614FF7"/>
    <w:rsid w:val="00615AA6"/>
    <w:rsid w:val="00615D17"/>
    <w:rsid w:val="00616189"/>
    <w:rsid w:val="006161F6"/>
    <w:rsid w:val="00616436"/>
    <w:rsid w:val="006164F6"/>
    <w:rsid w:val="00616566"/>
    <w:rsid w:val="006166DD"/>
    <w:rsid w:val="00616765"/>
    <w:rsid w:val="00616780"/>
    <w:rsid w:val="00616A1C"/>
    <w:rsid w:val="00616B75"/>
    <w:rsid w:val="00616F76"/>
    <w:rsid w:val="00616FF3"/>
    <w:rsid w:val="006170BE"/>
    <w:rsid w:val="006170E4"/>
    <w:rsid w:val="0061753B"/>
    <w:rsid w:val="0061759E"/>
    <w:rsid w:val="00620151"/>
    <w:rsid w:val="00620274"/>
    <w:rsid w:val="00620577"/>
    <w:rsid w:val="006205CA"/>
    <w:rsid w:val="00620816"/>
    <w:rsid w:val="00620817"/>
    <w:rsid w:val="00620AB7"/>
    <w:rsid w:val="00620D05"/>
    <w:rsid w:val="00620FBE"/>
    <w:rsid w:val="00621006"/>
    <w:rsid w:val="006211D0"/>
    <w:rsid w:val="00621273"/>
    <w:rsid w:val="00621445"/>
    <w:rsid w:val="00621684"/>
    <w:rsid w:val="00621B61"/>
    <w:rsid w:val="006220D2"/>
    <w:rsid w:val="00622173"/>
    <w:rsid w:val="006221D4"/>
    <w:rsid w:val="006223FA"/>
    <w:rsid w:val="00622BD4"/>
    <w:rsid w:val="00623219"/>
    <w:rsid w:val="00623251"/>
    <w:rsid w:val="0062383D"/>
    <w:rsid w:val="00623A07"/>
    <w:rsid w:val="00623A64"/>
    <w:rsid w:val="00623D17"/>
    <w:rsid w:val="00624025"/>
    <w:rsid w:val="00624458"/>
    <w:rsid w:val="006245B3"/>
    <w:rsid w:val="006247C0"/>
    <w:rsid w:val="00624B4A"/>
    <w:rsid w:val="00624CD2"/>
    <w:rsid w:val="00624DC9"/>
    <w:rsid w:val="00624F11"/>
    <w:rsid w:val="00624FFF"/>
    <w:rsid w:val="006257C8"/>
    <w:rsid w:val="00625C88"/>
    <w:rsid w:val="00625FFA"/>
    <w:rsid w:val="00626403"/>
    <w:rsid w:val="0062649B"/>
    <w:rsid w:val="00626679"/>
    <w:rsid w:val="00626923"/>
    <w:rsid w:val="00626C95"/>
    <w:rsid w:val="00626CE9"/>
    <w:rsid w:val="0062718D"/>
    <w:rsid w:val="006272AC"/>
    <w:rsid w:val="00627550"/>
    <w:rsid w:val="0062776B"/>
    <w:rsid w:val="006278EC"/>
    <w:rsid w:val="006279B1"/>
    <w:rsid w:val="00630243"/>
    <w:rsid w:val="006302F5"/>
    <w:rsid w:val="00630482"/>
    <w:rsid w:val="00630549"/>
    <w:rsid w:val="006306B4"/>
    <w:rsid w:val="006306BF"/>
    <w:rsid w:val="00630872"/>
    <w:rsid w:val="00630989"/>
    <w:rsid w:val="006309E0"/>
    <w:rsid w:val="00631035"/>
    <w:rsid w:val="00631192"/>
    <w:rsid w:val="00631642"/>
    <w:rsid w:val="00631C14"/>
    <w:rsid w:val="00631C72"/>
    <w:rsid w:val="00631DD3"/>
    <w:rsid w:val="00632266"/>
    <w:rsid w:val="0063256A"/>
    <w:rsid w:val="00632938"/>
    <w:rsid w:val="00632B9A"/>
    <w:rsid w:val="00632BA1"/>
    <w:rsid w:val="0063311F"/>
    <w:rsid w:val="00633A4B"/>
    <w:rsid w:val="00633E18"/>
    <w:rsid w:val="00633E36"/>
    <w:rsid w:val="006342F0"/>
    <w:rsid w:val="00634843"/>
    <w:rsid w:val="00634974"/>
    <w:rsid w:val="0063499B"/>
    <w:rsid w:val="00634C35"/>
    <w:rsid w:val="00634C9F"/>
    <w:rsid w:val="00635016"/>
    <w:rsid w:val="006351E4"/>
    <w:rsid w:val="006351EE"/>
    <w:rsid w:val="006356DA"/>
    <w:rsid w:val="00635721"/>
    <w:rsid w:val="00635946"/>
    <w:rsid w:val="00635DD3"/>
    <w:rsid w:val="0063609D"/>
    <w:rsid w:val="006363B7"/>
    <w:rsid w:val="006364CF"/>
    <w:rsid w:val="0063661E"/>
    <w:rsid w:val="00636862"/>
    <w:rsid w:val="00636AAA"/>
    <w:rsid w:val="00636D73"/>
    <w:rsid w:val="00636DBA"/>
    <w:rsid w:val="00636F1E"/>
    <w:rsid w:val="00636FC3"/>
    <w:rsid w:val="0063711B"/>
    <w:rsid w:val="006371B5"/>
    <w:rsid w:val="00637207"/>
    <w:rsid w:val="00637387"/>
    <w:rsid w:val="0063793C"/>
    <w:rsid w:val="0063796D"/>
    <w:rsid w:val="006401EF"/>
    <w:rsid w:val="0064028E"/>
    <w:rsid w:val="00640396"/>
    <w:rsid w:val="006406EA"/>
    <w:rsid w:val="00640D5D"/>
    <w:rsid w:val="0064104C"/>
    <w:rsid w:val="00641213"/>
    <w:rsid w:val="00641725"/>
    <w:rsid w:val="006418DC"/>
    <w:rsid w:val="00641CF5"/>
    <w:rsid w:val="006421CA"/>
    <w:rsid w:val="0064225E"/>
    <w:rsid w:val="006425C3"/>
    <w:rsid w:val="00642866"/>
    <w:rsid w:val="006429FC"/>
    <w:rsid w:val="00642BB5"/>
    <w:rsid w:val="00642E83"/>
    <w:rsid w:val="006432EF"/>
    <w:rsid w:val="00643329"/>
    <w:rsid w:val="0064376F"/>
    <w:rsid w:val="00643CE4"/>
    <w:rsid w:val="00643EA5"/>
    <w:rsid w:val="0064404D"/>
    <w:rsid w:val="006440E1"/>
    <w:rsid w:val="006443C9"/>
    <w:rsid w:val="00644783"/>
    <w:rsid w:val="00644998"/>
    <w:rsid w:val="00645149"/>
    <w:rsid w:val="006456C5"/>
    <w:rsid w:val="00645AB3"/>
    <w:rsid w:val="00646B1D"/>
    <w:rsid w:val="00646D31"/>
    <w:rsid w:val="006470B9"/>
    <w:rsid w:val="0064755D"/>
    <w:rsid w:val="0064761C"/>
    <w:rsid w:val="00650121"/>
    <w:rsid w:val="00650304"/>
    <w:rsid w:val="006506F2"/>
    <w:rsid w:val="006507BF"/>
    <w:rsid w:val="006507C9"/>
    <w:rsid w:val="0065156F"/>
    <w:rsid w:val="00651B31"/>
    <w:rsid w:val="00651F40"/>
    <w:rsid w:val="00652081"/>
    <w:rsid w:val="006520DB"/>
    <w:rsid w:val="006528F6"/>
    <w:rsid w:val="0065292C"/>
    <w:rsid w:val="00652B16"/>
    <w:rsid w:val="00652BAE"/>
    <w:rsid w:val="00652C26"/>
    <w:rsid w:val="00652CB6"/>
    <w:rsid w:val="00652D3A"/>
    <w:rsid w:val="00652FE9"/>
    <w:rsid w:val="006533E9"/>
    <w:rsid w:val="00653E15"/>
    <w:rsid w:val="00653F64"/>
    <w:rsid w:val="00654070"/>
    <w:rsid w:val="0065428E"/>
    <w:rsid w:val="006543DA"/>
    <w:rsid w:val="006548C4"/>
    <w:rsid w:val="006549CA"/>
    <w:rsid w:val="00654D9E"/>
    <w:rsid w:val="00654E3F"/>
    <w:rsid w:val="0065521B"/>
    <w:rsid w:val="00655900"/>
    <w:rsid w:val="006560D3"/>
    <w:rsid w:val="006560E6"/>
    <w:rsid w:val="006563DC"/>
    <w:rsid w:val="00656614"/>
    <w:rsid w:val="0065661F"/>
    <w:rsid w:val="006566C4"/>
    <w:rsid w:val="00656879"/>
    <w:rsid w:val="00656E8F"/>
    <w:rsid w:val="006570AC"/>
    <w:rsid w:val="006577F0"/>
    <w:rsid w:val="00657A84"/>
    <w:rsid w:val="00657DCE"/>
    <w:rsid w:val="00657E3A"/>
    <w:rsid w:val="0066002A"/>
    <w:rsid w:val="006604AA"/>
    <w:rsid w:val="00660C40"/>
    <w:rsid w:val="00660DFA"/>
    <w:rsid w:val="00660E70"/>
    <w:rsid w:val="00661512"/>
    <w:rsid w:val="0066156D"/>
    <w:rsid w:val="006616E3"/>
    <w:rsid w:val="00661894"/>
    <w:rsid w:val="00661C7E"/>
    <w:rsid w:val="00661FAC"/>
    <w:rsid w:val="0066218B"/>
    <w:rsid w:val="00662539"/>
    <w:rsid w:val="0066284B"/>
    <w:rsid w:val="0066284C"/>
    <w:rsid w:val="00662865"/>
    <w:rsid w:val="00662EE7"/>
    <w:rsid w:val="006630D8"/>
    <w:rsid w:val="0066362D"/>
    <w:rsid w:val="00663785"/>
    <w:rsid w:val="00663E2F"/>
    <w:rsid w:val="00664711"/>
    <w:rsid w:val="00664B82"/>
    <w:rsid w:val="00664D69"/>
    <w:rsid w:val="00664FF5"/>
    <w:rsid w:val="00665474"/>
    <w:rsid w:val="0066570A"/>
    <w:rsid w:val="006659F9"/>
    <w:rsid w:val="00665F4E"/>
    <w:rsid w:val="0066610D"/>
    <w:rsid w:val="006663B4"/>
    <w:rsid w:val="00667A4B"/>
    <w:rsid w:val="00670110"/>
    <w:rsid w:val="006703EB"/>
    <w:rsid w:val="00670CC1"/>
    <w:rsid w:val="00670EBC"/>
    <w:rsid w:val="00670FA2"/>
    <w:rsid w:val="00671180"/>
    <w:rsid w:val="006711F5"/>
    <w:rsid w:val="00671585"/>
    <w:rsid w:val="006718C1"/>
    <w:rsid w:val="00671BB6"/>
    <w:rsid w:val="00671D5A"/>
    <w:rsid w:val="00672C88"/>
    <w:rsid w:val="00672E20"/>
    <w:rsid w:val="00673217"/>
    <w:rsid w:val="006734C6"/>
    <w:rsid w:val="00673651"/>
    <w:rsid w:val="00673AB0"/>
    <w:rsid w:val="00673B49"/>
    <w:rsid w:val="00673D3B"/>
    <w:rsid w:val="00673FBC"/>
    <w:rsid w:val="00674006"/>
    <w:rsid w:val="0067422D"/>
    <w:rsid w:val="00674452"/>
    <w:rsid w:val="0067450C"/>
    <w:rsid w:val="00674768"/>
    <w:rsid w:val="00674BB7"/>
    <w:rsid w:val="00674DA7"/>
    <w:rsid w:val="00674EFA"/>
    <w:rsid w:val="00675109"/>
    <w:rsid w:val="006751F2"/>
    <w:rsid w:val="006755F5"/>
    <w:rsid w:val="006758CB"/>
    <w:rsid w:val="00675C73"/>
    <w:rsid w:val="00675CA9"/>
    <w:rsid w:val="00675D72"/>
    <w:rsid w:val="00675E68"/>
    <w:rsid w:val="006760BF"/>
    <w:rsid w:val="006765FE"/>
    <w:rsid w:val="0067672C"/>
    <w:rsid w:val="00676D25"/>
    <w:rsid w:val="00676FB1"/>
    <w:rsid w:val="0067721E"/>
    <w:rsid w:val="00677232"/>
    <w:rsid w:val="00677387"/>
    <w:rsid w:val="006773B4"/>
    <w:rsid w:val="00677585"/>
    <w:rsid w:val="006777FB"/>
    <w:rsid w:val="006778F6"/>
    <w:rsid w:val="00677978"/>
    <w:rsid w:val="006779B1"/>
    <w:rsid w:val="006779FF"/>
    <w:rsid w:val="00677CE3"/>
    <w:rsid w:val="00680133"/>
    <w:rsid w:val="00680149"/>
    <w:rsid w:val="0068096E"/>
    <w:rsid w:val="00680F21"/>
    <w:rsid w:val="0068142E"/>
    <w:rsid w:val="00681546"/>
    <w:rsid w:val="0068170E"/>
    <w:rsid w:val="00681A3C"/>
    <w:rsid w:val="00681B09"/>
    <w:rsid w:val="006821F7"/>
    <w:rsid w:val="006825B5"/>
    <w:rsid w:val="00682696"/>
    <w:rsid w:val="006828CE"/>
    <w:rsid w:val="006828E9"/>
    <w:rsid w:val="0068297A"/>
    <w:rsid w:val="006829DB"/>
    <w:rsid w:val="00682BF1"/>
    <w:rsid w:val="00682F02"/>
    <w:rsid w:val="006831CE"/>
    <w:rsid w:val="0068326D"/>
    <w:rsid w:val="00683BB1"/>
    <w:rsid w:val="00683C76"/>
    <w:rsid w:val="00683D0B"/>
    <w:rsid w:val="006840FB"/>
    <w:rsid w:val="006841C3"/>
    <w:rsid w:val="006843CE"/>
    <w:rsid w:val="0068480B"/>
    <w:rsid w:val="00684D1F"/>
    <w:rsid w:val="006853F4"/>
    <w:rsid w:val="0068544F"/>
    <w:rsid w:val="0068551A"/>
    <w:rsid w:val="00685703"/>
    <w:rsid w:val="00685772"/>
    <w:rsid w:val="006858CE"/>
    <w:rsid w:val="00685F27"/>
    <w:rsid w:val="0068615E"/>
    <w:rsid w:val="006864E1"/>
    <w:rsid w:val="0068658C"/>
    <w:rsid w:val="00686602"/>
    <w:rsid w:val="00686BA9"/>
    <w:rsid w:val="00686BBE"/>
    <w:rsid w:val="00686C02"/>
    <w:rsid w:val="00686DA2"/>
    <w:rsid w:val="00686E93"/>
    <w:rsid w:val="006875ED"/>
    <w:rsid w:val="00687603"/>
    <w:rsid w:val="0068793B"/>
    <w:rsid w:val="00687C55"/>
    <w:rsid w:val="006904CE"/>
    <w:rsid w:val="006904F7"/>
    <w:rsid w:val="00690562"/>
    <w:rsid w:val="00690739"/>
    <w:rsid w:val="006907B5"/>
    <w:rsid w:val="00690865"/>
    <w:rsid w:val="006909ED"/>
    <w:rsid w:val="00690E02"/>
    <w:rsid w:val="00691474"/>
    <w:rsid w:val="006919AF"/>
    <w:rsid w:val="006919E7"/>
    <w:rsid w:val="0069294F"/>
    <w:rsid w:val="00692D81"/>
    <w:rsid w:val="00692E87"/>
    <w:rsid w:val="00693285"/>
    <w:rsid w:val="006932A9"/>
    <w:rsid w:val="0069355E"/>
    <w:rsid w:val="00693778"/>
    <w:rsid w:val="006938A3"/>
    <w:rsid w:val="00693D03"/>
    <w:rsid w:val="00693F6A"/>
    <w:rsid w:val="006942CB"/>
    <w:rsid w:val="006949DC"/>
    <w:rsid w:val="006950F7"/>
    <w:rsid w:val="00695733"/>
    <w:rsid w:val="00695A5B"/>
    <w:rsid w:val="00695C2B"/>
    <w:rsid w:val="00695DC4"/>
    <w:rsid w:val="00695DC8"/>
    <w:rsid w:val="00696191"/>
    <w:rsid w:val="0069634B"/>
    <w:rsid w:val="00696551"/>
    <w:rsid w:val="006965F6"/>
    <w:rsid w:val="00696604"/>
    <w:rsid w:val="006967B2"/>
    <w:rsid w:val="006967B4"/>
    <w:rsid w:val="00696940"/>
    <w:rsid w:val="00696A0A"/>
    <w:rsid w:val="00696D06"/>
    <w:rsid w:val="00696D34"/>
    <w:rsid w:val="00696D9F"/>
    <w:rsid w:val="00696E89"/>
    <w:rsid w:val="00696F0E"/>
    <w:rsid w:val="006971EF"/>
    <w:rsid w:val="0069722F"/>
    <w:rsid w:val="00697429"/>
    <w:rsid w:val="006974B7"/>
    <w:rsid w:val="00697838"/>
    <w:rsid w:val="00697983"/>
    <w:rsid w:val="00697CCC"/>
    <w:rsid w:val="00697CF2"/>
    <w:rsid w:val="006A030F"/>
    <w:rsid w:val="006A03CC"/>
    <w:rsid w:val="006A0919"/>
    <w:rsid w:val="006A0B40"/>
    <w:rsid w:val="006A0C17"/>
    <w:rsid w:val="006A0DC8"/>
    <w:rsid w:val="006A0EB1"/>
    <w:rsid w:val="006A1118"/>
    <w:rsid w:val="006A115A"/>
    <w:rsid w:val="006A12B3"/>
    <w:rsid w:val="006A1621"/>
    <w:rsid w:val="006A16A3"/>
    <w:rsid w:val="006A1736"/>
    <w:rsid w:val="006A17B6"/>
    <w:rsid w:val="006A1BF6"/>
    <w:rsid w:val="006A2018"/>
    <w:rsid w:val="006A2379"/>
    <w:rsid w:val="006A2576"/>
    <w:rsid w:val="006A262C"/>
    <w:rsid w:val="006A2664"/>
    <w:rsid w:val="006A2A21"/>
    <w:rsid w:val="006A2BB5"/>
    <w:rsid w:val="006A2C99"/>
    <w:rsid w:val="006A311C"/>
    <w:rsid w:val="006A31E6"/>
    <w:rsid w:val="006A349D"/>
    <w:rsid w:val="006A3823"/>
    <w:rsid w:val="006A38F2"/>
    <w:rsid w:val="006A3BC4"/>
    <w:rsid w:val="006A3CA0"/>
    <w:rsid w:val="006A3DA8"/>
    <w:rsid w:val="006A400F"/>
    <w:rsid w:val="006A4474"/>
    <w:rsid w:val="006A448B"/>
    <w:rsid w:val="006A465A"/>
    <w:rsid w:val="006A5057"/>
    <w:rsid w:val="006A6523"/>
    <w:rsid w:val="006A681C"/>
    <w:rsid w:val="006A6AFD"/>
    <w:rsid w:val="006A7215"/>
    <w:rsid w:val="006A72AB"/>
    <w:rsid w:val="006A7350"/>
    <w:rsid w:val="006A758D"/>
    <w:rsid w:val="006A7590"/>
    <w:rsid w:val="006A7F74"/>
    <w:rsid w:val="006B033F"/>
    <w:rsid w:val="006B0E93"/>
    <w:rsid w:val="006B0F06"/>
    <w:rsid w:val="006B13F5"/>
    <w:rsid w:val="006B1738"/>
    <w:rsid w:val="006B1CEE"/>
    <w:rsid w:val="006B201E"/>
    <w:rsid w:val="006B20C0"/>
    <w:rsid w:val="006B22A4"/>
    <w:rsid w:val="006B2597"/>
    <w:rsid w:val="006B28B0"/>
    <w:rsid w:val="006B296A"/>
    <w:rsid w:val="006B2AF3"/>
    <w:rsid w:val="006B2DC9"/>
    <w:rsid w:val="006B337B"/>
    <w:rsid w:val="006B3B9F"/>
    <w:rsid w:val="006B3E94"/>
    <w:rsid w:val="006B4151"/>
    <w:rsid w:val="006B434C"/>
    <w:rsid w:val="006B4578"/>
    <w:rsid w:val="006B4848"/>
    <w:rsid w:val="006B4A07"/>
    <w:rsid w:val="006B4A24"/>
    <w:rsid w:val="006B4A66"/>
    <w:rsid w:val="006B4ACB"/>
    <w:rsid w:val="006B4E51"/>
    <w:rsid w:val="006B568A"/>
    <w:rsid w:val="006B5978"/>
    <w:rsid w:val="006B59B9"/>
    <w:rsid w:val="006B5A97"/>
    <w:rsid w:val="006B5CDF"/>
    <w:rsid w:val="006B5D84"/>
    <w:rsid w:val="006B5F65"/>
    <w:rsid w:val="006B6115"/>
    <w:rsid w:val="006B6887"/>
    <w:rsid w:val="006B6A17"/>
    <w:rsid w:val="006B6A61"/>
    <w:rsid w:val="006B6D77"/>
    <w:rsid w:val="006B71A6"/>
    <w:rsid w:val="006B71EC"/>
    <w:rsid w:val="006B762F"/>
    <w:rsid w:val="006B7797"/>
    <w:rsid w:val="006B79EB"/>
    <w:rsid w:val="006B7D54"/>
    <w:rsid w:val="006B7D82"/>
    <w:rsid w:val="006B7EE0"/>
    <w:rsid w:val="006C003D"/>
    <w:rsid w:val="006C01DE"/>
    <w:rsid w:val="006C02DF"/>
    <w:rsid w:val="006C099C"/>
    <w:rsid w:val="006C0A47"/>
    <w:rsid w:val="006C0BDC"/>
    <w:rsid w:val="006C11AD"/>
    <w:rsid w:val="006C1357"/>
    <w:rsid w:val="006C1363"/>
    <w:rsid w:val="006C14D3"/>
    <w:rsid w:val="006C1550"/>
    <w:rsid w:val="006C1EA4"/>
    <w:rsid w:val="006C2609"/>
    <w:rsid w:val="006C2A16"/>
    <w:rsid w:val="006C2B12"/>
    <w:rsid w:val="006C2B76"/>
    <w:rsid w:val="006C2CA0"/>
    <w:rsid w:val="006C2D33"/>
    <w:rsid w:val="006C2FCB"/>
    <w:rsid w:val="006C30EE"/>
    <w:rsid w:val="006C3261"/>
    <w:rsid w:val="006C332C"/>
    <w:rsid w:val="006C33E2"/>
    <w:rsid w:val="006C3933"/>
    <w:rsid w:val="006C461D"/>
    <w:rsid w:val="006C4647"/>
    <w:rsid w:val="006C46FE"/>
    <w:rsid w:val="006C4AC1"/>
    <w:rsid w:val="006C4C86"/>
    <w:rsid w:val="006C4EB8"/>
    <w:rsid w:val="006C500D"/>
    <w:rsid w:val="006C53E7"/>
    <w:rsid w:val="006C5A40"/>
    <w:rsid w:val="006C5BCD"/>
    <w:rsid w:val="006C5DD2"/>
    <w:rsid w:val="006C5EE6"/>
    <w:rsid w:val="006C5F54"/>
    <w:rsid w:val="006C5F95"/>
    <w:rsid w:val="006C6392"/>
    <w:rsid w:val="006C6399"/>
    <w:rsid w:val="006C673E"/>
    <w:rsid w:val="006C6775"/>
    <w:rsid w:val="006C6D00"/>
    <w:rsid w:val="006C6D1E"/>
    <w:rsid w:val="006C73D9"/>
    <w:rsid w:val="006C74C7"/>
    <w:rsid w:val="006C74E5"/>
    <w:rsid w:val="006C758C"/>
    <w:rsid w:val="006C7938"/>
    <w:rsid w:val="006C7DAE"/>
    <w:rsid w:val="006D00BB"/>
    <w:rsid w:val="006D00DB"/>
    <w:rsid w:val="006D075D"/>
    <w:rsid w:val="006D084B"/>
    <w:rsid w:val="006D0879"/>
    <w:rsid w:val="006D0A93"/>
    <w:rsid w:val="006D0B0A"/>
    <w:rsid w:val="006D1062"/>
    <w:rsid w:val="006D10C5"/>
    <w:rsid w:val="006D1263"/>
    <w:rsid w:val="006D1496"/>
    <w:rsid w:val="006D1792"/>
    <w:rsid w:val="006D1A17"/>
    <w:rsid w:val="006D1B7F"/>
    <w:rsid w:val="006D1BBF"/>
    <w:rsid w:val="006D2143"/>
    <w:rsid w:val="006D2398"/>
    <w:rsid w:val="006D27B4"/>
    <w:rsid w:val="006D295A"/>
    <w:rsid w:val="006D3FB1"/>
    <w:rsid w:val="006D40EB"/>
    <w:rsid w:val="006D4175"/>
    <w:rsid w:val="006D418D"/>
    <w:rsid w:val="006D4215"/>
    <w:rsid w:val="006D4271"/>
    <w:rsid w:val="006D4587"/>
    <w:rsid w:val="006D4C21"/>
    <w:rsid w:val="006D59EB"/>
    <w:rsid w:val="006D63B3"/>
    <w:rsid w:val="006D67B1"/>
    <w:rsid w:val="006D6E25"/>
    <w:rsid w:val="006D721A"/>
    <w:rsid w:val="006D75CF"/>
    <w:rsid w:val="006D7825"/>
    <w:rsid w:val="006D78C8"/>
    <w:rsid w:val="006DA029"/>
    <w:rsid w:val="006E03D1"/>
    <w:rsid w:val="006E0434"/>
    <w:rsid w:val="006E0582"/>
    <w:rsid w:val="006E074F"/>
    <w:rsid w:val="006E0BC8"/>
    <w:rsid w:val="006E1094"/>
    <w:rsid w:val="006E1784"/>
    <w:rsid w:val="006E1994"/>
    <w:rsid w:val="006E1AC9"/>
    <w:rsid w:val="006E1B25"/>
    <w:rsid w:val="006E1D7E"/>
    <w:rsid w:val="006E1EFA"/>
    <w:rsid w:val="006E236E"/>
    <w:rsid w:val="006E2389"/>
    <w:rsid w:val="006E245C"/>
    <w:rsid w:val="006E24A1"/>
    <w:rsid w:val="006E2607"/>
    <w:rsid w:val="006E26F8"/>
    <w:rsid w:val="006E2914"/>
    <w:rsid w:val="006E3065"/>
    <w:rsid w:val="006E32C8"/>
    <w:rsid w:val="006E3342"/>
    <w:rsid w:val="006E33C8"/>
    <w:rsid w:val="006E3814"/>
    <w:rsid w:val="006E3D4A"/>
    <w:rsid w:val="006E3D71"/>
    <w:rsid w:val="006E3DCB"/>
    <w:rsid w:val="006E4167"/>
    <w:rsid w:val="006E424F"/>
    <w:rsid w:val="006E43AE"/>
    <w:rsid w:val="006E4558"/>
    <w:rsid w:val="006E4D66"/>
    <w:rsid w:val="006E4EED"/>
    <w:rsid w:val="006E57B4"/>
    <w:rsid w:val="006E5A44"/>
    <w:rsid w:val="006E5F25"/>
    <w:rsid w:val="006E66FF"/>
    <w:rsid w:val="006E6A4E"/>
    <w:rsid w:val="006E777F"/>
    <w:rsid w:val="006E7B0A"/>
    <w:rsid w:val="006E7C59"/>
    <w:rsid w:val="006F0185"/>
    <w:rsid w:val="006F0493"/>
    <w:rsid w:val="006F04D8"/>
    <w:rsid w:val="006F055C"/>
    <w:rsid w:val="006F07D8"/>
    <w:rsid w:val="006F0895"/>
    <w:rsid w:val="006F0930"/>
    <w:rsid w:val="006F1060"/>
    <w:rsid w:val="006F1275"/>
    <w:rsid w:val="006F14E6"/>
    <w:rsid w:val="006F1AED"/>
    <w:rsid w:val="006F1B34"/>
    <w:rsid w:val="006F1D30"/>
    <w:rsid w:val="006F1E8C"/>
    <w:rsid w:val="006F2C10"/>
    <w:rsid w:val="006F30FE"/>
    <w:rsid w:val="006F3135"/>
    <w:rsid w:val="006F31EB"/>
    <w:rsid w:val="006F3407"/>
    <w:rsid w:val="006F3694"/>
    <w:rsid w:val="006F3732"/>
    <w:rsid w:val="006F3CDA"/>
    <w:rsid w:val="006F3CE7"/>
    <w:rsid w:val="006F3D3F"/>
    <w:rsid w:val="006F3DB4"/>
    <w:rsid w:val="006F3F63"/>
    <w:rsid w:val="006F40BA"/>
    <w:rsid w:val="006F410C"/>
    <w:rsid w:val="006F41CF"/>
    <w:rsid w:val="006F42B6"/>
    <w:rsid w:val="006F469B"/>
    <w:rsid w:val="006F46CA"/>
    <w:rsid w:val="006F4980"/>
    <w:rsid w:val="006F4E13"/>
    <w:rsid w:val="006F5288"/>
    <w:rsid w:val="006F55B4"/>
    <w:rsid w:val="006F5A07"/>
    <w:rsid w:val="006F5C5A"/>
    <w:rsid w:val="006F5EB9"/>
    <w:rsid w:val="006F609F"/>
    <w:rsid w:val="006F6627"/>
    <w:rsid w:val="006F66E7"/>
    <w:rsid w:val="006F6905"/>
    <w:rsid w:val="006F6B5A"/>
    <w:rsid w:val="006F6B5D"/>
    <w:rsid w:val="006F6BC3"/>
    <w:rsid w:val="006F7408"/>
    <w:rsid w:val="006F7553"/>
    <w:rsid w:val="006F7669"/>
    <w:rsid w:val="006F767C"/>
    <w:rsid w:val="006F76C7"/>
    <w:rsid w:val="006F78C5"/>
    <w:rsid w:val="006F7D6F"/>
    <w:rsid w:val="0070022F"/>
    <w:rsid w:val="0070048A"/>
    <w:rsid w:val="007008B0"/>
    <w:rsid w:val="00700B3E"/>
    <w:rsid w:val="00701289"/>
    <w:rsid w:val="00701403"/>
    <w:rsid w:val="00701623"/>
    <w:rsid w:val="0070199A"/>
    <w:rsid w:val="00701A60"/>
    <w:rsid w:val="00701FC0"/>
    <w:rsid w:val="00701FCF"/>
    <w:rsid w:val="007020BF"/>
    <w:rsid w:val="007025B3"/>
    <w:rsid w:val="007025FF"/>
    <w:rsid w:val="0070267D"/>
    <w:rsid w:val="00702AAC"/>
    <w:rsid w:val="00702F02"/>
    <w:rsid w:val="00703938"/>
    <w:rsid w:val="00703992"/>
    <w:rsid w:val="00703D8B"/>
    <w:rsid w:val="007043A6"/>
    <w:rsid w:val="007045A2"/>
    <w:rsid w:val="00704B57"/>
    <w:rsid w:val="00704DE3"/>
    <w:rsid w:val="00704DFE"/>
    <w:rsid w:val="0070524C"/>
    <w:rsid w:val="00705586"/>
    <w:rsid w:val="0070562A"/>
    <w:rsid w:val="00705F55"/>
    <w:rsid w:val="0070631A"/>
    <w:rsid w:val="00706353"/>
    <w:rsid w:val="007064E6"/>
    <w:rsid w:val="0070672E"/>
    <w:rsid w:val="007068BB"/>
    <w:rsid w:val="00706C8A"/>
    <w:rsid w:val="00706DBD"/>
    <w:rsid w:val="007078A2"/>
    <w:rsid w:val="00707AEC"/>
    <w:rsid w:val="00710191"/>
    <w:rsid w:val="00710288"/>
    <w:rsid w:val="00710487"/>
    <w:rsid w:val="00710959"/>
    <w:rsid w:val="007109D8"/>
    <w:rsid w:val="00710B68"/>
    <w:rsid w:val="00710C4F"/>
    <w:rsid w:val="00711661"/>
    <w:rsid w:val="00711943"/>
    <w:rsid w:val="00711F05"/>
    <w:rsid w:val="0071227C"/>
    <w:rsid w:val="00712B3E"/>
    <w:rsid w:val="00712E57"/>
    <w:rsid w:val="00713102"/>
    <w:rsid w:val="0071344F"/>
    <w:rsid w:val="0071379D"/>
    <w:rsid w:val="007138B5"/>
    <w:rsid w:val="00713D2D"/>
    <w:rsid w:val="00713E03"/>
    <w:rsid w:val="00714098"/>
    <w:rsid w:val="007142D5"/>
    <w:rsid w:val="007148BD"/>
    <w:rsid w:val="00714CBA"/>
    <w:rsid w:val="00714EA1"/>
    <w:rsid w:val="00714EFA"/>
    <w:rsid w:val="007151F0"/>
    <w:rsid w:val="007156A3"/>
    <w:rsid w:val="007157DA"/>
    <w:rsid w:val="007158AF"/>
    <w:rsid w:val="00715C27"/>
    <w:rsid w:val="00715D9A"/>
    <w:rsid w:val="00715E5C"/>
    <w:rsid w:val="00715E86"/>
    <w:rsid w:val="00716E37"/>
    <w:rsid w:val="00716F67"/>
    <w:rsid w:val="007170ED"/>
    <w:rsid w:val="007173CC"/>
    <w:rsid w:val="007175FF"/>
    <w:rsid w:val="00717896"/>
    <w:rsid w:val="0071799D"/>
    <w:rsid w:val="007203AF"/>
    <w:rsid w:val="0072042E"/>
    <w:rsid w:val="007205C3"/>
    <w:rsid w:val="00720C97"/>
    <w:rsid w:val="007210FB"/>
    <w:rsid w:val="00721297"/>
    <w:rsid w:val="0072139C"/>
    <w:rsid w:val="007220D3"/>
    <w:rsid w:val="00722125"/>
    <w:rsid w:val="00722625"/>
    <w:rsid w:val="0072287D"/>
    <w:rsid w:val="00722D9C"/>
    <w:rsid w:val="0072302B"/>
    <w:rsid w:val="00723134"/>
    <w:rsid w:val="00723430"/>
    <w:rsid w:val="0072375A"/>
    <w:rsid w:val="00723773"/>
    <w:rsid w:val="00723E38"/>
    <w:rsid w:val="00723EA1"/>
    <w:rsid w:val="00723F84"/>
    <w:rsid w:val="00724095"/>
    <w:rsid w:val="00724294"/>
    <w:rsid w:val="00724795"/>
    <w:rsid w:val="0072484B"/>
    <w:rsid w:val="00724A87"/>
    <w:rsid w:val="00724B85"/>
    <w:rsid w:val="0072503F"/>
    <w:rsid w:val="007255CC"/>
    <w:rsid w:val="007255E8"/>
    <w:rsid w:val="00726011"/>
    <w:rsid w:val="00726268"/>
    <w:rsid w:val="0072667C"/>
    <w:rsid w:val="00726982"/>
    <w:rsid w:val="0072698B"/>
    <w:rsid w:val="00726A70"/>
    <w:rsid w:val="00726FDC"/>
    <w:rsid w:val="007270BE"/>
    <w:rsid w:val="007270C5"/>
    <w:rsid w:val="007271E2"/>
    <w:rsid w:val="007276A9"/>
    <w:rsid w:val="007278B4"/>
    <w:rsid w:val="00727BB9"/>
    <w:rsid w:val="00727F4F"/>
    <w:rsid w:val="00730300"/>
    <w:rsid w:val="00730529"/>
    <w:rsid w:val="007306C7"/>
    <w:rsid w:val="00730AB9"/>
    <w:rsid w:val="00730AFB"/>
    <w:rsid w:val="00730D15"/>
    <w:rsid w:val="00730D46"/>
    <w:rsid w:val="00730D94"/>
    <w:rsid w:val="00730F71"/>
    <w:rsid w:val="00731785"/>
    <w:rsid w:val="007319DD"/>
    <w:rsid w:val="00731AE2"/>
    <w:rsid w:val="00731AE4"/>
    <w:rsid w:val="00731F99"/>
    <w:rsid w:val="00732237"/>
    <w:rsid w:val="00732254"/>
    <w:rsid w:val="007327E6"/>
    <w:rsid w:val="0073293D"/>
    <w:rsid w:val="00733780"/>
    <w:rsid w:val="007337E6"/>
    <w:rsid w:val="00733BD4"/>
    <w:rsid w:val="00733CD8"/>
    <w:rsid w:val="0073403A"/>
    <w:rsid w:val="0073426F"/>
    <w:rsid w:val="007342FD"/>
    <w:rsid w:val="00734336"/>
    <w:rsid w:val="007343DA"/>
    <w:rsid w:val="007345CE"/>
    <w:rsid w:val="007346CD"/>
    <w:rsid w:val="007347E0"/>
    <w:rsid w:val="00734A13"/>
    <w:rsid w:val="00734A76"/>
    <w:rsid w:val="00734ADB"/>
    <w:rsid w:val="00734C7B"/>
    <w:rsid w:val="00735023"/>
    <w:rsid w:val="00735203"/>
    <w:rsid w:val="0073520E"/>
    <w:rsid w:val="007352D3"/>
    <w:rsid w:val="0073558B"/>
    <w:rsid w:val="00735BA7"/>
    <w:rsid w:val="00735F32"/>
    <w:rsid w:val="00735FB9"/>
    <w:rsid w:val="00736302"/>
    <w:rsid w:val="00736453"/>
    <w:rsid w:val="007365D1"/>
    <w:rsid w:val="007366CA"/>
    <w:rsid w:val="00736CCE"/>
    <w:rsid w:val="00736F98"/>
    <w:rsid w:val="00737075"/>
    <w:rsid w:val="00737310"/>
    <w:rsid w:val="00737617"/>
    <w:rsid w:val="0073770A"/>
    <w:rsid w:val="00737852"/>
    <w:rsid w:val="00737F12"/>
    <w:rsid w:val="00740383"/>
    <w:rsid w:val="0074087B"/>
    <w:rsid w:val="007408CF"/>
    <w:rsid w:val="00740BD6"/>
    <w:rsid w:val="0074125C"/>
    <w:rsid w:val="00741346"/>
    <w:rsid w:val="0074140E"/>
    <w:rsid w:val="00741474"/>
    <w:rsid w:val="007417A5"/>
    <w:rsid w:val="00741808"/>
    <w:rsid w:val="00741AAB"/>
    <w:rsid w:val="00741EB2"/>
    <w:rsid w:val="00742A7E"/>
    <w:rsid w:val="00742B2C"/>
    <w:rsid w:val="00742C4F"/>
    <w:rsid w:val="00742EF6"/>
    <w:rsid w:val="00743055"/>
    <w:rsid w:val="00743506"/>
    <w:rsid w:val="00743516"/>
    <w:rsid w:val="00743724"/>
    <w:rsid w:val="00743F56"/>
    <w:rsid w:val="00744058"/>
    <w:rsid w:val="0074430E"/>
    <w:rsid w:val="00744B68"/>
    <w:rsid w:val="00744C3B"/>
    <w:rsid w:val="00744F31"/>
    <w:rsid w:val="00744F99"/>
    <w:rsid w:val="00745213"/>
    <w:rsid w:val="00745300"/>
    <w:rsid w:val="007454E9"/>
    <w:rsid w:val="0074552B"/>
    <w:rsid w:val="00745EDF"/>
    <w:rsid w:val="00745F47"/>
    <w:rsid w:val="00745FD4"/>
    <w:rsid w:val="00746326"/>
    <w:rsid w:val="007464F9"/>
    <w:rsid w:val="0074653B"/>
    <w:rsid w:val="00746698"/>
    <w:rsid w:val="00746A36"/>
    <w:rsid w:val="00746D25"/>
    <w:rsid w:val="00746F38"/>
    <w:rsid w:val="0074706A"/>
    <w:rsid w:val="00747258"/>
    <w:rsid w:val="0074733B"/>
    <w:rsid w:val="007473DA"/>
    <w:rsid w:val="007477AE"/>
    <w:rsid w:val="00750094"/>
    <w:rsid w:val="007500F9"/>
    <w:rsid w:val="00750250"/>
    <w:rsid w:val="00750663"/>
    <w:rsid w:val="00750A35"/>
    <w:rsid w:val="00750B25"/>
    <w:rsid w:val="00750B96"/>
    <w:rsid w:val="00750C4A"/>
    <w:rsid w:val="00750C80"/>
    <w:rsid w:val="00750FEA"/>
    <w:rsid w:val="00751731"/>
    <w:rsid w:val="007518BB"/>
    <w:rsid w:val="00751C54"/>
    <w:rsid w:val="007523A3"/>
    <w:rsid w:val="00752424"/>
    <w:rsid w:val="00752687"/>
    <w:rsid w:val="00752962"/>
    <w:rsid w:val="00752B28"/>
    <w:rsid w:val="00752B45"/>
    <w:rsid w:val="00752B48"/>
    <w:rsid w:val="00752E05"/>
    <w:rsid w:val="00753202"/>
    <w:rsid w:val="007533BB"/>
    <w:rsid w:val="00753456"/>
    <w:rsid w:val="00753A81"/>
    <w:rsid w:val="00753B52"/>
    <w:rsid w:val="007540B6"/>
    <w:rsid w:val="007543C6"/>
    <w:rsid w:val="0075446A"/>
    <w:rsid w:val="00754C9B"/>
    <w:rsid w:val="00754DE6"/>
    <w:rsid w:val="007550F5"/>
    <w:rsid w:val="00755406"/>
    <w:rsid w:val="00755793"/>
    <w:rsid w:val="00755810"/>
    <w:rsid w:val="00755886"/>
    <w:rsid w:val="00755895"/>
    <w:rsid w:val="00755C4C"/>
    <w:rsid w:val="00755C74"/>
    <w:rsid w:val="0075607B"/>
    <w:rsid w:val="007560B7"/>
    <w:rsid w:val="00756364"/>
    <w:rsid w:val="00756A81"/>
    <w:rsid w:val="00756C24"/>
    <w:rsid w:val="00756EB3"/>
    <w:rsid w:val="007570F8"/>
    <w:rsid w:val="007573B3"/>
    <w:rsid w:val="0075749C"/>
    <w:rsid w:val="007578BD"/>
    <w:rsid w:val="00757BC7"/>
    <w:rsid w:val="00757BE1"/>
    <w:rsid w:val="00760040"/>
    <w:rsid w:val="007600FF"/>
    <w:rsid w:val="00760227"/>
    <w:rsid w:val="0076033A"/>
    <w:rsid w:val="00760585"/>
    <w:rsid w:val="00760E4E"/>
    <w:rsid w:val="00760FED"/>
    <w:rsid w:val="00761017"/>
    <w:rsid w:val="0076110A"/>
    <w:rsid w:val="007611DA"/>
    <w:rsid w:val="00761554"/>
    <w:rsid w:val="007617AF"/>
    <w:rsid w:val="007617BC"/>
    <w:rsid w:val="00761B96"/>
    <w:rsid w:val="00761B97"/>
    <w:rsid w:val="00762048"/>
    <w:rsid w:val="0076215B"/>
    <w:rsid w:val="00762376"/>
    <w:rsid w:val="007623D9"/>
    <w:rsid w:val="0076243D"/>
    <w:rsid w:val="00762479"/>
    <w:rsid w:val="0076262B"/>
    <w:rsid w:val="00762733"/>
    <w:rsid w:val="007628AB"/>
    <w:rsid w:val="007628F1"/>
    <w:rsid w:val="0076299D"/>
    <w:rsid w:val="00762BE7"/>
    <w:rsid w:val="00762E81"/>
    <w:rsid w:val="00762F52"/>
    <w:rsid w:val="0076311E"/>
    <w:rsid w:val="00763287"/>
    <w:rsid w:val="00763BA2"/>
    <w:rsid w:val="00763BF1"/>
    <w:rsid w:val="00763C72"/>
    <w:rsid w:val="0076403D"/>
    <w:rsid w:val="007642BE"/>
    <w:rsid w:val="00764803"/>
    <w:rsid w:val="00764982"/>
    <w:rsid w:val="00764A08"/>
    <w:rsid w:val="00764D8F"/>
    <w:rsid w:val="00764E78"/>
    <w:rsid w:val="007653FF"/>
    <w:rsid w:val="0076549F"/>
    <w:rsid w:val="00765C70"/>
    <w:rsid w:val="00766065"/>
    <w:rsid w:val="007661FA"/>
    <w:rsid w:val="0076631C"/>
    <w:rsid w:val="007665D3"/>
    <w:rsid w:val="00766FB2"/>
    <w:rsid w:val="00767395"/>
    <w:rsid w:val="0076784F"/>
    <w:rsid w:val="00767E2A"/>
    <w:rsid w:val="00770175"/>
    <w:rsid w:val="00770374"/>
    <w:rsid w:val="007703A7"/>
    <w:rsid w:val="0077054A"/>
    <w:rsid w:val="007709B2"/>
    <w:rsid w:val="00770C07"/>
    <w:rsid w:val="00770CE1"/>
    <w:rsid w:val="00770D10"/>
    <w:rsid w:val="00770EAB"/>
    <w:rsid w:val="007711A2"/>
    <w:rsid w:val="007711CB"/>
    <w:rsid w:val="00771581"/>
    <w:rsid w:val="00771668"/>
    <w:rsid w:val="007717DA"/>
    <w:rsid w:val="00771925"/>
    <w:rsid w:val="00771D51"/>
    <w:rsid w:val="00771F32"/>
    <w:rsid w:val="00771FF2"/>
    <w:rsid w:val="00771FFA"/>
    <w:rsid w:val="007723C6"/>
    <w:rsid w:val="00772692"/>
    <w:rsid w:val="0077270E"/>
    <w:rsid w:val="00772AB7"/>
    <w:rsid w:val="00772ADF"/>
    <w:rsid w:val="00772DEA"/>
    <w:rsid w:val="00773023"/>
    <w:rsid w:val="007732DD"/>
    <w:rsid w:val="00773348"/>
    <w:rsid w:val="00773A70"/>
    <w:rsid w:val="00773B8F"/>
    <w:rsid w:val="00773F1C"/>
    <w:rsid w:val="00773FD9"/>
    <w:rsid w:val="00774209"/>
    <w:rsid w:val="007742D9"/>
    <w:rsid w:val="00774811"/>
    <w:rsid w:val="00774EE5"/>
    <w:rsid w:val="007753A7"/>
    <w:rsid w:val="007753B6"/>
    <w:rsid w:val="00775504"/>
    <w:rsid w:val="0077578E"/>
    <w:rsid w:val="00775AD0"/>
    <w:rsid w:val="00775C24"/>
    <w:rsid w:val="00775FB3"/>
    <w:rsid w:val="00776012"/>
    <w:rsid w:val="00776284"/>
    <w:rsid w:val="00776753"/>
    <w:rsid w:val="00776A1E"/>
    <w:rsid w:val="00776C3E"/>
    <w:rsid w:val="00776DCF"/>
    <w:rsid w:val="00776DED"/>
    <w:rsid w:val="00776FD6"/>
    <w:rsid w:val="0077703E"/>
    <w:rsid w:val="007770A2"/>
    <w:rsid w:val="00777117"/>
    <w:rsid w:val="00777305"/>
    <w:rsid w:val="00777BFF"/>
    <w:rsid w:val="00777C24"/>
    <w:rsid w:val="0077E4E6"/>
    <w:rsid w:val="00780610"/>
    <w:rsid w:val="00780DDE"/>
    <w:rsid w:val="007810B2"/>
    <w:rsid w:val="007810D9"/>
    <w:rsid w:val="0078122A"/>
    <w:rsid w:val="007814D9"/>
    <w:rsid w:val="00781DB8"/>
    <w:rsid w:val="00781FDE"/>
    <w:rsid w:val="00782D66"/>
    <w:rsid w:val="00782E0C"/>
    <w:rsid w:val="00782E86"/>
    <w:rsid w:val="0078388E"/>
    <w:rsid w:val="00783949"/>
    <w:rsid w:val="00783A25"/>
    <w:rsid w:val="00783A9F"/>
    <w:rsid w:val="00783B2C"/>
    <w:rsid w:val="00783BB8"/>
    <w:rsid w:val="00783DAC"/>
    <w:rsid w:val="00783EFD"/>
    <w:rsid w:val="007842DE"/>
    <w:rsid w:val="0078447F"/>
    <w:rsid w:val="007844CC"/>
    <w:rsid w:val="00784D16"/>
    <w:rsid w:val="00784DF3"/>
    <w:rsid w:val="00784F66"/>
    <w:rsid w:val="0078514F"/>
    <w:rsid w:val="00785155"/>
    <w:rsid w:val="007855CF"/>
    <w:rsid w:val="00785619"/>
    <w:rsid w:val="00785666"/>
    <w:rsid w:val="007856FF"/>
    <w:rsid w:val="007857BB"/>
    <w:rsid w:val="00785905"/>
    <w:rsid w:val="00785E46"/>
    <w:rsid w:val="0078604B"/>
    <w:rsid w:val="007860B3"/>
    <w:rsid w:val="007860DD"/>
    <w:rsid w:val="007863EF"/>
    <w:rsid w:val="007864BE"/>
    <w:rsid w:val="00786521"/>
    <w:rsid w:val="007866AF"/>
    <w:rsid w:val="00786B35"/>
    <w:rsid w:val="00786DA3"/>
    <w:rsid w:val="007870BD"/>
    <w:rsid w:val="00787306"/>
    <w:rsid w:val="0078738A"/>
    <w:rsid w:val="0078790A"/>
    <w:rsid w:val="00787C61"/>
    <w:rsid w:val="00787E6A"/>
    <w:rsid w:val="00787E73"/>
    <w:rsid w:val="007902F9"/>
    <w:rsid w:val="007903B0"/>
    <w:rsid w:val="007908B0"/>
    <w:rsid w:val="007909D5"/>
    <w:rsid w:val="007909EA"/>
    <w:rsid w:val="00790EB1"/>
    <w:rsid w:val="0079193F"/>
    <w:rsid w:val="00791A19"/>
    <w:rsid w:val="0079233E"/>
    <w:rsid w:val="007925F0"/>
    <w:rsid w:val="007927F0"/>
    <w:rsid w:val="0079293A"/>
    <w:rsid w:val="00792BEE"/>
    <w:rsid w:val="0079301E"/>
    <w:rsid w:val="007933BA"/>
    <w:rsid w:val="007935CF"/>
    <w:rsid w:val="00793683"/>
    <w:rsid w:val="00793692"/>
    <w:rsid w:val="00793DEB"/>
    <w:rsid w:val="00793ECE"/>
    <w:rsid w:val="0079420C"/>
    <w:rsid w:val="0079431F"/>
    <w:rsid w:val="007943B1"/>
    <w:rsid w:val="0079445A"/>
    <w:rsid w:val="007944AA"/>
    <w:rsid w:val="00794668"/>
    <w:rsid w:val="007948B4"/>
    <w:rsid w:val="0079498D"/>
    <w:rsid w:val="00794B01"/>
    <w:rsid w:val="00794B90"/>
    <w:rsid w:val="00794BE7"/>
    <w:rsid w:val="00794C95"/>
    <w:rsid w:val="00794E6C"/>
    <w:rsid w:val="00794FCF"/>
    <w:rsid w:val="00795D01"/>
    <w:rsid w:val="00795EB5"/>
    <w:rsid w:val="00795EC0"/>
    <w:rsid w:val="0079635C"/>
    <w:rsid w:val="0079654D"/>
    <w:rsid w:val="0079665D"/>
    <w:rsid w:val="007967EE"/>
    <w:rsid w:val="00796CF1"/>
    <w:rsid w:val="00796D6D"/>
    <w:rsid w:val="00797872"/>
    <w:rsid w:val="00797A9F"/>
    <w:rsid w:val="00797D61"/>
    <w:rsid w:val="007A00C5"/>
    <w:rsid w:val="007A0208"/>
    <w:rsid w:val="007A0596"/>
    <w:rsid w:val="007A066B"/>
    <w:rsid w:val="007A0844"/>
    <w:rsid w:val="007A0852"/>
    <w:rsid w:val="007A09C0"/>
    <w:rsid w:val="007A0C26"/>
    <w:rsid w:val="007A0DFC"/>
    <w:rsid w:val="007A126F"/>
    <w:rsid w:val="007A13F1"/>
    <w:rsid w:val="007A15C6"/>
    <w:rsid w:val="007A18EB"/>
    <w:rsid w:val="007A18EE"/>
    <w:rsid w:val="007A1C78"/>
    <w:rsid w:val="007A1D0C"/>
    <w:rsid w:val="007A229A"/>
    <w:rsid w:val="007A2606"/>
    <w:rsid w:val="007A2AAA"/>
    <w:rsid w:val="007A2F27"/>
    <w:rsid w:val="007A3451"/>
    <w:rsid w:val="007A34E2"/>
    <w:rsid w:val="007A3EC2"/>
    <w:rsid w:val="007A3ECF"/>
    <w:rsid w:val="007A3FFE"/>
    <w:rsid w:val="007A4013"/>
    <w:rsid w:val="007A40A3"/>
    <w:rsid w:val="007A4326"/>
    <w:rsid w:val="007A452A"/>
    <w:rsid w:val="007A4566"/>
    <w:rsid w:val="007A456C"/>
    <w:rsid w:val="007A45C9"/>
    <w:rsid w:val="007A471C"/>
    <w:rsid w:val="007A48DA"/>
    <w:rsid w:val="007A4D42"/>
    <w:rsid w:val="007A4E21"/>
    <w:rsid w:val="007A4F7A"/>
    <w:rsid w:val="007A5246"/>
    <w:rsid w:val="007A5833"/>
    <w:rsid w:val="007A5DFE"/>
    <w:rsid w:val="007A68A6"/>
    <w:rsid w:val="007A6B8D"/>
    <w:rsid w:val="007A6BCD"/>
    <w:rsid w:val="007A6E04"/>
    <w:rsid w:val="007A6E3C"/>
    <w:rsid w:val="007A73F9"/>
    <w:rsid w:val="007A7475"/>
    <w:rsid w:val="007A7CEC"/>
    <w:rsid w:val="007B028F"/>
    <w:rsid w:val="007B03FC"/>
    <w:rsid w:val="007B0D36"/>
    <w:rsid w:val="007B1545"/>
    <w:rsid w:val="007B15DF"/>
    <w:rsid w:val="007B17E4"/>
    <w:rsid w:val="007B18C9"/>
    <w:rsid w:val="007B1AA3"/>
    <w:rsid w:val="007B1D14"/>
    <w:rsid w:val="007B216F"/>
    <w:rsid w:val="007B240A"/>
    <w:rsid w:val="007B2438"/>
    <w:rsid w:val="007B253D"/>
    <w:rsid w:val="007B25D8"/>
    <w:rsid w:val="007B29BF"/>
    <w:rsid w:val="007B2F11"/>
    <w:rsid w:val="007B37E9"/>
    <w:rsid w:val="007B3A5F"/>
    <w:rsid w:val="007B3CAD"/>
    <w:rsid w:val="007B3DF5"/>
    <w:rsid w:val="007B3E0F"/>
    <w:rsid w:val="007B4100"/>
    <w:rsid w:val="007B43AE"/>
    <w:rsid w:val="007B4649"/>
    <w:rsid w:val="007B491A"/>
    <w:rsid w:val="007B4B4E"/>
    <w:rsid w:val="007B4BAC"/>
    <w:rsid w:val="007B50EC"/>
    <w:rsid w:val="007B5334"/>
    <w:rsid w:val="007B5379"/>
    <w:rsid w:val="007B55C5"/>
    <w:rsid w:val="007B5751"/>
    <w:rsid w:val="007B5C37"/>
    <w:rsid w:val="007B5C6C"/>
    <w:rsid w:val="007B621E"/>
    <w:rsid w:val="007B6236"/>
    <w:rsid w:val="007B65CA"/>
    <w:rsid w:val="007B6A10"/>
    <w:rsid w:val="007B6C9F"/>
    <w:rsid w:val="007B6EEA"/>
    <w:rsid w:val="007B703F"/>
    <w:rsid w:val="007B70D6"/>
    <w:rsid w:val="007B71CA"/>
    <w:rsid w:val="007B740E"/>
    <w:rsid w:val="007B7513"/>
    <w:rsid w:val="007B78A3"/>
    <w:rsid w:val="007B7B0D"/>
    <w:rsid w:val="007B7D51"/>
    <w:rsid w:val="007B7E65"/>
    <w:rsid w:val="007B7F0A"/>
    <w:rsid w:val="007C0651"/>
    <w:rsid w:val="007C0B82"/>
    <w:rsid w:val="007C0E89"/>
    <w:rsid w:val="007C1021"/>
    <w:rsid w:val="007C10B1"/>
    <w:rsid w:val="007C10F3"/>
    <w:rsid w:val="007C15F1"/>
    <w:rsid w:val="007C1650"/>
    <w:rsid w:val="007C1B02"/>
    <w:rsid w:val="007C1F25"/>
    <w:rsid w:val="007C212D"/>
    <w:rsid w:val="007C2178"/>
    <w:rsid w:val="007C249A"/>
    <w:rsid w:val="007C27DD"/>
    <w:rsid w:val="007C292C"/>
    <w:rsid w:val="007C2B0A"/>
    <w:rsid w:val="007C3115"/>
    <w:rsid w:val="007C3FF8"/>
    <w:rsid w:val="007C41D7"/>
    <w:rsid w:val="007C4293"/>
    <w:rsid w:val="007C449A"/>
    <w:rsid w:val="007C4584"/>
    <w:rsid w:val="007C4B17"/>
    <w:rsid w:val="007C4B9B"/>
    <w:rsid w:val="007C4CFD"/>
    <w:rsid w:val="007C4D4D"/>
    <w:rsid w:val="007C4DAF"/>
    <w:rsid w:val="007C4EDF"/>
    <w:rsid w:val="007C4F6D"/>
    <w:rsid w:val="007C546D"/>
    <w:rsid w:val="007C546E"/>
    <w:rsid w:val="007C55AA"/>
    <w:rsid w:val="007C55EA"/>
    <w:rsid w:val="007C598C"/>
    <w:rsid w:val="007C5EA0"/>
    <w:rsid w:val="007C5F3D"/>
    <w:rsid w:val="007C6329"/>
    <w:rsid w:val="007C6847"/>
    <w:rsid w:val="007C6BB7"/>
    <w:rsid w:val="007C6C17"/>
    <w:rsid w:val="007C72AC"/>
    <w:rsid w:val="007C78D2"/>
    <w:rsid w:val="007C79B2"/>
    <w:rsid w:val="007D0460"/>
    <w:rsid w:val="007D124C"/>
    <w:rsid w:val="007D1312"/>
    <w:rsid w:val="007D1368"/>
    <w:rsid w:val="007D1431"/>
    <w:rsid w:val="007D14C0"/>
    <w:rsid w:val="007D1719"/>
    <w:rsid w:val="007D189C"/>
    <w:rsid w:val="007D19CA"/>
    <w:rsid w:val="007D1CE2"/>
    <w:rsid w:val="007D1EF6"/>
    <w:rsid w:val="007D1FB6"/>
    <w:rsid w:val="007D2086"/>
    <w:rsid w:val="007D236B"/>
    <w:rsid w:val="007D285D"/>
    <w:rsid w:val="007D2877"/>
    <w:rsid w:val="007D2D75"/>
    <w:rsid w:val="007D3079"/>
    <w:rsid w:val="007D3168"/>
    <w:rsid w:val="007D393C"/>
    <w:rsid w:val="007D3A34"/>
    <w:rsid w:val="007D3F41"/>
    <w:rsid w:val="007D4553"/>
    <w:rsid w:val="007D46DD"/>
    <w:rsid w:val="007D4D1B"/>
    <w:rsid w:val="007D4D38"/>
    <w:rsid w:val="007D4DE8"/>
    <w:rsid w:val="007D4F34"/>
    <w:rsid w:val="007D5730"/>
    <w:rsid w:val="007D5999"/>
    <w:rsid w:val="007D599E"/>
    <w:rsid w:val="007D5A5F"/>
    <w:rsid w:val="007D5CD9"/>
    <w:rsid w:val="007D5E4F"/>
    <w:rsid w:val="007D5F8B"/>
    <w:rsid w:val="007D6100"/>
    <w:rsid w:val="007D623D"/>
    <w:rsid w:val="007D64F9"/>
    <w:rsid w:val="007D663C"/>
    <w:rsid w:val="007D69AF"/>
    <w:rsid w:val="007D6B40"/>
    <w:rsid w:val="007D753B"/>
    <w:rsid w:val="007D7568"/>
    <w:rsid w:val="007D7913"/>
    <w:rsid w:val="007D7C63"/>
    <w:rsid w:val="007D7ED9"/>
    <w:rsid w:val="007D7F1B"/>
    <w:rsid w:val="007D7FB9"/>
    <w:rsid w:val="007D7FEF"/>
    <w:rsid w:val="007E00D9"/>
    <w:rsid w:val="007E06F5"/>
    <w:rsid w:val="007E071E"/>
    <w:rsid w:val="007E0A33"/>
    <w:rsid w:val="007E0B8C"/>
    <w:rsid w:val="007E0D6C"/>
    <w:rsid w:val="007E0EB0"/>
    <w:rsid w:val="007E109F"/>
    <w:rsid w:val="007E110D"/>
    <w:rsid w:val="007E1A09"/>
    <w:rsid w:val="007E1AE8"/>
    <w:rsid w:val="007E1B03"/>
    <w:rsid w:val="007E1BD1"/>
    <w:rsid w:val="007E1C8A"/>
    <w:rsid w:val="007E1E2D"/>
    <w:rsid w:val="007E1ED2"/>
    <w:rsid w:val="007E20DE"/>
    <w:rsid w:val="007E2532"/>
    <w:rsid w:val="007E2A7E"/>
    <w:rsid w:val="007E2C42"/>
    <w:rsid w:val="007E30DD"/>
    <w:rsid w:val="007E316B"/>
    <w:rsid w:val="007E35B0"/>
    <w:rsid w:val="007E37C3"/>
    <w:rsid w:val="007E3DAC"/>
    <w:rsid w:val="007E3E7D"/>
    <w:rsid w:val="007E3F13"/>
    <w:rsid w:val="007E41D7"/>
    <w:rsid w:val="007E4317"/>
    <w:rsid w:val="007E45ED"/>
    <w:rsid w:val="007E461E"/>
    <w:rsid w:val="007E48FD"/>
    <w:rsid w:val="007E49AD"/>
    <w:rsid w:val="007E4AE5"/>
    <w:rsid w:val="007E517E"/>
    <w:rsid w:val="007E52A6"/>
    <w:rsid w:val="007E54C0"/>
    <w:rsid w:val="007E56F4"/>
    <w:rsid w:val="007E5B83"/>
    <w:rsid w:val="007E5CA3"/>
    <w:rsid w:val="007E6094"/>
    <w:rsid w:val="007E62FE"/>
    <w:rsid w:val="007E661F"/>
    <w:rsid w:val="007E67C9"/>
    <w:rsid w:val="007E6BE0"/>
    <w:rsid w:val="007E6C06"/>
    <w:rsid w:val="007E6C97"/>
    <w:rsid w:val="007E6F2D"/>
    <w:rsid w:val="007E785F"/>
    <w:rsid w:val="007F0546"/>
    <w:rsid w:val="007F0BD7"/>
    <w:rsid w:val="007F0CB6"/>
    <w:rsid w:val="007F10CC"/>
    <w:rsid w:val="007F1339"/>
    <w:rsid w:val="007F1643"/>
    <w:rsid w:val="007F16C4"/>
    <w:rsid w:val="007F1BC7"/>
    <w:rsid w:val="007F1E0C"/>
    <w:rsid w:val="007F2098"/>
    <w:rsid w:val="007F2294"/>
    <w:rsid w:val="007F22B5"/>
    <w:rsid w:val="007F238B"/>
    <w:rsid w:val="007F25D9"/>
    <w:rsid w:val="007F298B"/>
    <w:rsid w:val="007F2E32"/>
    <w:rsid w:val="007F2F27"/>
    <w:rsid w:val="007F30E2"/>
    <w:rsid w:val="007F3779"/>
    <w:rsid w:val="007F39ED"/>
    <w:rsid w:val="007F3BD3"/>
    <w:rsid w:val="007F40A2"/>
    <w:rsid w:val="007F422C"/>
    <w:rsid w:val="007F44F3"/>
    <w:rsid w:val="007F451F"/>
    <w:rsid w:val="007F47AA"/>
    <w:rsid w:val="007F47B1"/>
    <w:rsid w:val="007F4933"/>
    <w:rsid w:val="007F4BDC"/>
    <w:rsid w:val="007F4E3C"/>
    <w:rsid w:val="007F4E58"/>
    <w:rsid w:val="007F4F96"/>
    <w:rsid w:val="007F5017"/>
    <w:rsid w:val="007F5518"/>
    <w:rsid w:val="007F554E"/>
    <w:rsid w:val="007F58D4"/>
    <w:rsid w:val="007F5BAD"/>
    <w:rsid w:val="007F5C4A"/>
    <w:rsid w:val="007F5D8E"/>
    <w:rsid w:val="007F5D94"/>
    <w:rsid w:val="007F6160"/>
    <w:rsid w:val="007F6501"/>
    <w:rsid w:val="007F6925"/>
    <w:rsid w:val="007F6BC0"/>
    <w:rsid w:val="007F6D7E"/>
    <w:rsid w:val="007F730F"/>
    <w:rsid w:val="007F73A7"/>
    <w:rsid w:val="007F7898"/>
    <w:rsid w:val="007F799E"/>
    <w:rsid w:val="007F7A44"/>
    <w:rsid w:val="007F7E4A"/>
    <w:rsid w:val="00800363"/>
    <w:rsid w:val="0080041E"/>
    <w:rsid w:val="008006B8"/>
    <w:rsid w:val="008009E4"/>
    <w:rsid w:val="00800B9E"/>
    <w:rsid w:val="00800EC8"/>
    <w:rsid w:val="00801631"/>
    <w:rsid w:val="00801BAB"/>
    <w:rsid w:val="00801E28"/>
    <w:rsid w:val="00801EBA"/>
    <w:rsid w:val="008025A2"/>
    <w:rsid w:val="0080260D"/>
    <w:rsid w:val="00802715"/>
    <w:rsid w:val="00802850"/>
    <w:rsid w:val="008028EC"/>
    <w:rsid w:val="00802BBD"/>
    <w:rsid w:val="00802C6F"/>
    <w:rsid w:val="00802F4F"/>
    <w:rsid w:val="0080374B"/>
    <w:rsid w:val="008038BC"/>
    <w:rsid w:val="00804074"/>
    <w:rsid w:val="0080415D"/>
    <w:rsid w:val="0080420C"/>
    <w:rsid w:val="0080462B"/>
    <w:rsid w:val="00804698"/>
    <w:rsid w:val="00804830"/>
    <w:rsid w:val="00805051"/>
    <w:rsid w:val="00805B0C"/>
    <w:rsid w:val="00805BF5"/>
    <w:rsid w:val="00805F57"/>
    <w:rsid w:val="008064E6"/>
    <w:rsid w:val="0080664A"/>
    <w:rsid w:val="008067DF"/>
    <w:rsid w:val="008067F2"/>
    <w:rsid w:val="00806B63"/>
    <w:rsid w:val="00806BDB"/>
    <w:rsid w:val="00806DF6"/>
    <w:rsid w:val="00807163"/>
    <w:rsid w:val="008072C4"/>
    <w:rsid w:val="00807443"/>
    <w:rsid w:val="00807518"/>
    <w:rsid w:val="00807973"/>
    <w:rsid w:val="008079BA"/>
    <w:rsid w:val="008097A7"/>
    <w:rsid w:val="00810226"/>
    <w:rsid w:val="008104DC"/>
    <w:rsid w:val="008105DD"/>
    <w:rsid w:val="00810804"/>
    <w:rsid w:val="00810817"/>
    <w:rsid w:val="00810B73"/>
    <w:rsid w:val="00810CC5"/>
    <w:rsid w:val="00811063"/>
    <w:rsid w:val="008111BA"/>
    <w:rsid w:val="008116A2"/>
    <w:rsid w:val="00811701"/>
    <w:rsid w:val="008120FF"/>
    <w:rsid w:val="008121D7"/>
    <w:rsid w:val="0081240C"/>
    <w:rsid w:val="00812631"/>
    <w:rsid w:val="0081273D"/>
    <w:rsid w:val="0081277C"/>
    <w:rsid w:val="00812910"/>
    <w:rsid w:val="00812A08"/>
    <w:rsid w:val="00812B1C"/>
    <w:rsid w:val="00812BDD"/>
    <w:rsid w:val="00812D0B"/>
    <w:rsid w:val="00812D55"/>
    <w:rsid w:val="00812F68"/>
    <w:rsid w:val="008131CC"/>
    <w:rsid w:val="008139AA"/>
    <w:rsid w:val="00813BC5"/>
    <w:rsid w:val="00813C1F"/>
    <w:rsid w:val="00813E87"/>
    <w:rsid w:val="00813FD0"/>
    <w:rsid w:val="00814246"/>
    <w:rsid w:val="00814558"/>
    <w:rsid w:val="00814949"/>
    <w:rsid w:val="0081499F"/>
    <w:rsid w:val="00815131"/>
    <w:rsid w:val="00815139"/>
    <w:rsid w:val="008159BD"/>
    <w:rsid w:val="0081600A"/>
    <w:rsid w:val="00816415"/>
    <w:rsid w:val="008168E9"/>
    <w:rsid w:val="00816DDE"/>
    <w:rsid w:val="00816ED5"/>
    <w:rsid w:val="00817159"/>
    <w:rsid w:val="00817472"/>
    <w:rsid w:val="008179EC"/>
    <w:rsid w:val="00817BC6"/>
    <w:rsid w:val="00817F08"/>
    <w:rsid w:val="0081C2ED"/>
    <w:rsid w:val="0082011F"/>
    <w:rsid w:val="008201A4"/>
    <w:rsid w:val="0082026E"/>
    <w:rsid w:val="0082033A"/>
    <w:rsid w:val="008205A6"/>
    <w:rsid w:val="008205B2"/>
    <w:rsid w:val="008205C7"/>
    <w:rsid w:val="00820678"/>
    <w:rsid w:val="008207CD"/>
    <w:rsid w:val="00820A22"/>
    <w:rsid w:val="00820B5F"/>
    <w:rsid w:val="00820BAB"/>
    <w:rsid w:val="00820E75"/>
    <w:rsid w:val="00821068"/>
    <w:rsid w:val="00821273"/>
    <w:rsid w:val="0082155C"/>
    <w:rsid w:val="008218A2"/>
    <w:rsid w:val="00821C40"/>
    <w:rsid w:val="00821C99"/>
    <w:rsid w:val="00821CA5"/>
    <w:rsid w:val="0082202A"/>
    <w:rsid w:val="00822088"/>
    <w:rsid w:val="008221D1"/>
    <w:rsid w:val="008229F7"/>
    <w:rsid w:val="00822A99"/>
    <w:rsid w:val="00822BB5"/>
    <w:rsid w:val="00823250"/>
    <w:rsid w:val="00823301"/>
    <w:rsid w:val="008234B8"/>
    <w:rsid w:val="0082364D"/>
    <w:rsid w:val="0082388F"/>
    <w:rsid w:val="00823F5D"/>
    <w:rsid w:val="00823F6D"/>
    <w:rsid w:val="00823FF9"/>
    <w:rsid w:val="008241F0"/>
    <w:rsid w:val="008242A9"/>
    <w:rsid w:val="008247FB"/>
    <w:rsid w:val="0082483F"/>
    <w:rsid w:val="00824EDA"/>
    <w:rsid w:val="00825013"/>
    <w:rsid w:val="008252B4"/>
    <w:rsid w:val="00825410"/>
    <w:rsid w:val="008254FB"/>
    <w:rsid w:val="008256FC"/>
    <w:rsid w:val="008258BE"/>
    <w:rsid w:val="00825A56"/>
    <w:rsid w:val="00825B3B"/>
    <w:rsid w:val="00825D54"/>
    <w:rsid w:val="00825EA2"/>
    <w:rsid w:val="00825F52"/>
    <w:rsid w:val="008260EC"/>
    <w:rsid w:val="0082614E"/>
    <w:rsid w:val="0082617A"/>
    <w:rsid w:val="00826E4E"/>
    <w:rsid w:val="00826F33"/>
    <w:rsid w:val="008272D7"/>
    <w:rsid w:val="008274C0"/>
    <w:rsid w:val="0082761A"/>
    <w:rsid w:val="00827887"/>
    <w:rsid w:val="00827D06"/>
    <w:rsid w:val="00827D16"/>
    <w:rsid w:val="00827E49"/>
    <w:rsid w:val="00827E6B"/>
    <w:rsid w:val="008302AB"/>
    <w:rsid w:val="0083051E"/>
    <w:rsid w:val="00830A27"/>
    <w:rsid w:val="00830F3E"/>
    <w:rsid w:val="00831004"/>
    <w:rsid w:val="0083101F"/>
    <w:rsid w:val="008312A3"/>
    <w:rsid w:val="00831415"/>
    <w:rsid w:val="008314A7"/>
    <w:rsid w:val="00831868"/>
    <w:rsid w:val="00831EF1"/>
    <w:rsid w:val="00832049"/>
    <w:rsid w:val="0083214C"/>
    <w:rsid w:val="00832190"/>
    <w:rsid w:val="00832249"/>
    <w:rsid w:val="008327AB"/>
    <w:rsid w:val="008327D3"/>
    <w:rsid w:val="00832809"/>
    <w:rsid w:val="00832836"/>
    <w:rsid w:val="00832B96"/>
    <w:rsid w:val="00832BC5"/>
    <w:rsid w:val="00832BCA"/>
    <w:rsid w:val="00832FE7"/>
    <w:rsid w:val="0083301F"/>
    <w:rsid w:val="008331CD"/>
    <w:rsid w:val="0083353D"/>
    <w:rsid w:val="0083401F"/>
    <w:rsid w:val="0083410B"/>
    <w:rsid w:val="008347BA"/>
    <w:rsid w:val="00834919"/>
    <w:rsid w:val="00834B87"/>
    <w:rsid w:val="00835044"/>
    <w:rsid w:val="008352A8"/>
    <w:rsid w:val="00835AF5"/>
    <w:rsid w:val="00835C36"/>
    <w:rsid w:val="00835CB9"/>
    <w:rsid w:val="00835CC5"/>
    <w:rsid w:val="00835CD8"/>
    <w:rsid w:val="00835D63"/>
    <w:rsid w:val="008362A1"/>
    <w:rsid w:val="008362C1"/>
    <w:rsid w:val="00836489"/>
    <w:rsid w:val="00836BB4"/>
    <w:rsid w:val="008370A2"/>
    <w:rsid w:val="0083718C"/>
    <w:rsid w:val="00837240"/>
    <w:rsid w:val="008378FC"/>
    <w:rsid w:val="00837B77"/>
    <w:rsid w:val="00837DE6"/>
    <w:rsid w:val="00840087"/>
    <w:rsid w:val="008400F9"/>
    <w:rsid w:val="008401D5"/>
    <w:rsid w:val="00840320"/>
    <w:rsid w:val="00840619"/>
    <w:rsid w:val="00840B80"/>
    <w:rsid w:val="00841051"/>
    <w:rsid w:val="0084108B"/>
    <w:rsid w:val="008410CC"/>
    <w:rsid w:val="0084116D"/>
    <w:rsid w:val="00841344"/>
    <w:rsid w:val="00841761"/>
    <w:rsid w:val="00841C23"/>
    <w:rsid w:val="008420B5"/>
    <w:rsid w:val="008426A9"/>
    <w:rsid w:val="0084288E"/>
    <w:rsid w:val="00842994"/>
    <w:rsid w:val="008429CF"/>
    <w:rsid w:val="00842AD2"/>
    <w:rsid w:val="00842B30"/>
    <w:rsid w:val="00842B4C"/>
    <w:rsid w:val="00842BB8"/>
    <w:rsid w:val="00843238"/>
    <w:rsid w:val="008432F3"/>
    <w:rsid w:val="008433EE"/>
    <w:rsid w:val="008439A9"/>
    <w:rsid w:val="00843D1E"/>
    <w:rsid w:val="0084432C"/>
    <w:rsid w:val="0084435D"/>
    <w:rsid w:val="008448B1"/>
    <w:rsid w:val="00844B4C"/>
    <w:rsid w:val="00844BE6"/>
    <w:rsid w:val="00844C96"/>
    <w:rsid w:val="008452DB"/>
    <w:rsid w:val="00845A0C"/>
    <w:rsid w:val="00846053"/>
    <w:rsid w:val="008461F2"/>
    <w:rsid w:val="008465F7"/>
    <w:rsid w:val="0084672A"/>
    <w:rsid w:val="00846922"/>
    <w:rsid w:val="00846B83"/>
    <w:rsid w:val="00846C00"/>
    <w:rsid w:val="008474DF"/>
    <w:rsid w:val="00847548"/>
    <w:rsid w:val="008475B9"/>
    <w:rsid w:val="008479AA"/>
    <w:rsid w:val="00847D95"/>
    <w:rsid w:val="00847F15"/>
    <w:rsid w:val="008500CF"/>
    <w:rsid w:val="008506A4"/>
    <w:rsid w:val="0085080C"/>
    <w:rsid w:val="00850868"/>
    <w:rsid w:val="008509A0"/>
    <w:rsid w:val="00850A7B"/>
    <w:rsid w:val="00850E22"/>
    <w:rsid w:val="00851145"/>
    <w:rsid w:val="0085132C"/>
    <w:rsid w:val="008519AD"/>
    <w:rsid w:val="00851BCE"/>
    <w:rsid w:val="00851F6B"/>
    <w:rsid w:val="0085211F"/>
    <w:rsid w:val="00852284"/>
    <w:rsid w:val="0085233C"/>
    <w:rsid w:val="00852794"/>
    <w:rsid w:val="00852D3C"/>
    <w:rsid w:val="00852E11"/>
    <w:rsid w:val="008530B9"/>
    <w:rsid w:val="008530BD"/>
    <w:rsid w:val="0085315B"/>
    <w:rsid w:val="0085349F"/>
    <w:rsid w:val="0085350E"/>
    <w:rsid w:val="00853581"/>
    <w:rsid w:val="00853663"/>
    <w:rsid w:val="008536BF"/>
    <w:rsid w:val="00853890"/>
    <w:rsid w:val="008538A6"/>
    <w:rsid w:val="00853903"/>
    <w:rsid w:val="00853B5D"/>
    <w:rsid w:val="00853BE5"/>
    <w:rsid w:val="00853F0E"/>
    <w:rsid w:val="00854313"/>
    <w:rsid w:val="008543C3"/>
    <w:rsid w:val="00854563"/>
    <w:rsid w:val="0085470F"/>
    <w:rsid w:val="00854A73"/>
    <w:rsid w:val="00854B85"/>
    <w:rsid w:val="00854BBA"/>
    <w:rsid w:val="00855DB8"/>
    <w:rsid w:val="00855E88"/>
    <w:rsid w:val="00855FEA"/>
    <w:rsid w:val="00856070"/>
    <w:rsid w:val="008560DB"/>
    <w:rsid w:val="008562A1"/>
    <w:rsid w:val="008562D9"/>
    <w:rsid w:val="0085630E"/>
    <w:rsid w:val="008569E9"/>
    <w:rsid w:val="00856E02"/>
    <w:rsid w:val="00857763"/>
    <w:rsid w:val="008578ED"/>
    <w:rsid w:val="00857906"/>
    <w:rsid w:val="00857A6F"/>
    <w:rsid w:val="00857AFA"/>
    <w:rsid w:val="008600CE"/>
    <w:rsid w:val="00860637"/>
    <w:rsid w:val="008606C1"/>
    <w:rsid w:val="008606F2"/>
    <w:rsid w:val="00861376"/>
    <w:rsid w:val="008613A8"/>
    <w:rsid w:val="008619F4"/>
    <w:rsid w:val="00861F4D"/>
    <w:rsid w:val="00862271"/>
    <w:rsid w:val="00862350"/>
    <w:rsid w:val="008628AC"/>
    <w:rsid w:val="0086295D"/>
    <w:rsid w:val="00862C6C"/>
    <w:rsid w:val="00862D74"/>
    <w:rsid w:val="00862DB4"/>
    <w:rsid w:val="00863113"/>
    <w:rsid w:val="00863341"/>
    <w:rsid w:val="0086367B"/>
    <w:rsid w:val="00863730"/>
    <w:rsid w:val="00863C78"/>
    <w:rsid w:val="008640F2"/>
    <w:rsid w:val="00864CC4"/>
    <w:rsid w:val="008655EE"/>
    <w:rsid w:val="00865C08"/>
    <w:rsid w:val="00865CA0"/>
    <w:rsid w:val="0086600A"/>
    <w:rsid w:val="00866120"/>
    <w:rsid w:val="00866519"/>
    <w:rsid w:val="00866CA2"/>
    <w:rsid w:val="008676F4"/>
    <w:rsid w:val="00867C4D"/>
    <w:rsid w:val="00870049"/>
    <w:rsid w:val="008700A3"/>
    <w:rsid w:val="008701A6"/>
    <w:rsid w:val="0087039C"/>
    <w:rsid w:val="008704D5"/>
    <w:rsid w:val="0087096C"/>
    <w:rsid w:val="00870A80"/>
    <w:rsid w:val="00870A95"/>
    <w:rsid w:val="00870B24"/>
    <w:rsid w:val="00870C5A"/>
    <w:rsid w:val="00870D2B"/>
    <w:rsid w:val="00870FD5"/>
    <w:rsid w:val="0087123B"/>
    <w:rsid w:val="00871286"/>
    <w:rsid w:val="008712C3"/>
    <w:rsid w:val="00871693"/>
    <w:rsid w:val="00871B48"/>
    <w:rsid w:val="00871E1A"/>
    <w:rsid w:val="008720EE"/>
    <w:rsid w:val="0087213B"/>
    <w:rsid w:val="00872613"/>
    <w:rsid w:val="00872AD9"/>
    <w:rsid w:val="00872B7D"/>
    <w:rsid w:val="00872C47"/>
    <w:rsid w:val="00872CCC"/>
    <w:rsid w:val="00872D73"/>
    <w:rsid w:val="00872E37"/>
    <w:rsid w:val="00872F2E"/>
    <w:rsid w:val="00873184"/>
    <w:rsid w:val="00873586"/>
    <w:rsid w:val="008736A9"/>
    <w:rsid w:val="00873794"/>
    <w:rsid w:val="00873953"/>
    <w:rsid w:val="008739A8"/>
    <w:rsid w:val="00873B9F"/>
    <w:rsid w:val="00873E81"/>
    <w:rsid w:val="00873F6D"/>
    <w:rsid w:val="00873FB7"/>
    <w:rsid w:val="008742AA"/>
    <w:rsid w:val="0087455F"/>
    <w:rsid w:val="00874D62"/>
    <w:rsid w:val="00875023"/>
    <w:rsid w:val="00875030"/>
    <w:rsid w:val="0087507D"/>
    <w:rsid w:val="00875237"/>
    <w:rsid w:val="0087572D"/>
    <w:rsid w:val="00875889"/>
    <w:rsid w:val="008758FD"/>
    <w:rsid w:val="008759BB"/>
    <w:rsid w:val="00875E34"/>
    <w:rsid w:val="008765A3"/>
    <w:rsid w:val="00876D79"/>
    <w:rsid w:val="0087711D"/>
    <w:rsid w:val="00877368"/>
    <w:rsid w:val="008775F4"/>
    <w:rsid w:val="00877962"/>
    <w:rsid w:val="0088010C"/>
    <w:rsid w:val="00880390"/>
    <w:rsid w:val="008807AA"/>
    <w:rsid w:val="00880C66"/>
    <w:rsid w:val="00881228"/>
    <w:rsid w:val="00881C8A"/>
    <w:rsid w:val="00882248"/>
    <w:rsid w:val="0088231D"/>
    <w:rsid w:val="0088240D"/>
    <w:rsid w:val="008826EC"/>
    <w:rsid w:val="00882876"/>
    <w:rsid w:val="00882A65"/>
    <w:rsid w:val="00883041"/>
    <w:rsid w:val="00883143"/>
    <w:rsid w:val="00883B9E"/>
    <w:rsid w:val="00883C2F"/>
    <w:rsid w:val="00883E05"/>
    <w:rsid w:val="008847ED"/>
    <w:rsid w:val="00884977"/>
    <w:rsid w:val="00884A4B"/>
    <w:rsid w:val="00884A52"/>
    <w:rsid w:val="00884AFF"/>
    <w:rsid w:val="00884D45"/>
    <w:rsid w:val="00884E56"/>
    <w:rsid w:val="00884ECD"/>
    <w:rsid w:val="00885102"/>
    <w:rsid w:val="008854CB"/>
    <w:rsid w:val="0088559C"/>
    <w:rsid w:val="00885DC5"/>
    <w:rsid w:val="00885E77"/>
    <w:rsid w:val="00885E88"/>
    <w:rsid w:val="00886570"/>
    <w:rsid w:val="00886CB3"/>
    <w:rsid w:val="00886F47"/>
    <w:rsid w:val="00887025"/>
    <w:rsid w:val="0088707E"/>
    <w:rsid w:val="008873EB"/>
    <w:rsid w:val="00887506"/>
    <w:rsid w:val="00887F5A"/>
    <w:rsid w:val="00887FC9"/>
    <w:rsid w:val="0089022D"/>
    <w:rsid w:val="0089045C"/>
    <w:rsid w:val="00890CD5"/>
    <w:rsid w:val="00890E4A"/>
    <w:rsid w:val="00890F1D"/>
    <w:rsid w:val="008911FC"/>
    <w:rsid w:val="008912FD"/>
    <w:rsid w:val="00891322"/>
    <w:rsid w:val="008919AC"/>
    <w:rsid w:val="00891B30"/>
    <w:rsid w:val="00891D80"/>
    <w:rsid w:val="00891DC9"/>
    <w:rsid w:val="00892052"/>
    <w:rsid w:val="00892386"/>
    <w:rsid w:val="00892676"/>
    <w:rsid w:val="00892DA4"/>
    <w:rsid w:val="00892FB1"/>
    <w:rsid w:val="00893045"/>
    <w:rsid w:val="0089352F"/>
    <w:rsid w:val="008939CC"/>
    <w:rsid w:val="00893B36"/>
    <w:rsid w:val="00893BDD"/>
    <w:rsid w:val="00893E3A"/>
    <w:rsid w:val="0089402A"/>
    <w:rsid w:val="00894296"/>
    <w:rsid w:val="008948AE"/>
    <w:rsid w:val="008949A7"/>
    <w:rsid w:val="00894C31"/>
    <w:rsid w:val="00894D98"/>
    <w:rsid w:val="00894E2F"/>
    <w:rsid w:val="00894F00"/>
    <w:rsid w:val="00894F5C"/>
    <w:rsid w:val="008951CF"/>
    <w:rsid w:val="0089545C"/>
    <w:rsid w:val="00895ACC"/>
    <w:rsid w:val="00895CD2"/>
    <w:rsid w:val="00895E43"/>
    <w:rsid w:val="00895ED6"/>
    <w:rsid w:val="00896140"/>
    <w:rsid w:val="0089633B"/>
    <w:rsid w:val="0089653D"/>
    <w:rsid w:val="00896576"/>
    <w:rsid w:val="008968CA"/>
    <w:rsid w:val="008968D3"/>
    <w:rsid w:val="00896AC8"/>
    <w:rsid w:val="00896B7C"/>
    <w:rsid w:val="00899209"/>
    <w:rsid w:val="008A02D7"/>
    <w:rsid w:val="008A038A"/>
    <w:rsid w:val="008A03AD"/>
    <w:rsid w:val="008A0408"/>
    <w:rsid w:val="008A07EC"/>
    <w:rsid w:val="008A085F"/>
    <w:rsid w:val="008A1254"/>
    <w:rsid w:val="008A12CB"/>
    <w:rsid w:val="008A1825"/>
    <w:rsid w:val="008A18E9"/>
    <w:rsid w:val="008A19D6"/>
    <w:rsid w:val="008A1AFD"/>
    <w:rsid w:val="008A1B9F"/>
    <w:rsid w:val="008A1BFE"/>
    <w:rsid w:val="008A1E87"/>
    <w:rsid w:val="008A2257"/>
    <w:rsid w:val="008A2B78"/>
    <w:rsid w:val="008A2DC2"/>
    <w:rsid w:val="008A3008"/>
    <w:rsid w:val="008A32C3"/>
    <w:rsid w:val="008A34CA"/>
    <w:rsid w:val="008A354E"/>
    <w:rsid w:val="008A398B"/>
    <w:rsid w:val="008A3BEA"/>
    <w:rsid w:val="008A3C76"/>
    <w:rsid w:val="008A3F6E"/>
    <w:rsid w:val="008A3FC6"/>
    <w:rsid w:val="008A4014"/>
    <w:rsid w:val="008A4621"/>
    <w:rsid w:val="008A472A"/>
    <w:rsid w:val="008A47D3"/>
    <w:rsid w:val="008A4935"/>
    <w:rsid w:val="008A4AE0"/>
    <w:rsid w:val="008A4BD9"/>
    <w:rsid w:val="008A4C3B"/>
    <w:rsid w:val="008A547D"/>
    <w:rsid w:val="008A572D"/>
    <w:rsid w:val="008A5776"/>
    <w:rsid w:val="008A58BC"/>
    <w:rsid w:val="008A5B0B"/>
    <w:rsid w:val="008A5B44"/>
    <w:rsid w:val="008A622C"/>
    <w:rsid w:val="008A63AD"/>
    <w:rsid w:val="008A65AD"/>
    <w:rsid w:val="008A65C4"/>
    <w:rsid w:val="008A6817"/>
    <w:rsid w:val="008A6B31"/>
    <w:rsid w:val="008A6DCB"/>
    <w:rsid w:val="008A6E8C"/>
    <w:rsid w:val="008A72F1"/>
    <w:rsid w:val="008A73E0"/>
    <w:rsid w:val="008A75EE"/>
    <w:rsid w:val="008A77CF"/>
    <w:rsid w:val="008A7984"/>
    <w:rsid w:val="008A7CA0"/>
    <w:rsid w:val="008B007E"/>
    <w:rsid w:val="008B01C5"/>
    <w:rsid w:val="008B03D6"/>
    <w:rsid w:val="008B07C9"/>
    <w:rsid w:val="008B0C6E"/>
    <w:rsid w:val="008B0D59"/>
    <w:rsid w:val="008B105D"/>
    <w:rsid w:val="008B1145"/>
    <w:rsid w:val="008B12D6"/>
    <w:rsid w:val="008B15DC"/>
    <w:rsid w:val="008B165B"/>
    <w:rsid w:val="008B1A25"/>
    <w:rsid w:val="008B1BD6"/>
    <w:rsid w:val="008B2120"/>
    <w:rsid w:val="008B22F5"/>
    <w:rsid w:val="008B23AC"/>
    <w:rsid w:val="008B2AD1"/>
    <w:rsid w:val="008B2F7D"/>
    <w:rsid w:val="008B31C2"/>
    <w:rsid w:val="008B38C4"/>
    <w:rsid w:val="008B3A36"/>
    <w:rsid w:val="008B41EB"/>
    <w:rsid w:val="008B44E2"/>
    <w:rsid w:val="008B49B8"/>
    <w:rsid w:val="008B4CBC"/>
    <w:rsid w:val="008B5047"/>
    <w:rsid w:val="008B577B"/>
    <w:rsid w:val="008B5ECD"/>
    <w:rsid w:val="008B62CF"/>
    <w:rsid w:val="008B6621"/>
    <w:rsid w:val="008B6809"/>
    <w:rsid w:val="008B6935"/>
    <w:rsid w:val="008B6A93"/>
    <w:rsid w:val="008B6B8E"/>
    <w:rsid w:val="008B6E82"/>
    <w:rsid w:val="008B6FD6"/>
    <w:rsid w:val="008B7098"/>
    <w:rsid w:val="008B718C"/>
    <w:rsid w:val="008B74F1"/>
    <w:rsid w:val="008B7950"/>
    <w:rsid w:val="008B7980"/>
    <w:rsid w:val="008B7A2C"/>
    <w:rsid w:val="008B7AF7"/>
    <w:rsid w:val="008B7D97"/>
    <w:rsid w:val="008B7E9D"/>
    <w:rsid w:val="008C038A"/>
    <w:rsid w:val="008C047A"/>
    <w:rsid w:val="008C06C0"/>
    <w:rsid w:val="008C08E0"/>
    <w:rsid w:val="008C0B8D"/>
    <w:rsid w:val="008C0C3B"/>
    <w:rsid w:val="008C0D43"/>
    <w:rsid w:val="008C1217"/>
    <w:rsid w:val="008C14CA"/>
    <w:rsid w:val="008C183E"/>
    <w:rsid w:val="008C1AA9"/>
    <w:rsid w:val="008C1D86"/>
    <w:rsid w:val="008C2192"/>
    <w:rsid w:val="008C223D"/>
    <w:rsid w:val="008C2406"/>
    <w:rsid w:val="008C2478"/>
    <w:rsid w:val="008C2631"/>
    <w:rsid w:val="008C2D01"/>
    <w:rsid w:val="008C2D59"/>
    <w:rsid w:val="008C308D"/>
    <w:rsid w:val="008C361D"/>
    <w:rsid w:val="008C373D"/>
    <w:rsid w:val="008C40DF"/>
    <w:rsid w:val="008C41EA"/>
    <w:rsid w:val="008C429A"/>
    <w:rsid w:val="008C457C"/>
    <w:rsid w:val="008C45BC"/>
    <w:rsid w:val="008C497F"/>
    <w:rsid w:val="008C4C0B"/>
    <w:rsid w:val="008C4EB8"/>
    <w:rsid w:val="008C5826"/>
    <w:rsid w:val="008C6087"/>
    <w:rsid w:val="008C60FC"/>
    <w:rsid w:val="008C66B9"/>
    <w:rsid w:val="008C66CF"/>
    <w:rsid w:val="008C683D"/>
    <w:rsid w:val="008C69AA"/>
    <w:rsid w:val="008C69E9"/>
    <w:rsid w:val="008C6D52"/>
    <w:rsid w:val="008C6EDC"/>
    <w:rsid w:val="008C72AD"/>
    <w:rsid w:val="008C73AE"/>
    <w:rsid w:val="008C75BF"/>
    <w:rsid w:val="008C7A5A"/>
    <w:rsid w:val="008D04C8"/>
    <w:rsid w:val="008D057F"/>
    <w:rsid w:val="008D0D79"/>
    <w:rsid w:val="008D1039"/>
    <w:rsid w:val="008D16C4"/>
    <w:rsid w:val="008D1BB1"/>
    <w:rsid w:val="008D1CAB"/>
    <w:rsid w:val="008D1D82"/>
    <w:rsid w:val="008D20EF"/>
    <w:rsid w:val="008D2157"/>
    <w:rsid w:val="008D2257"/>
    <w:rsid w:val="008D235B"/>
    <w:rsid w:val="008D23CF"/>
    <w:rsid w:val="008D2491"/>
    <w:rsid w:val="008D28BA"/>
    <w:rsid w:val="008D2DDE"/>
    <w:rsid w:val="008D33F9"/>
    <w:rsid w:val="008D36F8"/>
    <w:rsid w:val="008D3A9C"/>
    <w:rsid w:val="008D3E0C"/>
    <w:rsid w:val="008D4049"/>
    <w:rsid w:val="008D409E"/>
    <w:rsid w:val="008D467C"/>
    <w:rsid w:val="008D4E2F"/>
    <w:rsid w:val="008D557B"/>
    <w:rsid w:val="008D5F5C"/>
    <w:rsid w:val="008D6165"/>
    <w:rsid w:val="008D6544"/>
    <w:rsid w:val="008D669B"/>
    <w:rsid w:val="008D698D"/>
    <w:rsid w:val="008D6C23"/>
    <w:rsid w:val="008D6CAF"/>
    <w:rsid w:val="008D6F8D"/>
    <w:rsid w:val="008D73AC"/>
    <w:rsid w:val="008D75ED"/>
    <w:rsid w:val="008D76CE"/>
    <w:rsid w:val="008D7ADD"/>
    <w:rsid w:val="008D7B92"/>
    <w:rsid w:val="008D7C9B"/>
    <w:rsid w:val="008E00C7"/>
    <w:rsid w:val="008E0257"/>
    <w:rsid w:val="008E0494"/>
    <w:rsid w:val="008E06AD"/>
    <w:rsid w:val="008E0A7D"/>
    <w:rsid w:val="008E1097"/>
    <w:rsid w:val="008E1141"/>
    <w:rsid w:val="008E12FC"/>
    <w:rsid w:val="008E1416"/>
    <w:rsid w:val="008E1A89"/>
    <w:rsid w:val="008E1C16"/>
    <w:rsid w:val="008E1F9F"/>
    <w:rsid w:val="008E2050"/>
    <w:rsid w:val="008E20F4"/>
    <w:rsid w:val="008E22A9"/>
    <w:rsid w:val="008E22D6"/>
    <w:rsid w:val="008E2709"/>
    <w:rsid w:val="008E274C"/>
    <w:rsid w:val="008E35DB"/>
    <w:rsid w:val="008E3728"/>
    <w:rsid w:val="008E39AC"/>
    <w:rsid w:val="008E3AA9"/>
    <w:rsid w:val="008E3ABE"/>
    <w:rsid w:val="008E3B16"/>
    <w:rsid w:val="008E3D8B"/>
    <w:rsid w:val="008E3E7B"/>
    <w:rsid w:val="008E3EA2"/>
    <w:rsid w:val="008E3FF7"/>
    <w:rsid w:val="008E4492"/>
    <w:rsid w:val="008E4E1A"/>
    <w:rsid w:val="008E4E39"/>
    <w:rsid w:val="008E5043"/>
    <w:rsid w:val="008E528C"/>
    <w:rsid w:val="008E545A"/>
    <w:rsid w:val="008E552B"/>
    <w:rsid w:val="008E553B"/>
    <w:rsid w:val="008E557E"/>
    <w:rsid w:val="008E5829"/>
    <w:rsid w:val="008E5B89"/>
    <w:rsid w:val="008E5D69"/>
    <w:rsid w:val="008E5F58"/>
    <w:rsid w:val="008E6777"/>
    <w:rsid w:val="008E6B48"/>
    <w:rsid w:val="008E6EC3"/>
    <w:rsid w:val="008E6F47"/>
    <w:rsid w:val="008E718E"/>
    <w:rsid w:val="008E71AC"/>
    <w:rsid w:val="008E751A"/>
    <w:rsid w:val="008E7988"/>
    <w:rsid w:val="008E7C14"/>
    <w:rsid w:val="008E7E14"/>
    <w:rsid w:val="008F0271"/>
    <w:rsid w:val="008F042E"/>
    <w:rsid w:val="008F06E7"/>
    <w:rsid w:val="008F0753"/>
    <w:rsid w:val="008F082C"/>
    <w:rsid w:val="008F19E8"/>
    <w:rsid w:val="008F209C"/>
    <w:rsid w:val="008F22BD"/>
    <w:rsid w:val="008F241A"/>
    <w:rsid w:val="008F2CFD"/>
    <w:rsid w:val="008F300A"/>
    <w:rsid w:val="008F3298"/>
    <w:rsid w:val="008F37FE"/>
    <w:rsid w:val="008F380F"/>
    <w:rsid w:val="008F3914"/>
    <w:rsid w:val="008F40EC"/>
    <w:rsid w:val="008F444A"/>
    <w:rsid w:val="008F4493"/>
    <w:rsid w:val="008F48A4"/>
    <w:rsid w:val="008F4FA1"/>
    <w:rsid w:val="008F52A9"/>
    <w:rsid w:val="008F53B8"/>
    <w:rsid w:val="008F54C8"/>
    <w:rsid w:val="008F5662"/>
    <w:rsid w:val="008F5806"/>
    <w:rsid w:val="008F599B"/>
    <w:rsid w:val="008F5DB3"/>
    <w:rsid w:val="008F5FBC"/>
    <w:rsid w:val="008F6545"/>
    <w:rsid w:val="008F66C0"/>
    <w:rsid w:val="008F66D7"/>
    <w:rsid w:val="008F66F7"/>
    <w:rsid w:val="008F68B2"/>
    <w:rsid w:val="008F6958"/>
    <w:rsid w:val="008F7035"/>
    <w:rsid w:val="008F7441"/>
    <w:rsid w:val="008F7B74"/>
    <w:rsid w:val="008F7F0C"/>
    <w:rsid w:val="009003E1"/>
    <w:rsid w:val="0090064A"/>
    <w:rsid w:val="00900892"/>
    <w:rsid w:val="00900C0C"/>
    <w:rsid w:val="00900D00"/>
    <w:rsid w:val="00901068"/>
    <w:rsid w:val="009014C6"/>
    <w:rsid w:val="00901781"/>
    <w:rsid w:val="00901A25"/>
    <w:rsid w:val="00901ECE"/>
    <w:rsid w:val="00902067"/>
    <w:rsid w:val="0090206F"/>
    <w:rsid w:val="009021D6"/>
    <w:rsid w:val="009022B0"/>
    <w:rsid w:val="00902845"/>
    <w:rsid w:val="00902ABB"/>
    <w:rsid w:val="00902E7D"/>
    <w:rsid w:val="0090334E"/>
    <w:rsid w:val="009035D5"/>
    <w:rsid w:val="009036CD"/>
    <w:rsid w:val="00903AFC"/>
    <w:rsid w:val="00903C2C"/>
    <w:rsid w:val="00903C3A"/>
    <w:rsid w:val="00903E8A"/>
    <w:rsid w:val="00904118"/>
    <w:rsid w:val="0090413F"/>
    <w:rsid w:val="0090418B"/>
    <w:rsid w:val="00904199"/>
    <w:rsid w:val="009045E4"/>
    <w:rsid w:val="00904719"/>
    <w:rsid w:val="00904D5A"/>
    <w:rsid w:val="0090511D"/>
    <w:rsid w:val="00905278"/>
    <w:rsid w:val="00905E89"/>
    <w:rsid w:val="00906104"/>
    <w:rsid w:val="0090648A"/>
    <w:rsid w:val="0090669B"/>
    <w:rsid w:val="0090684F"/>
    <w:rsid w:val="00906884"/>
    <w:rsid w:val="00907465"/>
    <w:rsid w:val="00907B01"/>
    <w:rsid w:val="00910316"/>
    <w:rsid w:val="00910A7D"/>
    <w:rsid w:val="00910BD9"/>
    <w:rsid w:val="00910D28"/>
    <w:rsid w:val="009111C6"/>
    <w:rsid w:val="009118FE"/>
    <w:rsid w:val="00911B17"/>
    <w:rsid w:val="00911C2B"/>
    <w:rsid w:val="00911D04"/>
    <w:rsid w:val="00912271"/>
    <w:rsid w:val="00912306"/>
    <w:rsid w:val="00912A3F"/>
    <w:rsid w:val="00913139"/>
    <w:rsid w:val="0091409E"/>
    <w:rsid w:val="00914143"/>
    <w:rsid w:val="009142D4"/>
    <w:rsid w:val="00914540"/>
    <w:rsid w:val="0091471F"/>
    <w:rsid w:val="009147E3"/>
    <w:rsid w:val="0091486B"/>
    <w:rsid w:val="00914973"/>
    <w:rsid w:val="00914A1C"/>
    <w:rsid w:val="00914BB1"/>
    <w:rsid w:val="00914F42"/>
    <w:rsid w:val="00915071"/>
    <w:rsid w:val="009151BF"/>
    <w:rsid w:val="00915390"/>
    <w:rsid w:val="0091596E"/>
    <w:rsid w:val="00915A58"/>
    <w:rsid w:val="00915CE4"/>
    <w:rsid w:val="00915E97"/>
    <w:rsid w:val="009160E0"/>
    <w:rsid w:val="009161CA"/>
    <w:rsid w:val="0091636F"/>
    <w:rsid w:val="00916465"/>
    <w:rsid w:val="009164BD"/>
    <w:rsid w:val="00916694"/>
    <w:rsid w:val="009167C7"/>
    <w:rsid w:val="009167F2"/>
    <w:rsid w:val="009169E4"/>
    <w:rsid w:val="0091706F"/>
    <w:rsid w:val="00917342"/>
    <w:rsid w:val="009178DF"/>
    <w:rsid w:val="00917AB0"/>
    <w:rsid w:val="00917B39"/>
    <w:rsid w:val="00917BDA"/>
    <w:rsid w:val="00917DDE"/>
    <w:rsid w:val="00917EDC"/>
    <w:rsid w:val="00920036"/>
    <w:rsid w:val="00920109"/>
    <w:rsid w:val="0092012A"/>
    <w:rsid w:val="0092054E"/>
    <w:rsid w:val="00920735"/>
    <w:rsid w:val="00920938"/>
    <w:rsid w:val="00920F0B"/>
    <w:rsid w:val="00920F87"/>
    <w:rsid w:val="00921111"/>
    <w:rsid w:val="0092132E"/>
    <w:rsid w:val="009213D2"/>
    <w:rsid w:val="00921464"/>
    <w:rsid w:val="009214A7"/>
    <w:rsid w:val="009214BA"/>
    <w:rsid w:val="0092199D"/>
    <w:rsid w:val="00921DA0"/>
    <w:rsid w:val="00921DF1"/>
    <w:rsid w:val="00922249"/>
    <w:rsid w:val="009222CF"/>
    <w:rsid w:val="0092261D"/>
    <w:rsid w:val="009228FF"/>
    <w:rsid w:val="00922BF7"/>
    <w:rsid w:val="00922FB0"/>
    <w:rsid w:val="00923017"/>
    <w:rsid w:val="0092316B"/>
    <w:rsid w:val="0092348A"/>
    <w:rsid w:val="00923A68"/>
    <w:rsid w:val="00923C9A"/>
    <w:rsid w:val="00923EB7"/>
    <w:rsid w:val="009240EB"/>
    <w:rsid w:val="0092413B"/>
    <w:rsid w:val="009241BE"/>
    <w:rsid w:val="00924347"/>
    <w:rsid w:val="009246FB"/>
    <w:rsid w:val="009248B5"/>
    <w:rsid w:val="009248BA"/>
    <w:rsid w:val="00925246"/>
    <w:rsid w:val="00925760"/>
    <w:rsid w:val="0092591D"/>
    <w:rsid w:val="00925AC1"/>
    <w:rsid w:val="00925CB6"/>
    <w:rsid w:val="00925F50"/>
    <w:rsid w:val="009267C9"/>
    <w:rsid w:val="00926862"/>
    <w:rsid w:val="00926BF4"/>
    <w:rsid w:val="00926D13"/>
    <w:rsid w:val="00926E93"/>
    <w:rsid w:val="00926F7F"/>
    <w:rsid w:val="0092759F"/>
    <w:rsid w:val="00927693"/>
    <w:rsid w:val="0092786F"/>
    <w:rsid w:val="0092795D"/>
    <w:rsid w:val="00927C2C"/>
    <w:rsid w:val="00927C60"/>
    <w:rsid w:val="00927CA4"/>
    <w:rsid w:val="00927E98"/>
    <w:rsid w:val="00930ACC"/>
    <w:rsid w:val="00930AD4"/>
    <w:rsid w:val="00930B9D"/>
    <w:rsid w:val="00930EE4"/>
    <w:rsid w:val="00930EEE"/>
    <w:rsid w:val="009310F8"/>
    <w:rsid w:val="00931154"/>
    <w:rsid w:val="009312FD"/>
    <w:rsid w:val="00931755"/>
    <w:rsid w:val="0093175F"/>
    <w:rsid w:val="009317A0"/>
    <w:rsid w:val="00931938"/>
    <w:rsid w:val="00931A4F"/>
    <w:rsid w:val="00931BC3"/>
    <w:rsid w:val="00931D8C"/>
    <w:rsid w:val="00932085"/>
    <w:rsid w:val="009324BE"/>
    <w:rsid w:val="0093279E"/>
    <w:rsid w:val="009328D4"/>
    <w:rsid w:val="00932C74"/>
    <w:rsid w:val="00932D98"/>
    <w:rsid w:val="00932DFD"/>
    <w:rsid w:val="009335CD"/>
    <w:rsid w:val="009336FE"/>
    <w:rsid w:val="00933DD6"/>
    <w:rsid w:val="00933E17"/>
    <w:rsid w:val="00933EE2"/>
    <w:rsid w:val="00934043"/>
    <w:rsid w:val="00934A2A"/>
    <w:rsid w:val="00934EA8"/>
    <w:rsid w:val="009350A5"/>
    <w:rsid w:val="00935230"/>
    <w:rsid w:val="0093537E"/>
    <w:rsid w:val="0093548B"/>
    <w:rsid w:val="00935652"/>
    <w:rsid w:val="009357D7"/>
    <w:rsid w:val="00935CC2"/>
    <w:rsid w:val="00936091"/>
    <w:rsid w:val="009362C4"/>
    <w:rsid w:val="009363AC"/>
    <w:rsid w:val="009367F4"/>
    <w:rsid w:val="009368D3"/>
    <w:rsid w:val="00936A95"/>
    <w:rsid w:val="00936F1A"/>
    <w:rsid w:val="00936F63"/>
    <w:rsid w:val="00937208"/>
    <w:rsid w:val="0093741F"/>
    <w:rsid w:val="00937486"/>
    <w:rsid w:val="00937660"/>
    <w:rsid w:val="0093789D"/>
    <w:rsid w:val="00937A1D"/>
    <w:rsid w:val="00937A2E"/>
    <w:rsid w:val="00940237"/>
    <w:rsid w:val="00940A20"/>
    <w:rsid w:val="00941292"/>
    <w:rsid w:val="009413DA"/>
    <w:rsid w:val="009416AC"/>
    <w:rsid w:val="009417EA"/>
    <w:rsid w:val="0094189E"/>
    <w:rsid w:val="00941928"/>
    <w:rsid w:val="00941EAA"/>
    <w:rsid w:val="00942052"/>
    <w:rsid w:val="00942C7C"/>
    <w:rsid w:val="00942D37"/>
    <w:rsid w:val="009431D7"/>
    <w:rsid w:val="00943272"/>
    <w:rsid w:val="00943330"/>
    <w:rsid w:val="00943A42"/>
    <w:rsid w:val="00943CBB"/>
    <w:rsid w:val="00944265"/>
    <w:rsid w:val="009444D5"/>
    <w:rsid w:val="0094456E"/>
    <w:rsid w:val="009446CC"/>
    <w:rsid w:val="00944AA1"/>
    <w:rsid w:val="00944C6C"/>
    <w:rsid w:val="00944E56"/>
    <w:rsid w:val="00944EF4"/>
    <w:rsid w:val="00944FBC"/>
    <w:rsid w:val="009457A1"/>
    <w:rsid w:val="009458CB"/>
    <w:rsid w:val="00945A58"/>
    <w:rsid w:val="00945ABE"/>
    <w:rsid w:val="00945D9E"/>
    <w:rsid w:val="009464A4"/>
    <w:rsid w:val="00946595"/>
    <w:rsid w:val="0094672E"/>
    <w:rsid w:val="0094682B"/>
    <w:rsid w:val="009469B9"/>
    <w:rsid w:val="009469DB"/>
    <w:rsid w:val="00946AFF"/>
    <w:rsid w:val="00946B6F"/>
    <w:rsid w:val="00947184"/>
    <w:rsid w:val="0094724B"/>
    <w:rsid w:val="009476D4"/>
    <w:rsid w:val="00947BB9"/>
    <w:rsid w:val="00947CE7"/>
    <w:rsid w:val="0094FC3A"/>
    <w:rsid w:val="00950087"/>
    <w:rsid w:val="00950CA7"/>
    <w:rsid w:val="00950CD9"/>
    <w:rsid w:val="00950F0D"/>
    <w:rsid w:val="00950F38"/>
    <w:rsid w:val="00951057"/>
    <w:rsid w:val="009510D6"/>
    <w:rsid w:val="00951119"/>
    <w:rsid w:val="009517B2"/>
    <w:rsid w:val="009519BC"/>
    <w:rsid w:val="00951E7B"/>
    <w:rsid w:val="00951FF0"/>
    <w:rsid w:val="00952952"/>
    <w:rsid w:val="00952B2A"/>
    <w:rsid w:val="00952BD5"/>
    <w:rsid w:val="00952C69"/>
    <w:rsid w:val="00952E2F"/>
    <w:rsid w:val="00952E72"/>
    <w:rsid w:val="009531C2"/>
    <w:rsid w:val="00953527"/>
    <w:rsid w:val="0095382F"/>
    <w:rsid w:val="009538B4"/>
    <w:rsid w:val="009538E0"/>
    <w:rsid w:val="009539B5"/>
    <w:rsid w:val="00953BF7"/>
    <w:rsid w:val="00953F16"/>
    <w:rsid w:val="00954079"/>
    <w:rsid w:val="0095434C"/>
    <w:rsid w:val="00954BF0"/>
    <w:rsid w:val="00954CB7"/>
    <w:rsid w:val="00954E5E"/>
    <w:rsid w:val="009553A6"/>
    <w:rsid w:val="009557DD"/>
    <w:rsid w:val="009557FD"/>
    <w:rsid w:val="00955911"/>
    <w:rsid w:val="00956742"/>
    <w:rsid w:val="00956875"/>
    <w:rsid w:val="00956888"/>
    <w:rsid w:val="00956A7F"/>
    <w:rsid w:val="00956AB6"/>
    <w:rsid w:val="00956C5D"/>
    <w:rsid w:val="00956C9F"/>
    <w:rsid w:val="00956FA6"/>
    <w:rsid w:val="0095723C"/>
    <w:rsid w:val="00957CD3"/>
    <w:rsid w:val="009600FA"/>
    <w:rsid w:val="00960152"/>
    <w:rsid w:val="0096018D"/>
    <w:rsid w:val="009601E6"/>
    <w:rsid w:val="009602B9"/>
    <w:rsid w:val="00960334"/>
    <w:rsid w:val="00960384"/>
    <w:rsid w:val="009609B6"/>
    <w:rsid w:val="00960AA7"/>
    <w:rsid w:val="00960E38"/>
    <w:rsid w:val="0096133D"/>
    <w:rsid w:val="0096149B"/>
    <w:rsid w:val="0096160D"/>
    <w:rsid w:val="0096165F"/>
    <w:rsid w:val="0096173E"/>
    <w:rsid w:val="0096199D"/>
    <w:rsid w:val="00962334"/>
    <w:rsid w:val="009623C0"/>
    <w:rsid w:val="00962C95"/>
    <w:rsid w:val="009630D3"/>
    <w:rsid w:val="009631B7"/>
    <w:rsid w:val="009633C1"/>
    <w:rsid w:val="00963909"/>
    <w:rsid w:val="0096393D"/>
    <w:rsid w:val="009647E2"/>
    <w:rsid w:val="009647F8"/>
    <w:rsid w:val="0096493D"/>
    <w:rsid w:val="00964ACD"/>
    <w:rsid w:val="00964E76"/>
    <w:rsid w:val="0096500D"/>
    <w:rsid w:val="00965182"/>
    <w:rsid w:val="00965287"/>
    <w:rsid w:val="00965C5D"/>
    <w:rsid w:val="009660C5"/>
    <w:rsid w:val="0096630F"/>
    <w:rsid w:val="0096652E"/>
    <w:rsid w:val="0096685C"/>
    <w:rsid w:val="0096750E"/>
    <w:rsid w:val="00967E05"/>
    <w:rsid w:val="0097023E"/>
    <w:rsid w:val="009704A8"/>
    <w:rsid w:val="009704C4"/>
    <w:rsid w:val="009709DB"/>
    <w:rsid w:val="00970CD1"/>
    <w:rsid w:val="00970D01"/>
    <w:rsid w:val="00970DAE"/>
    <w:rsid w:val="00970EB1"/>
    <w:rsid w:val="009716D6"/>
    <w:rsid w:val="00971A2A"/>
    <w:rsid w:val="00971A58"/>
    <w:rsid w:val="00971C36"/>
    <w:rsid w:val="00971C4C"/>
    <w:rsid w:val="009720A3"/>
    <w:rsid w:val="00972454"/>
    <w:rsid w:val="009727E6"/>
    <w:rsid w:val="00972AD1"/>
    <w:rsid w:val="0097308A"/>
    <w:rsid w:val="0097345D"/>
    <w:rsid w:val="009734AC"/>
    <w:rsid w:val="00973514"/>
    <w:rsid w:val="0097393F"/>
    <w:rsid w:val="00973AF1"/>
    <w:rsid w:val="00973C32"/>
    <w:rsid w:val="00973E62"/>
    <w:rsid w:val="00973EBD"/>
    <w:rsid w:val="00974607"/>
    <w:rsid w:val="00974B2F"/>
    <w:rsid w:val="00974DE3"/>
    <w:rsid w:val="00974EEB"/>
    <w:rsid w:val="009753F1"/>
    <w:rsid w:val="009755AC"/>
    <w:rsid w:val="00975674"/>
    <w:rsid w:val="00975A07"/>
    <w:rsid w:val="00975A42"/>
    <w:rsid w:val="00975EB2"/>
    <w:rsid w:val="00975EDA"/>
    <w:rsid w:val="00976014"/>
    <w:rsid w:val="00976107"/>
    <w:rsid w:val="009762CF"/>
    <w:rsid w:val="009762F3"/>
    <w:rsid w:val="00976434"/>
    <w:rsid w:val="00976FFB"/>
    <w:rsid w:val="00977087"/>
    <w:rsid w:val="009770D2"/>
    <w:rsid w:val="00977196"/>
    <w:rsid w:val="00977392"/>
    <w:rsid w:val="0097739F"/>
    <w:rsid w:val="0097748F"/>
    <w:rsid w:val="00977781"/>
    <w:rsid w:val="00977944"/>
    <w:rsid w:val="00977965"/>
    <w:rsid w:val="00977B07"/>
    <w:rsid w:val="00977BC1"/>
    <w:rsid w:val="00978CCF"/>
    <w:rsid w:val="00980413"/>
    <w:rsid w:val="009804C2"/>
    <w:rsid w:val="00980581"/>
    <w:rsid w:val="009805F0"/>
    <w:rsid w:val="009809BB"/>
    <w:rsid w:val="00980CE1"/>
    <w:rsid w:val="00980D77"/>
    <w:rsid w:val="00980ED5"/>
    <w:rsid w:val="00980F6D"/>
    <w:rsid w:val="009810B5"/>
    <w:rsid w:val="00981413"/>
    <w:rsid w:val="0098173F"/>
    <w:rsid w:val="00981AEC"/>
    <w:rsid w:val="00981B21"/>
    <w:rsid w:val="00981C4E"/>
    <w:rsid w:val="00981CF9"/>
    <w:rsid w:val="00981FA7"/>
    <w:rsid w:val="0098274A"/>
    <w:rsid w:val="009829C6"/>
    <w:rsid w:val="00982A2C"/>
    <w:rsid w:val="00982AA4"/>
    <w:rsid w:val="00982D71"/>
    <w:rsid w:val="00982EC7"/>
    <w:rsid w:val="00982F05"/>
    <w:rsid w:val="00982F16"/>
    <w:rsid w:val="00983165"/>
    <w:rsid w:val="009832E8"/>
    <w:rsid w:val="0098387D"/>
    <w:rsid w:val="00983A40"/>
    <w:rsid w:val="009844B9"/>
    <w:rsid w:val="0098454D"/>
    <w:rsid w:val="00984A09"/>
    <w:rsid w:val="00984C9B"/>
    <w:rsid w:val="00985213"/>
    <w:rsid w:val="0098561C"/>
    <w:rsid w:val="00986058"/>
    <w:rsid w:val="009862C5"/>
    <w:rsid w:val="00986385"/>
    <w:rsid w:val="0098658E"/>
    <w:rsid w:val="009866CF"/>
    <w:rsid w:val="00986877"/>
    <w:rsid w:val="0098713E"/>
    <w:rsid w:val="009871DA"/>
    <w:rsid w:val="00987335"/>
    <w:rsid w:val="00987460"/>
    <w:rsid w:val="009874B8"/>
    <w:rsid w:val="00987519"/>
    <w:rsid w:val="00987836"/>
    <w:rsid w:val="009878E1"/>
    <w:rsid w:val="00987968"/>
    <w:rsid w:val="009879F2"/>
    <w:rsid w:val="00987A9F"/>
    <w:rsid w:val="00987E1F"/>
    <w:rsid w:val="00990056"/>
    <w:rsid w:val="0099005A"/>
    <w:rsid w:val="009901A2"/>
    <w:rsid w:val="00990219"/>
    <w:rsid w:val="009902A5"/>
    <w:rsid w:val="00990822"/>
    <w:rsid w:val="00990870"/>
    <w:rsid w:val="00990909"/>
    <w:rsid w:val="00990B18"/>
    <w:rsid w:val="00990D22"/>
    <w:rsid w:val="00990D90"/>
    <w:rsid w:val="00990E59"/>
    <w:rsid w:val="0099149E"/>
    <w:rsid w:val="00991739"/>
    <w:rsid w:val="00991983"/>
    <w:rsid w:val="009922B8"/>
    <w:rsid w:val="009923AD"/>
    <w:rsid w:val="009924C4"/>
    <w:rsid w:val="009924D8"/>
    <w:rsid w:val="009925EA"/>
    <w:rsid w:val="009929BA"/>
    <w:rsid w:val="00993010"/>
    <w:rsid w:val="00993297"/>
    <w:rsid w:val="00993306"/>
    <w:rsid w:val="00993719"/>
    <w:rsid w:val="009938EC"/>
    <w:rsid w:val="00993A8E"/>
    <w:rsid w:val="00993ADC"/>
    <w:rsid w:val="00993B05"/>
    <w:rsid w:val="00993F3A"/>
    <w:rsid w:val="00994027"/>
    <w:rsid w:val="009940B0"/>
    <w:rsid w:val="0099452E"/>
    <w:rsid w:val="00994574"/>
    <w:rsid w:val="0099469A"/>
    <w:rsid w:val="00994CC9"/>
    <w:rsid w:val="00994D56"/>
    <w:rsid w:val="00994F0A"/>
    <w:rsid w:val="00995242"/>
    <w:rsid w:val="00995615"/>
    <w:rsid w:val="00995ADB"/>
    <w:rsid w:val="00995FAE"/>
    <w:rsid w:val="00996502"/>
    <w:rsid w:val="00996B19"/>
    <w:rsid w:val="00996DBF"/>
    <w:rsid w:val="00997033"/>
    <w:rsid w:val="009971A8"/>
    <w:rsid w:val="009971C4"/>
    <w:rsid w:val="0099734E"/>
    <w:rsid w:val="00997774"/>
    <w:rsid w:val="009A0027"/>
    <w:rsid w:val="009A005D"/>
    <w:rsid w:val="009A01E6"/>
    <w:rsid w:val="009A0221"/>
    <w:rsid w:val="009A0295"/>
    <w:rsid w:val="009A059A"/>
    <w:rsid w:val="009A05C6"/>
    <w:rsid w:val="009A06CA"/>
    <w:rsid w:val="009A075D"/>
    <w:rsid w:val="009A078E"/>
    <w:rsid w:val="009A09B0"/>
    <w:rsid w:val="009A09F8"/>
    <w:rsid w:val="009A0A73"/>
    <w:rsid w:val="009A0B5D"/>
    <w:rsid w:val="009A0ED9"/>
    <w:rsid w:val="009A10A8"/>
    <w:rsid w:val="009A12FD"/>
    <w:rsid w:val="009A14DB"/>
    <w:rsid w:val="009A15A6"/>
    <w:rsid w:val="009A1983"/>
    <w:rsid w:val="009A1C8B"/>
    <w:rsid w:val="009A1D86"/>
    <w:rsid w:val="009A27C1"/>
    <w:rsid w:val="009A2969"/>
    <w:rsid w:val="009A2E08"/>
    <w:rsid w:val="009A4132"/>
    <w:rsid w:val="009A446E"/>
    <w:rsid w:val="009A4649"/>
    <w:rsid w:val="009A49D3"/>
    <w:rsid w:val="009A4E5E"/>
    <w:rsid w:val="009A4EEA"/>
    <w:rsid w:val="009A4F8D"/>
    <w:rsid w:val="009A50F3"/>
    <w:rsid w:val="009A5272"/>
    <w:rsid w:val="009A5465"/>
    <w:rsid w:val="009A5AC5"/>
    <w:rsid w:val="009A5B96"/>
    <w:rsid w:val="009A6354"/>
    <w:rsid w:val="009A66BD"/>
    <w:rsid w:val="009A6C65"/>
    <w:rsid w:val="009A6D56"/>
    <w:rsid w:val="009A79E5"/>
    <w:rsid w:val="009A7D37"/>
    <w:rsid w:val="009A7FC7"/>
    <w:rsid w:val="009ACAD6"/>
    <w:rsid w:val="009B0158"/>
    <w:rsid w:val="009B05A4"/>
    <w:rsid w:val="009B0830"/>
    <w:rsid w:val="009B0932"/>
    <w:rsid w:val="009B0941"/>
    <w:rsid w:val="009B0A05"/>
    <w:rsid w:val="009B0B0C"/>
    <w:rsid w:val="009B0D49"/>
    <w:rsid w:val="009B11F0"/>
    <w:rsid w:val="009B13F1"/>
    <w:rsid w:val="009B1756"/>
    <w:rsid w:val="009B1B38"/>
    <w:rsid w:val="009B1F46"/>
    <w:rsid w:val="009B21B8"/>
    <w:rsid w:val="009B234F"/>
    <w:rsid w:val="009B259E"/>
    <w:rsid w:val="009B2B10"/>
    <w:rsid w:val="009B2E97"/>
    <w:rsid w:val="009B3294"/>
    <w:rsid w:val="009B34BC"/>
    <w:rsid w:val="009B3753"/>
    <w:rsid w:val="009B3B5D"/>
    <w:rsid w:val="009B4044"/>
    <w:rsid w:val="009B459C"/>
    <w:rsid w:val="009B46B4"/>
    <w:rsid w:val="009B46B6"/>
    <w:rsid w:val="009B49AB"/>
    <w:rsid w:val="009B510E"/>
    <w:rsid w:val="009B513F"/>
    <w:rsid w:val="009B520F"/>
    <w:rsid w:val="009B5608"/>
    <w:rsid w:val="009B57DF"/>
    <w:rsid w:val="009B6236"/>
    <w:rsid w:val="009B62E8"/>
    <w:rsid w:val="009B64E0"/>
    <w:rsid w:val="009B6A27"/>
    <w:rsid w:val="009B6B97"/>
    <w:rsid w:val="009B7307"/>
    <w:rsid w:val="009B79B5"/>
    <w:rsid w:val="009B7FAB"/>
    <w:rsid w:val="009C029A"/>
    <w:rsid w:val="009C02AB"/>
    <w:rsid w:val="009C0775"/>
    <w:rsid w:val="009C07B0"/>
    <w:rsid w:val="009C09D4"/>
    <w:rsid w:val="009C0D76"/>
    <w:rsid w:val="009C0F91"/>
    <w:rsid w:val="009C133D"/>
    <w:rsid w:val="009C178B"/>
    <w:rsid w:val="009C1AF6"/>
    <w:rsid w:val="009C23CC"/>
    <w:rsid w:val="009C2794"/>
    <w:rsid w:val="009C281C"/>
    <w:rsid w:val="009C28CD"/>
    <w:rsid w:val="009C29A6"/>
    <w:rsid w:val="009C2CEE"/>
    <w:rsid w:val="009C2ED8"/>
    <w:rsid w:val="009C2F97"/>
    <w:rsid w:val="009C32F6"/>
    <w:rsid w:val="009C33D5"/>
    <w:rsid w:val="009C35E4"/>
    <w:rsid w:val="009C363A"/>
    <w:rsid w:val="009C370E"/>
    <w:rsid w:val="009C39BF"/>
    <w:rsid w:val="009C3C53"/>
    <w:rsid w:val="009C3E4A"/>
    <w:rsid w:val="009C40A3"/>
    <w:rsid w:val="009C4164"/>
    <w:rsid w:val="009C41E1"/>
    <w:rsid w:val="009C4561"/>
    <w:rsid w:val="009C45AF"/>
    <w:rsid w:val="009C4662"/>
    <w:rsid w:val="009C4983"/>
    <w:rsid w:val="009C4BA5"/>
    <w:rsid w:val="009C503C"/>
    <w:rsid w:val="009C50BE"/>
    <w:rsid w:val="009C50CA"/>
    <w:rsid w:val="009C5238"/>
    <w:rsid w:val="009C5566"/>
    <w:rsid w:val="009C563B"/>
    <w:rsid w:val="009C582C"/>
    <w:rsid w:val="009C58F4"/>
    <w:rsid w:val="009C5DF6"/>
    <w:rsid w:val="009C6248"/>
    <w:rsid w:val="009C636B"/>
    <w:rsid w:val="009C647D"/>
    <w:rsid w:val="009C6583"/>
    <w:rsid w:val="009C6668"/>
    <w:rsid w:val="009C683C"/>
    <w:rsid w:val="009C698B"/>
    <w:rsid w:val="009C69DB"/>
    <w:rsid w:val="009C6BAF"/>
    <w:rsid w:val="009C722E"/>
    <w:rsid w:val="009C7268"/>
    <w:rsid w:val="009C74B6"/>
    <w:rsid w:val="009C79C1"/>
    <w:rsid w:val="009C7DE8"/>
    <w:rsid w:val="009C7E1C"/>
    <w:rsid w:val="009C7EA3"/>
    <w:rsid w:val="009C7F3E"/>
    <w:rsid w:val="009D0368"/>
    <w:rsid w:val="009D05FC"/>
    <w:rsid w:val="009D08A1"/>
    <w:rsid w:val="009D0AD3"/>
    <w:rsid w:val="009D0FE4"/>
    <w:rsid w:val="009D117E"/>
    <w:rsid w:val="009D12F3"/>
    <w:rsid w:val="009D130C"/>
    <w:rsid w:val="009D1AE0"/>
    <w:rsid w:val="009D2207"/>
    <w:rsid w:val="009D22E5"/>
    <w:rsid w:val="009D24AE"/>
    <w:rsid w:val="009D2787"/>
    <w:rsid w:val="009D2D43"/>
    <w:rsid w:val="009D35F6"/>
    <w:rsid w:val="009D3732"/>
    <w:rsid w:val="009D3C92"/>
    <w:rsid w:val="009D3DD6"/>
    <w:rsid w:val="009D4011"/>
    <w:rsid w:val="009D45E2"/>
    <w:rsid w:val="009D4671"/>
    <w:rsid w:val="009D46B6"/>
    <w:rsid w:val="009D48E9"/>
    <w:rsid w:val="009D49E3"/>
    <w:rsid w:val="009D4DEF"/>
    <w:rsid w:val="009D5049"/>
    <w:rsid w:val="009D50BA"/>
    <w:rsid w:val="009D5229"/>
    <w:rsid w:val="009D593D"/>
    <w:rsid w:val="009D5961"/>
    <w:rsid w:val="009D5CBC"/>
    <w:rsid w:val="009D5CE5"/>
    <w:rsid w:val="009D60C6"/>
    <w:rsid w:val="009D6129"/>
    <w:rsid w:val="009D66B5"/>
    <w:rsid w:val="009D68F8"/>
    <w:rsid w:val="009D6DE1"/>
    <w:rsid w:val="009D6F1A"/>
    <w:rsid w:val="009D7207"/>
    <w:rsid w:val="009D78BC"/>
    <w:rsid w:val="009D79BC"/>
    <w:rsid w:val="009D7D6E"/>
    <w:rsid w:val="009D7F67"/>
    <w:rsid w:val="009D7FFD"/>
    <w:rsid w:val="009E00D8"/>
    <w:rsid w:val="009E01A5"/>
    <w:rsid w:val="009E04AF"/>
    <w:rsid w:val="009E0719"/>
    <w:rsid w:val="009E0970"/>
    <w:rsid w:val="009E0AD5"/>
    <w:rsid w:val="009E0CA5"/>
    <w:rsid w:val="009E0D05"/>
    <w:rsid w:val="009E0F24"/>
    <w:rsid w:val="009E10FF"/>
    <w:rsid w:val="009E1282"/>
    <w:rsid w:val="009E1337"/>
    <w:rsid w:val="009E17E4"/>
    <w:rsid w:val="009E1827"/>
    <w:rsid w:val="009E1846"/>
    <w:rsid w:val="009E1EDB"/>
    <w:rsid w:val="009E1FA6"/>
    <w:rsid w:val="009E22BE"/>
    <w:rsid w:val="009E2334"/>
    <w:rsid w:val="009E24F1"/>
    <w:rsid w:val="009E29F5"/>
    <w:rsid w:val="009E2ADE"/>
    <w:rsid w:val="009E2D45"/>
    <w:rsid w:val="009E2D8C"/>
    <w:rsid w:val="009E2ED0"/>
    <w:rsid w:val="009E3016"/>
    <w:rsid w:val="009E3D69"/>
    <w:rsid w:val="009E3DFC"/>
    <w:rsid w:val="009E3E98"/>
    <w:rsid w:val="009E3F60"/>
    <w:rsid w:val="009E4824"/>
    <w:rsid w:val="009E49AE"/>
    <w:rsid w:val="009E4A7E"/>
    <w:rsid w:val="009E4D8C"/>
    <w:rsid w:val="009E5152"/>
    <w:rsid w:val="009E51C3"/>
    <w:rsid w:val="009E52B3"/>
    <w:rsid w:val="009E542F"/>
    <w:rsid w:val="009E544C"/>
    <w:rsid w:val="009E54C4"/>
    <w:rsid w:val="009E55FE"/>
    <w:rsid w:val="009E5852"/>
    <w:rsid w:val="009E595D"/>
    <w:rsid w:val="009E5C48"/>
    <w:rsid w:val="009E6473"/>
    <w:rsid w:val="009E6522"/>
    <w:rsid w:val="009E6787"/>
    <w:rsid w:val="009E6887"/>
    <w:rsid w:val="009E68E4"/>
    <w:rsid w:val="009E715F"/>
    <w:rsid w:val="009E7B6F"/>
    <w:rsid w:val="009E7E29"/>
    <w:rsid w:val="009E7EF0"/>
    <w:rsid w:val="009E7F6B"/>
    <w:rsid w:val="009F011A"/>
    <w:rsid w:val="009F01ED"/>
    <w:rsid w:val="009F01FA"/>
    <w:rsid w:val="009F0257"/>
    <w:rsid w:val="009F0730"/>
    <w:rsid w:val="009F0AAF"/>
    <w:rsid w:val="009F0F29"/>
    <w:rsid w:val="009F10F6"/>
    <w:rsid w:val="009F185D"/>
    <w:rsid w:val="009F193B"/>
    <w:rsid w:val="009F1C37"/>
    <w:rsid w:val="009F1D13"/>
    <w:rsid w:val="009F1FF0"/>
    <w:rsid w:val="009F2165"/>
    <w:rsid w:val="009F2176"/>
    <w:rsid w:val="009F21F0"/>
    <w:rsid w:val="009F2210"/>
    <w:rsid w:val="009F22C8"/>
    <w:rsid w:val="009F2510"/>
    <w:rsid w:val="009F251C"/>
    <w:rsid w:val="009F2CEB"/>
    <w:rsid w:val="009F2E4E"/>
    <w:rsid w:val="009F31A4"/>
    <w:rsid w:val="009F33C4"/>
    <w:rsid w:val="009F340E"/>
    <w:rsid w:val="009F3518"/>
    <w:rsid w:val="009F3643"/>
    <w:rsid w:val="009F37D3"/>
    <w:rsid w:val="009F3DA3"/>
    <w:rsid w:val="009F3F72"/>
    <w:rsid w:val="009F3FE3"/>
    <w:rsid w:val="009F4133"/>
    <w:rsid w:val="009F414C"/>
    <w:rsid w:val="009F42E3"/>
    <w:rsid w:val="009F4326"/>
    <w:rsid w:val="009F455E"/>
    <w:rsid w:val="009F469F"/>
    <w:rsid w:val="009F4AAD"/>
    <w:rsid w:val="009F4E6D"/>
    <w:rsid w:val="009F526A"/>
    <w:rsid w:val="009F562A"/>
    <w:rsid w:val="009F564E"/>
    <w:rsid w:val="009F5EAF"/>
    <w:rsid w:val="009F617F"/>
    <w:rsid w:val="009F658A"/>
    <w:rsid w:val="009F65B1"/>
    <w:rsid w:val="009F68FF"/>
    <w:rsid w:val="009F6AD8"/>
    <w:rsid w:val="009F6ADC"/>
    <w:rsid w:val="009F6C39"/>
    <w:rsid w:val="009F6C50"/>
    <w:rsid w:val="009F6FB2"/>
    <w:rsid w:val="009F71DF"/>
    <w:rsid w:val="009F7612"/>
    <w:rsid w:val="009F761E"/>
    <w:rsid w:val="009F7BF1"/>
    <w:rsid w:val="009F7ED6"/>
    <w:rsid w:val="00A0002D"/>
    <w:rsid w:val="00A0003C"/>
    <w:rsid w:val="00A00306"/>
    <w:rsid w:val="00A004A1"/>
    <w:rsid w:val="00A00A8B"/>
    <w:rsid w:val="00A00C07"/>
    <w:rsid w:val="00A00DF8"/>
    <w:rsid w:val="00A012D6"/>
    <w:rsid w:val="00A02308"/>
    <w:rsid w:val="00A02369"/>
    <w:rsid w:val="00A024D5"/>
    <w:rsid w:val="00A02712"/>
    <w:rsid w:val="00A029D8"/>
    <w:rsid w:val="00A02B39"/>
    <w:rsid w:val="00A02B52"/>
    <w:rsid w:val="00A02C73"/>
    <w:rsid w:val="00A02FA8"/>
    <w:rsid w:val="00A036B5"/>
    <w:rsid w:val="00A036CF"/>
    <w:rsid w:val="00A038D4"/>
    <w:rsid w:val="00A038D9"/>
    <w:rsid w:val="00A03993"/>
    <w:rsid w:val="00A03AF0"/>
    <w:rsid w:val="00A0443E"/>
    <w:rsid w:val="00A045F5"/>
    <w:rsid w:val="00A04A0B"/>
    <w:rsid w:val="00A04A2E"/>
    <w:rsid w:val="00A04A30"/>
    <w:rsid w:val="00A05048"/>
    <w:rsid w:val="00A0544C"/>
    <w:rsid w:val="00A05BB8"/>
    <w:rsid w:val="00A06079"/>
    <w:rsid w:val="00A06530"/>
    <w:rsid w:val="00A0698D"/>
    <w:rsid w:val="00A06C6C"/>
    <w:rsid w:val="00A06D21"/>
    <w:rsid w:val="00A06E5D"/>
    <w:rsid w:val="00A072A8"/>
    <w:rsid w:val="00A073C9"/>
    <w:rsid w:val="00A0746B"/>
    <w:rsid w:val="00A076B5"/>
    <w:rsid w:val="00A07756"/>
    <w:rsid w:val="00A077EE"/>
    <w:rsid w:val="00A07F41"/>
    <w:rsid w:val="00A10418"/>
    <w:rsid w:val="00A10583"/>
    <w:rsid w:val="00A106E1"/>
    <w:rsid w:val="00A1082A"/>
    <w:rsid w:val="00A10B1E"/>
    <w:rsid w:val="00A11050"/>
    <w:rsid w:val="00A110EC"/>
    <w:rsid w:val="00A11132"/>
    <w:rsid w:val="00A111E4"/>
    <w:rsid w:val="00A112ED"/>
    <w:rsid w:val="00A116CD"/>
    <w:rsid w:val="00A1206D"/>
    <w:rsid w:val="00A12077"/>
    <w:rsid w:val="00A12082"/>
    <w:rsid w:val="00A123EA"/>
    <w:rsid w:val="00A124F6"/>
    <w:rsid w:val="00A128D5"/>
    <w:rsid w:val="00A12A24"/>
    <w:rsid w:val="00A12B7C"/>
    <w:rsid w:val="00A12C17"/>
    <w:rsid w:val="00A134FF"/>
    <w:rsid w:val="00A13978"/>
    <w:rsid w:val="00A1398A"/>
    <w:rsid w:val="00A13CA3"/>
    <w:rsid w:val="00A13E9F"/>
    <w:rsid w:val="00A14265"/>
    <w:rsid w:val="00A142AD"/>
    <w:rsid w:val="00A1439D"/>
    <w:rsid w:val="00A14406"/>
    <w:rsid w:val="00A14585"/>
    <w:rsid w:val="00A14668"/>
    <w:rsid w:val="00A14707"/>
    <w:rsid w:val="00A14A18"/>
    <w:rsid w:val="00A14AFA"/>
    <w:rsid w:val="00A14C27"/>
    <w:rsid w:val="00A14CA1"/>
    <w:rsid w:val="00A14CC4"/>
    <w:rsid w:val="00A14E47"/>
    <w:rsid w:val="00A14FC0"/>
    <w:rsid w:val="00A152F6"/>
    <w:rsid w:val="00A15306"/>
    <w:rsid w:val="00A153E8"/>
    <w:rsid w:val="00A156A6"/>
    <w:rsid w:val="00A15C03"/>
    <w:rsid w:val="00A15C93"/>
    <w:rsid w:val="00A15CD4"/>
    <w:rsid w:val="00A1611F"/>
    <w:rsid w:val="00A161B2"/>
    <w:rsid w:val="00A161E5"/>
    <w:rsid w:val="00A16239"/>
    <w:rsid w:val="00A1664F"/>
    <w:rsid w:val="00A16A35"/>
    <w:rsid w:val="00A16D40"/>
    <w:rsid w:val="00A171DD"/>
    <w:rsid w:val="00A17521"/>
    <w:rsid w:val="00A1757D"/>
    <w:rsid w:val="00A177BC"/>
    <w:rsid w:val="00A17A02"/>
    <w:rsid w:val="00A17C2C"/>
    <w:rsid w:val="00A2030C"/>
    <w:rsid w:val="00A2046D"/>
    <w:rsid w:val="00A2046F"/>
    <w:rsid w:val="00A2054E"/>
    <w:rsid w:val="00A20F55"/>
    <w:rsid w:val="00A2107E"/>
    <w:rsid w:val="00A210B5"/>
    <w:rsid w:val="00A215D8"/>
    <w:rsid w:val="00A216A4"/>
    <w:rsid w:val="00A217D7"/>
    <w:rsid w:val="00A21B80"/>
    <w:rsid w:val="00A226AF"/>
    <w:rsid w:val="00A22894"/>
    <w:rsid w:val="00A22956"/>
    <w:rsid w:val="00A22D87"/>
    <w:rsid w:val="00A22F07"/>
    <w:rsid w:val="00A22F7B"/>
    <w:rsid w:val="00A23121"/>
    <w:rsid w:val="00A23181"/>
    <w:rsid w:val="00A23358"/>
    <w:rsid w:val="00A23642"/>
    <w:rsid w:val="00A237FE"/>
    <w:rsid w:val="00A23A31"/>
    <w:rsid w:val="00A23E59"/>
    <w:rsid w:val="00A24097"/>
    <w:rsid w:val="00A24383"/>
    <w:rsid w:val="00A245BD"/>
    <w:rsid w:val="00A24B06"/>
    <w:rsid w:val="00A24D2A"/>
    <w:rsid w:val="00A24DF1"/>
    <w:rsid w:val="00A24EE9"/>
    <w:rsid w:val="00A250F3"/>
    <w:rsid w:val="00A251AA"/>
    <w:rsid w:val="00A252C7"/>
    <w:rsid w:val="00A25887"/>
    <w:rsid w:val="00A25958"/>
    <w:rsid w:val="00A25DC3"/>
    <w:rsid w:val="00A25FE3"/>
    <w:rsid w:val="00A26112"/>
    <w:rsid w:val="00A26128"/>
    <w:rsid w:val="00A2657C"/>
    <w:rsid w:val="00A26987"/>
    <w:rsid w:val="00A26BE6"/>
    <w:rsid w:val="00A26D91"/>
    <w:rsid w:val="00A27758"/>
    <w:rsid w:val="00A27983"/>
    <w:rsid w:val="00A27C0D"/>
    <w:rsid w:val="00A301B6"/>
    <w:rsid w:val="00A307D6"/>
    <w:rsid w:val="00A30CD4"/>
    <w:rsid w:val="00A30D28"/>
    <w:rsid w:val="00A3125A"/>
    <w:rsid w:val="00A313C8"/>
    <w:rsid w:val="00A317AF"/>
    <w:rsid w:val="00A31DD9"/>
    <w:rsid w:val="00A31ECC"/>
    <w:rsid w:val="00A321CB"/>
    <w:rsid w:val="00A323A1"/>
    <w:rsid w:val="00A3251E"/>
    <w:rsid w:val="00A327CF"/>
    <w:rsid w:val="00A329D7"/>
    <w:rsid w:val="00A32CAB"/>
    <w:rsid w:val="00A32EEE"/>
    <w:rsid w:val="00A33008"/>
    <w:rsid w:val="00A338D6"/>
    <w:rsid w:val="00A33BEA"/>
    <w:rsid w:val="00A33E02"/>
    <w:rsid w:val="00A340C5"/>
    <w:rsid w:val="00A340DB"/>
    <w:rsid w:val="00A34C6E"/>
    <w:rsid w:val="00A34CD1"/>
    <w:rsid w:val="00A34E10"/>
    <w:rsid w:val="00A351FA"/>
    <w:rsid w:val="00A35228"/>
    <w:rsid w:val="00A3522A"/>
    <w:rsid w:val="00A35330"/>
    <w:rsid w:val="00A35517"/>
    <w:rsid w:val="00A35768"/>
    <w:rsid w:val="00A359D9"/>
    <w:rsid w:val="00A35A05"/>
    <w:rsid w:val="00A35B4D"/>
    <w:rsid w:val="00A35CB7"/>
    <w:rsid w:val="00A35CCD"/>
    <w:rsid w:val="00A35DEA"/>
    <w:rsid w:val="00A36035"/>
    <w:rsid w:val="00A360A7"/>
    <w:rsid w:val="00A361D1"/>
    <w:rsid w:val="00A36236"/>
    <w:rsid w:val="00A36A9A"/>
    <w:rsid w:val="00A37004"/>
    <w:rsid w:val="00A37056"/>
    <w:rsid w:val="00A37324"/>
    <w:rsid w:val="00A374C4"/>
    <w:rsid w:val="00A374E1"/>
    <w:rsid w:val="00A37677"/>
    <w:rsid w:val="00A376E2"/>
    <w:rsid w:val="00A37AC9"/>
    <w:rsid w:val="00A37B14"/>
    <w:rsid w:val="00A37B60"/>
    <w:rsid w:val="00A37D48"/>
    <w:rsid w:val="00A395C2"/>
    <w:rsid w:val="00A40118"/>
    <w:rsid w:val="00A401F3"/>
    <w:rsid w:val="00A403A1"/>
    <w:rsid w:val="00A40548"/>
    <w:rsid w:val="00A407F9"/>
    <w:rsid w:val="00A40DEC"/>
    <w:rsid w:val="00A4103F"/>
    <w:rsid w:val="00A4134D"/>
    <w:rsid w:val="00A417AF"/>
    <w:rsid w:val="00A41A59"/>
    <w:rsid w:val="00A41D10"/>
    <w:rsid w:val="00A41FB0"/>
    <w:rsid w:val="00A421BC"/>
    <w:rsid w:val="00A422F9"/>
    <w:rsid w:val="00A4279E"/>
    <w:rsid w:val="00A42948"/>
    <w:rsid w:val="00A42CF0"/>
    <w:rsid w:val="00A42DAC"/>
    <w:rsid w:val="00A42E0E"/>
    <w:rsid w:val="00A4319D"/>
    <w:rsid w:val="00A4329E"/>
    <w:rsid w:val="00A432F3"/>
    <w:rsid w:val="00A434A3"/>
    <w:rsid w:val="00A436D4"/>
    <w:rsid w:val="00A4383D"/>
    <w:rsid w:val="00A438EC"/>
    <w:rsid w:val="00A43BAE"/>
    <w:rsid w:val="00A43D42"/>
    <w:rsid w:val="00A43E6B"/>
    <w:rsid w:val="00A447FF"/>
    <w:rsid w:val="00A45329"/>
    <w:rsid w:val="00A4539E"/>
    <w:rsid w:val="00A453A9"/>
    <w:rsid w:val="00A46074"/>
    <w:rsid w:val="00A46847"/>
    <w:rsid w:val="00A4705F"/>
    <w:rsid w:val="00A47801"/>
    <w:rsid w:val="00A47904"/>
    <w:rsid w:val="00A47922"/>
    <w:rsid w:val="00A47B81"/>
    <w:rsid w:val="00A47E06"/>
    <w:rsid w:val="00A501C7"/>
    <w:rsid w:val="00A50369"/>
    <w:rsid w:val="00A507D3"/>
    <w:rsid w:val="00A50801"/>
    <w:rsid w:val="00A508B1"/>
    <w:rsid w:val="00A50CF2"/>
    <w:rsid w:val="00A51008"/>
    <w:rsid w:val="00A5109C"/>
    <w:rsid w:val="00A51105"/>
    <w:rsid w:val="00A51206"/>
    <w:rsid w:val="00A5178A"/>
    <w:rsid w:val="00A51C7A"/>
    <w:rsid w:val="00A520B0"/>
    <w:rsid w:val="00A5242D"/>
    <w:rsid w:val="00A524F0"/>
    <w:rsid w:val="00A524FF"/>
    <w:rsid w:val="00A52A36"/>
    <w:rsid w:val="00A52B9B"/>
    <w:rsid w:val="00A52F97"/>
    <w:rsid w:val="00A53158"/>
    <w:rsid w:val="00A5345A"/>
    <w:rsid w:val="00A535E4"/>
    <w:rsid w:val="00A537F3"/>
    <w:rsid w:val="00A53BD7"/>
    <w:rsid w:val="00A54222"/>
    <w:rsid w:val="00A5441A"/>
    <w:rsid w:val="00A5460B"/>
    <w:rsid w:val="00A54E75"/>
    <w:rsid w:val="00A552D8"/>
    <w:rsid w:val="00A558AD"/>
    <w:rsid w:val="00A55964"/>
    <w:rsid w:val="00A55DDE"/>
    <w:rsid w:val="00A55E42"/>
    <w:rsid w:val="00A55F17"/>
    <w:rsid w:val="00A561CB"/>
    <w:rsid w:val="00A56853"/>
    <w:rsid w:val="00A56A90"/>
    <w:rsid w:val="00A56BF0"/>
    <w:rsid w:val="00A56BF4"/>
    <w:rsid w:val="00A56EA1"/>
    <w:rsid w:val="00A56F36"/>
    <w:rsid w:val="00A5732E"/>
    <w:rsid w:val="00A5736C"/>
    <w:rsid w:val="00A5795C"/>
    <w:rsid w:val="00A57A96"/>
    <w:rsid w:val="00A57B00"/>
    <w:rsid w:val="00A57B64"/>
    <w:rsid w:val="00A57EA3"/>
    <w:rsid w:val="00A57EB8"/>
    <w:rsid w:val="00A6007D"/>
    <w:rsid w:val="00A606A5"/>
    <w:rsid w:val="00A6093D"/>
    <w:rsid w:val="00A60B43"/>
    <w:rsid w:val="00A60C06"/>
    <w:rsid w:val="00A60D80"/>
    <w:rsid w:val="00A60EAA"/>
    <w:rsid w:val="00A60EDD"/>
    <w:rsid w:val="00A6103B"/>
    <w:rsid w:val="00A61431"/>
    <w:rsid w:val="00A614B2"/>
    <w:rsid w:val="00A615A8"/>
    <w:rsid w:val="00A619DA"/>
    <w:rsid w:val="00A61A63"/>
    <w:rsid w:val="00A61F1C"/>
    <w:rsid w:val="00A61F24"/>
    <w:rsid w:val="00A62349"/>
    <w:rsid w:val="00A62852"/>
    <w:rsid w:val="00A629A8"/>
    <w:rsid w:val="00A63299"/>
    <w:rsid w:val="00A6382C"/>
    <w:rsid w:val="00A63A4F"/>
    <w:rsid w:val="00A63B0E"/>
    <w:rsid w:val="00A63F4D"/>
    <w:rsid w:val="00A64946"/>
    <w:rsid w:val="00A64D42"/>
    <w:rsid w:val="00A65005"/>
    <w:rsid w:val="00A65299"/>
    <w:rsid w:val="00A65607"/>
    <w:rsid w:val="00A65834"/>
    <w:rsid w:val="00A659D4"/>
    <w:rsid w:val="00A659DC"/>
    <w:rsid w:val="00A65B8D"/>
    <w:rsid w:val="00A65DD4"/>
    <w:rsid w:val="00A65FCD"/>
    <w:rsid w:val="00A66412"/>
    <w:rsid w:val="00A66795"/>
    <w:rsid w:val="00A66937"/>
    <w:rsid w:val="00A66AC8"/>
    <w:rsid w:val="00A66D98"/>
    <w:rsid w:val="00A66EB0"/>
    <w:rsid w:val="00A66F80"/>
    <w:rsid w:val="00A670C4"/>
    <w:rsid w:val="00A6711C"/>
    <w:rsid w:val="00A6738A"/>
    <w:rsid w:val="00A67803"/>
    <w:rsid w:val="00A67C83"/>
    <w:rsid w:val="00A7020F"/>
    <w:rsid w:val="00A705BB"/>
    <w:rsid w:val="00A709C5"/>
    <w:rsid w:val="00A70D77"/>
    <w:rsid w:val="00A70D88"/>
    <w:rsid w:val="00A70DEF"/>
    <w:rsid w:val="00A70F83"/>
    <w:rsid w:val="00A71024"/>
    <w:rsid w:val="00A710C2"/>
    <w:rsid w:val="00A7132E"/>
    <w:rsid w:val="00A7133D"/>
    <w:rsid w:val="00A7196F"/>
    <w:rsid w:val="00A71F9D"/>
    <w:rsid w:val="00A7235D"/>
    <w:rsid w:val="00A7239B"/>
    <w:rsid w:val="00A723AE"/>
    <w:rsid w:val="00A726DD"/>
    <w:rsid w:val="00A72E4B"/>
    <w:rsid w:val="00A731B4"/>
    <w:rsid w:val="00A7340E"/>
    <w:rsid w:val="00A73637"/>
    <w:rsid w:val="00A7370A"/>
    <w:rsid w:val="00A73AD7"/>
    <w:rsid w:val="00A7403F"/>
    <w:rsid w:val="00A7411E"/>
    <w:rsid w:val="00A741CC"/>
    <w:rsid w:val="00A744CA"/>
    <w:rsid w:val="00A7455D"/>
    <w:rsid w:val="00A74663"/>
    <w:rsid w:val="00A748C7"/>
    <w:rsid w:val="00A74A89"/>
    <w:rsid w:val="00A74DD5"/>
    <w:rsid w:val="00A74DE2"/>
    <w:rsid w:val="00A75B47"/>
    <w:rsid w:val="00A75BE5"/>
    <w:rsid w:val="00A75D5D"/>
    <w:rsid w:val="00A75E46"/>
    <w:rsid w:val="00A75E90"/>
    <w:rsid w:val="00A76301"/>
    <w:rsid w:val="00A76D07"/>
    <w:rsid w:val="00A76EC9"/>
    <w:rsid w:val="00A76F5E"/>
    <w:rsid w:val="00A7713C"/>
    <w:rsid w:val="00A772D3"/>
    <w:rsid w:val="00A772D9"/>
    <w:rsid w:val="00A77331"/>
    <w:rsid w:val="00A77670"/>
    <w:rsid w:val="00A776C1"/>
    <w:rsid w:val="00A77808"/>
    <w:rsid w:val="00A77854"/>
    <w:rsid w:val="00A77BF7"/>
    <w:rsid w:val="00A77C68"/>
    <w:rsid w:val="00A800D0"/>
    <w:rsid w:val="00A80370"/>
    <w:rsid w:val="00A80372"/>
    <w:rsid w:val="00A80D60"/>
    <w:rsid w:val="00A80FC0"/>
    <w:rsid w:val="00A8177C"/>
    <w:rsid w:val="00A81C44"/>
    <w:rsid w:val="00A81EE8"/>
    <w:rsid w:val="00A8205F"/>
    <w:rsid w:val="00A820C3"/>
    <w:rsid w:val="00A82103"/>
    <w:rsid w:val="00A821FD"/>
    <w:rsid w:val="00A82221"/>
    <w:rsid w:val="00A82260"/>
    <w:rsid w:val="00A825B0"/>
    <w:rsid w:val="00A82633"/>
    <w:rsid w:val="00A82646"/>
    <w:rsid w:val="00A827AD"/>
    <w:rsid w:val="00A82854"/>
    <w:rsid w:val="00A828BE"/>
    <w:rsid w:val="00A82BCD"/>
    <w:rsid w:val="00A82CFC"/>
    <w:rsid w:val="00A82EC1"/>
    <w:rsid w:val="00A83200"/>
    <w:rsid w:val="00A8323C"/>
    <w:rsid w:val="00A83803"/>
    <w:rsid w:val="00A83A39"/>
    <w:rsid w:val="00A83A5C"/>
    <w:rsid w:val="00A83CF7"/>
    <w:rsid w:val="00A83FBC"/>
    <w:rsid w:val="00A846BC"/>
    <w:rsid w:val="00A847FE"/>
    <w:rsid w:val="00A84948"/>
    <w:rsid w:val="00A849C9"/>
    <w:rsid w:val="00A84BBE"/>
    <w:rsid w:val="00A855DB"/>
    <w:rsid w:val="00A8564A"/>
    <w:rsid w:val="00A8582E"/>
    <w:rsid w:val="00A858EE"/>
    <w:rsid w:val="00A85926"/>
    <w:rsid w:val="00A85927"/>
    <w:rsid w:val="00A85FB0"/>
    <w:rsid w:val="00A8610F"/>
    <w:rsid w:val="00A862E0"/>
    <w:rsid w:val="00A864D0"/>
    <w:rsid w:val="00A8656F"/>
    <w:rsid w:val="00A86A7A"/>
    <w:rsid w:val="00A86BF5"/>
    <w:rsid w:val="00A86C32"/>
    <w:rsid w:val="00A86DFA"/>
    <w:rsid w:val="00A8776B"/>
    <w:rsid w:val="00A879CF"/>
    <w:rsid w:val="00A87AAA"/>
    <w:rsid w:val="00A87C34"/>
    <w:rsid w:val="00A87E14"/>
    <w:rsid w:val="00A87FA0"/>
    <w:rsid w:val="00A8FEF3"/>
    <w:rsid w:val="00A902EB"/>
    <w:rsid w:val="00A90350"/>
    <w:rsid w:val="00A9062E"/>
    <w:rsid w:val="00A907B4"/>
    <w:rsid w:val="00A90AAF"/>
    <w:rsid w:val="00A913FC"/>
    <w:rsid w:val="00A91535"/>
    <w:rsid w:val="00A917DE"/>
    <w:rsid w:val="00A91832"/>
    <w:rsid w:val="00A91F4A"/>
    <w:rsid w:val="00A92100"/>
    <w:rsid w:val="00A92919"/>
    <w:rsid w:val="00A92D45"/>
    <w:rsid w:val="00A92D71"/>
    <w:rsid w:val="00A92D9C"/>
    <w:rsid w:val="00A93078"/>
    <w:rsid w:val="00A931A5"/>
    <w:rsid w:val="00A9383C"/>
    <w:rsid w:val="00A93996"/>
    <w:rsid w:val="00A939E2"/>
    <w:rsid w:val="00A93C35"/>
    <w:rsid w:val="00A93CC3"/>
    <w:rsid w:val="00A93EC0"/>
    <w:rsid w:val="00A942F1"/>
    <w:rsid w:val="00A943CD"/>
    <w:rsid w:val="00A947F2"/>
    <w:rsid w:val="00A94922"/>
    <w:rsid w:val="00A94933"/>
    <w:rsid w:val="00A94A09"/>
    <w:rsid w:val="00A94A78"/>
    <w:rsid w:val="00A94B75"/>
    <w:rsid w:val="00A94B7D"/>
    <w:rsid w:val="00A94F7A"/>
    <w:rsid w:val="00A9530A"/>
    <w:rsid w:val="00A95B44"/>
    <w:rsid w:val="00A95CB0"/>
    <w:rsid w:val="00A960BD"/>
    <w:rsid w:val="00A967F2"/>
    <w:rsid w:val="00A9691D"/>
    <w:rsid w:val="00A96B14"/>
    <w:rsid w:val="00A96D9A"/>
    <w:rsid w:val="00A97D08"/>
    <w:rsid w:val="00A97D51"/>
    <w:rsid w:val="00A97FF9"/>
    <w:rsid w:val="00AA0793"/>
    <w:rsid w:val="00AA0990"/>
    <w:rsid w:val="00AA0C76"/>
    <w:rsid w:val="00AA16AA"/>
    <w:rsid w:val="00AA1713"/>
    <w:rsid w:val="00AA1907"/>
    <w:rsid w:val="00AA1945"/>
    <w:rsid w:val="00AA1CE0"/>
    <w:rsid w:val="00AA1D66"/>
    <w:rsid w:val="00AA2139"/>
    <w:rsid w:val="00AA219B"/>
    <w:rsid w:val="00AA2343"/>
    <w:rsid w:val="00AA272A"/>
    <w:rsid w:val="00AA28CB"/>
    <w:rsid w:val="00AA2A0C"/>
    <w:rsid w:val="00AA2A23"/>
    <w:rsid w:val="00AA2FFD"/>
    <w:rsid w:val="00AA3077"/>
    <w:rsid w:val="00AA30F8"/>
    <w:rsid w:val="00AA327A"/>
    <w:rsid w:val="00AA3287"/>
    <w:rsid w:val="00AA348D"/>
    <w:rsid w:val="00AA3493"/>
    <w:rsid w:val="00AA3C50"/>
    <w:rsid w:val="00AA3FA0"/>
    <w:rsid w:val="00AA41D0"/>
    <w:rsid w:val="00AA4512"/>
    <w:rsid w:val="00AA453F"/>
    <w:rsid w:val="00AA45FD"/>
    <w:rsid w:val="00AA461C"/>
    <w:rsid w:val="00AA48DD"/>
    <w:rsid w:val="00AA4AC2"/>
    <w:rsid w:val="00AA4BD9"/>
    <w:rsid w:val="00AA53B7"/>
    <w:rsid w:val="00AA57AD"/>
    <w:rsid w:val="00AA5AD3"/>
    <w:rsid w:val="00AA5C8A"/>
    <w:rsid w:val="00AA5E46"/>
    <w:rsid w:val="00AA5E82"/>
    <w:rsid w:val="00AA5EAA"/>
    <w:rsid w:val="00AA6626"/>
    <w:rsid w:val="00AA673F"/>
    <w:rsid w:val="00AA687C"/>
    <w:rsid w:val="00AA6965"/>
    <w:rsid w:val="00AA6B10"/>
    <w:rsid w:val="00AA6C52"/>
    <w:rsid w:val="00AA7291"/>
    <w:rsid w:val="00AA72D2"/>
    <w:rsid w:val="00AA7481"/>
    <w:rsid w:val="00AA7585"/>
    <w:rsid w:val="00AB0219"/>
    <w:rsid w:val="00AB0444"/>
    <w:rsid w:val="00AB0574"/>
    <w:rsid w:val="00AB0C27"/>
    <w:rsid w:val="00AB0F12"/>
    <w:rsid w:val="00AB1116"/>
    <w:rsid w:val="00AB111C"/>
    <w:rsid w:val="00AB11C4"/>
    <w:rsid w:val="00AB18E3"/>
    <w:rsid w:val="00AB2182"/>
    <w:rsid w:val="00AB23ED"/>
    <w:rsid w:val="00AB287E"/>
    <w:rsid w:val="00AB292C"/>
    <w:rsid w:val="00AB3210"/>
    <w:rsid w:val="00AB327C"/>
    <w:rsid w:val="00AB3338"/>
    <w:rsid w:val="00AB380F"/>
    <w:rsid w:val="00AB38D6"/>
    <w:rsid w:val="00AB3A00"/>
    <w:rsid w:val="00AB3A6D"/>
    <w:rsid w:val="00AB3BD9"/>
    <w:rsid w:val="00AB3E09"/>
    <w:rsid w:val="00AB43B2"/>
    <w:rsid w:val="00AB55D2"/>
    <w:rsid w:val="00AB571B"/>
    <w:rsid w:val="00AB59B7"/>
    <w:rsid w:val="00AB6129"/>
    <w:rsid w:val="00AB622E"/>
    <w:rsid w:val="00AB63A6"/>
    <w:rsid w:val="00AB6DEA"/>
    <w:rsid w:val="00AB720C"/>
    <w:rsid w:val="00AB7C17"/>
    <w:rsid w:val="00AB7E5A"/>
    <w:rsid w:val="00AC038A"/>
    <w:rsid w:val="00AC0403"/>
    <w:rsid w:val="00AC087B"/>
    <w:rsid w:val="00AC08BD"/>
    <w:rsid w:val="00AC0F6E"/>
    <w:rsid w:val="00AC1187"/>
    <w:rsid w:val="00AC1291"/>
    <w:rsid w:val="00AC1CB0"/>
    <w:rsid w:val="00AC1D9D"/>
    <w:rsid w:val="00AC1ED2"/>
    <w:rsid w:val="00AC1F29"/>
    <w:rsid w:val="00AC205B"/>
    <w:rsid w:val="00AC20B5"/>
    <w:rsid w:val="00AC2257"/>
    <w:rsid w:val="00AC2428"/>
    <w:rsid w:val="00AC25E3"/>
    <w:rsid w:val="00AC2636"/>
    <w:rsid w:val="00AC39C0"/>
    <w:rsid w:val="00AC3A5C"/>
    <w:rsid w:val="00AC3C33"/>
    <w:rsid w:val="00AC3C85"/>
    <w:rsid w:val="00AC3E4F"/>
    <w:rsid w:val="00AC3EAE"/>
    <w:rsid w:val="00AC3F38"/>
    <w:rsid w:val="00AC41C1"/>
    <w:rsid w:val="00AC43A1"/>
    <w:rsid w:val="00AC46DC"/>
    <w:rsid w:val="00AC4BE2"/>
    <w:rsid w:val="00AC4C81"/>
    <w:rsid w:val="00AC510A"/>
    <w:rsid w:val="00AC5395"/>
    <w:rsid w:val="00AC54EF"/>
    <w:rsid w:val="00AC5A8C"/>
    <w:rsid w:val="00AC5B54"/>
    <w:rsid w:val="00AC5B63"/>
    <w:rsid w:val="00AC609D"/>
    <w:rsid w:val="00AC61FD"/>
    <w:rsid w:val="00AC6366"/>
    <w:rsid w:val="00AC644E"/>
    <w:rsid w:val="00AC666D"/>
    <w:rsid w:val="00AC676F"/>
    <w:rsid w:val="00AC682D"/>
    <w:rsid w:val="00AC6971"/>
    <w:rsid w:val="00AC6BDA"/>
    <w:rsid w:val="00AC6FC4"/>
    <w:rsid w:val="00AC7341"/>
    <w:rsid w:val="00AC755B"/>
    <w:rsid w:val="00AC7C94"/>
    <w:rsid w:val="00AC7E2E"/>
    <w:rsid w:val="00AC7E7E"/>
    <w:rsid w:val="00AD013A"/>
    <w:rsid w:val="00AD05B0"/>
    <w:rsid w:val="00AD0756"/>
    <w:rsid w:val="00AD081D"/>
    <w:rsid w:val="00AD0A6D"/>
    <w:rsid w:val="00AD0C12"/>
    <w:rsid w:val="00AD0CF6"/>
    <w:rsid w:val="00AD0FCF"/>
    <w:rsid w:val="00AD1292"/>
    <w:rsid w:val="00AD158D"/>
    <w:rsid w:val="00AD1A8D"/>
    <w:rsid w:val="00AD1BC7"/>
    <w:rsid w:val="00AD20DB"/>
    <w:rsid w:val="00AD2286"/>
    <w:rsid w:val="00AD29C9"/>
    <w:rsid w:val="00AD2B18"/>
    <w:rsid w:val="00AD2D9F"/>
    <w:rsid w:val="00AD2E60"/>
    <w:rsid w:val="00AD3077"/>
    <w:rsid w:val="00AD3297"/>
    <w:rsid w:val="00AD36D2"/>
    <w:rsid w:val="00AD3BBF"/>
    <w:rsid w:val="00AD4247"/>
    <w:rsid w:val="00AD425F"/>
    <w:rsid w:val="00AD4382"/>
    <w:rsid w:val="00AD4BA4"/>
    <w:rsid w:val="00AD4CEC"/>
    <w:rsid w:val="00AD4EDB"/>
    <w:rsid w:val="00AD5461"/>
    <w:rsid w:val="00AD5626"/>
    <w:rsid w:val="00AD5C74"/>
    <w:rsid w:val="00AD5E05"/>
    <w:rsid w:val="00AD5FE2"/>
    <w:rsid w:val="00AD603D"/>
    <w:rsid w:val="00AD60A3"/>
    <w:rsid w:val="00AD6768"/>
    <w:rsid w:val="00AD6F7D"/>
    <w:rsid w:val="00AD72ED"/>
    <w:rsid w:val="00AD7664"/>
    <w:rsid w:val="00AD7672"/>
    <w:rsid w:val="00AD787E"/>
    <w:rsid w:val="00AD7A58"/>
    <w:rsid w:val="00AD7AA9"/>
    <w:rsid w:val="00AD7D7B"/>
    <w:rsid w:val="00AD7F14"/>
    <w:rsid w:val="00AD7F16"/>
    <w:rsid w:val="00AD7FB1"/>
    <w:rsid w:val="00AE0981"/>
    <w:rsid w:val="00AE0EAB"/>
    <w:rsid w:val="00AE0F8A"/>
    <w:rsid w:val="00AE1162"/>
    <w:rsid w:val="00AE118C"/>
    <w:rsid w:val="00AE1259"/>
    <w:rsid w:val="00AE1314"/>
    <w:rsid w:val="00AE14DE"/>
    <w:rsid w:val="00AE1B42"/>
    <w:rsid w:val="00AE1C51"/>
    <w:rsid w:val="00AE1E66"/>
    <w:rsid w:val="00AE21FE"/>
    <w:rsid w:val="00AE2288"/>
    <w:rsid w:val="00AE22B5"/>
    <w:rsid w:val="00AE23C9"/>
    <w:rsid w:val="00AE23E5"/>
    <w:rsid w:val="00AE24B0"/>
    <w:rsid w:val="00AE2668"/>
    <w:rsid w:val="00AE2C86"/>
    <w:rsid w:val="00AE2DD0"/>
    <w:rsid w:val="00AE2FFA"/>
    <w:rsid w:val="00AE328F"/>
    <w:rsid w:val="00AE34AE"/>
    <w:rsid w:val="00AE37E0"/>
    <w:rsid w:val="00AE38BB"/>
    <w:rsid w:val="00AE3945"/>
    <w:rsid w:val="00AE3C8E"/>
    <w:rsid w:val="00AE3D78"/>
    <w:rsid w:val="00AE3E0F"/>
    <w:rsid w:val="00AE4025"/>
    <w:rsid w:val="00AE499C"/>
    <w:rsid w:val="00AE4E38"/>
    <w:rsid w:val="00AE4EB4"/>
    <w:rsid w:val="00AE514E"/>
    <w:rsid w:val="00AE52D7"/>
    <w:rsid w:val="00AE5896"/>
    <w:rsid w:val="00AE62E4"/>
    <w:rsid w:val="00AE664D"/>
    <w:rsid w:val="00AE68BC"/>
    <w:rsid w:val="00AE6B9D"/>
    <w:rsid w:val="00AE6FE6"/>
    <w:rsid w:val="00AE7142"/>
    <w:rsid w:val="00AE7569"/>
    <w:rsid w:val="00AE779A"/>
    <w:rsid w:val="00AE7A1E"/>
    <w:rsid w:val="00AE7D27"/>
    <w:rsid w:val="00AEE2DA"/>
    <w:rsid w:val="00AF0373"/>
    <w:rsid w:val="00AF04CA"/>
    <w:rsid w:val="00AF074F"/>
    <w:rsid w:val="00AF0F76"/>
    <w:rsid w:val="00AF13AB"/>
    <w:rsid w:val="00AF16D4"/>
    <w:rsid w:val="00AF18CC"/>
    <w:rsid w:val="00AF1D5B"/>
    <w:rsid w:val="00AF213D"/>
    <w:rsid w:val="00AF223E"/>
    <w:rsid w:val="00AF2379"/>
    <w:rsid w:val="00AF2505"/>
    <w:rsid w:val="00AF25C9"/>
    <w:rsid w:val="00AF294A"/>
    <w:rsid w:val="00AF2D25"/>
    <w:rsid w:val="00AF33F6"/>
    <w:rsid w:val="00AF3770"/>
    <w:rsid w:val="00AF38A0"/>
    <w:rsid w:val="00AF3A93"/>
    <w:rsid w:val="00AF3ABC"/>
    <w:rsid w:val="00AF3B32"/>
    <w:rsid w:val="00AF3D9F"/>
    <w:rsid w:val="00AF3E49"/>
    <w:rsid w:val="00AF41D8"/>
    <w:rsid w:val="00AF43A3"/>
    <w:rsid w:val="00AF4529"/>
    <w:rsid w:val="00AF453D"/>
    <w:rsid w:val="00AF4541"/>
    <w:rsid w:val="00AF4607"/>
    <w:rsid w:val="00AF4835"/>
    <w:rsid w:val="00AF4A13"/>
    <w:rsid w:val="00AF4DC9"/>
    <w:rsid w:val="00AF4E61"/>
    <w:rsid w:val="00AF4E80"/>
    <w:rsid w:val="00AF4F20"/>
    <w:rsid w:val="00AF4F2B"/>
    <w:rsid w:val="00AF510A"/>
    <w:rsid w:val="00AF5473"/>
    <w:rsid w:val="00AF5579"/>
    <w:rsid w:val="00AF56DE"/>
    <w:rsid w:val="00AF5C5D"/>
    <w:rsid w:val="00AF5C9A"/>
    <w:rsid w:val="00AF5CDC"/>
    <w:rsid w:val="00AF6360"/>
    <w:rsid w:val="00AF69DD"/>
    <w:rsid w:val="00AF6A15"/>
    <w:rsid w:val="00AF737C"/>
    <w:rsid w:val="00AF7573"/>
    <w:rsid w:val="00AF76F8"/>
    <w:rsid w:val="00AF79CD"/>
    <w:rsid w:val="00AF7B0F"/>
    <w:rsid w:val="00AF7B37"/>
    <w:rsid w:val="00AFDEF9"/>
    <w:rsid w:val="00B004C1"/>
    <w:rsid w:val="00B0080C"/>
    <w:rsid w:val="00B01036"/>
    <w:rsid w:val="00B01445"/>
    <w:rsid w:val="00B0164C"/>
    <w:rsid w:val="00B017EC"/>
    <w:rsid w:val="00B018AC"/>
    <w:rsid w:val="00B019F9"/>
    <w:rsid w:val="00B01E75"/>
    <w:rsid w:val="00B02315"/>
    <w:rsid w:val="00B0247A"/>
    <w:rsid w:val="00B02875"/>
    <w:rsid w:val="00B02883"/>
    <w:rsid w:val="00B03066"/>
    <w:rsid w:val="00B031CF"/>
    <w:rsid w:val="00B03468"/>
    <w:rsid w:val="00B036D1"/>
    <w:rsid w:val="00B03B4A"/>
    <w:rsid w:val="00B03BFF"/>
    <w:rsid w:val="00B03E71"/>
    <w:rsid w:val="00B04156"/>
    <w:rsid w:val="00B044BC"/>
    <w:rsid w:val="00B044F4"/>
    <w:rsid w:val="00B04691"/>
    <w:rsid w:val="00B046BF"/>
    <w:rsid w:val="00B046D5"/>
    <w:rsid w:val="00B048C9"/>
    <w:rsid w:val="00B04990"/>
    <w:rsid w:val="00B04E11"/>
    <w:rsid w:val="00B04F56"/>
    <w:rsid w:val="00B05120"/>
    <w:rsid w:val="00B05437"/>
    <w:rsid w:val="00B05519"/>
    <w:rsid w:val="00B05C1C"/>
    <w:rsid w:val="00B05C4B"/>
    <w:rsid w:val="00B05E39"/>
    <w:rsid w:val="00B05F8A"/>
    <w:rsid w:val="00B06650"/>
    <w:rsid w:val="00B068DE"/>
    <w:rsid w:val="00B06944"/>
    <w:rsid w:val="00B0726D"/>
    <w:rsid w:val="00B073F1"/>
    <w:rsid w:val="00B074DE"/>
    <w:rsid w:val="00B0799F"/>
    <w:rsid w:val="00B07A91"/>
    <w:rsid w:val="00B07A9C"/>
    <w:rsid w:val="00B07D0D"/>
    <w:rsid w:val="00B1005A"/>
    <w:rsid w:val="00B10390"/>
    <w:rsid w:val="00B10634"/>
    <w:rsid w:val="00B1063D"/>
    <w:rsid w:val="00B10919"/>
    <w:rsid w:val="00B10F5A"/>
    <w:rsid w:val="00B112EA"/>
    <w:rsid w:val="00B1157B"/>
    <w:rsid w:val="00B11633"/>
    <w:rsid w:val="00B1172D"/>
    <w:rsid w:val="00B118EC"/>
    <w:rsid w:val="00B11AF3"/>
    <w:rsid w:val="00B11BB4"/>
    <w:rsid w:val="00B11F78"/>
    <w:rsid w:val="00B121CB"/>
    <w:rsid w:val="00B125D9"/>
    <w:rsid w:val="00B1266D"/>
    <w:rsid w:val="00B12700"/>
    <w:rsid w:val="00B128FC"/>
    <w:rsid w:val="00B12B51"/>
    <w:rsid w:val="00B12BBD"/>
    <w:rsid w:val="00B12CA2"/>
    <w:rsid w:val="00B12EC6"/>
    <w:rsid w:val="00B13000"/>
    <w:rsid w:val="00B13A21"/>
    <w:rsid w:val="00B13EFE"/>
    <w:rsid w:val="00B14109"/>
    <w:rsid w:val="00B14311"/>
    <w:rsid w:val="00B14DAE"/>
    <w:rsid w:val="00B1501B"/>
    <w:rsid w:val="00B152C9"/>
    <w:rsid w:val="00B154AB"/>
    <w:rsid w:val="00B15591"/>
    <w:rsid w:val="00B156E5"/>
    <w:rsid w:val="00B15A10"/>
    <w:rsid w:val="00B15E7E"/>
    <w:rsid w:val="00B15FC5"/>
    <w:rsid w:val="00B1608D"/>
    <w:rsid w:val="00B16322"/>
    <w:rsid w:val="00B164C1"/>
    <w:rsid w:val="00B16785"/>
    <w:rsid w:val="00B16DD1"/>
    <w:rsid w:val="00B16E86"/>
    <w:rsid w:val="00B1720E"/>
    <w:rsid w:val="00B1754E"/>
    <w:rsid w:val="00B179BC"/>
    <w:rsid w:val="00B17C67"/>
    <w:rsid w:val="00B17DE8"/>
    <w:rsid w:val="00B2014C"/>
    <w:rsid w:val="00B20842"/>
    <w:rsid w:val="00B2086E"/>
    <w:rsid w:val="00B20A91"/>
    <w:rsid w:val="00B20AC6"/>
    <w:rsid w:val="00B20E26"/>
    <w:rsid w:val="00B2135F"/>
    <w:rsid w:val="00B21459"/>
    <w:rsid w:val="00B21BCC"/>
    <w:rsid w:val="00B2206F"/>
    <w:rsid w:val="00B220E3"/>
    <w:rsid w:val="00B221AA"/>
    <w:rsid w:val="00B2235D"/>
    <w:rsid w:val="00B2245C"/>
    <w:rsid w:val="00B225A0"/>
    <w:rsid w:val="00B22630"/>
    <w:rsid w:val="00B22816"/>
    <w:rsid w:val="00B22B85"/>
    <w:rsid w:val="00B22FD7"/>
    <w:rsid w:val="00B236D6"/>
    <w:rsid w:val="00B2396A"/>
    <w:rsid w:val="00B23B74"/>
    <w:rsid w:val="00B23FCC"/>
    <w:rsid w:val="00B24259"/>
    <w:rsid w:val="00B24345"/>
    <w:rsid w:val="00B24406"/>
    <w:rsid w:val="00B24433"/>
    <w:rsid w:val="00B24721"/>
    <w:rsid w:val="00B24839"/>
    <w:rsid w:val="00B24FD0"/>
    <w:rsid w:val="00B25221"/>
    <w:rsid w:val="00B25386"/>
    <w:rsid w:val="00B2556D"/>
    <w:rsid w:val="00B25AA6"/>
    <w:rsid w:val="00B25E53"/>
    <w:rsid w:val="00B25F09"/>
    <w:rsid w:val="00B26156"/>
    <w:rsid w:val="00B26158"/>
    <w:rsid w:val="00B26361"/>
    <w:rsid w:val="00B2649E"/>
    <w:rsid w:val="00B2655C"/>
    <w:rsid w:val="00B26EEE"/>
    <w:rsid w:val="00B270D1"/>
    <w:rsid w:val="00B2711E"/>
    <w:rsid w:val="00B27514"/>
    <w:rsid w:val="00B275C2"/>
    <w:rsid w:val="00B277E0"/>
    <w:rsid w:val="00B278EE"/>
    <w:rsid w:val="00B27920"/>
    <w:rsid w:val="00B27D14"/>
    <w:rsid w:val="00B3006F"/>
    <w:rsid w:val="00B30786"/>
    <w:rsid w:val="00B30961"/>
    <w:rsid w:val="00B30A9F"/>
    <w:rsid w:val="00B30B0C"/>
    <w:rsid w:val="00B30BFC"/>
    <w:rsid w:val="00B30C2A"/>
    <w:rsid w:val="00B31059"/>
    <w:rsid w:val="00B3122C"/>
    <w:rsid w:val="00B3131E"/>
    <w:rsid w:val="00B315F3"/>
    <w:rsid w:val="00B318CE"/>
    <w:rsid w:val="00B31D35"/>
    <w:rsid w:val="00B31FF0"/>
    <w:rsid w:val="00B32709"/>
    <w:rsid w:val="00B32802"/>
    <w:rsid w:val="00B32CAB"/>
    <w:rsid w:val="00B32E6F"/>
    <w:rsid w:val="00B33250"/>
    <w:rsid w:val="00B33308"/>
    <w:rsid w:val="00B33BE4"/>
    <w:rsid w:val="00B33F8C"/>
    <w:rsid w:val="00B34012"/>
    <w:rsid w:val="00B34191"/>
    <w:rsid w:val="00B34268"/>
    <w:rsid w:val="00B347E5"/>
    <w:rsid w:val="00B3481D"/>
    <w:rsid w:val="00B34B44"/>
    <w:rsid w:val="00B354C1"/>
    <w:rsid w:val="00B35815"/>
    <w:rsid w:val="00B35F99"/>
    <w:rsid w:val="00B362A1"/>
    <w:rsid w:val="00B362EC"/>
    <w:rsid w:val="00B363EB"/>
    <w:rsid w:val="00B366E5"/>
    <w:rsid w:val="00B3696F"/>
    <w:rsid w:val="00B369AC"/>
    <w:rsid w:val="00B36A6E"/>
    <w:rsid w:val="00B36D99"/>
    <w:rsid w:val="00B36E63"/>
    <w:rsid w:val="00B36E88"/>
    <w:rsid w:val="00B374F9"/>
    <w:rsid w:val="00B37585"/>
    <w:rsid w:val="00B3766B"/>
    <w:rsid w:val="00B376E1"/>
    <w:rsid w:val="00B37859"/>
    <w:rsid w:val="00B37B20"/>
    <w:rsid w:val="00B37B61"/>
    <w:rsid w:val="00B37D6E"/>
    <w:rsid w:val="00B37EBF"/>
    <w:rsid w:val="00B37EF7"/>
    <w:rsid w:val="00B37FC6"/>
    <w:rsid w:val="00B40049"/>
    <w:rsid w:val="00B40259"/>
    <w:rsid w:val="00B4078E"/>
    <w:rsid w:val="00B407DF"/>
    <w:rsid w:val="00B40880"/>
    <w:rsid w:val="00B40F48"/>
    <w:rsid w:val="00B410CE"/>
    <w:rsid w:val="00B413BD"/>
    <w:rsid w:val="00B41750"/>
    <w:rsid w:val="00B41B21"/>
    <w:rsid w:val="00B4205C"/>
    <w:rsid w:val="00B4218B"/>
    <w:rsid w:val="00B422B9"/>
    <w:rsid w:val="00B42395"/>
    <w:rsid w:val="00B42601"/>
    <w:rsid w:val="00B42A26"/>
    <w:rsid w:val="00B42B52"/>
    <w:rsid w:val="00B42BC9"/>
    <w:rsid w:val="00B42DEC"/>
    <w:rsid w:val="00B42E6C"/>
    <w:rsid w:val="00B42E95"/>
    <w:rsid w:val="00B432A7"/>
    <w:rsid w:val="00B43330"/>
    <w:rsid w:val="00B43334"/>
    <w:rsid w:val="00B438BB"/>
    <w:rsid w:val="00B43C4D"/>
    <w:rsid w:val="00B4433D"/>
    <w:rsid w:val="00B443C7"/>
    <w:rsid w:val="00B4448D"/>
    <w:rsid w:val="00B448F9"/>
    <w:rsid w:val="00B44B8F"/>
    <w:rsid w:val="00B44CF7"/>
    <w:rsid w:val="00B4516E"/>
    <w:rsid w:val="00B457E3"/>
    <w:rsid w:val="00B459F0"/>
    <w:rsid w:val="00B45A52"/>
    <w:rsid w:val="00B45B84"/>
    <w:rsid w:val="00B45BB2"/>
    <w:rsid w:val="00B45D68"/>
    <w:rsid w:val="00B45F0C"/>
    <w:rsid w:val="00B4607C"/>
    <w:rsid w:val="00B46389"/>
    <w:rsid w:val="00B467DC"/>
    <w:rsid w:val="00B46A03"/>
    <w:rsid w:val="00B4726B"/>
    <w:rsid w:val="00B473D5"/>
    <w:rsid w:val="00B47631"/>
    <w:rsid w:val="00B47C05"/>
    <w:rsid w:val="00B47C79"/>
    <w:rsid w:val="00B47D5F"/>
    <w:rsid w:val="00B47E40"/>
    <w:rsid w:val="00B47E74"/>
    <w:rsid w:val="00B47F3A"/>
    <w:rsid w:val="00B500E6"/>
    <w:rsid w:val="00B501D2"/>
    <w:rsid w:val="00B5028F"/>
    <w:rsid w:val="00B504B8"/>
    <w:rsid w:val="00B507C5"/>
    <w:rsid w:val="00B5091A"/>
    <w:rsid w:val="00B50B90"/>
    <w:rsid w:val="00B50C20"/>
    <w:rsid w:val="00B5119D"/>
    <w:rsid w:val="00B511FE"/>
    <w:rsid w:val="00B512D8"/>
    <w:rsid w:val="00B51310"/>
    <w:rsid w:val="00B51401"/>
    <w:rsid w:val="00B51601"/>
    <w:rsid w:val="00B51682"/>
    <w:rsid w:val="00B51AD8"/>
    <w:rsid w:val="00B52099"/>
    <w:rsid w:val="00B52156"/>
    <w:rsid w:val="00B5234E"/>
    <w:rsid w:val="00B52A3B"/>
    <w:rsid w:val="00B52B0C"/>
    <w:rsid w:val="00B52B9A"/>
    <w:rsid w:val="00B52FFD"/>
    <w:rsid w:val="00B53169"/>
    <w:rsid w:val="00B532EA"/>
    <w:rsid w:val="00B5354F"/>
    <w:rsid w:val="00B53696"/>
    <w:rsid w:val="00B545F9"/>
    <w:rsid w:val="00B54610"/>
    <w:rsid w:val="00B54683"/>
    <w:rsid w:val="00B546CE"/>
    <w:rsid w:val="00B5492C"/>
    <w:rsid w:val="00B54C2C"/>
    <w:rsid w:val="00B54C38"/>
    <w:rsid w:val="00B55275"/>
    <w:rsid w:val="00B55632"/>
    <w:rsid w:val="00B55824"/>
    <w:rsid w:val="00B55FBD"/>
    <w:rsid w:val="00B56216"/>
    <w:rsid w:val="00B565B4"/>
    <w:rsid w:val="00B566DC"/>
    <w:rsid w:val="00B5684E"/>
    <w:rsid w:val="00B56AE3"/>
    <w:rsid w:val="00B56B40"/>
    <w:rsid w:val="00B56C74"/>
    <w:rsid w:val="00B56C77"/>
    <w:rsid w:val="00B56EA2"/>
    <w:rsid w:val="00B56EBE"/>
    <w:rsid w:val="00B5797D"/>
    <w:rsid w:val="00B57CDB"/>
    <w:rsid w:val="00B57D99"/>
    <w:rsid w:val="00B57DAF"/>
    <w:rsid w:val="00B57F48"/>
    <w:rsid w:val="00B5DF4C"/>
    <w:rsid w:val="00B60114"/>
    <w:rsid w:val="00B60166"/>
    <w:rsid w:val="00B606AC"/>
    <w:rsid w:val="00B60920"/>
    <w:rsid w:val="00B60D50"/>
    <w:rsid w:val="00B614AA"/>
    <w:rsid w:val="00B617D1"/>
    <w:rsid w:val="00B61974"/>
    <w:rsid w:val="00B62125"/>
    <w:rsid w:val="00B62199"/>
    <w:rsid w:val="00B6233C"/>
    <w:rsid w:val="00B623D9"/>
    <w:rsid w:val="00B62631"/>
    <w:rsid w:val="00B62FE4"/>
    <w:rsid w:val="00B63316"/>
    <w:rsid w:val="00B6371A"/>
    <w:rsid w:val="00B637AC"/>
    <w:rsid w:val="00B638D5"/>
    <w:rsid w:val="00B63E14"/>
    <w:rsid w:val="00B63F6E"/>
    <w:rsid w:val="00B63F71"/>
    <w:rsid w:val="00B6456F"/>
    <w:rsid w:val="00B645E7"/>
    <w:rsid w:val="00B6484A"/>
    <w:rsid w:val="00B6496F"/>
    <w:rsid w:val="00B649DC"/>
    <w:rsid w:val="00B64B1C"/>
    <w:rsid w:val="00B64B3B"/>
    <w:rsid w:val="00B64D35"/>
    <w:rsid w:val="00B64E59"/>
    <w:rsid w:val="00B64FE3"/>
    <w:rsid w:val="00B65342"/>
    <w:rsid w:val="00B6536F"/>
    <w:rsid w:val="00B655A5"/>
    <w:rsid w:val="00B65D5D"/>
    <w:rsid w:val="00B65EC9"/>
    <w:rsid w:val="00B65FDD"/>
    <w:rsid w:val="00B66960"/>
    <w:rsid w:val="00B66F29"/>
    <w:rsid w:val="00B66F7F"/>
    <w:rsid w:val="00B66FA6"/>
    <w:rsid w:val="00B672B5"/>
    <w:rsid w:val="00B673F1"/>
    <w:rsid w:val="00B677F6"/>
    <w:rsid w:val="00B6783B"/>
    <w:rsid w:val="00B67A34"/>
    <w:rsid w:val="00B67EA0"/>
    <w:rsid w:val="00B700EB"/>
    <w:rsid w:val="00B70110"/>
    <w:rsid w:val="00B7028A"/>
    <w:rsid w:val="00B70996"/>
    <w:rsid w:val="00B709AC"/>
    <w:rsid w:val="00B709F8"/>
    <w:rsid w:val="00B70A34"/>
    <w:rsid w:val="00B70B3A"/>
    <w:rsid w:val="00B70F19"/>
    <w:rsid w:val="00B7164F"/>
    <w:rsid w:val="00B717FE"/>
    <w:rsid w:val="00B71AED"/>
    <w:rsid w:val="00B71BC0"/>
    <w:rsid w:val="00B71E29"/>
    <w:rsid w:val="00B71F19"/>
    <w:rsid w:val="00B720F8"/>
    <w:rsid w:val="00B720FF"/>
    <w:rsid w:val="00B725F3"/>
    <w:rsid w:val="00B72701"/>
    <w:rsid w:val="00B7294C"/>
    <w:rsid w:val="00B72A95"/>
    <w:rsid w:val="00B72EBF"/>
    <w:rsid w:val="00B73027"/>
    <w:rsid w:val="00B73369"/>
    <w:rsid w:val="00B7364D"/>
    <w:rsid w:val="00B73945"/>
    <w:rsid w:val="00B73A38"/>
    <w:rsid w:val="00B73D7B"/>
    <w:rsid w:val="00B73DEF"/>
    <w:rsid w:val="00B73ED2"/>
    <w:rsid w:val="00B73FAD"/>
    <w:rsid w:val="00B740DD"/>
    <w:rsid w:val="00B741E2"/>
    <w:rsid w:val="00B74237"/>
    <w:rsid w:val="00B743F8"/>
    <w:rsid w:val="00B74670"/>
    <w:rsid w:val="00B748F5"/>
    <w:rsid w:val="00B74B47"/>
    <w:rsid w:val="00B74CB5"/>
    <w:rsid w:val="00B75078"/>
    <w:rsid w:val="00B75411"/>
    <w:rsid w:val="00B75683"/>
    <w:rsid w:val="00B756AF"/>
    <w:rsid w:val="00B759B3"/>
    <w:rsid w:val="00B75AC7"/>
    <w:rsid w:val="00B75DA8"/>
    <w:rsid w:val="00B75E02"/>
    <w:rsid w:val="00B75EF9"/>
    <w:rsid w:val="00B75F0D"/>
    <w:rsid w:val="00B75F66"/>
    <w:rsid w:val="00B76391"/>
    <w:rsid w:val="00B763BA"/>
    <w:rsid w:val="00B766AC"/>
    <w:rsid w:val="00B7676F"/>
    <w:rsid w:val="00B76C36"/>
    <w:rsid w:val="00B76D9B"/>
    <w:rsid w:val="00B76EA5"/>
    <w:rsid w:val="00B77092"/>
    <w:rsid w:val="00B772E4"/>
    <w:rsid w:val="00B772FA"/>
    <w:rsid w:val="00B773C2"/>
    <w:rsid w:val="00B77582"/>
    <w:rsid w:val="00B7784D"/>
    <w:rsid w:val="00B77990"/>
    <w:rsid w:val="00B77BDB"/>
    <w:rsid w:val="00B77F92"/>
    <w:rsid w:val="00B8055E"/>
    <w:rsid w:val="00B8079E"/>
    <w:rsid w:val="00B80828"/>
    <w:rsid w:val="00B808CC"/>
    <w:rsid w:val="00B80D0C"/>
    <w:rsid w:val="00B80E48"/>
    <w:rsid w:val="00B810F5"/>
    <w:rsid w:val="00B8155E"/>
    <w:rsid w:val="00B81652"/>
    <w:rsid w:val="00B8176C"/>
    <w:rsid w:val="00B81A47"/>
    <w:rsid w:val="00B81A82"/>
    <w:rsid w:val="00B81C45"/>
    <w:rsid w:val="00B82554"/>
    <w:rsid w:val="00B82630"/>
    <w:rsid w:val="00B827E7"/>
    <w:rsid w:val="00B828AB"/>
    <w:rsid w:val="00B8290A"/>
    <w:rsid w:val="00B82968"/>
    <w:rsid w:val="00B82982"/>
    <w:rsid w:val="00B8310F"/>
    <w:rsid w:val="00B83155"/>
    <w:rsid w:val="00B832C2"/>
    <w:rsid w:val="00B83614"/>
    <w:rsid w:val="00B83704"/>
    <w:rsid w:val="00B8383E"/>
    <w:rsid w:val="00B8385C"/>
    <w:rsid w:val="00B83E54"/>
    <w:rsid w:val="00B83EC2"/>
    <w:rsid w:val="00B84544"/>
    <w:rsid w:val="00B847DB"/>
    <w:rsid w:val="00B84828"/>
    <w:rsid w:val="00B84C9A"/>
    <w:rsid w:val="00B851A7"/>
    <w:rsid w:val="00B85561"/>
    <w:rsid w:val="00B855CE"/>
    <w:rsid w:val="00B85B6E"/>
    <w:rsid w:val="00B85C0E"/>
    <w:rsid w:val="00B85E2F"/>
    <w:rsid w:val="00B85F4A"/>
    <w:rsid w:val="00B863D7"/>
    <w:rsid w:val="00B863EE"/>
    <w:rsid w:val="00B867F2"/>
    <w:rsid w:val="00B86A44"/>
    <w:rsid w:val="00B86AF9"/>
    <w:rsid w:val="00B86D35"/>
    <w:rsid w:val="00B86D5E"/>
    <w:rsid w:val="00B86F83"/>
    <w:rsid w:val="00B86FC5"/>
    <w:rsid w:val="00B87348"/>
    <w:rsid w:val="00B8753E"/>
    <w:rsid w:val="00B877B5"/>
    <w:rsid w:val="00B878F8"/>
    <w:rsid w:val="00B879AA"/>
    <w:rsid w:val="00B879F8"/>
    <w:rsid w:val="00B901B9"/>
    <w:rsid w:val="00B903C8"/>
    <w:rsid w:val="00B910B3"/>
    <w:rsid w:val="00B9113F"/>
    <w:rsid w:val="00B912FA"/>
    <w:rsid w:val="00B91490"/>
    <w:rsid w:val="00B91DF5"/>
    <w:rsid w:val="00B91F70"/>
    <w:rsid w:val="00B920B2"/>
    <w:rsid w:val="00B926D9"/>
    <w:rsid w:val="00B92743"/>
    <w:rsid w:val="00B92B22"/>
    <w:rsid w:val="00B92DC4"/>
    <w:rsid w:val="00B92E15"/>
    <w:rsid w:val="00B931F4"/>
    <w:rsid w:val="00B935DD"/>
    <w:rsid w:val="00B93759"/>
    <w:rsid w:val="00B937EF"/>
    <w:rsid w:val="00B93922"/>
    <w:rsid w:val="00B939F4"/>
    <w:rsid w:val="00B93CFF"/>
    <w:rsid w:val="00B93D35"/>
    <w:rsid w:val="00B940F2"/>
    <w:rsid w:val="00B94A55"/>
    <w:rsid w:val="00B94EC6"/>
    <w:rsid w:val="00B94F70"/>
    <w:rsid w:val="00B9565B"/>
    <w:rsid w:val="00B95D63"/>
    <w:rsid w:val="00B95D6F"/>
    <w:rsid w:val="00B95FF9"/>
    <w:rsid w:val="00B96074"/>
    <w:rsid w:val="00B9637E"/>
    <w:rsid w:val="00B96831"/>
    <w:rsid w:val="00B96B13"/>
    <w:rsid w:val="00B96D62"/>
    <w:rsid w:val="00B96EE4"/>
    <w:rsid w:val="00B970E6"/>
    <w:rsid w:val="00B97166"/>
    <w:rsid w:val="00B972A3"/>
    <w:rsid w:val="00B974E7"/>
    <w:rsid w:val="00B976A9"/>
    <w:rsid w:val="00B977FE"/>
    <w:rsid w:val="00B97B00"/>
    <w:rsid w:val="00B97CF4"/>
    <w:rsid w:val="00B97D40"/>
    <w:rsid w:val="00BA027B"/>
    <w:rsid w:val="00BA03DB"/>
    <w:rsid w:val="00BA076A"/>
    <w:rsid w:val="00BA0B27"/>
    <w:rsid w:val="00BA0C2D"/>
    <w:rsid w:val="00BA0C43"/>
    <w:rsid w:val="00BA109F"/>
    <w:rsid w:val="00BA113C"/>
    <w:rsid w:val="00BA11F0"/>
    <w:rsid w:val="00BA129F"/>
    <w:rsid w:val="00BA1376"/>
    <w:rsid w:val="00BA1637"/>
    <w:rsid w:val="00BA1A8E"/>
    <w:rsid w:val="00BA1B83"/>
    <w:rsid w:val="00BA1BEC"/>
    <w:rsid w:val="00BA1CD8"/>
    <w:rsid w:val="00BA1F33"/>
    <w:rsid w:val="00BA20A7"/>
    <w:rsid w:val="00BA27C7"/>
    <w:rsid w:val="00BA2D9E"/>
    <w:rsid w:val="00BA2DF9"/>
    <w:rsid w:val="00BA2E03"/>
    <w:rsid w:val="00BA2F1A"/>
    <w:rsid w:val="00BA2FAC"/>
    <w:rsid w:val="00BA3174"/>
    <w:rsid w:val="00BA368A"/>
    <w:rsid w:val="00BA3934"/>
    <w:rsid w:val="00BA3DA7"/>
    <w:rsid w:val="00BA4053"/>
    <w:rsid w:val="00BA4338"/>
    <w:rsid w:val="00BA43EB"/>
    <w:rsid w:val="00BA45B8"/>
    <w:rsid w:val="00BA466A"/>
    <w:rsid w:val="00BA47BB"/>
    <w:rsid w:val="00BA4894"/>
    <w:rsid w:val="00BA4BE1"/>
    <w:rsid w:val="00BA4C5D"/>
    <w:rsid w:val="00BA4C83"/>
    <w:rsid w:val="00BA4EC8"/>
    <w:rsid w:val="00BA4EE3"/>
    <w:rsid w:val="00BA4F93"/>
    <w:rsid w:val="00BA5398"/>
    <w:rsid w:val="00BA54B2"/>
    <w:rsid w:val="00BA579F"/>
    <w:rsid w:val="00BA5902"/>
    <w:rsid w:val="00BA5938"/>
    <w:rsid w:val="00BA5D37"/>
    <w:rsid w:val="00BA5E30"/>
    <w:rsid w:val="00BA66B3"/>
    <w:rsid w:val="00BA68F2"/>
    <w:rsid w:val="00BA6922"/>
    <w:rsid w:val="00BA69E5"/>
    <w:rsid w:val="00BA701E"/>
    <w:rsid w:val="00BA7277"/>
    <w:rsid w:val="00BA7525"/>
    <w:rsid w:val="00BA7662"/>
    <w:rsid w:val="00BA7760"/>
    <w:rsid w:val="00BA7892"/>
    <w:rsid w:val="00BA7ECE"/>
    <w:rsid w:val="00BA7F6F"/>
    <w:rsid w:val="00BB0016"/>
    <w:rsid w:val="00BB0113"/>
    <w:rsid w:val="00BB05F1"/>
    <w:rsid w:val="00BB0A32"/>
    <w:rsid w:val="00BB0C29"/>
    <w:rsid w:val="00BB0D1E"/>
    <w:rsid w:val="00BB10EA"/>
    <w:rsid w:val="00BB1148"/>
    <w:rsid w:val="00BB11BE"/>
    <w:rsid w:val="00BB150F"/>
    <w:rsid w:val="00BB1705"/>
    <w:rsid w:val="00BB1C95"/>
    <w:rsid w:val="00BB258C"/>
    <w:rsid w:val="00BB26FE"/>
    <w:rsid w:val="00BB2746"/>
    <w:rsid w:val="00BB28CF"/>
    <w:rsid w:val="00BB2A04"/>
    <w:rsid w:val="00BB2DE6"/>
    <w:rsid w:val="00BB31DB"/>
    <w:rsid w:val="00BB3292"/>
    <w:rsid w:val="00BB348C"/>
    <w:rsid w:val="00BB36C4"/>
    <w:rsid w:val="00BB3766"/>
    <w:rsid w:val="00BB3A78"/>
    <w:rsid w:val="00BB3AA3"/>
    <w:rsid w:val="00BB3C00"/>
    <w:rsid w:val="00BB3EC2"/>
    <w:rsid w:val="00BB40A8"/>
    <w:rsid w:val="00BB4C9A"/>
    <w:rsid w:val="00BB52D5"/>
    <w:rsid w:val="00BB557B"/>
    <w:rsid w:val="00BB55A9"/>
    <w:rsid w:val="00BB569E"/>
    <w:rsid w:val="00BB5CF9"/>
    <w:rsid w:val="00BB5FD3"/>
    <w:rsid w:val="00BB6518"/>
    <w:rsid w:val="00BB6550"/>
    <w:rsid w:val="00BB659B"/>
    <w:rsid w:val="00BB67E2"/>
    <w:rsid w:val="00BB6941"/>
    <w:rsid w:val="00BB6AC5"/>
    <w:rsid w:val="00BB6D51"/>
    <w:rsid w:val="00BB6F5B"/>
    <w:rsid w:val="00BB6F6D"/>
    <w:rsid w:val="00BB75D4"/>
    <w:rsid w:val="00BB799B"/>
    <w:rsid w:val="00BB7A1F"/>
    <w:rsid w:val="00BB7B16"/>
    <w:rsid w:val="00BB7C04"/>
    <w:rsid w:val="00BC020D"/>
    <w:rsid w:val="00BC0C5F"/>
    <w:rsid w:val="00BC0D00"/>
    <w:rsid w:val="00BC130F"/>
    <w:rsid w:val="00BC1423"/>
    <w:rsid w:val="00BC1B16"/>
    <w:rsid w:val="00BC216A"/>
    <w:rsid w:val="00BC2C9D"/>
    <w:rsid w:val="00BC32DC"/>
    <w:rsid w:val="00BC37AA"/>
    <w:rsid w:val="00BC38DA"/>
    <w:rsid w:val="00BC39C6"/>
    <w:rsid w:val="00BC3D7D"/>
    <w:rsid w:val="00BC3D9A"/>
    <w:rsid w:val="00BC40F2"/>
    <w:rsid w:val="00BC428E"/>
    <w:rsid w:val="00BC42BE"/>
    <w:rsid w:val="00BC467C"/>
    <w:rsid w:val="00BC4680"/>
    <w:rsid w:val="00BC4782"/>
    <w:rsid w:val="00BC49A4"/>
    <w:rsid w:val="00BC4AA1"/>
    <w:rsid w:val="00BC4C00"/>
    <w:rsid w:val="00BC512B"/>
    <w:rsid w:val="00BC52E9"/>
    <w:rsid w:val="00BC541A"/>
    <w:rsid w:val="00BC5454"/>
    <w:rsid w:val="00BC55AD"/>
    <w:rsid w:val="00BC564C"/>
    <w:rsid w:val="00BC6154"/>
    <w:rsid w:val="00BC618E"/>
    <w:rsid w:val="00BC645D"/>
    <w:rsid w:val="00BC67E4"/>
    <w:rsid w:val="00BC680B"/>
    <w:rsid w:val="00BC68F0"/>
    <w:rsid w:val="00BC68F1"/>
    <w:rsid w:val="00BC6948"/>
    <w:rsid w:val="00BC699F"/>
    <w:rsid w:val="00BC6D84"/>
    <w:rsid w:val="00BC72CA"/>
    <w:rsid w:val="00BC73C8"/>
    <w:rsid w:val="00BC7598"/>
    <w:rsid w:val="00BC7AD3"/>
    <w:rsid w:val="00BD00FF"/>
    <w:rsid w:val="00BD0297"/>
    <w:rsid w:val="00BD063B"/>
    <w:rsid w:val="00BD08C8"/>
    <w:rsid w:val="00BD0902"/>
    <w:rsid w:val="00BD0903"/>
    <w:rsid w:val="00BD0CAA"/>
    <w:rsid w:val="00BD0F74"/>
    <w:rsid w:val="00BD1149"/>
    <w:rsid w:val="00BD148F"/>
    <w:rsid w:val="00BD175D"/>
    <w:rsid w:val="00BD181D"/>
    <w:rsid w:val="00BD1850"/>
    <w:rsid w:val="00BD19D9"/>
    <w:rsid w:val="00BD1A15"/>
    <w:rsid w:val="00BD1A92"/>
    <w:rsid w:val="00BD1AD4"/>
    <w:rsid w:val="00BD1BED"/>
    <w:rsid w:val="00BD2093"/>
    <w:rsid w:val="00BD23FC"/>
    <w:rsid w:val="00BD28AE"/>
    <w:rsid w:val="00BD291F"/>
    <w:rsid w:val="00BD2BC7"/>
    <w:rsid w:val="00BD2C8A"/>
    <w:rsid w:val="00BD2CE4"/>
    <w:rsid w:val="00BD2DBD"/>
    <w:rsid w:val="00BD306A"/>
    <w:rsid w:val="00BD3249"/>
    <w:rsid w:val="00BD36B6"/>
    <w:rsid w:val="00BD38DA"/>
    <w:rsid w:val="00BD3BCB"/>
    <w:rsid w:val="00BD43D7"/>
    <w:rsid w:val="00BD4470"/>
    <w:rsid w:val="00BD448F"/>
    <w:rsid w:val="00BD44DB"/>
    <w:rsid w:val="00BD4934"/>
    <w:rsid w:val="00BD4DF6"/>
    <w:rsid w:val="00BD4F49"/>
    <w:rsid w:val="00BD5035"/>
    <w:rsid w:val="00BD55C0"/>
    <w:rsid w:val="00BD55FA"/>
    <w:rsid w:val="00BD5BB0"/>
    <w:rsid w:val="00BD5FEF"/>
    <w:rsid w:val="00BD63B0"/>
    <w:rsid w:val="00BD63DF"/>
    <w:rsid w:val="00BD63F8"/>
    <w:rsid w:val="00BD64DF"/>
    <w:rsid w:val="00BD6538"/>
    <w:rsid w:val="00BD6649"/>
    <w:rsid w:val="00BD6A9B"/>
    <w:rsid w:val="00BD713E"/>
    <w:rsid w:val="00BD7514"/>
    <w:rsid w:val="00BD7800"/>
    <w:rsid w:val="00BD785C"/>
    <w:rsid w:val="00BD78D6"/>
    <w:rsid w:val="00BD797D"/>
    <w:rsid w:val="00BD7D9C"/>
    <w:rsid w:val="00BD7E79"/>
    <w:rsid w:val="00BE0410"/>
    <w:rsid w:val="00BE063C"/>
    <w:rsid w:val="00BE0745"/>
    <w:rsid w:val="00BE0770"/>
    <w:rsid w:val="00BE077C"/>
    <w:rsid w:val="00BE0983"/>
    <w:rsid w:val="00BE0B59"/>
    <w:rsid w:val="00BE0EA5"/>
    <w:rsid w:val="00BE10C1"/>
    <w:rsid w:val="00BE1300"/>
    <w:rsid w:val="00BE16DB"/>
    <w:rsid w:val="00BE19CB"/>
    <w:rsid w:val="00BE1B3E"/>
    <w:rsid w:val="00BE1F5D"/>
    <w:rsid w:val="00BE2291"/>
    <w:rsid w:val="00BE2374"/>
    <w:rsid w:val="00BE2411"/>
    <w:rsid w:val="00BE2564"/>
    <w:rsid w:val="00BE262E"/>
    <w:rsid w:val="00BE272E"/>
    <w:rsid w:val="00BE29D7"/>
    <w:rsid w:val="00BE2A36"/>
    <w:rsid w:val="00BE2B8D"/>
    <w:rsid w:val="00BE2DC9"/>
    <w:rsid w:val="00BE3190"/>
    <w:rsid w:val="00BE3193"/>
    <w:rsid w:val="00BE3889"/>
    <w:rsid w:val="00BE3BCD"/>
    <w:rsid w:val="00BE3F7E"/>
    <w:rsid w:val="00BE417E"/>
    <w:rsid w:val="00BE4218"/>
    <w:rsid w:val="00BE42BE"/>
    <w:rsid w:val="00BE4A8D"/>
    <w:rsid w:val="00BE4EC4"/>
    <w:rsid w:val="00BE4F39"/>
    <w:rsid w:val="00BE5273"/>
    <w:rsid w:val="00BE5488"/>
    <w:rsid w:val="00BE552F"/>
    <w:rsid w:val="00BE56AA"/>
    <w:rsid w:val="00BE5B3B"/>
    <w:rsid w:val="00BE5BD6"/>
    <w:rsid w:val="00BE6527"/>
    <w:rsid w:val="00BE69F2"/>
    <w:rsid w:val="00BE6CDC"/>
    <w:rsid w:val="00BE6D1D"/>
    <w:rsid w:val="00BE70CE"/>
    <w:rsid w:val="00BE72D9"/>
    <w:rsid w:val="00BE76CD"/>
    <w:rsid w:val="00BE7754"/>
    <w:rsid w:val="00BE7B4C"/>
    <w:rsid w:val="00BE7EA0"/>
    <w:rsid w:val="00BF0385"/>
    <w:rsid w:val="00BF06C3"/>
    <w:rsid w:val="00BF09F0"/>
    <w:rsid w:val="00BF1013"/>
    <w:rsid w:val="00BF11E2"/>
    <w:rsid w:val="00BF1460"/>
    <w:rsid w:val="00BF1724"/>
    <w:rsid w:val="00BF1968"/>
    <w:rsid w:val="00BF1A96"/>
    <w:rsid w:val="00BF1CD3"/>
    <w:rsid w:val="00BF1F9F"/>
    <w:rsid w:val="00BF21F5"/>
    <w:rsid w:val="00BF240E"/>
    <w:rsid w:val="00BF25AF"/>
    <w:rsid w:val="00BF25C2"/>
    <w:rsid w:val="00BF2741"/>
    <w:rsid w:val="00BF281A"/>
    <w:rsid w:val="00BF294E"/>
    <w:rsid w:val="00BF2B9F"/>
    <w:rsid w:val="00BF2CD0"/>
    <w:rsid w:val="00BF2D99"/>
    <w:rsid w:val="00BF2EEA"/>
    <w:rsid w:val="00BF2F9F"/>
    <w:rsid w:val="00BF3092"/>
    <w:rsid w:val="00BF3323"/>
    <w:rsid w:val="00BF34A5"/>
    <w:rsid w:val="00BF3699"/>
    <w:rsid w:val="00BF37F6"/>
    <w:rsid w:val="00BF38A6"/>
    <w:rsid w:val="00BF3901"/>
    <w:rsid w:val="00BF3BC9"/>
    <w:rsid w:val="00BF3BF7"/>
    <w:rsid w:val="00BF4269"/>
    <w:rsid w:val="00BF4430"/>
    <w:rsid w:val="00BF4758"/>
    <w:rsid w:val="00BF4C9B"/>
    <w:rsid w:val="00BF4D6E"/>
    <w:rsid w:val="00BF506A"/>
    <w:rsid w:val="00BF51C2"/>
    <w:rsid w:val="00BF54F9"/>
    <w:rsid w:val="00BF55AE"/>
    <w:rsid w:val="00BF55B8"/>
    <w:rsid w:val="00BF5820"/>
    <w:rsid w:val="00BF5A0B"/>
    <w:rsid w:val="00BF5A7C"/>
    <w:rsid w:val="00BF61FC"/>
    <w:rsid w:val="00BF6387"/>
    <w:rsid w:val="00BF69A8"/>
    <w:rsid w:val="00BF6C17"/>
    <w:rsid w:val="00BF6C7C"/>
    <w:rsid w:val="00BF7082"/>
    <w:rsid w:val="00BF7328"/>
    <w:rsid w:val="00BF7575"/>
    <w:rsid w:val="00BF7813"/>
    <w:rsid w:val="00BF78EB"/>
    <w:rsid w:val="00BF79FE"/>
    <w:rsid w:val="00BF7AD4"/>
    <w:rsid w:val="00BF7FEF"/>
    <w:rsid w:val="00BF9E62"/>
    <w:rsid w:val="00BFC546"/>
    <w:rsid w:val="00C00105"/>
    <w:rsid w:val="00C00968"/>
    <w:rsid w:val="00C009E4"/>
    <w:rsid w:val="00C00C19"/>
    <w:rsid w:val="00C00EB5"/>
    <w:rsid w:val="00C014C0"/>
    <w:rsid w:val="00C0188F"/>
    <w:rsid w:val="00C018FA"/>
    <w:rsid w:val="00C01B2E"/>
    <w:rsid w:val="00C01DB8"/>
    <w:rsid w:val="00C01ED2"/>
    <w:rsid w:val="00C01F51"/>
    <w:rsid w:val="00C024C4"/>
    <w:rsid w:val="00C024CA"/>
    <w:rsid w:val="00C02536"/>
    <w:rsid w:val="00C02784"/>
    <w:rsid w:val="00C0283A"/>
    <w:rsid w:val="00C02948"/>
    <w:rsid w:val="00C02CEF"/>
    <w:rsid w:val="00C03022"/>
    <w:rsid w:val="00C03036"/>
    <w:rsid w:val="00C035DE"/>
    <w:rsid w:val="00C039DD"/>
    <w:rsid w:val="00C03D2F"/>
    <w:rsid w:val="00C0414B"/>
    <w:rsid w:val="00C0436D"/>
    <w:rsid w:val="00C04570"/>
    <w:rsid w:val="00C048D9"/>
    <w:rsid w:val="00C049EE"/>
    <w:rsid w:val="00C04C98"/>
    <w:rsid w:val="00C05010"/>
    <w:rsid w:val="00C050A1"/>
    <w:rsid w:val="00C051CB"/>
    <w:rsid w:val="00C0532B"/>
    <w:rsid w:val="00C05CCA"/>
    <w:rsid w:val="00C05CE8"/>
    <w:rsid w:val="00C0628F"/>
    <w:rsid w:val="00C067C5"/>
    <w:rsid w:val="00C06892"/>
    <w:rsid w:val="00C06A90"/>
    <w:rsid w:val="00C06B2D"/>
    <w:rsid w:val="00C06E41"/>
    <w:rsid w:val="00C06F1C"/>
    <w:rsid w:val="00C07141"/>
    <w:rsid w:val="00C078C8"/>
    <w:rsid w:val="00C07A1E"/>
    <w:rsid w:val="00C07EC0"/>
    <w:rsid w:val="00C07F57"/>
    <w:rsid w:val="00C10997"/>
    <w:rsid w:val="00C10D38"/>
    <w:rsid w:val="00C10E55"/>
    <w:rsid w:val="00C11096"/>
    <w:rsid w:val="00C11801"/>
    <w:rsid w:val="00C119C4"/>
    <w:rsid w:val="00C11BEA"/>
    <w:rsid w:val="00C11C69"/>
    <w:rsid w:val="00C11E3A"/>
    <w:rsid w:val="00C11E3C"/>
    <w:rsid w:val="00C11F3F"/>
    <w:rsid w:val="00C121B3"/>
    <w:rsid w:val="00C1228E"/>
    <w:rsid w:val="00C1252C"/>
    <w:rsid w:val="00C1261B"/>
    <w:rsid w:val="00C12722"/>
    <w:rsid w:val="00C1279B"/>
    <w:rsid w:val="00C128F0"/>
    <w:rsid w:val="00C12BF0"/>
    <w:rsid w:val="00C12C5A"/>
    <w:rsid w:val="00C12C7B"/>
    <w:rsid w:val="00C1302D"/>
    <w:rsid w:val="00C132EC"/>
    <w:rsid w:val="00C13304"/>
    <w:rsid w:val="00C135CF"/>
    <w:rsid w:val="00C13635"/>
    <w:rsid w:val="00C13A64"/>
    <w:rsid w:val="00C13AD0"/>
    <w:rsid w:val="00C13CCD"/>
    <w:rsid w:val="00C13CF4"/>
    <w:rsid w:val="00C13F88"/>
    <w:rsid w:val="00C144DC"/>
    <w:rsid w:val="00C14503"/>
    <w:rsid w:val="00C14509"/>
    <w:rsid w:val="00C1475C"/>
    <w:rsid w:val="00C148E8"/>
    <w:rsid w:val="00C149E7"/>
    <w:rsid w:val="00C14FC7"/>
    <w:rsid w:val="00C15459"/>
    <w:rsid w:val="00C1567C"/>
    <w:rsid w:val="00C1568D"/>
    <w:rsid w:val="00C157B2"/>
    <w:rsid w:val="00C1599A"/>
    <w:rsid w:val="00C15A36"/>
    <w:rsid w:val="00C160EB"/>
    <w:rsid w:val="00C16573"/>
    <w:rsid w:val="00C16A4B"/>
    <w:rsid w:val="00C16E63"/>
    <w:rsid w:val="00C170E5"/>
    <w:rsid w:val="00C171FC"/>
    <w:rsid w:val="00C1758F"/>
    <w:rsid w:val="00C1770A"/>
    <w:rsid w:val="00C1773D"/>
    <w:rsid w:val="00C17E5A"/>
    <w:rsid w:val="00C17F80"/>
    <w:rsid w:val="00C20086"/>
    <w:rsid w:val="00C203D3"/>
    <w:rsid w:val="00C20468"/>
    <w:rsid w:val="00C20DAA"/>
    <w:rsid w:val="00C20E57"/>
    <w:rsid w:val="00C2108B"/>
    <w:rsid w:val="00C2110B"/>
    <w:rsid w:val="00C21346"/>
    <w:rsid w:val="00C2167E"/>
    <w:rsid w:val="00C21EE7"/>
    <w:rsid w:val="00C21F32"/>
    <w:rsid w:val="00C22203"/>
    <w:rsid w:val="00C223EA"/>
    <w:rsid w:val="00C22515"/>
    <w:rsid w:val="00C226DB"/>
    <w:rsid w:val="00C2278F"/>
    <w:rsid w:val="00C2282D"/>
    <w:rsid w:val="00C23013"/>
    <w:rsid w:val="00C230DF"/>
    <w:rsid w:val="00C231CA"/>
    <w:rsid w:val="00C233C6"/>
    <w:rsid w:val="00C23A3F"/>
    <w:rsid w:val="00C23AC7"/>
    <w:rsid w:val="00C23C17"/>
    <w:rsid w:val="00C23CA4"/>
    <w:rsid w:val="00C23F34"/>
    <w:rsid w:val="00C23FBB"/>
    <w:rsid w:val="00C23FC0"/>
    <w:rsid w:val="00C24334"/>
    <w:rsid w:val="00C252F8"/>
    <w:rsid w:val="00C25300"/>
    <w:rsid w:val="00C25772"/>
    <w:rsid w:val="00C25990"/>
    <w:rsid w:val="00C259F2"/>
    <w:rsid w:val="00C25AE3"/>
    <w:rsid w:val="00C25CFE"/>
    <w:rsid w:val="00C25E3A"/>
    <w:rsid w:val="00C26039"/>
    <w:rsid w:val="00C26106"/>
    <w:rsid w:val="00C261D9"/>
    <w:rsid w:val="00C26C04"/>
    <w:rsid w:val="00C26CB2"/>
    <w:rsid w:val="00C26D5E"/>
    <w:rsid w:val="00C26E0D"/>
    <w:rsid w:val="00C26EB2"/>
    <w:rsid w:val="00C27541"/>
    <w:rsid w:val="00C301C3"/>
    <w:rsid w:val="00C30A2F"/>
    <w:rsid w:val="00C30A70"/>
    <w:rsid w:val="00C30B5C"/>
    <w:rsid w:val="00C30BC9"/>
    <w:rsid w:val="00C30E1D"/>
    <w:rsid w:val="00C30E70"/>
    <w:rsid w:val="00C30EB0"/>
    <w:rsid w:val="00C310C4"/>
    <w:rsid w:val="00C31234"/>
    <w:rsid w:val="00C314A4"/>
    <w:rsid w:val="00C3156A"/>
    <w:rsid w:val="00C31BED"/>
    <w:rsid w:val="00C31D25"/>
    <w:rsid w:val="00C3206F"/>
    <w:rsid w:val="00C322DF"/>
    <w:rsid w:val="00C3245F"/>
    <w:rsid w:val="00C32547"/>
    <w:rsid w:val="00C32583"/>
    <w:rsid w:val="00C326BF"/>
    <w:rsid w:val="00C3272B"/>
    <w:rsid w:val="00C32771"/>
    <w:rsid w:val="00C32A82"/>
    <w:rsid w:val="00C32B81"/>
    <w:rsid w:val="00C3306F"/>
    <w:rsid w:val="00C334B1"/>
    <w:rsid w:val="00C33ADD"/>
    <w:rsid w:val="00C33CA7"/>
    <w:rsid w:val="00C340ED"/>
    <w:rsid w:val="00C34301"/>
    <w:rsid w:val="00C34F79"/>
    <w:rsid w:val="00C35082"/>
    <w:rsid w:val="00C3512C"/>
    <w:rsid w:val="00C3587D"/>
    <w:rsid w:val="00C35F75"/>
    <w:rsid w:val="00C35FAA"/>
    <w:rsid w:val="00C35FF1"/>
    <w:rsid w:val="00C360D8"/>
    <w:rsid w:val="00C3627E"/>
    <w:rsid w:val="00C36443"/>
    <w:rsid w:val="00C3678F"/>
    <w:rsid w:val="00C3701A"/>
    <w:rsid w:val="00C373BE"/>
    <w:rsid w:val="00C37900"/>
    <w:rsid w:val="00C37BD4"/>
    <w:rsid w:val="00C37C09"/>
    <w:rsid w:val="00C37C65"/>
    <w:rsid w:val="00C40301"/>
    <w:rsid w:val="00C4046A"/>
    <w:rsid w:val="00C405A8"/>
    <w:rsid w:val="00C40899"/>
    <w:rsid w:val="00C40967"/>
    <w:rsid w:val="00C40B05"/>
    <w:rsid w:val="00C40B33"/>
    <w:rsid w:val="00C40F7C"/>
    <w:rsid w:val="00C413BD"/>
    <w:rsid w:val="00C4148A"/>
    <w:rsid w:val="00C414F9"/>
    <w:rsid w:val="00C4167E"/>
    <w:rsid w:val="00C416FD"/>
    <w:rsid w:val="00C41EF6"/>
    <w:rsid w:val="00C421D6"/>
    <w:rsid w:val="00C4286C"/>
    <w:rsid w:val="00C4293F"/>
    <w:rsid w:val="00C42D14"/>
    <w:rsid w:val="00C4333C"/>
    <w:rsid w:val="00C4339D"/>
    <w:rsid w:val="00C435D7"/>
    <w:rsid w:val="00C4373D"/>
    <w:rsid w:val="00C43B3A"/>
    <w:rsid w:val="00C43B43"/>
    <w:rsid w:val="00C43C1A"/>
    <w:rsid w:val="00C43CD5"/>
    <w:rsid w:val="00C43CDB"/>
    <w:rsid w:val="00C44298"/>
    <w:rsid w:val="00C442E3"/>
    <w:rsid w:val="00C44DD6"/>
    <w:rsid w:val="00C452DA"/>
    <w:rsid w:val="00C454C2"/>
    <w:rsid w:val="00C4570C"/>
    <w:rsid w:val="00C45805"/>
    <w:rsid w:val="00C4599D"/>
    <w:rsid w:val="00C45D18"/>
    <w:rsid w:val="00C461ED"/>
    <w:rsid w:val="00C461F9"/>
    <w:rsid w:val="00C46386"/>
    <w:rsid w:val="00C4670D"/>
    <w:rsid w:val="00C46719"/>
    <w:rsid w:val="00C475F7"/>
    <w:rsid w:val="00C476D3"/>
    <w:rsid w:val="00C4786F"/>
    <w:rsid w:val="00C47937"/>
    <w:rsid w:val="00C47A32"/>
    <w:rsid w:val="00C47B82"/>
    <w:rsid w:val="00C47C8D"/>
    <w:rsid w:val="00C47D05"/>
    <w:rsid w:val="00C50064"/>
    <w:rsid w:val="00C502D3"/>
    <w:rsid w:val="00C50BE1"/>
    <w:rsid w:val="00C50E60"/>
    <w:rsid w:val="00C50F3B"/>
    <w:rsid w:val="00C510B9"/>
    <w:rsid w:val="00C51353"/>
    <w:rsid w:val="00C515A3"/>
    <w:rsid w:val="00C5178A"/>
    <w:rsid w:val="00C51A07"/>
    <w:rsid w:val="00C51D93"/>
    <w:rsid w:val="00C52167"/>
    <w:rsid w:val="00C521E4"/>
    <w:rsid w:val="00C5239E"/>
    <w:rsid w:val="00C525F9"/>
    <w:rsid w:val="00C52669"/>
    <w:rsid w:val="00C52672"/>
    <w:rsid w:val="00C52B6F"/>
    <w:rsid w:val="00C52B70"/>
    <w:rsid w:val="00C52CA5"/>
    <w:rsid w:val="00C5347D"/>
    <w:rsid w:val="00C537FA"/>
    <w:rsid w:val="00C539E5"/>
    <w:rsid w:val="00C53AE0"/>
    <w:rsid w:val="00C53AF4"/>
    <w:rsid w:val="00C53BE3"/>
    <w:rsid w:val="00C53C2A"/>
    <w:rsid w:val="00C53DEB"/>
    <w:rsid w:val="00C53E23"/>
    <w:rsid w:val="00C5404E"/>
    <w:rsid w:val="00C54117"/>
    <w:rsid w:val="00C54428"/>
    <w:rsid w:val="00C5445E"/>
    <w:rsid w:val="00C545BA"/>
    <w:rsid w:val="00C546B4"/>
    <w:rsid w:val="00C546C9"/>
    <w:rsid w:val="00C546EA"/>
    <w:rsid w:val="00C54872"/>
    <w:rsid w:val="00C549B4"/>
    <w:rsid w:val="00C54E73"/>
    <w:rsid w:val="00C558B1"/>
    <w:rsid w:val="00C55B9C"/>
    <w:rsid w:val="00C55C86"/>
    <w:rsid w:val="00C55DCA"/>
    <w:rsid w:val="00C55FBB"/>
    <w:rsid w:val="00C5603B"/>
    <w:rsid w:val="00C56531"/>
    <w:rsid w:val="00C565C4"/>
    <w:rsid w:val="00C56614"/>
    <w:rsid w:val="00C56A8C"/>
    <w:rsid w:val="00C56B55"/>
    <w:rsid w:val="00C57479"/>
    <w:rsid w:val="00C578F8"/>
    <w:rsid w:val="00C57945"/>
    <w:rsid w:val="00C57C95"/>
    <w:rsid w:val="00C57CE2"/>
    <w:rsid w:val="00C6003D"/>
    <w:rsid w:val="00C60082"/>
    <w:rsid w:val="00C600F4"/>
    <w:rsid w:val="00C60268"/>
    <w:rsid w:val="00C60A47"/>
    <w:rsid w:val="00C61115"/>
    <w:rsid w:val="00C61CAD"/>
    <w:rsid w:val="00C61E71"/>
    <w:rsid w:val="00C62135"/>
    <w:rsid w:val="00C6233C"/>
    <w:rsid w:val="00C62653"/>
    <w:rsid w:val="00C628E5"/>
    <w:rsid w:val="00C62A4B"/>
    <w:rsid w:val="00C62AE3"/>
    <w:rsid w:val="00C62D55"/>
    <w:rsid w:val="00C62D8C"/>
    <w:rsid w:val="00C63175"/>
    <w:rsid w:val="00C63252"/>
    <w:rsid w:val="00C63978"/>
    <w:rsid w:val="00C639A8"/>
    <w:rsid w:val="00C63BBC"/>
    <w:rsid w:val="00C63BFF"/>
    <w:rsid w:val="00C63D26"/>
    <w:rsid w:val="00C63F0D"/>
    <w:rsid w:val="00C643FC"/>
    <w:rsid w:val="00C64839"/>
    <w:rsid w:val="00C6494D"/>
    <w:rsid w:val="00C64983"/>
    <w:rsid w:val="00C64F10"/>
    <w:rsid w:val="00C64FB3"/>
    <w:rsid w:val="00C65173"/>
    <w:rsid w:val="00C656F5"/>
    <w:rsid w:val="00C6574C"/>
    <w:rsid w:val="00C6575B"/>
    <w:rsid w:val="00C658F2"/>
    <w:rsid w:val="00C6608B"/>
    <w:rsid w:val="00C661F7"/>
    <w:rsid w:val="00C663D7"/>
    <w:rsid w:val="00C66481"/>
    <w:rsid w:val="00C6660B"/>
    <w:rsid w:val="00C666A7"/>
    <w:rsid w:val="00C666C8"/>
    <w:rsid w:val="00C66805"/>
    <w:rsid w:val="00C66AD9"/>
    <w:rsid w:val="00C66E3E"/>
    <w:rsid w:val="00C66F85"/>
    <w:rsid w:val="00C6722B"/>
    <w:rsid w:val="00C672A1"/>
    <w:rsid w:val="00C67682"/>
    <w:rsid w:val="00C67792"/>
    <w:rsid w:val="00C677BF"/>
    <w:rsid w:val="00C67AB4"/>
    <w:rsid w:val="00C67D52"/>
    <w:rsid w:val="00C7039E"/>
    <w:rsid w:val="00C70468"/>
    <w:rsid w:val="00C704A9"/>
    <w:rsid w:val="00C705B2"/>
    <w:rsid w:val="00C7112A"/>
    <w:rsid w:val="00C71239"/>
    <w:rsid w:val="00C7169B"/>
    <w:rsid w:val="00C716EE"/>
    <w:rsid w:val="00C71760"/>
    <w:rsid w:val="00C7176D"/>
    <w:rsid w:val="00C719FD"/>
    <w:rsid w:val="00C71D92"/>
    <w:rsid w:val="00C7224A"/>
    <w:rsid w:val="00C722AA"/>
    <w:rsid w:val="00C72544"/>
    <w:rsid w:val="00C72675"/>
    <w:rsid w:val="00C726BC"/>
    <w:rsid w:val="00C72C3F"/>
    <w:rsid w:val="00C72E08"/>
    <w:rsid w:val="00C72F79"/>
    <w:rsid w:val="00C735E0"/>
    <w:rsid w:val="00C73AA3"/>
    <w:rsid w:val="00C73E36"/>
    <w:rsid w:val="00C742B2"/>
    <w:rsid w:val="00C743D0"/>
    <w:rsid w:val="00C74543"/>
    <w:rsid w:val="00C74658"/>
    <w:rsid w:val="00C74792"/>
    <w:rsid w:val="00C7481F"/>
    <w:rsid w:val="00C74BFD"/>
    <w:rsid w:val="00C74D4E"/>
    <w:rsid w:val="00C74D79"/>
    <w:rsid w:val="00C74DBF"/>
    <w:rsid w:val="00C75181"/>
    <w:rsid w:val="00C754D7"/>
    <w:rsid w:val="00C755BB"/>
    <w:rsid w:val="00C757CF"/>
    <w:rsid w:val="00C75831"/>
    <w:rsid w:val="00C7594E"/>
    <w:rsid w:val="00C75AB5"/>
    <w:rsid w:val="00C75ABC"/>
    <w:rsid w:val="00C75BF8"/>
    <w:rsid w:val="00C75DAD"/>
    <w:rsid w:val="00C75E89"/>
    <w:rsid w:val="00C75F61"/>
    <w:rsid w:val="00C760E5"/>
    <w:rsid w:val="00C7611E"/>
    <w:rsid w:val="00C7626A"/>
    <w:rsid w:val="00C76447"/>
    <w:rsid w:val="00C76464"/>
    <w:rsid w:val="00C76662"/>
    <w:rsid w:val="00C7698D"/>
    <w:rsid w:val="00C76998"/>
    <w:rsid w:val="00C76A29"/>
    <w:rsid w:val="00C76B2E"/>
    <w:rsid w:val="00C76D6F"/>
    <w:rsid w:val="00C76F10"/>
    <w:rsid w:val="00C77048"/>
    <w:rsid w:val="00C7720E"/>
    <w:rsid w:val="00C77765"/>
    <w:rsid w:val="00C77785"/>
    <w:rsid w:val="00C778D2"/>
    <w:rsid w:val="00C77967"/>
    <w:rsid w:val="00C77E43"/>
    <w:rsid w:val="00C77F71"/>
    <w:rsid w:val="00C801DF"/>
    <w:rsid w:val="00C802CD"/>
    <w:rsid w:val="00C808BF"/>
    <w:rsid w:val="00C80982"/>
    <w:rsid w:val="00C80DCE"/>
    <w:rsid w:val="00C80E07"/>
    <w:rsid w:val="00C810B5"/>
    <w:rsid w:val="00C811A9"/>
    <w:rsid w:val="00C813B3"/>
    <w:rsid w:val="00C8173D"/>
    <w:rsid w:val="00C81905"/>
    <w:rsid w:val="00C81EB4"/>
    <w:rsid w:val="00C82313"/>
    <w:rsid w:val="00C82658"/>
    <w:rsid w:val="00C82AD2"/>
    <w:rsid w:val="00C82C15"/>
    <w:rsid w:val="00C82E65"/>
    <w:rsid w:val="00C83436"/>
    <w:rsid w:val="00C836A5"/>
    <w:rsid w:val="00C83705"/>
    <w:rsid w:val="00C83880"/>
    <w:rsid w:val="00C83B20"/>
    <w:rsid w:val="00C83B76"/>
    <w:rsid w:val="00C83E9F"/>
    <w:rsid w:val="00C845BB"/>
    <w:rsid w:val="00C84830"/>
    <w:rsid w:val="00C84B17"/>
    <w:rsid w:val="00C8513F"/>
    <w:rsid w:val="00C85267"/>
    <w:rsid w:val="00C853C0"/>
    <w:rsid w:val="00C854F5"/>
    <w:rsid w:val="00C85899"/>
    <w:rsid w:val="00C85D8D"/>
    <w:rsid w:val="00C8609F"/>
    <w:rsid w:val="00C86479"/>
    <w:rsid w:val="00C8653E"/>
    <w:rsid w:val="00C866FF"/>
    <w:rsid w:val="00C8677D"/>
    <w:rsid w:val="00C86906"/>
    <w:rsid w:val="00C86974"/>
    <w:rsid w:val="00C86AD7"/>
    <w:rsid w:val="00C86D01"/>
    <w:rsid w:val="00C8783F"/>
    <w:rsid w:val="00C87933"/>
    <w:rsid w:val="00C87C1D"/>
    <w:rsid w:val="00C87E97"/>
    <w:rsid w:val="00C9042F"/>
    <w:rsid w:val="00C906C7"/>
    <w:rsid w:val="00C906F6"/>
    <w:rsid w:val="00C90C0D"/>
    <w:rsid w:val="00C911F0"/>
    <w:rsid w:val="00C91210"/>
    <w:rsid w:val="00C91457"/>
    <w:rsid w:val="00C915B1"/>
    <w:rsid w:val="00C915D5"/>
    <w:rsid w:val="00C91954"/>
    <w:rsid w:val="00C91E4E"/>
    <w:rsid w:val="00C92192"/>
    <w:rsid w:val="00C922BB"/>
    <w:rsid w:val="00C924F4"/>
    <w:rsid w:val="00C92566"/>
    <w:rsid w:val="00C92967"/>
    <w:rsid w:val="00C92A2A"/>
    <w:rsid w:val="00C92B56"/>
    <w:rsid w:val="00C92E52"/>
    <w:rsid w:val="00C9309A"/>
    <w:rsid w:val="00C93269"/>
    <w:rsid w:val="00C9333E"/>
    <w:rsid w:val="00C934F5"/>
    <w:rsid w:val="00C939E2"/>
    <w:rsid w:val="00C93BC3"/>
    <w:rsid w:val="00C93C59"/>
    <w:rsid w:val="00C93CA4"/>
    <w:rsid w:val="00C94240"/>
    <w:rsid w:val="00C9495D"/>
    <w:rsid w:val="00C949B0"/>
    <w:rsid w:val="00C949DB"/>
    <w:rsid w:val="00C94D8A"/>
    <w:rsid w:val="00C94F64"/>
    <w:rsid w:val="00C94FFE"/>
    <w:rsid w:val="00C951CC"/>
    <w:rsid w:val="00C95B20"/>
    <w:rsid w:val="00C95E73"/>
    <w:rsid w:val="00C95F9E"/>
    <w:rsid w:val="00C95FE8"/>
    <w:rsid w:val="00C9605C"/>
    <w:rsid w:val="00C9625C"/>
    <w:rsid w:val="00C962C0"/>
    <w:rsid w:val="00C96319"/>
    <w:rsid w:val="00C9639E"/>
    <w:rsid w:val="00C963D4"/>
    <w:rsid w:val="00C96C8B"/>
    <w:rsid w:val="00C96EC1"/>
    <w:rsid w:val="00C97155"/>
    <w:rsid w:val="00C9722D"/>
    <w:rsid w:val="00C9734E"/>
    <w:rsid w:val="00C97642"/>
    <w:rsid w:val="00C97AF5"/>
    <w:rsid w:val="00C97E2B"/>
    <w:rsid w:val="00C97FB9"/>
    <w:rsid w:val="00C9EE59"/>
    <w:rsid w:val="00CA03D0"/>
    <w:rsid w:val="00CA051C"/>
    <w:rsid w:val="00CA0B1F"/>
    <w:rsid w:val="00CA11FB"/>
    <w:rsid w:val="00CA13D8"/>
    <w:rsid w:val="00CA143B"/>
    <w:rsid w:val="00CA160E"/>
    <w:rsid w:val="00CA166C"/>
    <w:rsid w:val="00CA1675"/>
    <w:rsid w:val="00CA1748"/>
    <w:rsid w:val="00CA1A36"/>
    <w:rsid w:val="00CA226C"/>
    <w:rsid w:val="00CA2325"/>
    <w:rsid w:val="00CA272E"/>
    <w:rsid w:val="00CA2AF7"/>
    <w:rsid w:val="00CA2BB1"/>
    <w:rsid w:val="00CA2C9A"/>
    <w:rsid w:val="00CA2CAF"/>
    <w:rsid w:val="00CA2EA1"/>
    <w:rsid w:val="00CA31D9"/>
    <w:rsid w:val="00CA3263"/>
    <w:rsid w:val="00CA35D3"/>
    <w:rsid w:val="00CA35E8"/>
    <w:rsid w:val="00CA36F3"/>
    <w:rsid w:val="00CA382D"/>
    <w:rsid w:val="00CA3E32"/>
    <w:rsid w:val="00CA3E62"/>
    <w:rsid w:val="00CA4001"/>
    <w:rsid w:val="00CA4469"/>
    <w:rsid w:val="00CA460A"/>
    <w:rsid w:val="00CA4707"/>
    <w:rsid w:val="00CA4B92"/>
    <w:rsid w:val="00CA4C7F"/>
    <w:rsid w:val="00CA4FB6"/>
    <w:rsid w:val="00CA5093"/>
    <w:rsid w:val="00CA509C"/>
    <w:rsid w:val="00CA5132"/>
    <w:rsid w:val="00CA5211"/>
    <w:rsid w:val="00CA525E"/>
    <w:rsid w:val="00CA5323"/>
    <w:rsid w:val="00CA537F"/>
    <w:rsid w:val="00CA546B"/>
    <w:rsid w:val="00CA5498"/>
    <w:rsid w:val="00CA579F"/>
    <w:rsid w:val="00CA57A7"/>
    <w:rsid w:val="00CA57D8"/>
    <w:rsid w:val="00CA5BD3"/>
    <w:rsid w:val="00CA5F52"/>
    <w:rsid w:val="00CA6857"/>
    <w:rsid w:val="00CA6AE0"/>
    <w:rsid w:val="00CA7416"/>
    <w:rsid w:val="00CA75B2"/>
    <w:rsid w:val="00CA7CDC"/>
    <w:rsid w:val="00CB00D4"/>
    <w:rsid w:val="00CB0160"/>
    <w:rsid w:val="00CB06E5"/>
    <w:rsid w:val="00CB0793"/>
    <w:rsid w:val="00CB090C"/>
    <w:rsid w:val="00CB0F1D"/>
    <w:rsid w:val="00CB0F7F"/>
    <w:rsid w:val="00CB1222"/>
    <w:rsid w:val="00CB1334"/>
    <w:rsid w:val="00CB1553"/>
    <w:rsid w:val="00CB1555"/>
    <w:rsid w:val="00CB1931"/>
    <w:rsid w:val="00CB1AA8"/>
    <w:rsid w:val="00CB1B3F"/>
    <w:rsid w:val="00CB1F65"/>
    <w:rsid w:val="00CB2010"/>
    <w:rsid w:val="00CB233F"/>
    <w:rsid w:val="00CB248B"/>
    <w:rsid w:val="00CB24F7"/>
    <w:rsid w:val="00CB2932"/>
    <w:rsid w:val="00CB2D15"/>
    <w:rsid w:val="00CB2E74"/>
    <w:rsid w:val="00CB37B9"/>
    <w:rsid w:val="00CB38FE"/>
    <w:rsid w:val="00CB3CC2"/>
    <w:rsid w:val="00CB3E21"/>
    <w:rsid w:val="00CB42FA"/>
    <w:rsid w:val="00CB4756"/>
    <w:rsid w:val="00CB47C0"/>
    <w:rsid w:val="00CB4932"/>
    <w:rsid w:val="00CB5134"/>
    <w:rsid w:val="00CB5850"/>
    <w:rsid w:val="00CB594F"/>
    <w:rsid w:val="00CB59A3"/>
    <w:rsid w:val="00CB5C57"/>
    <w:rsid w:val="00CB5EBA"/>
    <w:rsid w:val="00CB5F37"/>
    <w:rsid w:val="00CB5F91"/>
    <w:rsid w:val="00CB6381"/>
    <w:rsid w:val="00CB658A"/>
    <w:rsid w:val="00CB6673"/>
    <w:rsid w:val="00CB675E"/>
    <w:rsid w:val="00CB678D"/>
    <w:rsid w:val="00CB6B58"/>
    <w:rsid w:val="00CB777A"/>
    <w:rsid w:val="00CB777E"/>
    <w:rsid w:val="00CB789E"/>
    <w:rsid w:val="00CB7F2D"/>
    <w:rsid w:val="00CC03C6"/>
    <w:rsid w:val="00CC03E4"/>
    <w:rsid w:val="00CC046D"/>
    <w:rsid w:val="00CC04EA"/>
    <w:rsid w:val="00CC04EC"/>
    <w:rsid w:val="00CC0715"/>
    <w:rsid w:val="00CC08DB"/>
    <w:rsid w:val="00CC0915"/>
    <w:rsid w:val="00CC0A67"/>
    <w:rsid w:val="00CC0B0F"/>
    <w:rsid w:val="00CC0CBC"/>
    <w:rsid w:val="00CC113C"/>
    <w:rsid w:val="00CC121B"/>
    <w:rsid w:val="00CC12B8"/>
    <w:rsid w:val="00CC1477"/>
    <w:rsid w:val="00CC1A6E"/>
    <w:rsid w:val="00CC1FA3"/>
    <w:rsid w:val="00CC2240"/>
    <w:rsid w:val="00CC2931"/>
    <w:rsid w:val="00CC315E"/>
    <w:rsid w:val="00CC3554"/>
    <w:rsid w:val="00CC36CC"/>
    <w:rsid w:val="00CC3828"/>
    <w:rsid w:val="00CC39F7"/>
    <w:rsid w:val="00CC3B51"/>
    <w:rsid w:val="00CC47E4"/>
    <w:rsid w:val="00CC4DAB"/>
    <w:rsid w:val="00CC4E9C"/>
    <w:rsid w:val="00CC504B"/>
    <w:rsid w:val="00CC515D"/>
    <w:rsid w:val="00CC5193"/>
    <w:rsid w:val="00CC5515"/>
    <w:rsid w:val="00CC579E"/>
    <w:rsid w:val="00CC5A54"/>
    <w:rsid w:val="00CC5D8E"/>
    <w:rsid w:val="00CC61A0"/>
    <w:rsid w:val="00CC68A5"/>
    <w:rsid w:val="00CC6D57"/>
    <w:rsid w:val="00CC7022"/>
    <w:rsid w:val="00CC7107"/>
    <w:rsid w:val="00CC719B"/>
    <w:rsid w:val="00CC7AFD"/>
    <w:rsid w:val="00CC7CF8"/>
    <w:rsid w:val="00CC7DCA"/>
    <w:rsid w:val="00CC7E74"/>
    <w:rsid w:val="00CD0046"/>
    <w:rsid w:val="00CD031A"/>
    <w:rsid w:val="00CD051F"/>
    <w:rsid w:val="00CD0ACA"/>
    <w:rsid w:val="00CD0D29"/>
    <w:rsid w:val="00CD0E7A"/>
    <w:rsid w:val="00CD0EE3"/>
    <w:rsid w:val="00CD12B7"/>
    <w:rsid w:val="00CD131A"/>
    <w:rsid w:val="00CD1574"/>
    <w:rsid w:val="00CD1812"/>
    <w:rsid w:val="00CD189B"/>
    <w:rsid w:val="00CD1932"/>
    <w:rsid w:val="00CD1E82"/>
    <w:rsid w:val="00CD20F0"/>
    <w:rsid w:val="00CD256F"/>
    <w:rsid w:val="00CD25E3"/>
    <w:rsid w:val="00CD2DF4"/>
    <w:rsid w:val="00CD3CAA"/>
    <w:rsid w:val="00CD3E6E"/>
    <w:rsid w:val="00CD3FE7"/>
    <w:rsid w:val="00CD40BA"/>
    <w:rsid w:val="00CD422D"/>
    <w:rsid w:val="00CD439E"/>
    <w:rsid w:val="00CD48E5"/>
    <w:rsid w:val="00CD4926"/>
    <w:rsid w:val="00CD4B1A"/>
    <w:rsid w:val="00CD4D2C"/>
    <w:rsid w:val="00CD4E0D"/>
    <w:rsid w:val="00CD4F73"/>
    <w:rsid w:val="00CD5041"/>
    <w:rsid w:val="00CD5488"/>
    <w:rsid w:val="00CD5E39"/>
    <w:rsid w:val="00CD6045"/>
    <w:rsid w:val="00CD64C0"/>
    <w:rsid w:val="00CD67C2"/>
    <w:rsid w:val="00CD6B06"/>
    <w:rsid w:val="00CD6C23"/>
    <w:rsid w:val="00CD6E40"/>
    <w:rsid w:val="00CD70FF"/>
    <w:rsid w:val="00CD7205"/>
    <w:rsid w:val="00CD72B4"/>
    <w:rsid w:val="00CD73CB"/>
    <w:rsid w:val="00CD757F"/>
    <w:rsid w:val="00CD79E9"/>
    <w:rsid w:val="00CD7A1F"/>
    <w:rsid w:val="00CD7B09"/>
    <w:rsid w:val="00CD7B8C"/>
    <w:rsid w:val="00CD7C86"/>
    <w:rsid w:val="00CD7EF2"/>
    <w:rsid w:val="00CD7F91"/>
    <w:rsid w:val="00CE003E"/>
    <w:rsid w:val="00CE00C8"/>
    <w:rsid w:val="00CE0110"/>
    <w:rsid w:val="00CE068A"/>
    <w:rsid w:val="00CE07E5"/>
    <w:rsid w:val="00CE14C7"/>
    <w:rsid w:val="00CE1C48"/>
    <w:rsid w:val="00CE1D56"/>
    <w:rsid w:val="00CE1EC7"/>
    <w:rsid w:val="00CE22D8"/>
    <w:rsid w:val="00CE2643"/>
    <w:rsid w:val="00CE275D"/>
    <w:rsid w:val="00CE283F"/>
    <w:rsid w:val="00CE29B0"/>
    <w:rsid w:val="00CE3209"/>
    <w:rsid w:val="00CE3479"/>
    <w:rsid w:val="00CE367B"/>
    <w:rsid w:val="00CE37DD"/>
    <w:rsid w:val="00CE39DB"/>
    <w:rsid w:val="00CE3DCE"/>
    <w:rsid w:val="00CE3EF0"/>
    <w:rsid w:val="00CE3F1F"/>
    <w:rsid w:val="00CE4237"/>
    <w:rsid w:val="00CE453A"/>
    <w:rsid w:val="00CE4885"/>
    <w:rsid w:val="00CE4FE3"/>
    <w:rsid w:val="00CE5113"/>
    <w:rsid w:val="00CE5174"/>
    <w:rsid w:val="00CE5436"/>
    <w:rsid w:val="00CE5477"/>
    <w:rsid w:val="00CE54D2"/>
    <w:rsid w:val="00CE554C"/>
    <w:rsid w:val="00CE5AF0"/>
    <w:rsid w:val="00CE5C60"/>
    <w:rsid w:val="00CE6312"/>
    <w:rsid w:val="00CE6328"/>
    <w:rsid w:val="00CE67BA"/>
    <w:rsid w:val="00CE67F5"/>
    <w:rsid w:val="00CE69C3"/>
    <w:rsid w:val="00CE6F1C"/>
    <w:rsid w:val="00CE72E8"/>
    <w:rsid w:val="00CE7396"/>
    <w:rsid w:val="00CE76F3"/>
    <w:rsid w:val="00CE7CC4"/>
    <w:rsid w:val="00CE7FBA"/>
    <w:rsid w:val="00CE84EE"/>
    <w:rsid w:val="00CEE172"/>
    <w:rsid w:val="00CF0119"/>
    <w:rsid w:val="00CF02E0"/>
    <w:rsid w:val="00CF055B"/>
    <w:rsid w:val="00CF09C0"/>
    <w:rsid w:val="00CF0D3B"/>
    <w:rsid w:val="00CF10EB"/>
    <w:rsid w:val="00CF1A17"/>
    <w:rsid w:val="00CF1ACB"/>
    <w:rsid w:val="00CF1CB4"/>
    <w:rsid w:val="00CF1D73"/>
    <w:rsid w:val="00CF1E66"/>
    <w:rsid w:val="00CF2019"/>
    <w:rsid w:val="00CF205A"/>
    <w:rsid w:val="00CF275F"/>
    <w:rsid w:val="00CF2C3B"/>
    <w:rsid w:val="00CF3024"/>
    <w:rsid w:val="00CF30D6"/>
    <w:rsid w:val="00CF31CA"/>
    <w:rsid w:val="00CF32E0"/>
    <w:rsid w:val="00CF35FD"/>
    <w:rsid w:val="00CF37AB"/>
    <w:rsid w:val="00CF38E8"/>
    <w:rsid w:val="00CF3CF7"/>
    <w:rsid w:val="00CF3DF2"/>
    <w:rsid w:val="00CF3FF7"/>
    <w:rsid w:val="00CF442B"/>
    <w:rsid w:val="00CF44E6"/>
    <w:rsid w:val="00CF4568"/>
    <w:rsid w:val="00CF46B3"/>
    <w:rsid w:val="00CF4F16"/>
    <w:rsid w:val="00CF4FB1"/>
    <w:rsid w:val="00CF50AA"/>
    <w:rsid w:val="00CF52A6"/>
    <w:rsid w:val="00CF54C7"/>
    <w:rsid w:val="00CF5757"/>
    <w:rsid w:val="00CF583E"/>
    <w:rsid w:val="00CF58FD"/>
    <w:rsid w:val="00CF5B98"/>
    <w:rsid w:val="00CF5F28"/>
    <w:rsid w:val="00CF6080"/>
    <w:rsid w:val="00CF6096"/>
    <w:rsid w:val="00CF60CD"/>
    <w:rsid w:val="00CF61C1"/>
    <w:rsid w:val="00CF627C"/>
    <w:rsid w:val="00CF6D1A"/>
    <w:rsid w:val="00CF6DE8"/>
    <w:rsid w:val="00CF73CA"/>
    <w:rsid w:val="00CF74D1"/>
    <w:rsid w:val="00CF7A13"/>
    <w:rsid w:val="00CF7E29"/>
    <w:rsid w:val="00CF7FD1"/>
    <w:rsid w:val="00D000D7"/>
    <w:rsid w:val="00D0014C"/>
    <w:rsid w:val="00D00208"/>
    <w:rsid w:val="00D00334"/>
    <w:rsid w:val="00D003F6"/>
    <w:rsid w:val="00D008BA"/>
    <w:rsid w:val="00D00A4B"/>
    <w:rsid w:val="00D00B58"/>
    <w:rsid w:val="00D00C7D"/>
    <w:rsid w:val="00D00F56"/>
    <w:rsid w:val="00D014B2"/>
    <w:rsid w:val="00D01973"/>
    <w:rsid w:val="00D019BE"/>
    <w:rsid w:val="00D01D6E"/>
    <w:rsid w:val="00D01E18"/>
    <w:rsid w:val="00D01EA5"/>
    <w:rsid w:val="00D02039"/>
    <w:rsid w:val="00D021EA"/>
    <w:rsid w:val="00D0224B"/>
    <w:rsid w:val="00D0234C"/>
    <w:rsid w:val="00D02D30"/>
    <w:rsid w:val="00D0316D"/>
    <w:rsid w:val="00D034A5"/>
    <w:rsid w:val="00D038E8"/>
    <w:rsid w:val="00D038F1"/>
    <w:rsid w:val="00D03BF8"/>
    <w:rsid w:val="00D04006"/>
    <w:rsid w:val="00D0414D"/>
    <w:rsid w:val="00D041FA"/>
    <w:rsid w:val="00D043F6"/>
    <w:rsid w:val="00D0488B"/>
    <w:rsid w:val="00D04B36"/>
    <w:rsid w:val="00D04D10"/>
    <w:rsid w:val="00D04D8B"/>
    <w:rsid w:val="00D05389"/>
    <w:rsid w:val="00D067F9"/>
    <w:rsid w:val="00D06AF6"/>
    <w:rsid w:val="00D07972"/>
    <w:rsid w:val="00D07A13"/>
    <w:rsid w:val="00D07FBD"/>
    <w:rsid w:val="00D1019C"/>
    <w:rsid w:val="00D104DC"/>
    <w:rsid w:val="00D108EC"/>
    <w:rsid w:val="00D10FBF"/>
    <w:rsid w:val="00D113D7"/>
    <w:rsid w:val="00D11783"/>
    <w:rsid w:val="00D117F8"/>
    <w:rsid w:val="00D11B28"/>
    <w:rsid w:val="00D11BAA"/>
    <w:rsid w:val="00D12A1F"/>
    <w:rsid w:val="00D12CF3"/>
    <w:rsid w:val="00D12D52"/>
    <w:rsid w:val="00D13320"/>
    <w:rsid w:val="00D13457"/>
    <w:rsid w:val="00D13609"/>
    <w:rsid w:val="00D139A6"/>
    <w:rsid w:val="00D13AB1"/>
    <w:rsid w:val="00D13EB3"/>
    <w:rsid w:val="00D140AB"/>
    <w:rsid w:val="00D1446A"/>
    <w:rsid w:val="00D144D5"/>
    <w:rsid w:val="00D146A4"/>
    <w:rsid w:val="00D14A89"/>
    <w:rsid w:val="00D150B2"/>
    <w:rsid w:val="00D15DB8"/>
    <w:rsid w:val="00D15FA2"/>
    <w:rsid w:val="00D16196"/>
    <w:rsid w:val="00D16955"/>
    <w:rsid w:val="00D16E14"/>
    <w:rsid w:val="00D16E18"/>
    <w:rsid w:val="00D16E8F"/>
    <w:rsid w:val="00D16F16"/>
    <w:rsid w:val="00D174AC"/>
    <w:rsid w:val="00D17526"/>
    <w:rsid w:val="00D175E5"/>
    <w:rsid w:val="00D179E2"/>
    <w:rsid w:val="00D17B2A"/>
    <w:rsid w:val="00D17FB1"/>
    <w:rsid w:val="00D20595"/>
    <w:rsid w:val="00D207BF"/>
    <w:rsid w:val="00D2095A"/>
    <w:rsid w:val="00D20A55"/>
    <w:rsid w:val="00D20B58"/>
    <w:rsid w:val="00D20C02"/>
    <w:rsid w:val="00D20CB0"/>
    <w:rsid w:val="00D20D0E"/>
    <w:rsid w:val="00D212C8"/>
    <w:rsid w:val="00D21F19"/>
    <w:rsid w:val="00D22105"/>
    <w:rsid w:val="00D224D8"/>
    <w:rsid w:val="00D2271C"/>
    <w:rsid w:val="00D22B6D"/>
    <w:rsid w:val="00D22B72"/>
    <w:rsid w:val="00D22BC5"/>
    <w:rsid w:val="00D22C01"/>
    <w:rsid w:val="00D22C28"/>
    <w:rsid w:val="00D22D1C"/>
    <w:rsid w:val="00D230E9"/>
    <w:rsid w:val="00D231D7"/>
    <w:rsid w:val="00D235AA"/>
    <w:rsid w:val="00D2380E"/>
    <w:rsid w:val="00D23981"/>
    <w:rsid w:val="00D241D7"/>
    <w:rsid w:val="00D242BB"/>
    <w:rsid w:val="00D24678"/>
    <w:rsid w:val="00D24AB7"/>
    <w:rsid w:val="00D24AF4"/>
    <w:rsid w:val="00D24F09"/>
    <w:rsid w:val="00D24F7E"/>
    <w:rsid w:val="00D24FA9"/>
    <w:rsid w:val="00D251DD"/>
    <w:rsid w:val="00D2552D"/>
    <w:rsid w:val="00D2556A"/>
    <w:rsid w:val="00D255CC"/>
    <w:rsid w:val="00D256C1"/>
    <w:rsid w:val="00D25B0A"/>
    <w:rsid w:val="00D25B4A"/>
    <w:rsid w:val="00D25EC7"/>
    <w:rsid w:val="00D26061"/>
    <w:rsid w:val="00D268AB"/>
    <w:rsid w:val="00D268FA"/>
    <w:rsid w:val="00D26BC0"/>
    <w:rsid w:val="00D26CDA"/>
    <w:rsid w:val="00D26EDD"/>
    <w:rsid w:val="00D271A5"/>
    <w:rsid w:val="00D27754"/>
    <w:rsid w:val="00D279A8"/>
    <w:rsid w:val="00D27A2C"/>
    <w:rsid w:val="00D27AA4"/>
    <w:rsid w:val="00D27ADD"/>
    <w:rsid w:val="00D27E4C"/>
    <w:rsid w:val="00D27FB6"/>
    <w:rsid w:val="00D27FCB"/>
    <w:rsid w:val="00D3011E"/>
    <w:rsid w:val="00D3029F"/>
    <w:rsid w:val="00D303A4"/>
    <w:rsid w:val="00D30515"/>
    <w:rsid w:val="00D30783"/>
    <w:rsid w:val="00D307C5"/>
    <w:rsid w:val="00D30966"/>
    <w:rsid w:val="00D31051"/>
    <w:rsid w:val="00D310EB"/>
    <w:rsid w:val="00D31132"/>
    <w:rsid w:val="00D315FD"/>
    <w:rsid w:val="00D31A00"/>
    <w:rsid w:val="00D31A80"/>
    <w:rsid w:val="00D31C4B"/>
    <w:rsid w:val="00D31D0C"/>
    <w:rsid w:val="00D3237D"/>
    <w:rsid w:val="00D326B9"/>
    <w:rsid w:val="00D3298E"/>
    <w:rsid w:val="00D329A2"/>
    <w:rsid w:val="00D32B92"/>
    <w:rsid w:val="00D32CFF"/>
    <w:rsid w:val="00D32D04"/>
    <w:rsid w:val="00D32DFE"/>
    <w:rsid w:val="00D335F4"/>
    <w:rsid w:val="00D338F9"/>
    <w:rsid w:val="00D33D6D"/>
    <w:rsid w:val="00D33EC1"/>
    <w:rsid w:val="00D33EFA"/>
    <w:rsid w:val="00D33FC8"/>
    <w:rsid w:val="00D34094"/>
    <w:rsid w:val="00D3443C"/>
    <w:rsid w:val="00D34441"/>
    <w:rsid w:val="00D346F3"/>
    <w:rsid w:val="00D347E9"/>
    <w:rsid w:val="00D349D9"/>
    <w:rsid w:val="00D34DAE"/>
    <w:rsid w:val="00D34DC8"/>
    <w:rsid w:val="00D34F53"/>
    <w:rsid w:val="00D3541E"/>
    <w:rsid w:val="00D3574A"/>
    <w:rsid w:val="00D35985"/>
    <w:rsid w:val="00D35D60"/>
    <w:rsid w:val="00D35D7F"/>
    <w:rsid w:val="00D35E94"/>
    <w:rsid w:val="00D36282"/>
    <w:rsid w:val="00D36371"/>
    <w:rsid w:val="00D36393"/>
    <w:rsid w:val="00D36583"/>
    <w:rsid w:val="00D36647"/>
    <w:rsid w:val="00D3685A"/>
    <w:rsid w:val="00D368BD"/>
    <w:rsid w:val="00D36910"/>
    <w:rsid w:val="00D36AD4"/>
    <w:rsid w:val="00D36B92"/>
    <w:rsid w:val="00D36C6B"/>
    <w:rsid w:val="00D36C6D"/>
    <w:rsid w:val="00D36D75"/>
    <w:rsid w:val="00D36DD5"/>
    <w:rsid w:val="00D36EA9"/>
    <w:rsid w:val="00D3756B"/>
    <w:rsid w:val="00D375B8"/>
    <w:rsid w:val="00D377BA"/>
    <w:rsid w:val="00D37F89"/>
    <w:rsid w:val="00D401D6"/>
    <w:rsid w:val="00D40227"/>
    <w:rsid w:val="00D405E3"/>
    <w:rsid w:val="00D408A4"/>
    <w:rsid w:val="00D40B45"/>
    <w:rsid w:val="00D41022"/>
    <w:rsid w:val="00D41462"/>
    <w:rsid w:val="00D418FC"/>
    <w:rsid w:val="00D41A82"/>
    <w:rsid w:val="00D42195"/>
    <w:rsid w:val="00D424E4"/>
    <w:rsid w:val="00D427B9"/>
    <w:rsid w:val="00D429A3"/>
    <w:rsid w:val="00D42D1C"/>
    <w:rsid w:val="00D43152"/>
    <w:rsid w:val="00D43648"/>
    <w:rsid w:val="00D43750"/>
    <w:rsid w:val="00D43C85"/>
    <w:rsid w:val="00D43FC1"/>
    <w:rsid w:val="00D44095"/>
    <w:rsid w:val="00D440FF"/>
    <w:rsid w:val="00D441BF"/>
    <w:rsid w:val="00D4429F"/>
    <w:rsid w:val="00D446AE"/>
    <w:rsid w:val="00D446BC"/>
    <w:rsid w:val="00D44F9E"/>
    <w:rsid w:val="00D451D9"/>
    <w:rsid w:val="00D45352"/>
    <w:rsid w:val="00D4542A"/>
    <w:rsid w:val="00D455BA"/>
    <w:rsid w:val="00D45639"/>
    <w:rsid w:val="00D4577C"/>
    <w:rsid w:val="00D459FA"/>
    <w:rsid w:val="00D45B86"/>
    <w:rsid w:val="00D45EA2"/>
    <w:rsid w:val="00D45ED3"/>
    <w:rsid w:val="00D460F6"/>
    <w:rsid w:val="00D461AD"/>
    <w:rsid w:val="00D462D5"/>
    <w:rsid w:val="00D464AC"/>
    <w:rsid w:val="00D46570"/>
    <w:rsid w:val="00D46A14"/>
    <w:rsid w:val="00D46AA9"/>
    <w:rsid w:val="00D46BAC"/>
    <w:rsid w:val="00D46C7B"/>
    <w:rsid w:val="00D4718C"/>
    <w:rsid w:val="00D47565"/>
    <w:rsid w:val="00D47692"/>
    <w:rsid w:val="00D5009D"/>
    <w:rsid w:val="00D5018F"/>
    <w:rsid w:val="00D50306"/>
    <w:rsid w:val="00D503BA"/>
    <w:rsid w:val="00D50499"/>
    <w:rsid w:val="00D5112F"/>
    <w:rsid w:val="00D51753"/>
    <w:rsid w:val="00D51783"/>
    <w:rsid w:val="00D51A0B"/>
    <w:rsid w:val="00D5294E"/>
    <w:rsid w:val="00D53033"/>
    <w:rsid w:val="00D53360"/>
    <w:rsid w:val="00D53493"/>
    <w:rsid w:val="00D535EF"/>
    <w:rsid w:val="00D536E0"/>
    <w:rsid w:val="00D53ACF"/>
    <w:rsid w:val="00D53AF8"/>
    <w:rsid w:val="00D5422B"/>
    <w:rsid w:val="00D54D22"/>
    <w:rsid w:val="00D54E92"/>
    <w:rsid w:val="00D550E5"/>
    <w:rsid w:val="00D5530D"/>
    <w:rsid w:val="00D55707"/>
    <w:rsid w:val="00D55718"/>
    <w:rsid w:val="00D55812"/>
    <w:rsid w:val="00D558ED"/>
    <w:rsid w:val="00D55920"/>
    <w:rsid w:val="00D5596D"/>
    <w:rsid w:val="00D55B6F"/>
    <w:rsid w:val="00D55D63"/>
    <w:rsid w:val="00D55E6C"/>
    <w:rsid w:val="00D560B8"/>
    <w:rsid w:val="00D56284"/>
    <w:rsid w:val="00D56480"/>
    <w:rsid w:val="00D569D2"/>
    <w:rsid w:val="00D569FD"/>
    <w:rsid w:val="00D56B26"/>
    <w:rsid w:val="00D56C90"/>
    <w:rsid w:val="00D57063"/>
    <w:rsid w:val="00D571D5"/>
    <w:rsid w:val="00D5720F"/>
    <w:rsid w:val="00D5741F"/>
    <w:rsid w:val="00D575F1"/>
    <w:rsid w:val="00D57863"/>
    <w:rsid w:val="00D578B5"/>
    <w:rsid w:val="00D57B59"/>
    <w:rsid w:val="00D57E97"/>
    <w:rsid w:val="00D60557"/>
    <w:rsid w:val="00D6074C"/>
    <w:rsid w:val="00D60989"/>
    <w:rsid w:val="00D60A2C"/>
    <w:rsid w:val="00D60B08"/>
    <w:rsid w:val="00D60F33"/>
    <w:rsid w:val="00D613F4"/>
    <w:rsid w:val="00D61448"/>
    <w:rsid w:val="00D61634"/>
    <w:rsid w:val="00D61686"/>
    <w:rsid w:val="00D617A8"/>
    <w:rsid w:val="00D61B20"/>
    <w:rsid w:val="00D61CC0"/>
    <w:rsid w:val="00D61D23"/>
    <w:rsid w:val="00D61DF2"/>
    <w:rsid w:val="00D61F35"/>
    <w:rsid w:val="00D6224B"/>
    <w:rsid w:val="00D6253D"/>
    <w:rsid w:val="00D625D9"/>
    <w:rsid w:val="00D6265C"/>
    <w:rsid w:val="00D627A7"/>
    <w:rsid w:val="00D628AB"/>
    <w:rsid w:val="00D62BFE"/>
    <w:rsid w:val="00D62C75"/>
    <w:rsid w:val="00D62D74"/>
    <w:rsid w:val="00D62ECD"/>
    <w:rsid w:val="00D63089"/>
    <w:rsid w:val="00D630CF"/>
    <w:rsid w:val="00D630EF"/>
    <w:rsid w:val="00D63422"/>
    <w:rsid w:val="00D63827"/>
    <w:rsid w:val="00D63B9A"/>
    <w:rsid w:val="00D63BC6"/>
    <w:rsid w:val="00D63C5D"/>
    <w:rsid w:val="00D63D77"/>
    <w:rsid w:val="00D642C1"/>
    <w:rsid w:val="00D643F9"/>
    <w:rsid w:val="00D64C7D"/>
    <w:rsid w:val="00D64DA8"/>
    <w:rsid w:val="00D651B6"/>
    <w:rsid w:val="00D65532"/>
    <w:rsid w:val="00D65538"/>
    <w:rsid w:val="00D656BE"/>
    <w:rsid w:val="00D65EC7"/>
    <w:rsid w:val="00D65F84"/>
    <w:rsid w:val="00D65F8F"/>
    <w:rsid w:val="00D663F3"/>
    <w:rsid w:val="00D667C4"/>
    <w:rsid w:val="00D66882"/>
    <w:rsid w:val="00D6688F"/>
    <w:rsid w:val="00D6691C"/>
    <w:rsid w:val="00D66CFF"/>
    <w:rsid w:val="00D6702B"/>
    <w:rsid w:val="00D67131"/>
    <w:rsid w:val="00D67274"/>
    <w:rsid w:val="00D672B2"/>
    <w:rsid w:val="00D67375"/>
    <w:rsid w:val="00D67482"/>
    <w:rsid w:val="00D67A39"/>
    <w:rsid w:val="00D67B92"/>
    <w:rsid w:val="00D67C13"/>
    <w:rsid w:val="00D7052A"/>
    <w:rsid w:val="00D70798"/>
    <w:rsid w:val="00D709B6"/>
    <w:rsid w:val="00D70E0C"/>
    <w:rsid w:val="00D71153"/>
    <w:rsid w:val="00D713C9"/>
    <w:rsid w:val="00D714A7"/>
    <w:rsid w:val="00D7184B"/>
    <w:rsid w:val="00D71885"/>
    <w:rsid w:val="00D72270"/>
    <w:rsid w:val="00D723DC"/>
    <w:rsid w:val="00D724FA"/>
    <w:rsid w:val="00D726B2"/>
    <w:rsid w:val="00D72880"/>
    <w:rsid w:val="00D7288C"/>
    <w:rsid w:val="00D72EEB"/>
    <w:rsid w:val="00D732EC"/>
    <w:rsid w:val="00D73368"/>
    <w:rsid w:val="00D73B28"/>
    <w:rsid w:val="00D73D82"/>
    <w:rsid w:val="00D73E66"/>
    <w:rsid w:val="00D741DC"/>
    <w:rsid w:val="00D74B09"/>
    <w:rsid w:val="00D74E2E"/>
    <w:rsid w:val="00D75006"/>
    <w:rsid w:val="00D76115"/>
    <w:rsid w:val="00D7625A"/>
    <w:rsid w:val="00D763F5"/>
    <w:rsid w:val="00D766D6"/>
    <w:rsid w:val="00D7691A"/>
    <w:rsid w:val="00D76A70"/>
    <w:rsid w:val="00D76C1B"/>
    <w:rsid w:val="00D7718C"/>
    <w:rsid w:val="00D77364"/>
    <w:rsid w:val="00D77C79"/>
    <w:rsid w:val="00D7A671"/>
    <w:rsid w:val="00D80074"/>
    <w:rsid w:val="00D80974"/>
    <w:rsid w:val="00D809EC"/>
    <w:rsid w:val="00D80E8E"/>
    <w:rsid w:val="00D80F15"/>
    <w:rsid w:val="00D80FCB"/>
    <w:rsid w:val="00D8108F"/>
    <w:rsid w:val="00D81144"/>
    <w:rsid w:val="00D8117E"/>
    <w:rsid w:val="00D813D5"/>
    <w:rsid w:val="00D81506"/>
    <w:rsid w:val="00D8167B"/>
    <w:rsid w:val="00D81805"/>
    <w:rsid w:val="00D8185C"/>
    <w:rsid w:val="00D818D5"/>
    <w:rsid w:val="00D8218D"/>
    <w:rsid w:val="00D8220D"/>
    <w:rsid w:val="00D822CD"/>
    <w:rsid w:val="00D82361"/>
    <w:rsid w:val="00D8255D"/>
    <w:rsid w:val="00D825EE"/>
    <w:rsid w:val="00D8269B"/>
    <w:rsid w:val="00D82A71"/>
    <w:rsid w:val="00D82BD6"/>
    <w:rsid w:val="00D82E2A"/>
    <w:rsid w:val="00D82F2B"/>
    <w:rsid w:val="00D83027"/>
    <w:rsid w:val="00D835D0"/>
    <w:rsid w:val="00D83755"/>
    <w:rsid w:val="00D837CC"/>
    <w:rsid w:val="00D838E8"/>
    <w:rsid w:val="00D83905"/>
    <w:rsid w:val="00D8390B"/>
    <w:rsid w:val="00D83DE0"/>
    <w:rsid w:val="00D83FED"/>
    <w:rsid w:val="00D84494"/>
    <w:rsid w:val="00D84584"/>
    <w:rsid w:val="00D845F6"/>
    <w:rsid w:val="00D84B45"/>
    <w:rsid w:val="00D84BF7"/>
    <w:rsid w:val="00D84DF2"/>
    <w:rsid w:val="00D85229"/>
    <w:rsid w:val="00D85253"/>
    <w:rsid w:val="00D85350"/>
    <w:rsid w:val="00D85384"/>
    <w:rsid w:val="00D856D5"/>
    <w:rsid w:val="00D858B9"/>
    <w:rsid w:val="00D85B69"/>
    <w:rsid w:val="00D85C15"/>
    <w:rsid w:val="00D8633D"/>
    <w:rsid w:val="00D86486"/>
    <w:rsid w:val="00D86960"/>
    <w:rsid w:val="00D869DD"/>
    <w:rsid w:val="00D86E17"/>
    <w:rsid w:val="00D872AB"/>
    <w:rsid w:val="00D87761"/>
    <w:rsid w:val="00D87C4C"/>
    <w:rsid w:val="00D87D7E"/>
    <w:rsid w:val="00D87E1D"/>
    <w:rsid w:val="00D87EC8"/>
    <w:rsid w:val="00D900DA"/>
    <w:rsid w:val="00D903F0"/>
    <w:rsid w:val="00D90822"/>
    <w:rsid w:val="00D90AFD"/>
    <w:rsid w:val="00D90D05"/>
    <w:rsid w:val="00D910AE"/>
    <w:rsid w:val="00D91270"/>
    <w:rsid w:val="00D91284"/>
    <w:rsid w:val="00D9168C"/>
    <w:rsid w:val="00D91715"/>
    <w:rsid w:val="00D91F90"/>
    <w:rsid w:val="00D92542"/>
    <w:rsid w:val="00D92552"/>
    <w:rsid w:val="00D92585"/>
    <w:rsid w:val="00D92986"/>
    <w:rsid w:val="00D929DA"/>
    <w:rsid w:val="00D92C15"/>
    <w:rsid w:val="00D933BD"/>
    <w:rsid w:val="00D935A7"/>
    <w:rsid w:val="00D93F5F"/>
    <w:rsid w:val="00D942BB"/>
    <w:rsid w:val="00D944E9"/>
    <w:rsid w:val="00D9450C"/>
    <w:rsid w:val="00D94582"/>
    <w:rsid w:val="00D94776"/>
    <w:rsid w:val="00D94A12"/>
    <w:rsid w:val="00D94E93"/>
    <w:rsid w:val="00D950A9"/>
    <w:rsid w:val="00D95515"/>
    <w:rsid w:val="00D95CCD"/>
    <w:rsid w:val="00D95F3C"/>
    <w:rsid w:val="00D96087"/>
    <w:rsid w:val="00D96255"/>
    <w:rsid w:val="00D965DB"/>
    <w:rsid w:val="00D96632"/>
    <w:rsid w:val="00D96909"/>
    <w:rsid w:val="00D96A23"/>
    <w:rsid w:val="00D96AC7"/>
    <w:rsid w:val="00D96D41"/>
    <w:rsid w:val="00D96EC7"/>
    <w:rsid w:val="00D96FF7"/>
    <w:rsid w:val="00D97FD7"/>
    <w:rsid w:val="00DA0665"/>
    <w:rsid w:val="00DA08B0"/>
    <w:rsid w:val="00DA09E9"/>
    <w:rsid w:val="00DA09F8"/>
    <w:rsid w:val="00DA0C6D"/>
    <w:rsid w:val="00DA0DBA"/>
    <w:rsid w:val="00DA0E18"/>
    <w:rsid w:val="00DA0E32"/>
    <w:rsid w:val="00DA1405"/>
    <w:rsid w:val="00DA16CE"/>
    <w:rsid w:val="00DA171D"/>
    <w:rsid w:val="00DA19F1"/>
    <w:rsid w:val="00DA1E18"/>
    <w:rsid w:val="00DA1F98"/>
    <w:rsid w:val="00DA21B0"/>
    <w:rsid w:val="00DA21B2"/>
    <w:rsid w:val="00DA236A"/>
    <w:rsid w:val="00DA262F"/>
    <w:rsid w:val="00DA28DA"/>
    <w:rsid w:val="00DA2A1B"/>
    <w:rsid w:val="00DA316E"/>
    <w:rsid w:val="00DA327F"/>
    <w:rsid w:val="00DA32B9"/>
    <w:rsid w:val="00DA3751"/>
    <w:rsid w:val="00DA38E1"/>
    <w:rsid w:val="00DA39FC"/>
    <w:rsid w:val="00DA3AC4"/>
    <w:rsid w:val="00DA3CFD"/>
    <w:rsid w:val="00DA3D66"/>
    <w:rsid w:val="00DA3E89"/>
    <w:rsid w:val="00DA40E0"/>
    <w:rsid w:val="00DA4328"/>
    <w:rsid w:val="00DA43DB"/>
    <w:rsid w:val="00DA460B"/>
    <w:rsid w:val="00DA4D57"/>
    <w:rsid w:val="00DA4F01"/>
    <w:rsid w:val="00DA4FE5"/>
    <w:rsid w:val="00DA547B"/>
    <w:rsid w:val="00DA586B"/>
    <w:rsid w:val="00DA5C34"/>
    <w:rsid w:val="00DA5FD8"/>
    <w:rsid w:val="00DA60C5"/>
    <w:rsid w:val="00DA6351"/>
    <w:rsid w:val="00DA6854"/>
    <w:rsid w:val="00DA688A"/>
    <w:rsid w:val="00DA6952"/>
    <w:rsid w:val="00DA6B84"/>
    <w:rsid w:val="00DA6BF1"/>
    <w:rsid w:val="00DA6DE4"/>
    <w:rsid w:val="00DA724F"/>
    <w:rsid w:val="00DA7644"/>
    <w:rsid w:val="00DA7D3A"/>
    <w:rsid w:val="00DA7DC0"/>
    <w:rsid w:val="00DA7F7D"/>
    <w:rsid w:val="00DA991B"/>
    <w:rsid w:val="00DB02C1"/>
    <w:rsid w:val="00DB0394"/>
    <w:rsid w:val="00DB08B8"/>
    <w:rsid w:val="00DB0927"/>
    <w:rsid w:val="00DB12EE"/>
    <w:rsid w:val="00DB1452"/>
    <w:rsid w:val="00DB1AEC"/>
    <w:rsid w:val="00DB1C16"/>
    <w:rsid w:val="00DB1FB4"/>
    <w:rsid w:val="00DB2036"/>
    <w:rsid w:val="00DB215B"/>
    <w:rsid w:val="00DB22A1"/>
    <w:rsid w:val="00DB23B1"/>
    <w:rsid w:val="00DB23DE"/>
    <w:rsid w:val="00DB2A09"/>
    <w:rsid w:val="00DB2B8C"/>
    <w:rsid w:val="00DB334A"/>
    <w:rsid w:val="00DB3683"/>
    <w:rsid w:val="00DB3D24"/>
    <w:rsid w:val="00DB3D64"/>
    <w:rsid w:val="00DB47E9"/>
    <w:rsid w:val="00DB483F"/>
    <w:rsid w:val="00DB48A9"/>
    <w:rsid w:val="00DB49BC"/>
    <w:rsid w:val="00DB4A7D"/>
    <w:rsid w:val="00DB4D31"/>
    <w:rsid w:val="00DB4DAF"/>
    <w:rsid w:val="00DB5309"/>
    <w:rsid w:val="00DB5468"/>
    <w:rsid w:val="00DB5531"/>
    <w:rsid w:val="00DB573C"/>
    <w:rsid w:val="00DB58F8"/>
    <w:rsid w:val="00DB59A2"/>
    <w:rsid w:val="00DB59A3"/>
    <w:rsid w:val="00DB5DB2"/>
    <w:rsid w:val="00DB62C7"/>
    <w:rsid w:val="00DB652A"/>
    <w:rsid w:val="00DB65E2"/>
    <w:rsid w:val="00DB6C6B"/>
    <w:rsid w:val="00DB6C9A"/>
    <w:rsid w:val="00DB6FBA"/>
    <w:rsid w:val="00DB704E"/>
    <w:rsid w:val="00DB7295"/>
    <w:rsid w:val="00DB74B3"/>
    <w:rsid w:val="00DB774F"/>
    <w:rsid w:val="00DB7EEF"/>
    <w:rsid w:val="00DBB422"/>
    <w:rsid w:val="00DC02F5"/>
    <w:rsid w:val="00DC03EA"/>
    <w:rsid w:val="00DC04A8"/>
    <w:rsid w:val="00DC05DF"/>
    <w:rsid w:val="00DC063A"/>
    <w:rsid w:val="00DC06F2"/>
    <w:rsid w:val="00DC094C"/>
    <w:rsid w:val="00DC0B27"/>
    <w:rsid w:val="00DC135D"/>
    <w:rsid w:val="00DC141E"/>
    <w:rsid w:val="00DC1A10"/>
    <w:rsid w:val="00DC22F5"/>
    <w:rsid w:val="00DC2495"/>
    <w:rsid w:val="00DC3411"/>
    <w:rsid w:val="00DC3538"/>
    <w:rsid w:val="00DC3700"/>
    <w:rsid w:val="00DC3DD7"/>
    <w:rsid w:val="00DC3EC4"/>
    <w:rsid w:val="00DC4B98"/>
    <w:rsid w:val="00DC4D1F"/>
    <w:rsid w:val="00DC4DE7"/>
    <w:rsid w:val="00DC514C"/>
    <w:rsid w:val="00DC52AF"/>
    <w:rsid w:val="00DC5FCF"/>
    <w:rsid w:val="00DC6401"/>
    <w:rsid w:val="00DC68CB"/>
    <w:rsid w:val="00DC6A0C"/>
    <w:rsid w:val="00DC6C06"/>
    <w:rsid w:val="00DC7127"/>
    <w:rsid w:val="00DC7156"/>
    <w:rsid w:val="00DC7185"/>
    <w:rsid w:val="00DC7599"/>
    <w:rsid w:val="00DC7A0A"/>
    <w:rsid w:val="00DC7C36"/>
    <w:rsid w:val="00DD0015"/>
    <w:rsid w:val="00DD0127"/>
    <w:rsid w:val="00DD02F6"/>
    <w:rsid w:val="00DD09AF"/>
    <w:rsid w:val="00DD0AF5"/>
    <w:rsid w:val="00DD0CF3"/>
    <w:rsid w:val="00DD0F68"/>
    <w:rsid w:val="00DD15A5"/>
    <w:rsid w:val="00DD15A9"/>
    <w:rsid w:val="00DD1F01"/>
    <w:rsid w:val="00DD1F76"/>
    <w:rsid w:val="00DD247A"/>
    <w:rsid w:val="00DD2A60"/>
    <w:rsid w:val="00DD2DA5"/>
    <w:rsid w:val="00DD2E10"/>
    <w:rsid w:val="00DD3164"/>
    <w:rsid w:val="00DD31A9"/>
    <w:rsid w:val="00DD33B9"/>
    <w:rsid w:val="00DD3449"/>
    <w:rsid w:val="00DD37F6"/>
    <w:rsid w:val="00DD39A2"/>
    <w:rsid w:val="00DD3D9C"/>
    <w:rsid w:val="00DD3DC2"/>
    <w:rsid w:val="00DD3DE4"/>
    <w:rsid w:val="00DD4269"/>
    <w:rsid w:val="00DD432D"/>
    <w:rsid w:val="00DD4582"/>
    <w:rsid w:val="00DD45E7"/>
    <w:rsid w:val="00DD4958"/>
    <w:rsid w:val="00DD4A7F"/>
    <w:rsid w:val="00DD4D20"/>
    <w:rsid w:val="00DD51EF"/>
    <w:rsid w:val="00DD58EB"/>
    <w:rsid w:val="00DD5B21"/>
    <w:rsid w:val="00DD5C62"/>
    <w:rsid w:val="00DD5CB0"/>
    <w:rsid w:val="00DD6180"/>
    <w:rsid w:val="00DD631A"/>
    <w:rsid w:val="00DD6F33"/>
    <w:rsid w:val="00DD6F43"/>
    <w:rsid w:val="00DD70A3"/>
    <w:rsid w:val="00DD7139"/>
    <w:rsid w:val="00DD7719"/>
    <w:rsid w:val="00DD78E1"/>
    <w:rsid w:val="00DD7BBB"/>
    <w:rsid w:val="00DD7CA8"/>
    <w:rsid w:val="00DD7CB7"/>
    <w:rsid w:val="00DE0106"/>
    <w:rsid w:val="00DE031B"/>
    <w:rsid w:val="00DE057F"/>
    <w:rsid w:val="00DE06DD"/>
    <w:rsid w:val="00DE0777"/>
    <w:rsid w:val="00DE087A"/>
    <w:rsid w:val="00DE08F2"/>
    <w:rsid w:val="00DE094B"/>
    <w:rsid w:val="00DE0A09"/>
    <w:rsid w:val="00DE0B11"/>
    <w:rsid w:val="00DE0BE5"/>
    <w:rsid w:val="00DE0C76"/>
    <w:rsid w:val="00DE0C7E"/>
    <w:rsid w:val="00DE0D7A"/>
    <w:rsid w:val="00DE0DFC"/>
    <w:rsid w:val="00DE0EA9"/>
    <w:rsid w:val="00DE11CB"/>
    <w:rsid w:val="00DE15B1"/>
    <w:rsid w:val="00DE1621"/>
    <w:rsid w:val="00DE176A"/>
    <w:rsid w:val="00DE1865"/>
    <w:rsid w:val="00DE1B6E"/>
    <w:rsid w:val="00DE1ED1"/>
    <w:rsid w:val="00DE254C"/>
    <w:rsid w:val="00DE2722"/>
    <w:rsid w:val="00DE284F"/>
    <w:rsid w:val="00DE2D66"/>
    <w:rsid w:val="00DE2F56"/>
    <w:rsid w:val="00DE314F"/>
    <w:rsid w:val="00DE319B"/>
    <w:rsid w:val="00DE3BF5"/>
    <w:rsid w:val="00DE43B1"/>
    <w:rsid w:val="00DE46BB"/>
    <w:rsid w:val="00DE47D4"/>
    <w:rsid w:val="00DE48EB"/>
    <w:rsid w:val="00DE4A45"/>
    <w:rsid w:val="00DE4B16"/>
    <w:rsid w:val="00DE4EA8"/>
    <w:rsid w:val="00DE4EF9"/>
    <w:rsid w:val="00DE4FFC"/>
    <w:rsid w:val="00DE51BA"/>
    <w:rsid w:val="00DE56DE"/>
    <w:rsid w:val="00DE5B4D"/>
    <w:rsid w:val="00DE5D08"/>
    <w:rsid w:val="00DE5D89"/>
    <w:rsid w:val="00DE5E9E"/>
    <w:rsid w:val="00DE61B8"/>
    <w:rsid w:val="00DE64BA"/>
    <w:rsid w:val="00DE66C0"/>
    <w:rsid w:val="00DE688F"/>
    <w:rsid w:val="00DE6CE1"/>
    <w:rsid w:val="00DE6D57"/>
    <w:rsid w:val="00DE6ED9"/>
    <w:rsid w:val="00DE748C"/>
    <w:rsid w:val="00DE74C5"/>
    <w:rsid w:val="00DE792C"/>
    <w:rsid w:val="00DE7B85"/>
    <w:rsid w:val="00DE7EC5"/>
    <w:rsid w:val="00DE7ECA"/>
    <w:rsid w:val="00DE7EEE"/>
    <w:rsid w:val="00DF04FF"/>
    <w:rsid w:val="00DF0799"/>
    <w:rsid w:val="00DF0BDB"/>
    <w:rsid w:val="00DF11A6"/>
    <w:rsid w:val="00DF1455"/>
    <w:rsid w:val="00DF2345"/>
    <w:rsid w:val="00DF288A"/>
    <w:rsid w:val="00DF2D48"/>
    <w:rsid w:val="00DF2E9F"/>
    <w:rsid w:val="00DF2F11"/>
    <w:rsid w:val="00DF317F"/>
    <w:rsid w:val="00DF33F2"/>
    <w:rsid w:val="00DF33FF"/>
    <w:rsid w:val="00DF3432"/>
    <w:rsid w:val="00DF34A6"/>
    <w:rsid w:val="00DF3632"/>
    <w:rsid w:val="00DF3891"/>
    <w:rsid w:val="00DF38F3"/>
    <w:rsid w:val="00DF3A5B"/>
    <w:rsid w:val="00DF3F18"/>
    <w:rsid w:val="00DF41B3"/>
    <w:rsid w:val="00DF4220"/>
    <w:rsid w:val="00DF42A2"/>
    <w:rsid w:val="00DF4506"/>
    <w:rsid w:val="00DF4725"/>
    <w:rsid w:val="00DF4A72"/>
    <w:rsid w:val="00DF4CE7"/>
    <w:rsid w:val="00DF4E2D"/>
    <w:rsid w:val="00DF4E38"/>
    <w:rsid w:val="00DF5094"/>
    <w:rsid w:val="00DF51BC"/>
    <w:rsid w:val="00DF5259"/>
    <w:rsid w:val="00DF5263"/>
    <w:rsid w:val="00DF53FC"/>
    <w:rsid w:val="00DF55B9"/>
    <w:rsid w:val="00DF57E2"/>
    <w:rsid w:val="00DF58C0"/>
    <w:rsid w:val="00DF5A33"/>
    <w:rsid w:val="00DF5C9F"/>
    <w:rsid w:val="00DF6281"/>
    <w:rsid w:val="00DF652B"/>
    <w:rsid w:val="00DF674F"/>
    <w:rsid w:val="00DF67BB"/>
    <w:rsid w:val="00DF6A21"/>
    <w:rsid w:val="00DF6C65"/>
    <w:rsid w:val="00DF6E57"/>
    <w:rsid w:val="00DF723B"/>
    <w:rsid w:val="00DF74BF"/>
    <w:rsid w:val="00DF7A92"/>
    <w:rsid w:val="00DF7E2A"/>
    <w:rsid w:val="00DFC4C4"/>
    <w:rsid w:val="00E00069"/>
    <w:rsid w:val="00E00084"/>
    <w:rsid w:val="00E00188"/>
    <w:rsid w:val="00E006AE"/>
    <w:rsid w:val="00E0073E"/>
    <w:rsid w:val="00E00B34"/>
    <w:rsid w:val="00E00E49"/>
    <w:rsid w:val="00E00E9E"/>
    <w:rsid w:val="00E00EDD"/>
    <w:rsid w:val="00E0119A"/>
    <w:rsid w:val="00E011C1"/>
    <w:rsid w:val="00E012E4"/>
    <w:rsid w:val="00E016AA"/>
    <w:rsid w:val="00E01704"/>
    <w:rsid w:val="00E01A0A"/>
    <w:rsid w:val="00E01A7F"/>
    <w:rsid w:val="00E01BAC"/>
    <w:rsid w:val="00E01D2D"/>
    <w:rsid w:val="00E01D52"/>
    <w:rsid w:val="00E01D5C"/>
    <w:rsid w:val="00E01E41"/>
    <w:rsid w:val="00E02439"/>
    <w:rsid w:val="00E025FE"/>
    <w:rsid w:val="00E02B35"/>
    <w:rsid w:val="00E02E40"/>
    <w:rsid w:val="00E02E79"/>
    <w:rsid w:val="00E03019"/>
    <w:rsid w:val="00E0322A"/>
    <w:rsid w:val="00E03544"/>
    <w:rsid w:val="00E036BF"/>
    <w:rsid w:val="00E03792"/>
    <w:rsid w:val="00E03873"/>
    <w:rsid w:val="00E03915"/>
    <w:rsid w:val="00E03AAD"/>
    <w:rsid w:val="00E03D98"/>
    <w:rsid w:val="00E03DDA"/>
    <w:rsid w:val="00E03F43"/>
    <w:rsid w:val="00E04146"/>
    <w:rsid w:val="00E041B3"/>
    <w:rsid w:val="00E04680"/>
    <w:rsid w:val="00E046E7"/>
    <w:rsid w:val="00E04D81"/>
    <w:rsid w:val="00E04DB8"/>
    <w:rsid w:val="00E04DF9"/>
    <w:rsid w:val="00E0545B"/>
    <w:rsid w:val="00E05521"/>
    <w:rsid w:val="00E05596"/>
    <w:rsid w:val="00E05661"/>
    <w:rsid w:val="00E057D3"/>
    <w:rsid w:val="00E059D9"/>
    <w:rsid w:val="00E05DA9"/>
    <w:rsid w:val="00E05F30"/>
    <w:rsid w:val="00E06570"/>
    <w:rsid w:val="00E06EE6"/>
    <w:rsid w:val="00E07641"/>
    <w:rsid w:val="00E07EE9"/>
    <w:rsid w:val="00E107C5"/>
    <w:rsid w:val="00E10897"/>
    <w:rsid w:val="00E10BBF"/>
    <w:rsid w:val="00E10EF4"/>
    <w:rsid w:val="00E10F8F"/>
    <w:rsid w:val="00E10FA8"/>
    <w:rsid w:val="00E112BC"/>
    <w:rsid w:val="00E11461"/>
    <w:rsid w:val="00E115AC"/>
    <w:rsid w:val="00E119F4"/>
    <w:rsid w:val="00E11B4C"/>
    <w:rsid w:val="00E12099"/>
    <w:rsid w:val="00E1261B"/>
    <w:rsid w:val="00E1287C"/>
    <w:rsid w:val="00E12943"/>
    <w:rsid w:val="00E12DD9"/>
    <w:rsid w:val="00E12EAD"/>
    <w:rsid w:val="00E12FDC"/>
    <w:rsid w:val="00E1314E"/>
    <w:rsid w:val="00E13184"/>
    <w:rsid w:val="00E131B4"/>
    <w:rsid w:val="00E13846"/>
    <w:rsid w:val="00E138D5"/>
    <w:rsid w:val="00E13BD2"/>
    <w:rsid w:val="00E13E1C"/>
    <w:rsid w:val="00E14000"/>
    <w:rsid w:val="00E1472D"/>
    <w:rsid w:val="00E147F4"/>
    <w:rsid w:val="00E14A8B"/>
    <w:rsid w:val="00E14C22"/>
    <w:rsid w:val="00E1529B"/>
    <w:rsid w:val="00E1531A"/>
    <w:rsid w:val="00E1547B"/>
    <w:rsid w:val="00E1563E"/>
    <w:rsid w:val="00E15913"/>
    <w:rsid w:val="00E15B19"/>
    <w:rsid w:val="00E15EA1"/>
    <w:rsid w:val="00E15EE2"/>
    <w:rsid w:val="00E16338"/>
    <w:rsid w:val="00E164F8"/>
    <w:rsid w:val="00E16660"/>
    <w:rsid w:val="00E166A5"/>
    <w:rsid w:val="00E1686A"/>
    <w:rsid w:val="00E16AA7"/>
    <w:rsid w:val="00E16C2F"/>
    <w:rsid w:val="00E16D72"/>
    <w:rsid w:val="00E172AF"/>
    <w:rsid w:val="00E175B5"/>
    <w:rsid w:val="00E176AA"/>
    <w:rsid w:val="00E176DA"/>
    <w:rsid w:val="00E17721"/>
    <w:rsid w:val="00E17A22"/>
    <w:rsid w:val="00E17A5A"/>
    <w:rsid w:val="00E17B73"/>
    <w:rsid w:val="00E17C40"/>
    <w:rsid w:val="00E17F7A"/>
    <w:rsid w:val="00E17FAF"/>
    <w:rsid w:val="00E2013B"/>
    <w:rsid w:val="00E201E1"/>
    <w:rsid w:val="00E202CA"/>
    <w:rsid w:val="00E2032A"/>
    <w:rsid w:val="00E204B1"/>
    <w:rsid w:val="00E20636"/>
    <w:rsid w:val="00E2068C"/>
    <w:rsid w:val="00E206C6"/>
    <w:rsid w:val="00E206FF"/>
    <w:rsid w:val="00E20862"/>
    <w:rsid w:val="00E209C5"/>
    <w:rsid w:val="00E20B7C"/>
    <w:rsid w:val="00E210BF"/>
    <w:rsid w:val="00E217AA"/>
    <w:rsid w:val="00E2189F"/>
    <w:rsid w:val="00E21AD7"/>
    <w:rsid w:val="00E21D9A"/>
    <w:rsid w:val="00E21F4E"/>
    <w:rsid w:val="00E2226C"/>
    <w:rsid w:val="00E227BF"/>
    <w:rsid w:val="00E22A46"/>
    <w:rsid w:val="00E2322C"/>
    <w:rsid w:val="00E2352A"/>
    <w:rsid w:val="00E235EE"/>
    <w:rsid w:val="00E23666"/>
    <w:rsid w:val="00E23823"/>
    <w:rsid w:val="00E24155"/>
    <w:rsid w:val="00E24503"/>
    <w:rsid w:val="00E2450F"/>
    <w:rsid w:val="00E245C6"/>
    <w:rsid w:val="00E247ED"/>
    <w:rsid w:val="00E2495F"/>
    <w:rsid w:val="00E24B7C"/>
    <w:rsid w:val="00E24C73"/>
    <w:rsid w:val="00E24DA5"/>
    <w:rsid w:val="00E25003"/>
    <w:rsid w:val="00E25C5F"/>
    <w:rsid w:val="00E264CD"/>
    <w:rsid w:val="00E26F39"/>
    <w:rsid w:val="00E26FAD"/>
    <w:rsid w:val="00E270D6"/>
    <w:rsid w:val="00E27452"/>
    <w:rsid w:val="00E2764E"/>
    <w:rsid w:val="00E2786A"/>
    <w:rsid w:val="00E27B5C"/>
    <w:rsid w:val="00E27C48"/>
    <w:rsid w:val="00E30061"/>
    <w:rsid w:val="00E30176"/>
    <w:rsid w:val="00E30285"/>
    <w:rsid w:val="00E302CC"/>
    <w:rsid w:val="00E3034A"/>
    <w:rsid w:val="00E303DC"/>
    <w:rsid w:val="00E30746"/>
    <w:rsid w:val="00E3091E"/>
    <w:rsid w:val="00E30CE9"/>
    <w:rsid w:val="00E31169"/>
    <w:rsid w:val="00E31B54"/>
    <w:rsid w:val="00E31DAF"/>
    <w:rsid w:val="00E3201A"/>
    <w:rsid w:val="00E327F2"/>
    <w:rsid w:val="00E3289F"/>
    <w:rsid w:val="00E329AB"/>
    <w:rsid w:val="00E32A42"/>
    <w:rsid w:val="00E3303B"/>
    <w:rsid w:val="00E3308F"/>
    <w:rsid w:val="00E331E7"/>
    <w:rsid w:val="00E332B8"/>
    <w:rsid w:val="00E3334F"/>
    <w:rsid w:val="00E333E7"/>
    <w:rsid w:val="00E33502"/>
    <w:rsid w:val="00E33569"/>
    <w:rsid w:val="00E335E2"/>
    <w:rsid w:val="00E337EE"/>
    <w:rsid w:val="00E33B5F"/>
    <w:rsid w:val="00E33D04"/>
    <w:rsid w:val="00E33D4A"/>
    <w:rsid w:val="00E33EF4"/>
    <w:rsid w:val="00E33FC2"/>
    <w:rsid w:val="00E340AB"/>
    <w:rsid w:val="00E34125"/>
    <w:rsid w:val="00E34257"/>
    <w:rsid w:val="00E34526"/>
    <w:rsid w:val="00E345E7"/>
    <w:rsid w:val="00E3490A"/>
    <w:rsid w:val="00E34A59"/>
    <w:rsid w:val="00E34AEB"/>
    <w:rsid w:val="00E34B28"/>
    <w:rsid w:val="00E34F77"/>
    <w:rsid w:val="00E35093"/>
    <w:rsid w:val="00E35B44"/>
    <w:rsid w:val="00E35C7D"/>
    <w:rsid w:val="00E35D1F"/>
    <w:rsid w:val="00E3665D"/>
    <w:rsid w:val="00E36A7A"/>
    <w:rsid w:val="00E37052"/>
    <w:rsid w:val="00E37116"/>
    <w:rsid w:val="00E37277"/>
    <w:rsid w:val="00E37472"/>
    <w:rsid w:val="00E374BD"/>
    <w:rsid w:val="00E376E8"/>
    <w:rsid w:val="00E37B57"/>
    <w:rsid w:val="00E37D91"/>
    <w:rsid w:val="00E37E7D"/>
    <w:rsid w:val="00E405E4"/>
    <w:rsid w:val="00E4065B"/>
    <w:rsid w:val="00E4070F"/>
    <w:rsid w:val="00E40717"/>
    <w:rsid w:val="00E4097B"/>
    <w:rsid w:val="00E40AEA"/>
    <w:rsid w:val="00E410F0"/>
    <w:rsid w:val="00E41112"/>
    <w:rsid w:val="00E411E0"/>
    <w:rsid w:val="00E41A64"/>
    <w:rsid w:val="00E4212E"/>
    <w:rsid w:val="00E42966"/>
    <w:rsid w:val="00E42AC0"/>
    <w:rsid w:val="00E42C69"/>
    <w:rsid w:val="00E42DBB"/>
    <w:rsid w:val="00E436B3"/>
    <w:rsid w:val="00E43757"/>
    <w:rsid w:val="00E439DF"/>
    <w:rsid w:val="00E43BE6"/>
    <w:rsid w:val="00E43C73"/>
    <w:rsid w:val="00E43DE2"/>
    <w:rsid w:val="00E43E94"/>
    <w:rsid w:val="00E43F8D"/>
    <w:rsid w:val="00E4403E"/>
    <w:rsid w:val="00E44092"/>
    <w:rsid w:val="00E44BB1"/>
    <w:rsid w:val="00E44FC2"/>
    <w:rsid w:val="00E450B2"/>
    <w:rsid w:val="00E457C4"/>
    <w:rsid w:val="00E45EB5"/>
    <w:rsid w:val="00E45F83"/>
    <w:rsid w:val="00E45F8D"/>
    <w:rsid w:val="00E460FC"/>
    <w:rsid w:val="00E462CE"/>
    <w:rsid w:val="00E4635F"/>
    <w:rsid w:val="00E46D38"/>
    <w:rsid w:val="00E46D67"/>
    <w:rsid w:val="00E46E1E"/>
    <w:rsid w:val="00E4713A"/>
    <w:rsid w:val="00E472E6"/>
    <w:rsid w:val="00E474E4"/>
    <w:rsid w:val="00E4776A"/>
    <w:rsid w:val="00E477D0"/>
    <w:rsid w:val="00E479E2"/>
    <w:rsid w:val="00E47C4F"/>
    <w:rsid w:val="00E47F57"/>
    <w:rsid w:val="00E50098"/>
    <w:rsid w:val="00E503CB"/>
    <w:rsid w:val="00E504C6"/>
    <w:rsid w:val="00E50775"/>
    <w:rsid w:val="00E507AD"/>
    <w:rsid w:val="00E5098D"/>
    <w:rsid w:val="00E50A36"/>
    <w:rsid w:val="00E50A88"/>
    <w:rsid w:val="00E50D66"/>
    <w:rsid w:val="00E50F04"/>
    <w:rsid w:val="00E5147F"/>
    <w:rsid w:val="00E515CA"/>
    <w:rsid w:val="00E518CD"/>
    <w:rsid w:val="00E51C8E"/>
    <w:rsid w:val="00E51E62"/>
    <w:rsid w:val="00E521FC"/>
    <w:rsid w:val="00E52382"/>
    <w:rsid w:val="00E527F7"/>
    <w:rsid w:val="00E52B67"/>
    <w:rsid w:val="00E52D6F"/>
    <w:rsid w:val="00E53503"/>
    <w:rsid w:val="00E538FE"/>
    <w:rsid w:val="00E539AF"/>
    <w:rsid w:val="00E53C06"/>
    <w:rsid w:val="00E53EC0"/>
    <w:rsid w:val="00E53EDC"/>
    <w:rsid w:val="00E54040"/>
    <w:rsid w:val="00E54925"/>
    <w:rsid w:val="00E549E9"/>
    <w:rsid w:val="00E54CA9"/>
    <w:rsid w:val="00E54DF2"/>
    <w:rsid w:val="00E552F1"/>
    <w:rsid w:val="00E55493"/>
    <w:rsid w:val="00E555C7"/>
    <w:rsid w:val="00E555FE"/>
    <w:rsid w:val="00E55876"/>
    <w:rsid w:val="00E55949"/>
    <w:rsid w:val="00E56C3E"/>
    <w:rsid w:val="00E56CD3"/>
    <w:rsid w:val="00E56DF5"/>
    <w:rsid w:val="00E56E02"/>
    <w:rsid w:val="00E5728F"/>
    <w:rsid w:val="00E57303"/>
    <w:rsid w:val="00E5735E"/>
    <w:rsid w:val="00E57390"/>
    <w:rsid w:val="00E574E7"/>
    <w:rsid w:val="00E57D41"/>
    <w:rsid w:val="00E57D8E"/>
    <w:rsid w:val="00E60279"/>
    <w:rsid w:val="00E60519"/>
    <w:rsid w:val="00E6064D"/>
    <w:rsid w:val="00E607F7"/>
    <w:rsid w:val="00E60F1C"/>
    <w:rsid w:val="00E61114"/>
    <w:rsid w:val="00E611D9"/>
    <w:rsid w:val="00E614A2"/>
    <w:rsid w:val="00E615F5"/>
    <w:rsid w:val="00E6241A"/>
    <w:rsid w:val="00E6270F"/>
    <w:rsid w:val="00E62898"/>
    <w:rsid w:val="00E62990"/>
    <w:rsid w:val="00E631D9"/>
    <w:rsid w:val="00E6325F"/>
    <w:rsid w:val="00E63307"/>
    <w:rsid w:val="00E63902"/>
    <w:rsid w:val="00E6398D"/>
    <w:rsid w:val="00E63BA6"/>
    <w:rsid w:val="00E63C0D"/>
    <w:rsid w:val="00E63CAA"/>
    <w:rsid w:val="00E647F7"/>
    <w:rsid w:val="00E6496D"/>
    <w:rsid w:val="00E64D31"/>
    <w:rsid w:val="00E64DD4"/>
    <w:rsid w:val="00E653A3"/>
    <w:rsid w:val="00E6583B"/>
    <w:rsid w:val="00E659FB"/>
    <w:rsid w:val="00E65E08"/>
    <w:rsid w:val="00E66298"/>
    <w:rsid w:val="00E665C2"/>
    <w:rsid w:val="00E6662F"/>
    <w:rsid w:val="00E667CD"/>
    <w:rsid w:val="00E669EF"/>
    <w:rsid w:val="00E66B9D"/>
    <w:rsid w:val="00E66D27"/>
    <w:rsid w:val="00E66D92"/>
    <w:rsid w:val="00E671E2"/>
    <w:rsid w:val="00E673AE"/>
    <w:rsid w:val="00E67D34"/>
    <w:rsid w:val="00E67E20"/>
    <w:rsid w:val="00E7018F"/>
    <w:rsid w:val="00E70BD4"/>
    <w:rsid w:val="00E70C0E"/>
    <w:rsid w:val="00E70DD7"/>
    <w:rsid w:val="00E70F24"/>
    <w:rsid w:val="00E71292"/>
    <w:rsid w:val="00E7178A"/>
    <w:rsid w:val="00E7197A"/>
    <w:rsid w:val="00E71BC6"/>
    <w:rsid w:val="00E71E14"/>
    <w:rsid w:val="00E7205F"/>
    <w:rsid w:val="00E72264"/>
    <w:rsid w:val="00E72536"/>
    <w:rsid w:val="00E7276D"/>
    <w:rsid w:val="00E727C2"/>
    <w:rsid w:val="00E72F0B"/>
    <w:rsid w:val="00E731E0"/>
    <w:rsid w:val="00E7326C"/>
    <w:rsid w:val="00E734E3"/>
    <w:rsid w:val="00E73CB9"/>
    <w:rsid w:val="00E73D2E"/>
    <w:rsid w:val="00E7430E"/>
    <w:rsid w:val="00E7450F"/>
    <w:rsid w:val="00E7470C"/>
    <w:rsid w:val="00E74928"/>
    <w:rsid w:val="00E752B7"/>
    <w:rsid w:val="00E75401"/>
    <w:rsid w:val="00E75555"/>
    <w:rsid w:val="00E75698"/>
    <w:rsid w:val="00E75D24"/>
    <w:rsid w:val="00E75EB7"/>
    <w:rsid w:val="00E760D2"/>
    <w:rsid w:val="00E765EA"/>
    <w:rsid w:val="00E7661C"/>
    <w:rsid w:val="00E7673F"/>
    <w:rsid w:val="00E76785"/>
    <w:rsid w:val="00E772AB"/>
    <w:rsid w:val="00E773F0"/>
    <w:rsid w:val="00E77563"/>
    <w:rsid w:val="00E77587"/>
    <w:rsid w:val="00E776DD"/>
    <w:rsid w:val="00E77F38"/>
    <w:rsid w:val="00E7FBB4"/>
    <w:rsid w:val="00E80727"/>
    <w:rsid w:val="00E80772"/>
    <w:rsid w:val="00E809EC"/>
    <w:rsid w:val="00E80E49"/>
    <w:rsid w:val="00E80E9A"/>
    <w:rsid w:val="00E80EDD"/>
    <w:rsid w:val="00E8111B"/>
    <w:rsid w:val="00E8135E"/>
    <w:rsid w:val="00E817AE"/>
    <w:rsid w:val="00E81FEE"/>
    <w:rsid w:val="00E82076"/>
    <w:rsid w:val="00E82132"/>
    <w:rsid w:val="00E82456"/>
    <w:rsid w:val="00E8283E"/>
    <w:rsid w:val="00E82AE3"/>
    <w:rsid w:val="00E82D43"/>
    <w:rsid w:val="00E83327"/>
    <w:rsid w:val="00E835FB"/>
    <w:rsid w:val="00E83D4F"/>
    <w:rsid w:val="00E83DAC"/>
    <w:rsid w:val="00E83E1F"/>
    <w:rsid w:val="00E83E29"/>
    <w:rsid w:val="00E83F82"/>
    <w:rsid w:val="00E842C3"/>
    <w:rsid w:val="00E8440A"/>
    <w:rsid w:val="00E846CE"/>
    <w:rsid w:val="00E84A0C"/>
    <w:rsid w:val="00E84AFC"/>
    <w:rsid w:val="00E84B14"/>
    <w:rsid w:val="00E84D29"/>
    <w:rsid w:val="00E84D75"/>
    <w:rsid w:val="00E85887"/>
    <w:rsid w:val="00E859EC"/>
    <w:rsid w:val="00E862DC"/>
    <w:rsid w:val="00E86338"/>
    <w:rsid w:val="00E866AD"/>
    <w:rsid w:val="00E868E6"/>
    <w:rsid w:val="00E86BDD"/>
    <w:rsid w:val="00E86CDC"/>
    <w:rsid w:val="00E8708F"/>
    <w:rsid w:val="00E87227"/>
    <w:rsid w:val="00E873FF"/>
    <w:rsid w:val="00E87AC0"/>
    <w:rsid w:val="00E87E28"/>
    <w:rsid w:val="00E902E5"/>
    <w:rsid w:val="00E90371"/>
    <w:rsid w:val="00E905FD"/>
    <w:rsid w:val="00E90714"/>
    <w:rsid w:val="00E90B87"/>
    <w:rsid w:val="00E90C54"/>
    <w:rsid w:val="00E90D3E"/>
    <w:rsid w:val="00E90EFC"/>
    <w:rsid w:val="00E910F7"/>
    <w:rsid w:val="00E91192"/>
    <w:rsid w:val="00E9142F"/>
    <w:rsid w:val="00E9155A"/>
    <w:rsid w:val="00E916AF"/>
    <w:rsid w:val="00E91756"/>
    <w:rsid w:val="00E91921"/>
    <w:rsid w:val="00E91D08"/>
    <w:rsid w:val="00E920CC"/>
    <w:rsid w:val="00E921BF"/>
    <w:rsid w:val="00E928FA"/>
    <w:rsid w:val="00E92B6C"/>
    <w:rsid w:val="00E92E76"/>
    <w:rsid w:val="00E9377E"/>
    <w:rsid w:val="00E93967"/>
    <w:rsid w:val="00E93B88"/>
    <w:rsid w:val="00E93C58"/>
    <w:rsid w:val="00E93C6E"/>
    <w:rsid w:val="00E947BA"/>
    <w:rsid w:val="00E94962"/>
    <w:rsid w:val="00E94AB9"/>
    <w:rsid w:val="00E94B84"/>
    <w:rsid w:val="00E94EB2"/>
    <w:rsid w:val="00E9531D"/>
    <w:rsid w:val="00E955F7"/>
    <w:rsid w:val="00E96024"/>
    <w:rsid w:val="00E9602F"/>
    <w:rsid w:val="00E96141"/>
    <w:rsid w:val="00E9631F"/>
    <w:rsid w:val="00E96448"/>
    <w:rsid w:val="00E968CC"/>
    <w:rsid w:val="00E96938"/>
    <w:rsid w:val="00E96970"/>
    <w:rsid w:val="00E96B72"/>
    <w:rsid w:val="00E96E09"/>
    <w:rsid w:val="00E97172"/>
    <w:rsid w:val="00E978CD"/>
    <w:rsid w:val="00E9798E"/>
    <w:rsid w:val="00E97AE3"/>
    <w:rsid w:val="00E97D9F"/>
    <w:rsid w:val="00E9AAF8"/>
    <w:rsid w:val="00E9D497"/>
    <w:rsid w:val="00EA011C"/>
    <w:rsid w:val="00EA062D"/>
    <w:rsid w:val="00EA0E97"/>
    <w:rsid w:val="00EA0F17"/>
    <w:rsid w:val="00EA0F53"/>
    <w:rsid w:val="00EA1030"/>
    <w:rsid w:val="00EA1381"/>
    <w:rsid w:val="00EA160E"/>
    <w:rsid w:val="00EA1A2B"/>
    <w:rsid w:val="00EA1A3D"/>
    <w:rsid w:val="00EA1B8B"/>
    <w:rsid w:val="00EA1CBE"/>
    <w:rsid w:val="00EA221D"/>
    <w:rsid w:val="00EA2477"/>
    <w:rsid w:val="00EA2612"/>
    <w:rsid w:val="00EA278A"/>
    <w:rsid w:val="00EA2A43"/>
    <w:rsid w:val="00EA30B7"/>
    <w:rsid w:val="00EA3131"/>
    <w:rsid w:val="00EA358A"/>
    <w:rsid w:val="00EA36EB"/>
    <w:rsid w:val="00EA3FD1"/>
    <w:rsid w:val="00EA410D"/>
    <w:rsid w:val="00EA42B5"/>
    <w:rsid w:val="00EA4709"/>
    <w:rsid w:val="00EA49B7"/>
    <w:rsid w:val="00EA4A2B"/>
    <w:rsid w:val="00EA4A57"/>
    <w:rsid w:val="00EA51D8"/>
    <w:rsid w:val="00EA520F"/>
    <w:rsid w:val="00EA5329"/>
    <w:rsid w:val="00EA53B4"/>
    <w:rsid w:val="00EA5590"/>
    <w:rsid w:val="00EA570C"/>
    <w:rsid w:val="00EA5FC3"/>
    <w:rsid w:val="00EA6048"/>
    <w:rsid w:val="00EA625D"/>
    <w:rsid w:val="00EA6370"/>
    <w:rsid w:val="00EA6516"/>
    <w:rsid w:val="00EA65EF"/>
    <w:rsid w:val="00EA6B83"/>
    <w:rsid w:val="00EA6DC7"/>
    <w:rsid w:val="00EA7170"/>
    <w:rsid w:val="00EA71B5"/>
    <w:rsid w:val="00EA7431"/>
    <w:rsid w:val="00EA799D"/>
    <w:rsid w:val="00EA7A03"/>
    <w:rsid w:val="00EA7B9B"/>
    <w:rsid w:val="00EA7E3E"/>
    <w:rsid w:val="00EA7E6C"/>
    <w:rsid w:val="00EB0153"/>
    <w:rsid w:val="00EB0594"/>
    <w:rsid w:val="00EB0733"/>
    <w:rsid w:val="00EB073F"/>
    <w:rsid w:val="00EB075C"/>
    <w:rsid w:val="00EB0B69"/>
    <w:rsid w:val="00EB0D7A"/>
    <w:rsid w:val="00EB0D83"/>
    <w:rsid w:val="00EB112D"/>
    <w:rsid w:val="00EB1298"/>
    <w:rsid w:val="00EB1611"/>
    <w:rsid w:val="00EB1658"/>
    <w:rsid w:val="00EB17B7"/>
    <w:rsid w:val="00EB196D"/>
    <w:rsid w:val="00EB1D28"/>
    <w:rsid w:val="00EB1E9F"/>
    <w:rsid w:val="00EB2474"/>
    <w:rsid w:val="00EB2494"/>
    <w:rsid w:val="00EB2742"/>
    <w:rsid w:val="00EB2AB1"/>
    <w:rsid w:val="00EB2B2A"/>
    <w:rsid w:val="00EB2CE8"/>
    <w:rsid w:val="00EB2D09"/>
    <w:rsid w:val="00EB32C9"/>
    <w:rsid w:val="00EB3542"/>
    <w:rsid w:val="00EB372E"/>
    <w:rsid w:val="00EB3F23"/>
    <w:rsid w:val="00EB4175"/>
    <w:rsid w:val="00EB41C4"/>
    <w:rsid w:val="00EB443D"/>
    <w:rsid w:val="00EB4628"/>
    <w:rsid w:val="00EB48CB"/>
    <w:rsid w:val="00EB4B7F"/>
    <w:rsid w:val="00EB4CC9"/>
    <w:rsid w:val="00EB518E"/>
    <w:rsid w:val="00EB5334"/>
    <w:rsid w:val="00EB5387"/>
    <w:rsid w:val="00EB5494"/>
    <w:rsid w:val="00EB56F6"/>
    <w:rsid w:val="00EB5C1A"/>
    <w:rsid w:val="00EB5D0A"/>
    <w:rsid w:val="00EB5D10"/>
    <w:rsid w:val="00EB5D44"/>
    <w:rsid w:val="00EB5E8D"/>
    <w:rsid w:val="00EB5F6E"/>
    <w:rsid w:val="00EB60BF"/>
    <w:rsid w:val="00EB61AF"/>
    <w:rsid w:val="00EB6A30"/>
    <w:rsid w:val="00EB6B37"/>
    <w:rsid w:val="00EB6C06"/>
    <w:rsid w:val="00EB6CA7"/>
    <w:rsid w:val="00EB7083"/>
    <w:rsid w:val="00EB721F"/>
    <w:rsid w:val="00EB732D"/>
    <w:rsid w:val="00EB75EE"/>
    <w:rsid w:val="00EB7981"/>
    <w:rsid w:val="00EB7A62"/>
    <w:rsid w:val="00EB7AE1"/>
    <w:rsid w:val="00EB7F61"/>
    <w:rsid w:val="00EC0482"/>
    <w:rsid w:val="00EC08E2"/>
    <w:rsid w:val="00EC0C05"/>
    <w:rsid w:val="00EC0D44"/>
    <w:rsid w:val="00EC0E14"/>
    <w:rsid w:val="00EC103D"/>
    <w:rsid w:val="00EC117A"/>
    <w:rsid w:val="00EC1237"/>
    <w:rsid w:val="00EC184E"/>
    <w:rsid w:val="00EC1CDA"/>
    <w:rsid w:val="00EC1E1C"/>
    <w:rsid w:val="00EC1F4A"/>
    <w:rsid w:val="00EC2105"/>
    <w:rsid w:val="00EC2467"/>
    <w:rsid w:val="00EC24F8"/>
    <w:rsid w:val="00EC25D2"/>
    <w:rsid w:val="00EC26D3"/>
    <w:rsid w:val="00EC2737"/>
    <w:rsid w:val="00EC2781"/>
    <w:rsid w:val="00EC2A39"/>
    <w:rsid w:val="00EC2C94"/>
    <w:rsid w:val="00EC2CD3"/>
    <w:rsid w:val="00EC33B8"/>
    <w:rsid w:val="00EC33C5"/>
    <w:rsid w:val="00EC3453"/>
    <w:rsid w:val="00EC35AD"/>
    <w:rsid w:val="00EC36CE"/>
    <w:rsid w:val="00EC38DD"/>
    <w:rsid w:val="00EC3A92"/>
    <w:rsid w:val="00EC466C"/>
    <w:rsid w:val="00EC4713"/>
    <w:rsid w:val="00EC4773"/>
    <w:rsid w:val="00EC4794"/>
    <w:rsid w:val="00EC4955"/>
    <w:rsid w:val="00EC4D4C"/>
    <w:rsid w:val="00EC5946"/>
    <w:rsid w:val="00EC5BA4"/>
    <w:rsid w:val="00EC5D7A"/>
    <w:rsid w:val="00EC60B1"/>
    <w:rsid w:val="00EC65BB"/>
    <w:rsid w:val="00EC6BAA"/>
    <w:rsid w:val="00EC7580"/>
    <w:rsid w:val="00EC7BCE"/>
    <w:rsid w:val="00EC7F80"/>
    <w:rsid w:val="00ED0175"/>
    <w:rsid w:val="00ED0287"/>
    <w:rsid w:val="00ED09CC"/>
    <w:rsid w:val="00ED0B56"/>
    <w:rsid w:val="00ED0E03"/>
    <w:rsid w:val="00ED1118"/>
    <w:rsid w:val="00ED11E1"/>
    <w:rsid w:val="00ED159B"/>
    <w:rsid w:val="00ED19B9"/>
    <w:rsid w:val="00ED1E6B"/>
    <w:rsid w:val="00ED2030"/>
    <w:rsid w:val="00ED205C"/>
    <w:rsid w:val="00ED2085"/>
    <w:rsid w:val="00ED2587"/>
    <w:rsid w:val="00ED2840"/>
    <w:rsid w:val="00ED2873"/>
    <w:rsid w:val="00ED29B0"/>
    <w:rsid w:val="00ED2C5B"/>
    <w:rsid w:val="00ED2CDB"/>
    <w:rsid w:val="00ED3057"/>
    <w:rsid w:val="00ED3377"/>
    <w:rsid w:val="00ED3393"/>
    <w:rsid w:val="00ED3C93"/>
    <w:rsid w:val="00ED3DDC"/>
    <w:rsid w:val="00ED4163"/>
    <w:rsid w:val="00ED41F7"/>
    <w:rsid w:val="00ED42A0"/>
    <w:rsid w:val="00ED44D2"/>
    <w:rsid w:val="00ED4563"/>
    <w:rsid w:val="00ED4580"/>
    <w:rsid w:val="00ED4BB1"/>
    <w:rsid w:val="00ED5084"/>
    <w:rsid w:val="00ED51E0"/>
    <w:rsid w:val="00ED54C8"/>
    <w:rsid w:val="00ED55A7"/>
    <w:rsid w:val="00ED580B"/>
    <w:rsid w:val="00ED5A77"/>
    <w:rsid w:val="00ED5D42"/>
    <w:rsid w:val="00ED6739"/>
    <w:rsid w:val="00ED6DE1"/>
    <w:rsid w:val="00ED6EBA"/>
    <w:rsid w:val="00ED7052"/>
    <w:rsid w:val="00ED72C5"/>
    <w:rsid w:val="00EE01E1"/>
    <w:rsid w:val="00EE0327"/>
    <w:rsid w:val="00EE0449"/>
    <w:rsid w:val="00EE044A"/>
    <w:rsid w:val="00EE062C"/>
    <w:rsid w:val="00EE09AF"/>
    <w:rsid w:val="00EE0D94"/>
    <w:rsid w:val="00EE1190"/>
    <w:rsid w:val="00EE135B"/>
    <w:rsid w:val="00EE1564"/>
    <w:rsid w:val="00EE16C8"/>
    <w:rsid w:val="00EE177B"/>
    <w:rsid w:val="00EE1CF2"/>
    <w:rsid w:val="00EE1D03"/>
    <w:rsid w:val="00EE2066"/>
    <w:rsid w:val="00EE2272"/>
    <w:rsid w:val="00EE22A8"/>
    <w:rsid w:val="00EE24B1"/>
    <w:rsid w:val="00EE2559"/>
    <w:rsid w:val="00EE2961"/>
    <w:rsid w:val="00EE2DE8"/>
    <w:rsid w:val="00EE3028"/>
    <w:rsid w:val="00EE3119"/>
    <w:rsid w:val="00EE3751"/>
    <w:rsid w:val="00EE3862"/>
    <w:rsid w:val="00EE3AFC"/>
    <w:rsid w:val="00EE3CCF"/>
    <w:rsid w:val="00EE3D1E"/>
    <w:rsid w:val="00EE3DC9"/>
    <w:rsid w:val="00EE3F28"/>
    <w:rsid w:val="00EE4421"/>
    <w:rsid w:val="00EE4D4F"/>
    <w:rsid w:val="00EE4D81"/>
    <w:rsid w:val="00EE50B6"/>
    <w:rsid w:val="00EE5503"/>
    <w:rsid w:val="00EE57E2"/>
    <w:rsid w:val="00EE596A"/>
    <w:rsid w:val="00EE599B"/>
    <w:rsid w:val="00EE5B00"/>
    <w:rsid w:val="00EE5B36"/>
    <w:rsid w:val="00EE60D9"/>
    <w:rsid w:val="00EE62C6"/>
    <w:rsid w:val="00EE657D"/>
    <w:rsid w:val="00EE72A9"/>
    <w:rsid w:val="00EE790E"/>
    <w:rsid w:val="00EE7B2E"/>
    <w:rsid w:val="00EE7D72"/>
    <w:rsid w:val="00EE7E63"/>
    <w:rsid w:val="00EF0003"/>
    <w:rsid w:val="00EF01A7"/>
    <w:rsid w:val="00EF01AA"/>
    <w:rsid w:val="00EF0294"/>
    <w:rsid w:val="00EF04AD"/>
    <w:rsid w:val="00EF04DB"/>
    <w:rsid w:val="00EF061F"/>
    <w:rsid w:val="00EF0EC0"/>
    <w:rsid w:val="00EF1463"/>
    <w:rsid w:val="00EF14AF"/>
    <w:rsid w:val="00EF15D4"/>
    <w:rsid w:val="00EF1EBC"/>
    <w:rsid w:val="00EF25D3"/>
    <w:rsid w:val="00EF27A8"/>
    <w:rsid w:val="00EF36E2"/>
    <w:rsid w:val="00EF39B1"/>
    <w:rsid w:val="00EF3A96"/>
    <w:rsid w:val="00EF3CE8"/>
    <w:rsid w:val="00EF3EE3"/>
    <w:rsid w:val="00EF3F72"/>
    <w:rsid w:val="00EF4546"/>
    <w:rsid w:val="00EF45D7"/>
    <w:rsid w:val="00EF4623"/>
    <w:rsid w:val="00EF534A"/>
    <w:rsid w:val="00EF5370"/>
    <w:rsid w:val="00EF54B1"/>
    <w:rsid w:val="00EF55DB"/>
    <w:rsid w:val="00EF59E2"/>
    <w:rsid w:val="00EF5A25"/>
    <w:rsid w:val="00EF5D0E"/>
    <w:rsid w:val="00EF5D68"/>
    <w:rsid w:val="00EF6203"/>
    <w:rsid w:val="00EF63AA"/>
    <w:rsid w:val="00EF648F"/>
    <w:rsid w:val="00EF64F0"/>
    <w:rsid w:val="00EF662A"/>
    <w:rsid w:val="00EF67FE"/>
    <w:rsid w:val="00EF6BF0"/>
    <w:rsid w:val="00EF6C5A"/>
    <w:rsid w:val="00EF758F"/>
    <w:rsid w:val="00EF78BD"/>
    <w:rsid w:val="00EF7BA3"/>
    <w:rsid w:val="00F0017F"/>
    <w:rsid w:val="00F00505"/>
    <w:rsid w:val="00F00608"/>
    <w:rsid w:val="00F00653"/>
    <w:rsid w:val="00F01001"/>
    <w:rsid w:val="00F01BED"/>
    <w:rsid w:val="00F01C51"/>
    <w:rsid w:val="00F01CEF"/>
    <w:rsid w:val="00F01FFE"/>
    <w:rsid w:val="00F02407"/>
    <w:rsid w:val="00F02443"/>
    <w:rsid w:val="00F02536"/>
    <w:rsid w:val="00F02CA6"/>
    <w:rsid w:val="00F02E8B"/>
    <w:rsid w:val="00F03095"/>
    <w:rsid w:val="00F031F3"/>
    <w:rsid w:val="00F033EB"/>
    <w:rsid w:val="00F033FA"/>
    <w:rsid w:val="00F036FB"/>
    <w:rsid w:val="00F03A3B"/>
    <w:rsid w:val="00F04039"/>
    <w:rsid w:val="00F040DA"/>
    <w:rsid w:val="00F04124"/>
    <w:rsid w:val="00F04170"/>
    <w:rsid w:val="00F0478C"/>
    <w:rsid w:val="00F04819"/>
    <w:rsid w:val="00F049CD"/>
    <w:rsid w:val="00F04AB6"/>
    <w:rsid w:val="00F04C2A"/>
    <w:rsid w:val="00F04CE9"/>
    <w:rsid w:val="00F04DA5"/>
    <w:rsid w:val="00F05E91"/>
    <w:rsid w:val="00F05F0B"/>
    <w:rsid w:val="00F05F7A"/>
    <w:rsid w:val="00F05FE2"/>
    <w:rsid w:val="00F060FA"/>
    <w:rsid w:val="00F06229"/>
    <w:rsid w:val="00F064C2"/>
    <w:rsid w:val="00F06577"/>
    <w:rsid w:val="00F0659E"/>
    <w:rsid w:val="00F06887"/>
    <w:rsid w:val="00F06BC1"/>
    <w:rsid w:val="00F06D6A"/>
    <w:rsid w:val="00F06FB9"/>
    <w:rsid w:val="00F07045"/>
    <w:rsid w:val="00F072B5"/>
    <w:rsid w:val="00F074F0"/>
    <w:rsid w:val="00F07A29"/>
    <w:rsid w:val="00F07D4F"/>
    <w:rsid w:val="00F10295"/>
    <w:rsid w:val="00F105C7"/>
    <w:rsid w:val="00F10732"/>
    <w:rsid w:val="00F10857"/>
    <w:rsid w:val="00F10912"/>
    <w:rsid w:val="00F109A8"/>
    <w:rsid w:val="00F10A6A"/>
    <w:rsid w:val="00F10B59"/>
    <w:rsid w:val="00F10C80"/>
    <w:rsid w:val="00F10D22"/>
    <w:rsid w:val="00F10DB0"/>
    <w:rsid w:val="00F10FA3"/>
    <w:rsid w:val="00F10FCF"/>
    <w:rsid w:val="00F111E7"/>
    <w:rsid w:val="00F1120B"/>
    <w:rsid w:val="00F11265"/>
    <w:rsid w:val="00F11636"/>
    <w:rsid w:val="00F11C39"/>
    <w:rsid w:val="00F11DA7"/>
    <w:rsid w:val="00F11EAA"/>
    <w:rsid w:val="00F11EBB"/>
    <w:rsid w:val="00F11F5B"/>
    <w:rsid w:val="00F12007"/>
    <w:rsid w:val="00F12965"/>
    <w:rsid w:val="00F133DB"/>
    <w:rsid w:val="00F13408"/>
    <w:rsid w:val="00F13475"/>
    <w:rsid w:val="00F1374C"/>
    <w:rsid w:val="00F13960"/>
    <w:rsid w:val="00F139FE"/>
    <w:rsid w:val="00F13C4C"/>
    <w:rsid w:val="00F1403D"/>
    <w:rsid w:val="00F149B5"/>
    <w:rsid w:val="00F149E3"/>
    <w:rsid w:val="00F14A00"/>
    <w:rsid w:val="00F14B07"/>
    <w:rsid w:val="00F14F36"/>
    <w:rsid w:val="00F153A4"/>
    <w:rsid w:val="00F155AA"/>
    <w:rsid w:val="00F15658"/>
    <w:rsid w:val="00F15AE5"/>
    <w:rsid w:val="00F15C9D"/>
    <w:rsid w:val="00F15D99"/>
    <w:rsid w:val="00F1623C"/>
    <w:rsid w:val="00F16753"/>
    <w:rsid w:val="00F16C39"/>
    <w:rsid w:val="00F17817"/>
    <w:rsid w:val="00F178DF"/>
    <w:rsid w:val="00F17BD3"/>
    <w:rsid w:val="00F17BF2"/>
    <w:rsid w:val="00F17ECC"/>
    <w:rsid w:val="00F17FB4"/>
    <w:rsid w:val="00F20690"/>
    <w:rsid w:val="00F206F9"/>
    <w:rsid w:val="00F20A90"/>
    <w:rsid w:val="00F21A3D"/>
    <w:rsid w:val="00F220B2"/>
    <w:rsid w:val="00F22B0D"/>
    <w:rsid w:val="00F22E77"/>
    <w:rsid w:val="00F231CF"/>
    <w:rsid w:val="00F23574"/>
    <w:rsid w:val="00F2359A"/>
    <w:rsid w:val="00F239EC"/>
    <w:rsid w:val="00F23A9F"/>
    <w:rsid w:val="00F23B90"/>
    <w:rsid w:val="00F23FBB"/>
    <w:rsid w:val="00F2430D"/>
    <w:rsid w:val="00F245D1"/>
    <w:rsid w:val="00F247F7"/>
    <w:rsid w:val="00F24896"/>
    <w:rsid w:val="00F24A52"/>
    <w:rsid w:val="00F24BDE"/>
    <w:rsid w:val="00F24D67"/>
    <w:rsid w:val="00F25314"/>
    <w:rsid w:val="00F25A8E"/>
    <w:rsid w:val="00F25AAA"/>
    <w:rsid w:val="00F25C47"/>
    <w:rsid w:val="00F2639F"/>
    <w:rsid w:val="00F26411"/>
    <w:rsid w:val="00F26425"/>
    <w:rsid w:val="00F264F0"/>
    <w:rsid w:val="00F26CBC"/>
    <w:rsid w:val="00F26CE2"/>
    <w:rsid w:val="00F26E4E"/>
    <w:rsid w:val="00F270BA"/>
    <w:rsid w:val="00F272EE"/>
    <w:rsid w:val="00F27645"/>
    <w:rsid w:val="00F27714"/>
    <w:rsid w:val="00F27758"/>
    <w:rsid w:val="00F277C1"/>
    <w:rsid w:val="00F27CAE"/>
    <w:rsid w:val="00F2B89E"/>
    <w:rsid w:val="00F30412"/>
    <w:rsid w:val="00F306EA"/>
    <w:rsid w:val="00F307D0"/>
    <w:rsid w:val="00F30B96"/>
    <w:rsid w:val="00F31209"/>
    <w:rsid w:val="00F317FC"/>
    <w:rsid w:val="00F319A4"/>
    <w:rsid w:val="00F31AFE"/>
    <w:rsid w:val="00F31C71"/>
    <w:rsid w:val="00F31ED0"/>
    <w:rsid w:val="00F320EB"/>
    <w:rsid w:val="00F32346"/>
    <w:rsid w:val="00F3281F"/>
    <w:rsid w:val="00F3291C"/>
    <w:rsid w:val="00F329E6"/>
    <w:rsid w:val="00F32BAA"/>
    <w:rsid w:val="00F32D86"/>
    <w:rsid w:val="00F33409"/>
    <w:rsid w:val="00F334DA"/>
    <w:rsid w:val="00F33524"/>
    <w:rsid w:val="00F33542"/>
    <w:rsid w:val="00F3391D"/>
    <w:rsid w:val="00F339CB"/>
    <w:rsid w:val="00F33C68"/>
    <w:rsid w:val="00F33EE9"/>
    <w:rsid w:val="00F34A32"/>
    <w:rsid w:val="00F34C19"/>
    <w:rsid w:val="00F34D4F"/>
    <w:rsid w:val="00F34D75"/>
    <w:rsid w:val="00F34F8F"/>
    <w:rsid w:val="00F3515F"/>
    <w:rsid w:val="00F351FB"/>
    <w:rsid w:val="00F3530B"/>
    <w:rsid w:val="00F35341"/>
    <w:rsid w:val="00F353A8"/>
    <w:rsid w:val="00F35B60"/>
    <w:rsid w:val="00F35D92"/>
    <w:rsid w:val="00F3635E"/>
    <w:rsid w:val="00F366E6"/>
    <w:rsid w:val="00F36725"/>
    <w:rsid w:val="00F36E73"/>
    <w:rsid w:val="00F36EED"/>
    <w:rsid w:val="00F37350"/>
    <w:rsid w:val="00F37B30"/>
    <w:rsid w:val="00F37C28"/>
    <w:rsid w:val="00F405EB"/>
    <w:rsid w:val="00F407BB"/>
    <w:rsid w:val="00F407C5"/>
    <w:rsid w:val="00F407F9"/>
    <w:rsid w:val="00F40B70"/>
    <w:rsid w:val="00F40CCE"/>
    <w:rsid w:val="00F40D35"/>
    <w:rsid w:val="00F41844"/>
    <w:rsid w:val="00F41943"/>
    <w:rsid w:val="00F419EC"/>
    <w:rsid w:val="00F41B1B"/>
    <w:rsid w:val="00F41FBD"/>
    <w:rsid w:val="00F42060"/>
    <w:rsid w:val="00F42733"/>
    <w:rsid w:val="00F42829"/>
    <w:rsid w:val="00F42C34"/>
    <w:rsid w:val="00F42DA7"/>
    <w:rsid w:val="00F42DD3"/>
    <w:rsid w:val="00F42F9F"/>
    <w:rsid w:val="00F42FFC"/>
    <w:rsid w:val="00F43320"/>
    <w:rsid w:val="00F4341D"/>
    <w:rsid w:val="00F43544"/>
    <w:rsid w:val="00F43ABB"/>
    <w:rsid w:val="00F43E9A"/>
    <w:rsid w:val="00F44170"/>
    <w:rsid w:val="00F44282"/>
    <w:rsid w:val="00F44428"/>
    <w:rsid w:val="00F444C9"/>
    <w:rsid w:val="00F44CD1"/>
    <w:rsid w:val="00F44F19"/>
    <w:rsid w:val="00F454F4"/>
    <w:rsid w:val="00F455C6"/>
    <w:rsid w:val="00F45D9D"/>
    <w:rsid w:val="00F45DC5"/>
    <w:rsid w:val="00F45DEE"/>
    <w:rsid w:val="00F45FAC"/>
    <w:rsid w:val="00F46494"/>
    <w:rsid w:val="00F46F75"/>
    <w:rsid w:val="00F47387"/>
    <w:rsid w:val="00F478A6"/>
    <w:rsid w:val="00F478E6"/>
    <w:rsid w:val="00F478ED"/>
    <w:rsid w:val="00F47A74"/>
    <w:rsid w:val="00F47B00"/>
    <w:rsid w:val="00F500A5"/>
    <w:rsid w:val="00F50386"/>
    <w:rsid w:val="00F5077C"/>
    <w:rsid w:val="00F510A0"/>
    <w:rsid w:val="00F512EB"/>
    <w:rsid w:val="00F5130B"/>
    <w:rsid w:val="00F513CE"/>
    <w:rsid w:val="00F51679"/>
    <w:rsid w:val="00F5183F"/>
    <w:rsid w:val="00F51B13"/>
    <w:rsid w:val="00F51D63"/>
    <w:rsid w:val="00F52378"/>
    <w:rsid w:val="00F52478"/>
    <w:rsid w:val="00F524B9"/>
    <w:rsid w:val="00F52544"/>
    <w:rsid w:val="00F526D8"/>
    <w:rsid w:val="00F528F5"/>
    <w:rsid w:val="00F52B1B"/>
    <w:rsid w:val="00F52BC2"/>
    <w:rsid w:val="00F52CED"/>
    <w:rsid w:val="00F52D28"/>
    <w:rsid w:val="00F530A2"/>
    <w:rsid w:val="00F531D5"/>
    <w:rsid w:val="00F53402"/>
    <w:rsid w:val="00F536AE"/>
    <w:rsid w:val="00F53932"/>
    <w:rsid w:val="00F53D43"/>
    <w:rsid w:val="00F53EC2"/>
    <w:rsid w:val="00F53ECE"/>
    <w:rsid w:val="00F53EF6"/>
    <w:rsid w:val="00F54767"/>
    <w:rsid w:val="00F54966"/>
    <w:rsid w:val="00F54B23"/>
    <w:rsid w:val="00F54B97"/>
    <w:rsid w:val="00F54F95"/>
    <w:rsid w:val="00F54FD5"/>
    <w:rsid w:val="00F55154"/>
    <w:rsid w:val="00F55263"/>
    <w:rsid w:val="00F552C6"/>
    <w:rsid w:val="00F55488"/>
    <w:rsid w:val="00F554C4"/>
    <w:rsid w:val="00F5553D"/>
    <w:rsid w:val="00F55607"/>
    <w:rsid w:val="00F55635"/>
    <w:rsid w:val="00F55923"/>
    <w:rsid w:val="00F55C26"/>
    <w:rsid w:val="00F5624D"/>
    <w:rsid w:val="00F564B1"/>
    <w:rsid w:val="00F5753E"/>
    <w:rsid w:val="00F5781F"/>
    <w:rsid w:val="00F57A02"/>
    <w:rsid w:val="00F57A24"/>
    <w:rsid w:val="00F57C1C"/>
    <w:rsid w:val="00F57C80"/>
    <w:rsid w:val="00F57F5E"/>
    <w:rsid w:val="00F603BC"/>
    <w:rsid w:val="00F604D9"/>
    <w:rsid w:val="00F6078D"/>
    <w:rsid w:val="00F609FB"/>
    <w:rsid w:val="00F60E4D"/>
    <w:rsid w:val="00F610A6"/>
    <w:rsid w:val="00F613D2"/>
    <w:rsid w:val="00F61456"/>
    <w:rsid w:val="00F61A7D"/>
    <w:rsid w:val="00F61A97"/>
    <w:rsid w:val="00F6221B"/>
    <w:rsid w:val="00F62366"/>
    <w:rsid w:val="00F623EC"/>
    <w:rsid w:val="00F626EE"/>
    <w:rsid w:val="00F6275B"/>
    <w:rsid w:val="00F62855"/>
    <w:rsid w:val="00F62870"/>
    <w:rsid w:val="00F62E7B"/>
    <w:rsid w:val="00F62EB9"/>
    <w:rsid w:val="00F6301E"/>
    <w:rsid w:val="00F632D0"/>
    <w:rsid w:val="00F63380"/>
    <w:rsid w:val="00F63778"/>
    <w:rsid w:val="00F638D4"/>
    <w:rsid w:val="00F63963"/>
    <w:rsid w:val="00F63CE4"/>
    <w:rsid w:val="00F63D59"/>
    <w:rsid w:val="00F63EB6"/>
    <w:rsid w:val="00F64A33"/>
    <w:rsid w:val="00F64A51"/>
    <w:rsid w:val="00F64CBD"/>
    <w:rsid w:val="00F6532C"/>
    <w:rsid w:val="00F65450"/>
    <w:rsid w:val="00F65454"/>
    <w:rsid w:val="00F654FA"/>
    <w:rsid w:val="00F65741"/>
    <w:rsid w:val="00F65CE2"/>
    <w:rsid w:val="00F65CEA"/>
    <w:rsid w:val="00F65D38"/>
    <w:rsid w:val="00F65D58"/>
    <w:rsid w:val="00F65D75"/>
    <w:rsid w:val="00F66082"/>
    <w:rsid w:val="00F660C9"/>
    <w:rsid w:val="00F66CD1"/>
    <w:rsid w:val="00F66D24"/>
    <w:rsid w:val="00F6719F"/>
    <w:rsid w:val="00F673A9"/>
    <w:rsid w:val="00F673FE"/>
    <w:rsid w:val="00F674F1"/>
    <w:rsid w:val="00F6757B"/>
    <w:rsid w:val="00F67630"/>
    <w:rsid w:val="00F67928"/>
    <w:rsid w:val="00F6799C"/>
    <w:rsid w:val="00F67ACE"/>
    <w:rsid w:val="00F67B11"/>
    <w:rsid w:val="00F67D07"/>
    <w:rsid w:val="00F7002D"/>
    <w:rsid w:val="00F70117"/>
    <w:rsid w:val="00F70369"/>
    <w:rsid w:val="00F7064A"/>
    <w:rsid w:val="00F70911"/>
    <w:rsid w:val="00F70B52"/>
    <w:rsid w:val="00F70BB2"/>
    <w:rsid w:val="00F71368"/>
    <w:rsid w:val="00F7147E"/>
    <w:rsid w:val="00F71495"/>
    <w:rsid w:val="00F7190E"/>
    <w:rsid w:val="00F71951"/>
    <w:rsid w:val="00F71A42"/>
    <w:rsid w:val="00F71AE4"/>
    <w:rsid w:val="00F71C77"/>
    <w:rsid w:val="00F71E57"/>
    <w:rsid w:val="00F71F89"/>
    <w:rsid w:val="00F72063"/>
    <w:rsid w:val="00F7217D"/>
    <w:rsid w:val="00F722A3"/>
    <w:rsid w:val="00F723F7"/>
    <w:rsid w:val="00F72ED4"/>
    <w:rsid w:val="00F730B4"/>
    <w:rsid w:val="00F7312B"/>
    <w:rsid w:val="00F73139"/>
    <w:rsid w:val="00F73C3F"/>
    <w:rsid w:val="00F73CA8"/>
    <w:rsid w:val="00F73D82"/>
    <w:rsid w:val="00F73E58"/>
    <w:rsid w:val="00F74437"/>
    <w:rsid w:val="00F7454B"/>
    <w:rsid w:val="00F749E4"/>
    <w:rsid w:val="00F74C95"/>
    <w:rsid w:val="00F74DC3"/>
    <w:rsid w:val="00F7500D"/>
    <w:rsid w:val="00F7519C"/>
    <w:rsid w:val="00F751EE"/>
    <w:rsid w:val="00F752F9"/>
    <w:rsid w:val="00F75301"/>
    <w:rsid w:val="00F75D7C"/>
    <w:rsid w:val="00F7639C"/>
    <w:rsid w:val="00F76A19"/>
    <w:rsid w:val="00F76EBE"/>
    <w:rsid w:val="00F76F54"/>
    <w:rsid w:val="00F77326"/>
    <w:rsid w:val="00F7739B"/>
    <w:rsid w:val="00F775A1"/>
    <w:rsid w:val="00F77794"/>
    <w:rsid w:val="00F778AC"/>
    <w:rsid w:val="00F77C12"/>
    <w:rsid w:val="00F800A8"/>
    <w:rsid w:val="00F8079B"/>
    <w:rsid w:val="00F80C31"/>
    <w:rsid w:val="00F80C71"/>
    <w:rsid w:val="00F80D78"/>
    <w:rsid w:val="00F80DC2"/>
    <w:rsid w:val="00F80E0C"/>
    <w:rsid w:val="00F80EE2"/>
    <w:rsid w:val="00F80EF8"/>
    <w:rsid w:val="00F80FDC"/>
    <w:rsid w:val="00F813FF"/>
    <w:rsid w:val="00F815B6"/>
    <w:rsid w:val="00F816A5"/>
    <w:rsid w:val="00F817CB"/>
    <w:rsid w:val="00F8194A"/>
    <w:rsid w:val="00F81ACA"/>
    <w:rsid w:val="00F81AEB"/>
    <w:rsid w:val="00F81B93"/>
    <w:rsid w:val="00F81C59"/>
    <w:rsid w:val="00F81DD7"/>
    <w:rsid w:val="00F81FE3"/>
    <w:rsid w:val="00F82658"/>
    <w:rsid w:val="00F8292F"/>
    <w:rsid w:val="00F829B5"/>
    <w:rsid w:val="00F82C1B"/>
    <w:rsid w:val="00F82D1B"/>
    <w:rsid w:val="00F82E5C"/>
    <w:rsid w:val="00F83095"/>
    <w:rsid w:val="00F8357C"/>
    <w:rsid w:val="00F83893"/>
    <w:rsid w:val="00F838C5"/>
    <w:rsid w:val="00F83A0C"/>
    <w:rsid w:val="00F83D97"/>
    <w:rsid w:val="00F84736"/>
    <w:rsid w:val="00F8490A"/>
    <w:rsid w:val="00F84A5B"/>
    <w:rsid w:val="00F84DE6"/>
    <w:rsid w:val="00F85086"/>
    <w:rsid w:val="00F85313"/>
    <w:rsid w:val="00F85556"/>
    <w:rsid w:val="00F85BAD"/>
    <w:rsid w:val="00F85CF5"/>
    <w:rsid w:val="00F86549"/>
    <w:rsid w:val="00F8675D"/>
    <w:rsid w:val="00F8687C"/>
    <w:rsid w:val="00F86923"/>
    <w:rsid w:val="00F86BCD"/>
    <w:rsid w:val="00F86CC7"/>
    <w:rsid w:val="00F86F68"/>
    <w:rsid w:val="00F87214"/>
    <w:rsid w:val="00F87316"/>
    <w:rsid w:val="00F87583"/>
    <w:rsid w:val="00F876CD"/>
    <w:rsid w:val="00F877BF"/>
    <w:rsid w:val="00F87BC7"/>
    <w:rsid w:val="00F87C67"/>
    <w:rsid w:val="00F87DAD"/>
    <w:rsid w:val="00F87DDA"/>
    <w:rsid w:val="00F90162"/>
    <w:rsid w:val="00F906B8"/>
    <w:rsid w:val="00F90903"/>
    <w:rsid w:val="00F90CB9"/>
    <w:rsid w:val="00F90F03"/>
    <w:rsid w:val="00F91026"/>
    <w:rsid w:val="00F91052"/>
    <w:rsid w:val="00F911A6"/>
    <w:rsid w:val="00F91B3A"/>
    <w:rsid w:val="00F9212E"/>
    <w:rsid w:val="00F9226C"/>
    <w:rsid w:val="00F92728"/>
    <w:rsid w:val="00F92A24"/>
    <w:rsid w:val="00F92B23"/>
    <w:rsid w:val="00F92EC5"/>
    <w:rsid w:val="00F9305F"/>
    <w:rsid w:val="00F934E2"/>
    <w:rsid w:val="00F937B3"/>
    <w:rsid w:val="00F93B96"/>
    <w:rsid w:val="00F93DB5"/>
    <w:rsid w:val="00F945D4"/>
    <w:rsid w:val="00F94AA3"/>
    <w:rsid w:val="00F94E91"/>
    <w:rsid w:val="00F94F86"/>
    <w:rsid w:val="00F952BE"/>
    <w:rsid w:val="00F95390"/>
    <w:rsid w:val="00F95437"/>
    <w:rsid w:val="00F955FD"/>
    <w:rsid w:val="00F95601"/>
    <w:rsid w:val="00F957CC"/>
    <w:rsid w:val="00F960D5"/>
    <w:rsid w:val="00F962A2"/>
    <w:rsid w:val="00F964D9"/>
    <w:rsid w:val="00F9667C"/>
    <w:rsid w:val="00F96F51"/>
    <w:rsid w:val="00F971D5"/>
    <w:rsid w:val="00F9722B"/>
    <w:rsid w:val="00F97922"/>
    <w:rsid w:val="00F97D68"/>
    <w:rsid w:val="00FA00A9"/>
    <w:rsid w:val="00FA00F3"/>
    <w:rsid w:val="00FA00FA"/>
    <w:rsid w:val="00FA0547"/>
    <w:rsid w:val="00FA065A"/>
    <w:rsid w:val="00FA0810"/>
    <w:rsid w:val="00FA0ADB"/>
    <w:rsid w:val="00FA0E39"/>
    <w:rsid w:val="00FA0ED7"/>
    <w:rsid w:val="00FA0F75"/>
    <w:rsid w:val="00FA0F78"/>
    <w:rsid w:val="00FA1161"/>
    <w:rsid w:val="00FA1195"/>
    <w:rsid w:val="00FA1583"/>
    <w:rsid w:val="00FA1F34"/>
    <w:rsid w:val="00FA1F75"/>
    <w:rsid w:val="00FA203F"/>
    <w:rsid w:val="00FA22B3"/>
    <w:rsid w:val="00FA2480"/>
    <w:rsid w:val="00FA25BD"/>
    <w:rsid w:val="00FA2C7E"/>
    <w:rsid w:val="00FA2DA6"/>
    <w:rsid w:val="00FA2F9C"/>
    <w:rsid w:val="00FA346B"/>
    <w:rsid w:val="00FA387F"/>
    <w:rsid w:val="00FA3CA3"/>
    <w:rsid w:val="00FA3CF3"/>
    <w:rsid w:val="00FA4173"/>
    <w:rsid w:val="00FA420E"/>
    <w:rsid w:val="00FA433F"/>
    <w:rsid w:val="00FA444B"/>
    <w:rsid w:val="00FA4602"/>
    <w:rsid w:val="00FA46A2"/>
    <w:rsid w:val="00FA46FB"/>
    <w:rsid w:val="00FA4AD0"/>
    <w:rsid w:val="00FA4E31"/>
    <w:rsid w:val="00FA4E68"/>
    <w:rsid w:val="00FA4F78"/>
    <w:rsid w:val="00FA54CF"/>
    <w:rsid w:val="00FA57B6"/>
    <w:rsid w:val="00FA5B00"/>
    <w:rsid w:val="00FA63A3"/>
    <w:rsid w:val="00FA6555"/>
    <w:rsid w:val="00FA67F3"/>
    <w:rsid w:val="00FA6AF4"/>
    <w:rsid w:val="00FA6C30"/>
    <w:rsid w:val="00FA6E29"/>
    <w:rsid w:val="00FA6F0D"/>
    <w:rsid w:val="00FA734C"/>
    <w:rsid w:val="00FA761B"/>
    <w:rsid w:val="00FA77DF"/>
    <w:rsid w:val="00FA7890"/>
    <w:rsid w:val="00FA7FA1"/>
    <w:rsid w:val="00FB0292"/>
    <w:rsid w:val="00FB03A0"/>
    <w:rsid w:val="00FB0871"/>
    <w:rsid w:val="00FB098F"/>
    <w:rsid w:val="00FB09F3"/>
    <w:rsid w:val="00FB0ABB"/>
    <w:rsid w:val="00FB0F7E"/>
    <w:rsid w:val="00FB0FF7"/>
    <w:rsid w:val="00FB11FF"/>
    <w:rsid w:val="00FB1247"/>
    <w:rsid w:val="00FB1759"/>
    <w:rsid w:val="00FB1BEE"/>
    <w:rsid w:val="00FB1C59"/>
    <w:rsid w:val="00FB204C"/>
    <w:rsid w:val="00FB20BC"/>
    <w:rsid w:val="00FB2320"/>
    <w:rsid w:val="00FB2AC8"/>
    <w:rsid w:val="00FB2BEF"/>
    <w:rsid w:val="00FB2C9F"/>
    <w:rsid w:val="00FB33F5"/>
    <w:rsid w:val="00FB34BB"/>
    <w:rsid w:val="00FB34C1"/>
    <w:rsid w:val="00FB357A"/>
    <w:rsid w:val="00FB3664"/>
    <w:rsid w:val="00FB3982"/>
    <w:rsid w:val="00FB3FC5"/>
    <w:rsid w:val="00FB3FF2"/>
    <w:rsid w:val="00FB4140"/>
    <w:rsid w:val="00FB41E2"/>
    <w:rsid w:val="00FB428A"/>
    <w:rsid w:val="00FB453E"/>
    <w:rsid w:val="00FB4872"/>
    <w:rsid w:val="00FB49BD"/>
    <w:rsid w:val="00FB4ACD"/>
    <w:rsid w:val="00FB4E00"/>
    <w:rsid w:val="00FB5182"/>
    <w:rsid w:val="00FB5294"/>
    <w:rsid w:val="00FB582D"/>
    <w:rsid w:val="00FB5A13"/>
    <w:rsid w:val="00FB5AD7"/>
    <w:rsid w:val="00FB5C65"/>
    <w:rsid w:val="00FB605A"/>
    <w:rsid w:val="00FB6AB1"/>
    <w:rsid w:val="00FB6BA7"/>
    <w:rsid w:val="00FB6DD9"/>
    <w:rsid w:val="00FB70DF"/>
    <w:rsid w:val="00FB70F1"/>
    <w:rsid w:val="00FB731E"/>
    <w:rsid w:val="00FB76D5"/>
    <w:rsid w:val="00FB7820"/>
    <w:rsid w:val="00FB79B2"/>
    <w:rsid w:val="00FB7C82"/>
    <w:rsid w:val="00FB7CF0"/>
    <w:rsid w:val="00FB7E36"/>
    <w:rsid w:val="00FB7E7A"/>
    <w:rsid w:val="00FC0657"/>
    <w:rsid w:val="00FC0729"/>
    <w:rsid w:val="00FC07F7"/>
    <w:rsid w:val="00FC08AB"/>
    <w:rsid w:val="00FC095A"/>
    <w:rsid w:val="00FC0CE7"/>
    <w:rsid w:val="00FC1293"/>
    <w:rsid w:val="00FC174D"/>
    <w:rsid w:val="00FC17BA"/>
    <w:rsid w:val="00FC1A70"/>
    <w:rsid w:val="00FC1E36"/>
    <w:rsid w:val="00FC2217"/>
    <w:rsid w:val="00FC233D"/>
    <w:rsid w:val="00FC2488"/>
    <w:rsid w:val="00FC27D0"/>
    <w:rsid w:val="00FC2E15"/>
    <w:rsid w:val="00FC3486"/>
    <w:rsid w:val="00FC3864"/>
    <w:rsid w:val="00FC3F12"/>
    <w:rsid w:val="00FC3FF8"/>
    <w:rsid w:val="00FC451A"/>
    <w:rsid w:val="00FC457F"/>
    <w:rsid w:val="00FC4787"/>
    <w:rsid w:val="00FC48C4"/>
    <w:rsid w:val="00FC4EE6"/>
    <w:rsid w:val="00FC574F"/>
    <w:rsid w:val="00FC581D"/>
    <w:rsid w:val="00FC5A9D"/>
    <w:rsid w:val="00FC5B54"/>
    <w:rsid w:val="00FC5CDC"/>
    <w:rsid w:val="00FC5D23"/>
    <w:rsid w:val="00FC5F5E"/>
    <w:rsid w:val="00FC60DF"/>
    <w:rsid w:val="00FC630B"/>
    <w:rsid w:val="00FC638A"/>
    <w:rsid w:val="00FC64F9"/>
    <w:rsid w:val="00FC677B"/>
    <w:rsid w:val="00FC69B8"/>
    <w:rsid w:val="00FC6BF7"/>
    <w:rsid w:val="00FC7345"/>
    <w:rsid w:val="00FC73C0"/>
    <w:rsid w:val="00FC756A"/>
    <w:rsid w:val="00FC7A7C"/>
    <w:rsid w:val="00FC7B3F"/>
    <w:rsid w:val="00FC7CBB"/>
    <w:rsid w:val="00FC7EA3"/>
    <w:rsid w:val="00FD00FA"/>
    <w:rsid w:val="00FD0496"/>
    <w:rsid w:val="00FD0748"/>
    <w:rsid w:val="00FD077C"/>
    <w:rsid w:val="00FD0C14"/>
    <w:rsid w:val="00FD0C79"/>
    <w:rsid w:val="00FD1370"/>
    <w:rsid w:val="00FD197B"/>
    <w:rsid w:val="00FD1B55"/>
    <w:rsid w:val="00FD1B56"/>
    <w:rsid w:val="00FD1C96"/>
    <w:rsid w:val="00FD1E12"/>
    <w:rsid w:val="00FD225A"/>
    <w:rsid w:val="00FD235A"/>
    <w:rsid w:val="00FD287C"/>
    <w:rsid w:val="00FD313F"/>
    <w:rsid w:val="00FD32B7"/>
    <w:rsid w:val="00FD32E1"/>
    <w:rsid w:val="00FD32F3"/>
    <w:rsid w:val="00FD34F7"/>
    <w:rsid w:val="00FD35A7"/>
    <w:rsid w:val="00FD35E0"/>
    <w:rsid w:val="00FD3CCB"/>
    <w:rsid w:val="00FD3F72"/>
    <w:rsid w:val="00FD4034"/>
    <w:rsid w:val="00FD437D"/>
    <w:rsid w:val="00FD45B9"/>
    <w:rsid w:val="00FD46A0"/>
    <w:rsid w:val="00FD46D3"/>
    <w:rsid w:val="00FD4785"/>
    <w:rsid w:val="00FD4947"/>
    <w:rsid w:val="00FD4A42"/>
    <w:rsid w:val="00FD5436"/>
    <w:rsid w:val="00FD5440"/>
    <w:rsid w:val="00FD578D"/>
    <w:rsid w:val="00FD57CA"/>
    <w:rsid w:val="00FD58DD"/>
    <w:rsid w:val="00FD5C21"/>
    <w:rsid w:val="00FD5C3C"/>
    <w:rsid w:val="00FD5D15"/>
    <w:rsid w:val="00FD5EEE"/>
    <w:rsid w:val="00FD60B8"/>
    <w:rsid w:val="00FD625A"/>
    <w:rsid w:val="00FD6344"/>
    <w:rsid w:val="00FD63AF"/>
    <w:rsid w:val="00FD6513"/>
    <w:rsid w:val="00FD6968"/>
    <w:rsid w:val="00FD6A17"/>
    <w:rsid w:val="00FD6C7E"/>
    <w:rsid w:val="00FD6EBD"/>
    <w:rsid w:val="00FD70ED"/>
    <w:rsid w:val="00FD7171"/>
    <w:rsid w:val="00FD7448"/>
    <w:rsid w:val="00FD744B"/>
    <w:rsid w:val="00FD7829"/>
    <w:rsid w:val="00FD7CFF"/>
    <w:rsid w:val="00FE021C"/>
    <w:rsid w:val="00FE0679"/>
    <w:rsid w:val="00FE088B"/>
    <w:rsid w:val="00FE0A73"/>
    <w:rsid w:val="00FE1100"/>
    <w:rsid w:val="00FE1109"/>
    <w:rsid w:val="00FE1359"/>
    <w:rsid w:val="00FE13CA"/>
    <w:rsid w:val="00FE1461"/>
    <w:rsid w:val="00FE1802"/>
    <w:rsid w:val="00FE1881"/>
    <w:rsid w:val="00FE189D"/>
    <w:rsid w:val="00FE1B27"/>
    <w:rsid w:val="00FE21EA"/>
    <w:rsid w:val="00FE256D"/>
    <w:rsid w:val="00FE2832"/>
    <w:rsid w:val="00FE2BEE"/>
    <w:rsid w:val="00FE2CBD"/>
    <w:rsid w:val="00FE2CD0"/>
    <w:rsid w:val="00FE2CDA"/>
    <w:rsid w:val="00FE3036"/>
    <w:rsid w:val="00FE3255"/>
    <w:rsid w:val="00FE3333"/>
    <w:rsid w:val="00FE33FC"/>
    <w:rsid w:val="00FE3482"/>
    <w:rsid w:val="00FE34FF"/>
    <w:rsid w:val="00FE3561"/>
    <w:rsid w:val="00FE360E"/>
    <w:rsid w:val="00FE3A4B"/>
    <w:rsid w:val="00FE404B"/>
    <w:rsid w:val="00FE41AE"/>
    <w:rsid w:val="00FE43FA"/>
    <w:rsid w:val="00FE4638"/>
    <w:rsid w:val="00FE4669"/>
    <w:rsid w:val="00FE4A43"/>
    <w:rsid w:val="00FE4ABC"/>
    <w:rsid w:val="00FE4ACA"/>
    <w:rsid w:val="00FE523D"/>
    <w:rsid w:val="00FE54AC"/>
    <w:rsid w:val="00FE558C"/>
    <w:rsid w:val="00FE56A1"/>
    <w:rsid w:val="00FE56EE"/>
    <w:rsid w:val="00FE5C37"/>
    <w:rsid w:val="00FE62ED"/>
    <w:rsid w:val="00FE664E"/>
    <w:rsid w:val="00FE674E"/>
    <w:rsid w:val="00FE67A4"/>
    <w:rsid w:val="00FE6928"/>
    <w:rsid w:val="00FE6D30"/>
    <w:rsid w:val="00FE6DD1"/>
    <w:rsid w:val="00FE6E48"/>
    <w:rsid w:val="00FE6F01"/>
    <w:rsid w:val="00FE73C0"/>
    <w:rsid w:val="00FE75C3"/>
    <w:rsid w:val="00FE79E2"/>
    <w:rsid w:val="00FE7A64"/>
    <w:rsid w:val="00FE7A9D"/>
    <w:rsid w:val="00FF00B3"/>
    <w:rsid w:val="00FF0655"/>
    <w:rsid w:val="00FF07A8"/>
    <w:rsid w:val="00FF0D08"/>
    <w:rsid w:val="00FF0DD7"/>
    <w:rsid w:val="00FF0E35"/>
    <w:rsid w:val="00FF0EF0"/>
    <w:rsid w:val="00FF1335"/>
    <w:rsid w:val="00FF152C"/>
    <w:rsid w:val="00FF19F4"/>
    <w:rsid w:val="00FF1B1F"/>
    <w:rsid w:val="00FF1B25"/>
    <w:rsid w:val="00FF1BB3"/>
    <w:rsid w:val="00FF204E"/>
    <w:rsid w:val="00FF214E"/>
    <w:rsid w:val="00FF22E5"/>
    <w:rsid w:val="00FF24BA"/>
    <w:rsid w:val="00FF253E"/>
    <w:rsid w:val="00FF26B2"/>
    <w:rsid w:val="00FF2B5E"/>
    <w:rsid w:val="00FF2CDA"/>
    <w:rsid w:val="00FF31A6"/>
    <w:rsid w:val="00FF33F9"/>
    <w:rsid w:val="00FF38E7"/>
    <w:rsid w:val="00FF3953"/>
    <w:rsid w:val="00FF4041"/>
    <w:rsid w:val="00FF4117"/>
    <w:rsid w:val="00FF417C"/>
    <w:rsid w:val="00FF4215"/>
    <w:rsid w:val="00FF46C2"/>
    <w:rsid w:val="00FF4720"/>
    <w:rsid w:val="00FF4994"/>
    <w:rsid w:val="00FF5615"/>
    <w:rsid w:val="00FF561A"/>
    <w:rsid w:val="00FF5A7A"/>
    <w:rsid w:val="00FF5ECD"/>
    <w:rsid w:val="00FF5F64"/>
    <w:rsid w:val="00FF6278"/>
    <w:rsid w:val="00FF636A"/>
    <w:rsid w:val="00FF68B9"/>
    <w:rsid w:val="00FF697B"/>
    <w:rsid w:val="00FF6A67"/>
    <w:rsid w:val="00FF6B51"/>
    <w:rsid w:val="00FF6DB6"/>
    <w:rsid w:val="00FF6FAA"/>
    <w:rsid w:val="00FF7125"/>
    <w:rsid w:val="00FF737C"/>
    <w:rsid w:val="00FF7384"/>
    <w:rsid w:val="00FF752C"/>
    <w:rsid w:val="00FF763E"/>
    <w:rsid w:val="00FF76AB"/>
    <w:rsid w:val="00FF79A8"/>
    <w:rsid w:val="00FF7D88"/>
    <w:rsid w:val="00FF7F3F"/>
    <w:rsid w:val="00FF7F64"/>
    <w:rsid w:val="01004F98"/>
    <w:rsid w:val="0103925F"/>
    <w:rsid w:val="0103CA09"/>
    <w:rsid w:val="0107398E"/>
    <w:rsid w:val="0117DB8A"/>
    <w:rsid w:val="01188F4C"/>
    <w:rsid w:val="011A8DC2"/>
    <w:rsid w:val="011B74B4"/>
    <w:rsid w:val="012F06BB"/>
    <w:rsid w:val="0135CC69"/>
    <w:rsid w:val="013AF5A6"/>
    <w:rsid w:val="013CC4A4"/>
    <w:rsid w:val="0145E983"/>
    <w:rsid w:val="01470734"/>
    <w:rsid w:val="0147092E"/>
    <w:rsid w:val="014CD3B2"/>
    <w:rsid w:val="0151A3D9"/>
    <w:rsid w:val="0153578B"/>
    <w:rsid w:val="01549363"/>
    <w:rsid w:val="015BE50C"/>
    <w:rsid w:val="0169BAC9"/>
    <w:rsid w:val="016AB476"/>
    <w:rsid w:val="01745DAE"/>
    <w:rsid w:val="017B5531"/>
    <w:rsid w:val="0183F931"/>
    <w:rsid w:val="01901713"/>
    <w:rsid w:val="0191A1D1"/>
    <w:rsid w:val="01938885"/>
    <w:rsid w:val="01943CE8"/>
    <w:rsid w:val="019DBD20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D1D268"/>
    <w:rsid w:val="01D35314"/>
    <w:rsid w:val="01D9FEFD"/>
    <w:rsid w:val="01DC7FE5"/>
    <w:rsid w:val="01DDEA3C"/>
    <w:rsid w:val="01E966AE"/>
    <w:rsid w:val="01F6E4FA"/>
    <w:rsid w:val="01FC3001"/>
    <w:rsid w:val="01FE7287"/>
    <w:rsid w:val="0200F964"/>
    <w:rsid w:val="0203689A"/>
    <w:rsid w:val="0207D23F"/>
    <w:rsid w:val="0209C41E"/>
    <w:rsid w:val="020C89D4"/>
    <w:rsid w:val="0212150D"/>
    <w:rsid w:val="02204B0B"/>
    <w:rsid w:val="0222F320"/>
    <w:rsid w:val="022D860F"/>
    <w:rsid w:val="02303C80"/>
    <w:rsid w:val="02344718"/>
    <w:rsid w:val="023D3555"/>
    <w:rsid w:val="023DCD6E"/>
    <w:rsid w:val="023E1D07"/>
    <w:rsid w:val="024400AB"/>
    <w:rsid w:val="0247F0ED"/>
    <w:rsid w:val="0249244D"/>
    <w:rsid w:val="024AB175"/>
    <w:rsid w:val="024B75FB"/>
    <w:rsid w:val="024D75DA"/>
    <w:rsid w:val="025E2862"/>
    <w:rsid w:val="025F22A9"/>
    <w:rsid w:val="02608206"/>
    <w:rsid w:val="0260EA24"/>
    <w:rsid w:val="026541FA"/>
    <w:rsid w:val="026CCEDA"/>
    <w:rsid w:val="0273E9B1"/>
    <w:rsid w:val="0275C1B2"/>
    <w:rsid w:val="02783297"/>
    <w:rsid w:val="027E50DB"/>
    <w:rsid w:val="0284EA5F"/>
    <w:rsid w:val="02859303"/>
    <w:rsid w:val="0288BA9B"/>
    <w:rsid w:val="02893705"/>
    <w:rsid w:val="028A246F"/>
    <w:rsid w:val="028BA7FA"/>
    <w:rsid w:val="028EEDA6"/>
    <w:rsid w:val="028FFC80"/>
    <w:rsid w:val="02902397"/>
    <w:rsid w:val="0291A252"/>
    <w:rsid w:val="02928E0E"/>
    <w:rsid w:val="0297AB7B"/>
    <w:rsid w:val="029F53DF"/>
    <w:rsid w:val="02A46126"/>
    <w:rsid w:val="02A73C23"/>
    <w:rsid w:val="02A79804"/>
    <w:rsid w:val="02A9967A"/>
    <w:rsid w:val="02A9C7C3"/>
    <w:rsid w:val="02AD9289"/>
    <w:rsid w:val="02B2CDEE"/>
    <w:rsid w:val="02B6EBCC"/>
    <w:rsid w:val="02B74461"/>
    <w:rsid w:val="02BA12FA"/>
    <w:rsid w:val="02BAA8E0"/>
    <w:rsid w:val="02C63834"/>
    <w:rsid w:val="02C9659A"/>
    <w:rsid w:val="02CC997B"/>
    <w:rsid w:val="02D446F7"/>
    <w:rsid w:val="02D4FC5D"/>
    <w:rsid w:val="02D74243"/>
    <w:rsid w:val="02D75E0D"/>
    <w:rsid w:val="02DBA80A"/>
    <w:rsid w:val="02DCA26A"/>
    <w:rsid w:val="02DE41D7"/>
    <w:rsid w:val="02DF68CB"/>
    <w:rsid w:val="02E255B7"/>
    <w:rsid w:val="02E49818"/>
    <w:rsid w:val="02E5EBFD"/>
    <w:rsid w:val="02E919BC"/>
    <w:rsid w:val="02ED8BF0"/>
    <w:rsid w:val="02EDAA86"/>
    <w:rsid w:val="02EEA78A"/>
    <w:rsid w:val="02FAE005"/>
    <w:rsid w:val="02FBA42D"/>
    <w:rsid w:val="02FD4722"/>
    <w:rsid w:val="03021808"/>
    <w:rsid w:val="03039C75"/>
    <w:rsid w:val="0307E531"/>
    <w:rsid w:val="030FB45C"/>
    <w:rsid w:val="0312D972"/>
    <w:rsid w:val="03177C64"/>
    <w:rsid w:val="0324E42E"/>
    <w:rsid w:val="03270CF4"/>
    <w:rsid w:val="032EC140"/>
    <w:rsid w:val="033337F3"/>
    <w:rsid w:val="0337C3E1"/>
    <w:rsid w:val="03384852"/>
    <w:rsid w:val="033E59E2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09F22"/>
    <w:rsid w:val="0371BCFE"/>
    <w:rsid w:val="0379608E"/>
    <w:rsid w:val="037E9226"/>
    <w:rsid w:val="03814618"/>
    <w:rsid w:val="038B2049"/>
    <w:rsid w:val="0390E6AC"/>
    <w:rsid w:val="03961D3D"/>
    <w:rsid w:val="039704EF"/>
    <w:rsid w:val="0398DF2A"/>
    <w:rsid w:val="0398FE42"/>
    <w:rsid w:val="039C0237"/>
    <w:rsid w:val="039DEC69"/>
    <w:rsid w:val="03A3F727"/>
    <w:rsid w:val="03A84B30"/>
    <w:rsid w:val="03AADF16"/>
    <w:rsid w:val="03B1230A"/>
    <w:rsid w:val="03B17D43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0F5D4"/>
    <w:rsid w:val="03D42C13"/>
    <w:rsid w:val="03D7AC41"/>
    <w:rsid w:val="03E3B78C"/>
    <w:rsid w:val="03E7B606"/>
    <w:rsid w:val="03EC4346"/>
    <w:rsid w:val="03EDDDC7"/>
    <w:rsid w:val="03F2673A"/>
    <w:rsid w:val="03F83380"/>
    <w:rsid w:val="03F880C4"/>
    <w:rsid w:val="03FC1F29"/>
    <w:rsid w:val="04064AD3"/>
    <w:rsid w:val="0408ED4D"/>
    <w:rsid w:val="040CC786"/>
    <w:rsid w:val="040FCDF8"/>
    <w:rsid w:val="04130C84"/>
    <w:rsid w:val="0414F8C2"/>
    <w:rsid w:val="0416801A"/>
    <w:rsid w:val="041FC065"/>
    <w:rsid w:val="04242982"/>
    <w:rsid w:val="0427D335"/>
    <w:rsid w:val="042AFE54"/>
    <w:rsid w:val="0430D760"/>
    <w:rsid w:val="0433D254"/>
    <w:rsid w:val="0434042A"/>
    <w:rsid w:val="04367F76"/>
    <w:rsid w:val="0438D209"/>
    <w:rsid w:val="043BEE89"/>
    <w:rsid w:val="043D69C3"/>
    <w:rsid w:val="044E4E6C"/>
    <w:rsid w:val="04517CF8"/>
    <w:rsid w:val="0456DC12"/>
    <w:rsid w:val="0463F704"/>
    <w:rsid w:val="046429FC"/>
    <w:rsid w:val="047EEDD4"/>
    <w:rsid w:val="04801F37"/>
    <w:rsid w:val="04847BE5"/>
    <w:rsid w:val="048A5D91"/>
    <w:rsid w:val="048D41CA"/>
    <w:rsid w:val="0496DFFE"/>
    <w:rsid w:val="049A727C"/>
    <w:rsid w:val="049FEE52"/>
    <w:rsid w:val="04A45AB2"/>
    <w:rsid w:val="04A8EDF3"/>
    <w:rsid w:val="04AA5F35"/>
    <w:rsid w:val="04AE1DDB"/>
    <w:rsid w:val="04BA3F9E"/>
    <w:rsid w:val="04C1224F"/>
    <w:rsid w:val="04C1E54C"/>
    <w:rsid w:val="04C3871D"/>
    <w:rsid w:val="04C38B7D"/>
    <w:rsid w:val="04C54816"/>
    <w:rsid w:val="04C8BFEA"/>
    <w:rsid w:val="04CA7789"/>
    <w:rsid w:val="04CBA891"/>
    <w:rsid w:val="04CC8DA5"/>
    <w:rsid w:val="04D38517"/>
    <w:rsid w:val="04DD843F"/>
    <w:rsid w:val="04E2D857"/>
    <w:rsid w:val="04E376D0"/>
    <w:rsid w:val="04E4F5A1"/>
    <w:rsid w:val="04E51F4B"/>
    <w:rsid w:val="04EB1F34"/>
    <w:rsid w:val="04ED444D"/>
    <w:rsid w:val="04EDC975"/>
    <w:rsid w:val="04F14652"/>
    <w:rsid w:val="04FB3F2B"/>
    <w:rsid w:val="04FC27F2"/>
    <w:rsid w:val="04FF94DC"/>
    <w:rsid w:val="05042B2B"/>
    <w:rsid w:val="050D6B1C"/>
    <w:rsid w:val="050E23C4"/>
    <w:rsid w:val="051413A2"/>
    <w:rsid w:val="05171718"/>
    <w:rsid w:val="05188305"/>
    <w:rsid w:val="051C8734"/>
    <w:rsid w:val="05232FD2"/>
    <w:rsid w:val="05234498"/>
    <w:rsid w:val="05273C47"/>
    <w:rsid w:val="05298BF3"/>
    <w:rsid w:val="052B98C7"/>
    <w:rsid w:val="05359F8D"/>
    <w:rsid w:val="05368D95"/>
    <w:rsid w:val="053C9E45"/>
    <w:rsid w:val="053CD19C"/>
    <w:rsid w:val="053D291D"/>
    <w:rsid w:val="053D8885"/>
    <w:rsid w:val="053E4738"/>
    <w:rsid w:val="053FC788"/>
    <w:rsid w:val="0541F9C8"/>
    <w:rsid w:val="05496562"/>
    <w:rsid w:val="054C57BD"/>
    <w:rsid w:val="054C5BC3"/>
    <w:rsid w:val="05523A58"/>
    <w:rsid w:val="05595D0F"/>
    <w:rsid w:val="055B1CFC"/>
    <w:rsid w:val="055C6E25"/>
    <w:rsid w:val="05643A09"/>
    <w:rsid w:val="05665F90"/>
    <w:rsid w:val="056BB670"/>
    <w:rsid w:val="056EB323"/>
    <w:rsid w:val="05779E57"/>
    <w:rsid w:val="0578C5D7"/>
    <w:rsid w:val="05791131"/>
    <w:rsid w:val="057FC05A"/>
    <w:rsid w:val="0582367B"/>
    <w:rsid w:val="0582A9C3"/>
    <w:rsid w:val="05835451"/>
    <w:rsid w:val="0586FF08"/>
    <w:rsid w:val="0589DE5C"/>
    <w:rsid w:val="058AC9FB"/>
    <w:rsid w:val="0591BB63"/>
    <w:rsid w:val="0592811A"/>
    <w:rsid w:val="05936C69"/>
    <w:rsid w:val="05954E23"/>
    <w:rsid w:val="059989B8"/>
    <w:rsid w:val="059BC2F6"/>
    <w:rsid w:val="059C219A"/>
    <w:rsid w:val="059C5FD7"/>
    <w:rsid w:val="059EA8C5"/>
    <w:rsid w:val="05A44181"/>
    <w:rsid w:val="05A4AFD6"/>
    <w:rsid w:val="05AB8183"/>
    <w:rsid w:val="05B01BF8"/>
    <w:rsid w:val="05B26391"/>
    <w:rsid w:val="05B3E9EF"/>
    <w:rsid w:val="05B4E52F"/>
    <w:rsid w:val="05B586FA"/>
    <w:rsid w:val="05B7946F"/>
    <w:rsid w:val="05B9E381"/>
    <w:rsid w:val="05BE6883"/>
    <w:rsid w:val="05C55E2D"/>
    <w:rsid w:val="05C5AD91"/>
    <w:rsid w:val="05C5E9F9"/>
    <w:rsid w:val="05C79D42"/>
    <w:rsid w:val="05C9DEBF"/>
    <w:rsid w:val="05D09ED4"/>
    <w:rsid w:val="05D2D964"/>
    <w:rsid w:val="05D6E699"/>
    <w:rsid w:val="05D95D19"/>
    <w:rsid w:val="05E1373C"/>
    <w:rsid w:val="05E2B28F"/>
    <w:rsid w:val="05E8CA17"/>
    <w:rsid w:val="05E8CD41"/>
    <w:rsid w:val="05ECFA06"/>
    <w:rsid w:val="05F0731A"/>
    <w:rsid w:val="05F0EE5C"/>
    <w:rsid w:val="05F298E4"/>
    <w:rsid w:val="05F83C5A"/>
    <w:rsid w:val="05FF18B6"/>
    <w:rsid w:val="05FFFA5D"/>
    <w:rsid w:val="0604B7F0"/>
    <w:rsid w:val="061EE0E8"/>
    <w:rsid w:val="06299B35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9688"/>
    <w:rsid w:val="0649E2BC"/>
    <w:rsid w:val="064B4D6B"/>
    <w:rsid w:val="064E6FC8"/>
    <w:rsid w:val="0655BA34"/>
    <w:rsid w:val="0655C744"/>
    <w:rsid w:val="0656B7B7"/>
    <w:rsid w:val="0657E95C"/>
    <w:rsid w:val="06593DF5"/>
    <w:rsid w:val="065A70C8"/>
    <w:rsid w:val="065D9211"/>
    <w:rsid w:val="0661A8A8"/>
    <w:rsid w:val="066D9A5E"/>
    <w:rsid w:val="06731E2E"/>
    <w:rsid w:val="0674E5CF"/>
    <w:rsid w:val="0678DBEC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9B4C88"/>
    <w:rsid w:val="069B70F5"/>
    <w:rsid w:val="069DCE7B"/>
    <w:rsid w:val="06A1C70A"/>
    <w:rsid w:val="06A4162D"/>
    <w:rsid w:val="06A7A86C"/>
    <w:rsid w:val="06B0256E"/>
    <w:rsid w:val="06B0EEBC"/>
    <w:rsid w:val="06B5D5D7"/>
    <w:rsid w:val="06BB1F22"/>
    <w:rsid w:val="06C06AB4"/>
    <w:rsid w:val="06C0DAD5"/>
    <w:rsid w:val="06C415E1"/>
    <w:rsid w:val="06C75B0D"/>
    <w:rsid w:val="06CAC366"/>
    <w:rsid w:val="06D06992"/>
    <w:rsid w:val="06D6A02E"/>
    <w:rsid w:val="06D83D38"/>
    <w:rsid w:val="06DBC7BD"/>
    <w:rsid w:val="06DCF6AD"/>
    <w:rsid w:val="06DE0980"/>
    <w:rsid w:val="06E03340"/>
    <w:rsid w:val="06E21912"/>
    <w:rsid w:val="06E8281E"/>
    <w:rsid w:val="06EAAC9D"/>
    <w:rsid w:val="06EEA059"/>
    <w:rsid w:val="06EF39A9"/>
    <w:rsid w:val="06F0CAB2"/>
    <w:rsid w:val="06F5DB80"/>
    <w:rsid w:val="06FB2D89"/>
    <w:rsid w:val="06FBC873"/>
    <w:rsid w:val="06FC412C"/>
    <w:rsid w:val="06FCE8BA"/>
    <w:rsid w:val="06FD504F"/>
    <w:rsid w:val="06FD54AF"/>
    <w:rsid w:val="06FD8982"/>
    <w:rsid w:val="06FDA400"/>
    <w:rsid w:val="06FFA7F2"/>
    <w:rsid w:val="07010689"/>
    <w:rsid w:val="07022FF1"/>
    <w:rsid w:val="07028DF6"/>
    <w:rsid w:val="0706CDE3"/>
    <w:rsid w:val="070DA5CC"/>
    <w:rsid w:val="070F9E0A"/>
    <w:rsid w:val="0714E218"/>
    <w:rsid w:val="0723EDC3"/>
    <w:rsid w:val="07252D27"/>
    <w:rsid w:val="0725E330"/>
    <w:rsid w:val="0726B3E1"/>
    <w:rsid w:val="072AE506"/>
    <w:rsid w:val="072CD9AD"/>
    <w:rsid w:val="072FBADC"/>
    <w:rsid w:val="07339138"/>
    <w:rsid w:val="0735DDEB"/>
    <w:rsid w:val="07383038"/>
    <w:rsid w:val="0739870B"/>
    <w:rsid w:val="0739E07B"/>
    <w:rsid w:val="073CAD52"/>
    <w:rsid w:val="074278D1"/>
    <w:rsid w:val="07433FDA"/>
    <w:rsid w:val="07456468"/>
    <w:rsid w:val="07517FD9"/>
    <w:rsid w:val="07560639"/>
    <w:rsid w:val="0756810A"/>
    <w:rsid w:val="0756D411"/>
    <w:rsid w:val="07576F21"/>
    <w:rsid w:val="075B7938"/>
    <w:rsid w:val="075C2D56"/>
    <w:rsid w:val="07615515"/>
    <w:rsid w:val="07636DA3"/>
    <w:rsid w:val="076394BA"/>
    <w:rsid w:val="0765E1DE"/>
    <w:rsid w:val="0766EF1A"/>
    <w:rsid w:val="076AB9A9"/>
    <w:rsid w:val="076E43CC"/>
    <w:rsid w:val="07703E25"/>
    <w:rsid w:val="07729653"/>
    <w:rsid w:val="07734CFC"/>
    <w:rsid w:val="07771CB5"/>
    <w:rsid w:val="078812CD"/>
    <w:rsid w:val="078ABC1B"/>
    <w:rsid w:val="078FC393"/>
    <w:rsid w:val="07911E3D"/>
    <w:rsid w:val="0792DB86"/>
    <w:rsid w:val="0794623A"/>
    <w:rsid w:val="07AB480C"/>
    <w:rsid w:val="07AFC15E"/>
    <w:rsid w:val="07B6C289"/>
    <w:rsid w:val="07B75A71"/>
    <w:rsid w:val="07B87832"/>
    <w:rsid w:val="07B9305A"/>
    <w:rsid w:val="07B9BFE0"/>
    <w:rsid w:val="07BC071B"/>
    <w:rsid w:val="07BDE30F"/>
    <w:rsid w:val="07C345F5"/>
    <w:rsid w:val="07CCD631"/>
    <w:rsid w:val="07CEC9DF"/>
    <w:rsid w:val="07CEE858"/>
    <w:rsid w:val="07D011D6"/>
    <w:rsid w:val="07D4E86D"/>
    <w:rsid w:val="07D7718B"/>
    <w:rsid w:val="07DF5E33"/>
    <w:rsid w:val="07E718E8"/>
    <w:rsid w:val="07E7E476"/>
    <w:rsid w:val="07F071DF"/>
    <w:rsid w:val="07F20A8C"/>
    <w:rsid w:val="07F64160"/>
    <w:rsid w:val="07F6F121"/>
    <w:rsid w:val="07F7997C"/>
    <w:rsid w:val="07F9772F"/>
    <w:rsid w:val="07FB06F5"/>
    <w:rsid w:val="0800B4F7"/>
    <w:rsid w:val="08080C37"/>
    <w:rsid w:val="08090724"/>
    <w:rsid w:val="08094A19"/>
    <w:rsid w:val="080A03F9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42D64"/>
    <w:rsid w:val="082AD583"/>
    <w:rsid w:val="083042A2"/>
    <w:rsid w:val="08358FF9"/>
    <w:rsid w:val="0837BDD0"/>
    <w:rsid w:val="083A7DFC"/>
    <w:rsid w:val="083B8FBD"/>
    <w:rsid w:val="083E2690"/>
    <w:rsid w:val="08408353"/>
    <w:rsid w:val="084A73D1"/>
    <w:rsid w:val="084B8101"/>
    <w:rsid w:val="084E3277"/>
    <w:rsid w:val="085256B8"/>
    <w:rsid w:val="0855BB3B"/>
    <w:rsid w:val="0856B435"/>
    <w:rsid w:val="0858399B"/>
    <w:rsid w:val="08610C5F"/>
    <w:rsid w:val="086696D6"/>
    <w:rsid w:val="0867664E"/>
    <w:rsid w:val="0869B0B2"/>
    <w:rsid w:val="086CB23A"/>
    <w:rsid w:val="08750C4C"/>
    <w:rsid w:val="087D2717"/>
    <w:rsid w:val="087D2B4A"/>
    <w:rsid w:val="087EF85A"/>
    <w:rsid w:val="0889A76C"/>
    <w:rsid w:val="088B8873"/>
    <w:rsid w:val="088E74D9"/>
    <w:rsid w:val="08957B6C"/>
    <w:rsid w:val="089712E1"/>
    <w:rsid w:val="0897863F"/>
    <w:rsid w:val="089959E3"/>
    <w:rsid w:val="089B14D1"/>
    <w:rsid w:val="08A22076"/>
    <w:rsid w:val="08A2D360"/>
    <w:rsid w:val="08A5F74E"/>
    <w:rsid w:val="08AA1AAE"/>
    <w:rsid w:val="08AE8751"/>
    <w:rsid w:val="08AFFA0E"/>
    <w:rsid w:val="08B34447"/>
    <w:rsid w:val="08B4D308"/>
    <w:rsid w:val="08B4F603"/>
    <w:rsid w:val="08B65091"/>
    <w:rsid w:val="08C34E16"/>
    <w:rsid w:val="08C47469"/>
    <w:rsid w:val="08C58537"/>
    <w:rsid w:val="08C62292"/>
    <w:rsid w:val="08C74A25"/>
    <w:rsid w:val="08C75B9E"/>
    <w:rsid w:val="08CAC02B"/>
    <w:rsid w:val="08CB302F"/>
    <w:rsid w:val="08CCEF70"/>
    <w:rsid w:val="08CDB431"/>
    <w:rsid w:val="08CE351D"/>
    <w:rsid w:val="08DA9A4F"/>
    <w:rsid w:val="08E04871"/>
    <w:rsid w:val="08E78284"/>
    <w:rsid w:val="08EAF25A"/>
    <w:rsid w:val="08ECC720"/>
    <w:rsid w:val="08F1A076"/>
    <w:rsid w:val="08F60E0F"/>
    <w:rsid w:val="08F6FE28"/>
    <w:rsid w:val="08F9D94F"/>
    <w:rsid w:val="0902E2C1"/>
    <w:rsid w:val="090519FC"/>
    <w:rsid w:val="090B021D"/>
    <w:rsid w:val="090FF1C1"/>
    <w:rsid w:val="0913347D"/>
    <w:rsid w:val="09157651"/>
    <w:rsid w:val="091678EB"/>
    <w:rsid w:val="091D16BE"/>
    <w:rsid w:val="091DC316"/>
    <w:rsid w:val="092004A0"/>
    <w:rsid w:val="0921DF9E"/>
    <w:rsid w:val="0924870E"/>
    <w:rsid w:val="092A2ECE"/>
    <w:rsid w:val="092E6BDD"/>
    <w:rsid w:val="092FCA2E"/>
    <w:rsid w:val="092FE043"/>
    <w:rsid w:val="09314605"/>
    <w:rsid w:val="09319133"/>
    <w:rsid w:val="0932E09E"/>
    <w:rsid w:val="09334D05"/>
    <w:rsid w:val="09361189"/>
    <w:rsid w:val="0936FF19"/>
    <w:rsid w:val="093B92C1"/>
    <w:rsid w:val="093D3814"/>
    <w:rsid w:val="093D6B9E"/>
    <w:rsid w:val="0940BB6F"/>
    <w:rsid w:val="0942598B"/>
    <w:rsid w:val="09455203"/>
    <w:rsid w:val="0948C3DD"/>
    <w:rsid w:val="0948FF98"/>
    <w:rsid w:val="094AC3CC"/>
    <w:rsid w:val="094F9D6B"/>
    <w:rsid w:val="09560674"/>
    <w:rsid w:val="09588628"/>
    <w:rsid w:val="09599092"/>
    <w:rsid w:val="095B7AC0"/>
    <w:rsid w:val="095C9DFE"/>
    <w:rsid w:val="095E8460"/>
    <w:rsid w:val="0964600D"/>
    <w:rsid w:val="096892F7"/>
    <w:rsid w:val="0968F299"/>
    <w:rsid w:val="096A9A40"/>
    <w:rsid w:val="0972E011"/>
    <w:rsid w:val="09735F75"/>
    <w:rsid w:val="0973B849"/>
    <w:rsid w:val="097504C7"/>
    <w:rsid w:val="09779EA2"/>
    <w:rsid w:val="097B9A3C"/>
    <w:rsid w:val="097E3CE2"/>
    <w:rsid w:val="09856CCA"/>
    <w:rsid w:val="098AD20D"/>
    <w:rsid w:val="09905A0E"/>
    <w:rsid w:val="09984EAF"/>
    <w:rsid w:val="099864D9"/>
    <w:rsid w:val="09A12645"/>
    <w:rsid w:val="09A237C9"/>
    <w:rsid w:val="09A77BE1"/>
    <w:rsid w:val="09A7E428"/>
    <w:rsid w:val="09A9154A"/>
    <w:rsid w:val="09AD6276"/>
    <w:rsid w:val="09AE8605"/>
    <w:rsid w:val="09B603C9"/>
    <w:rsid w:val="09B96D68"/>
    <w:rsid w:val="09BD6167"/>
    <w:rsid w:val="09BFD9DA"/>
    <w:rsid w:val="09C0CD72"/>
    <w:rsid w:val="09C7C54B"/>
    <w:rsid w:val="09CC0E1D"/>
    <w:rsid w:val="09CC1303"/>
    <w:rsid w:val="09CEE160"/>
    <w:rsid w:val="09CF0908"/>
    <w:rsid w:val="09D1092F"/>
    <w:rsid w:val="09D65A1A"/>
    <w:rsid w:val="09DB1F77"/>
    <w:rsid w:val="09DC5D91"/>
    <w:rsid w:val="09DE77E4"/>
    <w:rsid w:val="09E0CD0A"/>
    <w:rsid w:val="09E23832"/>
    <w:rsid w:val="09EC1749"/>
    <w:rsid w:val="09EDB8E8"/>
    <w:rsid w:val="09F0D102"/>
    <w:rsid w:val="09F2A3F0"/>
    <w:rsid w:val="09F9BBC7"/>
    <w:rsid w:val="0A06F473"/>
    <w:rsid w:val="0A0EDF16"/>
    <w:rsid w:val="0A159714"/>
    <w:rsid w:val="0A18F778"/>
    <w:rsid w:val="0A1F03F2"/>
    <w:rsid w:val="0A2D2438"/>
    <w:rsid w:val="0A331C8E"/>
    <w:rsid w:val="0A3358A5"/>
    <w:rsid w:val="0A36E532"/>
    <w:rsid w:val="0A39D0B3"/>
    <w:rsid w:val="0A3A6C21"/>
    <w:rsid w:val="0A3ED901"/>
    <w:rsid w:val="0A432FFF"/>
    <w:rsid w:val="0A5758B7"/>
    <w:rsid w:val="0A581E5B"/>
    <w:rsid w:val="0A594BCF"/>
    <w:rsid w:val="0A5C5EAA"/>
    <w:rsid w:val="0A5CC914"/>
    <w:rsid w:val="0A5F136C"/>
    <w:rsid w:val="0A6B1824"/>
    <w:rsid w:val="0A6F5224"/>
    <w:rsid w:val="0A712397"/>
    <w:rsid w:val="0A7C13A3"/>
    <w:rsid w:val="0A7FC622"/>
    <w:rsid w:val="0A876431"/>
    <w:rsid w:val="0A89D2C8"/>
    <w:rsid w:val="0A8A8161"/>
    <w:rsid w:val="0A8EE393"/>
    <w:rsid w:val="0A916735"/>
    <w:rsid w:val="0A924291"/>
    <w:rsid w:val="0A945517"/>
    <w:rsid w:val="0A98517E"/>
    <w:rsid w:val="0A98F5D7"/>
    <w:rsid w:val="0AA29E32"/>
    <w:rsid w:val="0AA8761C"/>
    <w:rsid w:val="0AAC1E72"/>
    <w:rsid w:val="0AAF9321"/>
    <w:rsid w:val="0AB2E787"/>
    <w:rsid w:val="0AB5638B"/>
    <w:rsid w:val="0ABB0FB6"/>
    <w:rsid w:val="0ABD0E89"/>
    <w:rsid w:val="0ABE83A2"/>
    <w:rsid w:val="0AC06B29"/>
    <w:rsid w:val="0AC3F083"/>
    <w:rsid w:val="0AC6FC2D"/>
    <w:rsid w:val="0AC9B53F"/>
    <w:rsid w:val="0ACA3EAF"/>
    <w:rsid w:val="0ACB473E"/>
    <w:rsid w:val="0AD27909"/>
    <w:rsid w:val="0AD74A3C"/>
    <w:rsid w:val="0AD93670"/>
    <w:rsid w:val="0AD99665"/>
    <w:rsid w:val="0ADFD7CB"/>
    <w:rsid w:val="0AE947E6"/>
    <w:rsid w:val="0AF2F5C3"/>
    <w:rsid w:val="0AF49908"/>
    <w:rsid w:val="0AF93849"/>
    <w:rsid w:val="0AFEC6A3"/>
    <w:rsid w:val="0B1975CB"/>
    <w:rsid w:val="0B1EB4E8"/>
    <w:rsid w:val="0B1EC96B"/>
    <w:rsid w:val="0B23EBED"/>
    <w:rsid w:val="0B26D8C1"/>
    <w:rsid w:val="0B287BB0"/>
    <w:rsid w:val="0B2AA8DD"/>
    <w:rsid w:val="0B2E4A40"/>
    <w:rsid w:val="0B2F3A3E"/>
    <w:rsid w:val="0B35CFA8"/>
    <w:rsid w:val="0B3B3DEC"/>
    <w:rsid w:val="0B3CF6A6"/>
    <w:rsid w:val="0B410685"/>
    <w:rsid w:val="0B4264D6"/>
    <w:rsid w:val="0B42D5C6"/>
    <w:rsid w:val="0B481949"/>
    <w:rsid w:val="0B4908F8"/>
    <w:rsid w:val="0B4CF72F"/>
    <w:rsid w:val="0B4EDE6D"/>
    <w:rsid w:val="0B5095DE"/>
    <w:rsid w:val="0B54E1F8"/>
    <w:rsid w:val="0B5C5CC9"/>
    <w:rsid w:val="0B5E9839"/>
    <w:rsid w:val="0B65E2A9"/>
    <w:rsid w:val="0B6F4534"/>
    <w:rsid w:val="0B704868"/>
    <w:rsid w:val="0B739572"/>
    <w:rsid w:val="0B774EE3"/>
    <w:rsid w:val="0B7FA110"/>
    <w:rsid w:val="0B88D10E"/>
    <w:rsid w:val="0B89DBD1"/>
    <w:rsid w:val="0B8BC217"/>
    <w:rsid w:val="0B8E89E5"/>
    <w:rsid w:val="0B93444C"/>
    <w:rsid w:val="0B94C735"/>
    <w:rsid w:val="0B9809A9"/>
    <w:rsid w:val="0B9A306B"/>
    <w:rsid w:val="0B9C2D09"/>
    <w:rsid w:val="0B9F7583"/>
    <w:rsid w:val="0BA3ED8C"/>
    <w:rsid w:val="0BA56D8B"/>
    <w:rsid w:val="0BB05717"/>
    <w:rsid w:val="0BB3CBFD"/>
    <w:rsid w:val="0BC116A9"/>
    <w:rsid w:val="0BC7B90C"/>
    <w:rsid w:val="0BCC23ED"/>
    <w:rsid w:val="0BD2F18E"/>
    <w:rsid w:val="0BD93C29"/>
    <w:rsid w:val="0BDA3F06"/>
    <w:rsid w:val="0BDCF888"/>
    <w:rsid w:val="0BDF2460"/>
    <w:rsid w:val="0BE02CDE"/>
    <w:rsid w:val="0BE5422D"/>
    <w:rsid w:val="0BEDF8F3"/>
    <w:rsid w:val="0BF0E41A"/>
    <w:rsid w:val="0BF1C85E"/>
    <w:rsid w:val="0BF3D0F6"/>
    <w:rsid w:val="0BF6955F"/>
    <w:rsid w:val="0C034E21"/>
    <w:rsid w:val="0C07A892"/>
    <w:rsid w:val="0C0AE51C"/>
    <w:rsid w:val="0C0C5C0D"/>
    <w:rsid w:val="0C0EB323"/>
    <w:rsid w:val="0C140DA7"/>
    <w:rsid w:val="0C24BA0E"/>
    <w:rsid w:val="0C28182A"/>
    <w:rsid w:val="0C320B6A"/>
    <w:rsid w:val="0C32C5A7"/>
    <w:rsid w:val="0C339718"/>
    <w:rsid w:val="0C353146"/>
    <w:rsid w:val="0C359D37"/>
    <w:rsid w:val="0C36C287"/>
    <w:rsid w:val="0C40E375"/>
    <w:rsid w:val="0C459FC9"/>
    <w:rsid w:val="0C46A8BD"/>
    <w:rsid w:val="0C521FDB"/>
    <w:rsid w:val="0C582C82"/>
    <w:rsid w:val="0C59AE5C"/>
    <w:rsid w:val="0C5E304E"/>
    <w:rsid w:val="0C5FC0E4"/>
    <w:rsid w:val="0C605E46"/>
    <w:rsid w:val="0C61DDBF"/>
    <w:rsid w:val="0C684059"/>
    <w:rsid w:val="0C6AF034"/>
    <w:rsid w:val="0C72580B"/>
    <w:rsid w:val="0C73699F"/>
    <w:rsid w:val="0C74EF1B"/>
    <w:rsid w:val="0C750920"/>
    <w:rsid w:val="0C78CDBA"/>
    <w:rsid w:val="0C7DF8E4"/>
    <w:rsid w:val="0C7F0B82"/>
    <w:rsid w:val="0C7FFC72"/>
    <w:rsid w:val="0C8008E2"/>
    <w:rsid w:val="0C802C7A"/>
    <w:rsid w:val="0C804E58"/>
    <w:rsid w:val="0C87A965"/>
    <w:rsid w:val="0C88A637"/>
    <w:rsid w:val="0C8C6F32"/>
    <w:rsid w:val="0C96D579"/>
    <w:rsid w:val="0C984229"/>
    <w:rsid w:val="0CA1CC51"/>
    <w:rsid w:val="0CBB1CD3"/>
    <w:rsid w:val="0CBE5EAA"/>
    <w:rsid w:val="0CBECA6B"/>
    <w:rsid w:val="0CBFF787"/>
    <w:rsid w:val="0CC0F3BB"/>
    <w:rsid w:val="0CC8C493"/>
    <w:rsid w:val="0CCDCF2E"/>
    <w:rsid w:val="0CD0059B"/>
    <w:rsid w:val="0CD08A3F"/>
    <w:rsid w:val="0CD3988D"/>
    <w:rsid w:val="0CD74AAE"/>
    <w:rsid w:val="0CD944A7"/>
    <w:rsid w:val="0CDA03D9"/>
    <w:rsid w:val="0CE121E6"/>
    <w:rsid w:val="0CE209F5"/>
    <w:rsid w:val="0CE77D62"/>
    <w:rsid w:val="0CEB181E"/>
    <w:rsid w:val="0CEB88C5"/>
    <w:rsid w:val="0CECAB01"/>
    <w:rsid w:val="0CF599A1"/>
    <w:rsid w:val="0CF7E031"/>
    <w:rsid w:val="0CFC975C"/>
    <w:rsid w:val="0D03517C"/>
    <w:rsid w:val="0D03B3C5"/>
    <w:rsid w:val="0D05987B"/>
    <w:rsid w:val="0D07C113"/>
    <w:rsid w:val="0D09FFEF"/>
    <w:rsid w:val="0D0D318E"/>
    <w:rsid w:val="0D0DFB25"/>
    <w:rsid w:val="0D183CD8"/>
    <w:rsid w:val="0D206486"/>
    <w:rsid w:val="0D2875E4"/>
    <w:rsid w:val="0D2C9F3F"/>
    <w:rsid w:val="0D384A70"/>
    <w:rsid w:val="0D42DA07"/>
    <w:rsid w:val="0D4487C0"/>
    <w:rsid w:val="0D495B2C"/>
    <w:rsid w:val="0D5125C7"/>
    <w:rsid w:val="0D51C6F8"/>
    <w:rsid w:val="0D52BB3A"/>
    <w:rsid w:val="0D5A092C"/>
    <w:rsid w:val="0D68CCA9"/>
    <w:rsid w:val="0D6BC502"/>
    <w:rsid w:val="0D6D1B30"/>
    <w:rsid w:val="0D76A101"/>
    <w:rsid w:val="0D783E51"/>
    <w:rsid w:val="0D78BFEE"/>
    <w:rsid w:val="0D7A006F"/>
    <w:rsid w:val="0D7C4083"/>
    <w:rsid w:val="0D7C93BC"/>
    <w:rsid w:val="0D830ED1"/>
    <w:rsid w:val="0D8454EC"/>
    <w:rsid w:val="0D84BB14"/>
    <w:rsid w:val="0D8646AF"/>
    <w:rsid w:val="0D8B78F2"/>
    <w:rsid w:val="0D961CB6"/>
    <w:rsid w:val="0D97C8ED"/>
    <w:rsid w:val="0D9D43FD"/>
    <w:rsid w:val="0D9EB2DB"/>
    <w:rsid w:val="0DA6746A"/>
    <w:rsid w:val="0DAE32DD"/>
    <w:rsid w:val="0DAFAEB4"/>
    <w:rsid w:val="0DB76879"/>
    <w:rsid w:val="0DBD6435"/>
    <w:rsid w:val="0DBE6A7E"/>
    <w:rsid w:val="0DC17882"/>
    <w:rsid w:val="0DC287EF"/>
    <w:rsid w:val="0DC6433E"/>
    <w:rsid w:val="0DC7A731"/>
    <w:rsid w:val="0DCD7D19"/>
    <w:rsid w:val="0DD1EA26"/>
    <w:rsid w:val="0DD79A38"/>
    <w:rsid w:val="0DD8E896"/>
    <w:rsid w:val="0DE3CAA9"/>
    <w:rsid w:val="0DE50F9C"/>
    <w:rsid w:val="0DF0075A"/>
    <w:rsid w:val="0DF3DF26"/>
    <w:rsid w:val="0DFDF6C0"/>
    <w:rsid w:val="0E00C342"/>
    <w:rsid w:val="0E0124D8"/>
    <w:rsid w:val="0E035F95"/>
    <w:rsid w:val="0E045FA4"/>
    <w:rsid w:val="0E0982AC"/>
    <w:rsid w:val="0E0AE951"/>
    <w:rsid w:val="0E109B62"/>
    <w:rsid w:val="0E13170A"/>
    <w:rsid w:val="0E15D6DC"/>
    <w:rsid w:val="0E165437"/>
    <w:rsid w:val="0E1BB893"/>
    <w:rsid w:val="0E22B2EA"/>
    <w:rsid w:val="0E28D533"/>
    <w:rsid w:val="0E2AC26C"/>
    <w:rsid w:val="0E300F21"/>
    <w:rsid w:val="0E301D39"/>
    <w:rsid w:val="0E30D90B"/>
    <w:rsid w:val="0E3929EE"/>
    <w:rsid w:val="0E3C5D5D"/>
    <w:rsid w:val="0E43DFA3"/>
    <w:rsid w:val="0E46EA1A"/>
    <w:rsid w:val="0E4DEA04"/>
    <w:rsid w:val="0E4EFA33"/>
    <w:rsid w:val="0E4F6EEC"/>
    <w:rsid w:val="0E5591B5"/>
    <w:rsid w:val="0E5EC744"/>
    <w:rsid w:val="0E6308F9"/>
    <w:rsid w:val="0E66E586"/>
    <w:rsid w:val="0E68FC2C"/>
    <w:rsid w:val="0E6B4D28"/>
    <w:rsid w:val="0E6BD5FC"/>
    <w:rsid w:val="0E6D00F9"/>
    <w:rsid w:val="0E6ED3B4"/>
    <w:rsid w:val="0E6F09E0"/>
    <w:rsid w:val="0E72D552"/>
    <w:rsid w:val="0E73C1C1"/>
    <w:rsid w:val="0E7DD472"/>
    <w:rsid w:val="0E859F95"/>
    <w:rsid w:val="0E888A31"/>
    <w:rsid w:val="0E901A92"/>
    <w:rsid w:val="0E9137E9"/>
    <w:rsid w:val="0E93B092"/>
    <w:rsid w:val="0E955EA0"/>
    <w:rsid w:val="0E960D7C"/>
    <w:rsid w:val="0E99143E"/>
    <w:rsid w:val="0E9AEBB9"/>
    <w:rsid w:val="0EA68313"/>
    <w:rsid w:val="0EAA6123"/>
    <w:rsid w:val="0EAC3B26"/>
    <w:rsid w:val="0EAC93C2"/>
    <w:rsid w:val="0EBC55C7"/>
    <w:rsid w:val="0EBD3A29"/>
    <w:rsid w:val="0EC005BE"/>
    <w:rsid w:val="0EC0BDDA"/>
    <w:rsid w:val="0ECA26F4"/>
    <w:rsid w:val="0ED40776"/>
    <w:rsid w:val="0ED71645"/>
    <w:rsid w:val="0EDC9965"/>
    <w:rsid w:val="0EDCCB4F"/>
    <w:rsid w:val="0EDECBAF"/>
    <w:rsid w:val="0EE0DE2D"/>
    <w:rsid w:val="0EE77E3E"/>
    <w:rsid w:val="0EEB7099"/>
    <w:rsid w:val="0EEF39D7"/>
    <w:rsid w:val="0EF12DF8"/>
    <w:rsid w:val="0EF3DA97"/>
    <w:rsid w:val="0EF48A12"/>
    <w:rsid w:val="0EF6BDE1"/>
    <w:rsid w:val="0EF8FF85"/>
    <w:rsid w:val="0EFA27E7"/>
    <w:rsid w:val="0EFF74B5"/>
    <w:rsid w:val="0F002758"/>
    <w:rsid w:val="0F05807F"/>
    <w:rsid w:val="0F0E7F54"/>
    <w:rsid w:val="0F10698D"/>
    <w:rsid w:val="0F1A2A85"/>
    <w:rsid w:val="0F2109DE"/>
    <w:rsid w:val="0F2C47D8"/>
    <w:rsid w:val="0F30A4AE"/>
    <w:rsid w:val="0F323505"/>
    <w:rsid w:val="0F338812"/>
    <w:rsid w:val="0F3A5745"/>
    <w:rsid w:val="0F3DDA7C"/>
    <w:rsid w:val="0F4498F0"/>
    <w:rsid w:val="0F4BA183"/>
    <w:rsid w:val="0F4FDAD1"/>
    <w:rsid w:val="0F5049FD"/>
    <w:rsid w:val="0F52B275"/>
    <w:rsid w:val="0F547262"/>
    <w:rsid w:val="0F5A6D2A"/>
    <w:rsid w:val="0F5D03E1"/>
    <w:rsid w:val="0F62009E"/>
    <w:rsid w:val="0F67FA7C"/>
    <w:rsid w:val="0F70C105"/>
    <w:rsid w:val="0F72E233"/>
    <w:rsid w:val="0F730097"/>
    <w:rsid w:val="0F77A78C"/>
    <w:rsid w:val="0F7D7567"/>
    <w:rsid w:val="0F800346"/>
    <w:rsid w:val="0F838C8E"/>
    <w:rsid w:val="0F8822E1"/>
    <w:rsid w:val="0F886751"/>
    <w:rsid w:val="0F892FC2"/>
    <w:rsid w:val="0F8A0163"/>
    <w:rsid w:val="0F8A5484"/>
    <w:rsid w:val="0F8BD7BB"/>
    <w:rsid w:val="0F90B27D"/>
    <w:rsid w:val="0F956ED4"/>
    <w:rsid w:val="0F9AAED6"/>
    <w:rsid w:val="0F9D5BD0"/>
    <w:rsid w:val="0F9F4084"/>
    <w:rsid w:val="0FA09591"/>
    <w:rsid w:val="0FA2520E"/>
    <w:rsid w:val="0FA89598"/>
    <w:rsid w:val="0FB035A0"/>
    <w:rsid w:val="0FB772C9"/>
    <w:rsid w:val="0FBA7FCB"/>
    <w:rsid w:val="0FBC5C72"/>
    <w:rsid w:val="0FBF0CBB"/>
    <w:rsid w:val="0FC21124"/>
    <w:rsid w:val="0FC348A8"/>
    <w:rsid w:val="0FC96A81"/>
    <w:rsid w:val="0FCAF897"/>
    <w:rsid w:val="0FD0C535"/>
    <w:rsid w:val="0FD1BC8E"/>
    <w:rsid w:val="0FD4D5E7"/>
    <w:rsid w:val="0FD6F679"/>
    <w:rsid w:val="0FE0EB34"/>
    <w:rsid w:val="0FE19A3C"/>
    <w:rsid w:val="0FE9A535"/>
    <w:rsid w:val="0FEB8B22"/>
    <w:rsid w:val="0FF6867E"/>
    <w:rsid w:val="0FFD5332"/>
    <w:rsid w:val="1000731B"/>
    <w:rsid w:val="1004B6E9"/>
    <w:rsid w:val="1007A65D"/>
    <w:rsid w:val="100A4567"/>
    <w:rsid w:val="10102792"/>
    <w:rsid w:val="1011BE99"/>
    <w:rsid w:val="101C9A2D"/>
    <w:rsid w:val="101E2D3B"/>
    <w:rsid w:val="10260E90"/>
    <w:rsid w:val="1026703E"/>
    <w:rsid w:val="102DE71F"/>
    <w:rsid w:val="103077BC"/>
    <w:rsid w:val="1035A196"/>
    <w:rsid w:val="1036ED56"/>
    <w:rsid w:val="1036FFA7"/>
    <w:rsid w:val="1038576A"/>
    <w:rsid w:val="103E505A"/>
    <w:rsid w:val="103E65BC"/>
    <w:rsid w:val="1041A0B1"/>
    <w:rsid w:val="10433822"/>
    <w:rsid w:val="10566604"/>
    <w:rsid w:val="105A857A"/>
    <w:rsid w:val="105CCF11"/>
    <w:rsid w:val="106483F8"/>
    <w:rsid w:val="106A344E"/>
    <w:rsid w:val="1074BBA3"/>
    <w:rsid w:val="107D7FFF"/>
    <w:rsid w:val="10801BFE"/>
    <w:rsid w:val="1080FB13"/>
    <w:rsid w:val="10826AC8"/>
    <w:rsid w:val="10833FB9"/>
    <w:rsid w:val="1083727A"/>
    <w:rsid w:val="108427E7"/>
    <w:rsid w:val="108972C7"/>
    <w:rsid w:val="108F5658"/>
    <w:rsid w:val="108F5A48"/>
    <w:rsid w:val="1090813E"/>
    <w:rsid w:val="10963C07"/>
    <w:rsid w:val="1096EEF8"/>
    <w:rsid w:val="10980D2C"/>
    <w:rsid w:val="109A4CD1"/>
    <w:rsid w:val="109C0035"/>
    <w:rsid w:val="109D1E81"/>
    <w:rsid w:val="109ED723"/>
    <w:rsid w:val="10A72950"/>
    <w:rsid w:val="10A90F3C"/>
    <w:rsid w:val="10A925EE"/>
    <w:rsid w:val="10AE6365"/>
    <w:rsid w:val="10B70A03"/>
    <w:rsid w:val="10B88A96"/>
    <w:rsid w:val="10BCDCE0"/>
    <w:rsid w:val="10C318EB"/>
    <w:rsid w:val="10C6A8F0"/>
    <w:rsid w:val="10D5C59D"/>
    <w:rsid w:val="10E5FD11"/>
    <w:rsid w:val="10E8A7D8"/>
    <w:rsid w:val="10ECD9BC"/>
    <w:rsid w:val="10FF5C89"/>
    <w:rsid w:val="110053BB"/>
    <w:rsid w:val="1105A40B"/>
    <w:rsid w:val="110740A8"/>
    <w:rsid w:val="110C1B99"/>
    <w:rsid w:val="111224B4"/>
    <w:rsid w:val="1117CD58"/>
    <w:rsid w:val="11191DC1"/>
    <w:rsid w:val="111D5319"/>
    <w:rsid w:val="1120708C"/>
    <w:rsid w:val="1121D495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47746"/>
    <w:rsid w:val="11448984"/>
    <w:rsid w:val="1146E491"/>
    <w:rsid w:val="1149B8BE"/>
    <w:rsid w:val="114C149D"/>
    <w:rsid w:val="114DF4F9"/>
    <w:rsid w:val="11506DA5"/>
    <w:rsid w:val="116017CD"/>
    <w:rsid w:val="1161D5B1"/>
    <w:rsid w:val="116297BE"/>
    <w:rsid w:val="1163D847"/>
    <w:rsid w:val="11676138"/>
    <w:rsid w:val="1167BDFB"/>
    <w:rsid w:val="116A0DA7"/>
    <w:rsid w:val="116D5BA9"/>
    <w:rsid w:val="1176C31C"/>
    <w:rsid w:val="11784166"/>
    <w:rsid w:val="1180B0D3"/>
    <w:rsid w:val="11814989"/>
    <w:rsid w:val="1182CDDA"/>
    <w:rsid w:val="11873E2A"/>
    <w:rsid w:val="1189DD0A"/>
    <w:rsid w:val="118D6E32"/>
    <w:rsid w:val="118FEC39"/>
    <w:rsid w:val="1192F1C7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C27A0"/>
    <w:rsid w:val="11BDCFCD"/>
    <w:rsid w:val="11C3E804"/>
    <w:rsid w:val="11CD6277"/>
    <w:rsid w:val="11CE0B88"/>
    <w:rsid w:val="11D36615"/>
    <w:rsid w:val="11D4DF18"/>
    <w:rsid w:val="11E652FE"/>
    <w:rsid w:val="11E988DE"/>
    <w:rsid w:val="11EBE7A3"/>
    <w:rsid w:val="11F04D28"/>
    <w:rsid w:val="11F18710"/>
    <w:rsid w:val="11F912EE"/>
    <w:rsid w:val="11FB0D5E"/>
    <w:rsid w:val="11FDC622"/>
    <w:rsid w:val="11FE8ED3"/>
    <w:rsid w:val="121070A6"/>
    <w:rsid w:val="1215EFD3"/>
    <w:rsid w:val="12266CA9"/>
    <w:rsid w:val="122730AE"/>
    <w:rsid w:val="1229BAC1"/>
    <w:rsid w:val="122BCEED"/>
    <w:rsid w:val="122D1D35"/>
    <w:rsid w:val="1232AA73"/>
    <w:rsid w:val="123583F8"/>
    <w:rsid w:val="1237A2C1"/>
    <w:rsid w:val="1238EC35"/>
    <w:rsid w:val="123A9C36"/>
    <w:rsid w:val="123ACF8B"/>
    <w:rsid w:val="123C717E"/>
    <w:rsid w:val="123CAD2C"/>
    <w:rsid w:val="12413101"/>
    <w:rsid w:val="12428A40"/>
    <w:rsid w:val="12440B32"/>
    <w:rsid w:val="12488AD2"/>
    <w:rsid w:val="1250D629"/>
    <w:rsid w:val="1252272B"/>
    <w:rsid w:val="125458CB"/>
    <w:rsid w:val="12545A2C"/>
    <w:rsid w:val="125D0F91"/>
    <w:rsid w:val="12602182"/>
    <w:rsid w:val="126049BB"/>
    <w:rsid w:val="126199C5"/>
    <w:rsid w:val="1266A3D4"/>
    <w:rsid w:val="1267A506"/>
    <w:rsid w:val="12708A2F"/>
    <w:rsid w:val="127244AD"/>
    <w:rsid w:val="1276D739"/>
    <w:rsid w:val="1277065D"/>
    <w:rsid w:val="127C66DF"/>
    <w:rsid w:val="127DB7E7"/>
    <w:rsid w:val="1281D1BC"/>
    <w:rsid w:val="1287362D"/>
    <w:rsid w:val="12880507"/>
    <w:rsid w:val="1296EE91"/>
    <w:rsid w:val="12972F59"/>
    <w:rsid w:val="129ABA28"/>
    <w:rsid w:val="129B6BB5"/>
    <w:rsid w:val="129E94CF"/>
    <w:rsid w:val="12A65D05"/>
    <w:rsid w:val="12A90FEC"/>
    <w:rsid w:val="12ADB8AD"/>
    <w:rsid w:val="12AE4B69"/>
    <w:rsid w:val="12B14038"/>
    <w:rsid w:val="12B240F7"/>
    <w:rsid w:val="12B74DEF"/>
    <w:rsid w:val="12B7F4B6"/>
    <w:rsid w:val="12BE7DE4"/>
    <w:rsid w:val="12C299E1"/>
    <w:rsid w:val="12C73188"/>
    <w:rsid w:val="12CB4C82"/>
    <w:rsid w:val="12CF6D1E"/>
    <w:rsid w:val="12D80180"/>
    <w:rsid w:val="12DB0B52"/>
    <w:rsid w:val="12DB824A"/>
    <w:rsid w:val="12DCB6D6"/>
    <w:rsid w:val="12E059E5"/>
    <w:rsid w:val="12E1E6BE"/>
    <w:rsid w:val="12E2DACD"/>
    <w:rsid w:val="12E2EFD3"/>
    <w:rsid w:val="12E40C85"/>
    <w:rsid w:val="12E48F21"/>
    <w:rsid w:val="12E59DEE"/>
    <w:rsid w:val="12E86C08"/>
    <w:rsid w:val="12E9F900"/>
    <w:rsid w:val="12EB287E"/>
    <w:rsid w:val="12ED58A3"/>
    <w:rsid w:val="12ED7EEB"/>
    <w:rsid w:val="12F5DEDA"/>
    <w:rsid w:val="12F910F9"/>
    <w:rsid w:val="12FDE458"/>
    <w:rsid w:val="12FE338F"/>
    <w:rsid w:val="130C48F7"/>
    <w:rsid w:val="130DEB05"/>
    <w:rsid w:val="131929C2"/>
    <w:rsid w:val="13222A92"/>
    <w:rsid w:val="1325D055"/>
    <w:rsid w:val="1327CC44"/>
    <w:rsid w:val="13322B03"/>
    <w:rsid w:val="133275DA"/>
    <w:rsid w:val="13363B98"/>
    <w:rsid w:val="133A2C71"/>
    <w:rsid w:val="133E0F6F"/>
    <w:rsid w:val="13431546"/>
    <w:rsid w:val="13440A64"/>
    <w:rsid w:val="134A2238"/>
    <w:rsid w:val="134B124D"/>
    <w:rsid w:val="134DDF6C"/>
    <w:rsid w:val="134FFFB3"/>
    <w:rsid w:val="1350956A"/>
    <w:rsid w:val="1352A3DE"/>
    <w:rsid w:val="135839D1"/>
    <w:rsid w:val="135DEDE0"/>
    <w:rsid w:val="13605BC7"/>
    <w:rsid w:val="13621CBA"/>
    <w:rsid w:val="1363E302"/>
    <w:rsid w:val="13663CE6"/>
    <w:rsid w:val="136BF05A"/>
    <w:rsid w:val="136DFEB0"/>
    <w:rsid w:val="136EA443"/>
    <w:rsid w:val="13748642"/>
    <w:rsid w:val="137B42A3"/>
    <w:rsid w:val="137F3B71"/>
    <w:rsid w:val="13816A77"/>
    <w:rsid w:val="1381B341"/>
    <w:rsid w:val="138A6A3C"/>
    <w:rsid w:val="138BB0EC"/>
    <w:rsid w:val="1390E818"/>
    <w:rsid w:val="1394D527"/>
    <w:rsid w:val="13A41132"/>
    <w:rsid w:val="13B567D0"/>
    <w:rsid w:val="13B62A2A"/>
    <w:rsid w:val="13BC84D8"/>
    <w:rsid w:val="13BCDC29"/>
    <w:rsid w:val="13BD4B28"/>
    <w:rsid w:val="13BEACE9"/>
    <w:rsid w:val="13BED3B4"/>
    <w:rsid w:val="13C4E8C4"/>
    <w:rsid w:val="13C5B693"/>
    <w:rsid w:val="13CCD00D"/>
    <w:rsid w:val="13CE1718"/>
    <w:rsid w:val="13DC5BCC"/>
    <w:rsid w:val="13E4EDE7"/>
    <w:rsid w:val="13EA2274"/>
    <w:rsid w:val="13EDF75F"/>
    <w:rsid w:val="13F0C964"/>
    <w:rsid w:val="13F66712"/>
    <w:rsid w:val="13F7F0AB"/>
    <w:rsid w:val="13FE60DD"/>
    <w:rsid w:val="13FEE8FA"/>
    <w:rsid w:val="140630D4"/>
    <w:rsid w:val="1409E108"/>
    <w:rsid w:val="140C7D16"/>
    <w:rsid w:val="140D665F"/>
    <w:rsid w:val="14189BE7"/>
    <w:rsid w:val="1418CD29"/>
    <w:rsid w:val="1418FAFB"/>
    <w:rsid w:val="1428845C"/>
    <w:rsid w:val="142A407D"/>
    <w:rsid w:val="1435CB5E"/>
    <w:rsid w:val="143D9953"/>
    <w:rsid w:val="14436FA1"/>
    <w:rsid w:val="1443C343"/>
    <w:rsid w:val="14519067"/>
    <w:rsid w:val="145223A9"/>
    <w:rsid w:val="14574404"/>
    <w:rsid w:val="145C46A9"/>
    <w:rsid w:val="146D0695"/>
    <w:rsid w:val="146F0BFE"/>
    <w:rsid w:val="147645A5"/>
    <w:rsid w:val="1477FBA9"/>
    <w:rsid w:val="147F64FE"/>
    <w:rsid w:val="1487724B"/>
    <w:rsid w:val="148E85D9"/>
    <w:rsid w:val="148FCD95"/>
    <w:rsid w:val="14918133"/>
    <w:rsid w:val="14946100"/>
    <w:rsid w:val="149653EF"/>
    <w:rsid w:val="149CED16"/>
    <w:rsid w:val="149F5EBD"/>
    <w:rsid w:val="14A166DB"/>
    <w:rsid w:val="14AB52C1"/>
    <w:rsid w:val="14ABECD7"/>
    <w:rsid w:val="14B04BC9"/>
    <w:rsid w:val="14B632E2"/>
    <w:rsid w:val="14B663EF"/>
    <w:rsid w:val="14BAEE70"/>
    <w:rsid w:val="14C39415"/>
    <w:rsid w:val="14C4EA73"/>
    <w:rsid w:val="14C8BA6F"/>
    <w:rsid w:val="14C9708F"/>
    <w:rsid w:val="14CEC827"/>
    <w:rsid w:val="14D95710"/>
    <w:rsid w:val="14D9CCCC"/>
    <w:rsid w:val="14EB898F"/>
    <w:rsid w:val="14EF21D2"/>
    <w:rsid w:val="14F303BC"/>
    <w:rsid w:val="14F93D1B"/>
    <w:rsid w:val="14FEC3A5"/>
    <w:rsid w:val="1501494F"/>
    <w:rsid w:val="15057E7D"/>
    <w:rsid w:val="1507A402"/>
    <w:rsid w:val="150B06D7"/>
    <w:rsid w:val="150BC88D"/>
    <w:rsid w:val="150C40A9"/>
    <w:rsid w:val="150D8C3B"/>
    <w:rsid w:val="150F56BD"/>
    <w:rsid w:val="150F7B2E"/>
    <w:rsid w:val="1510048A"/>
    <w:rsid w:val="15114AE5"/>
    <w:rsid w:val="1512C632"/>
    <w:rsid w:val="1513338B"/>
    <w:rsid w:val="1514FFC6"/>
    <w:rsid w:val="151C92BE"/>
    <w:rsid w:val="151F6019"/>
    <w:rsid w:val="151F9D6F"/>
    <w:rsid w:val="1527B7E2"/>
    <w:rsid w:val="15282785"/>
    <w:rsid w:val="152F7105"/>
    <w:rsid w:val="1537F69A"/>
    <w:rsid w:val="153C2B2C"/>
    <w:rsid w:val="153E0C89"/>
    <w:rsid w:val="1543C6F3"/>
    <w:rsid w:val="154519DE"/>
    <w:rsid w:val="1545D546"/>
    <w:rsid w:val="1547A8A4"/>
    <w:rsid w:val="154B36EE"/>
    <w:rsid w:val="1554C14E"/>
    <w:rsid w:val="155535BB"/>
    <w:rsid w:val="156A8639"/>
    <w:rsid w:val="156B1E1B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A21A89"/>
    <w:rsid w:val="15ACEE92"/>
    <w:rsid w:val="15B1174E"/>
    <w:rsid w:val="15B7FA61"/>
    <w:rsid w:val="15BE58A3"/>
    <w:rsid w:val="15BF0F4C"/>
    <w:rsid w:val="15C398D2"/>
    <w:rsid w:val="15CB592D"/>
    <w:rsid w:val="15CD359A"/>
    <w:rsid w:val="15D18595"/>
    <w:rsid w:val="15D49577"/>
    <w:rsid w:val="15DE3E9B"/>
    <w:rsid w:val="15DF3979"/>
    <w:rsid w:val="15E9329D"/>
    <w:rsid w:val="15EE050C"/>
    <w:rsid w:val="15F25B94"/>
    <w:rsid w:val="15F490D1"/>
    <w:rsid w:val="15F847AA"/>
    <w:rsid w:val="15FB193F"/>
    <w:rsid w:val="1600C3CA"/>
    <w:rsid w:val="160B094C"/>
    <w:rsid w:val="1617B5B4"/>
    <w:rsid w:val="16189881"/>
    <w:rsid w:val="161E7933"/>
    <w:rsid w:val="16207171"/>
    <w:rsid w:val="16214B7B"/>
    <w:rsid w:val="1622C940"/>
    <w:rsid w:val="1623FD40"/>
    <w:rsid w:val="16285E0F"/>
    <w:rsid w:val="1629E5B7"/>
    <w:rsid w:val="162DBD72"/>
    <w:rsid w:val="1638436E"/>
    <w:rsid w:val="163BD878"/>
    <w:rsid w:val="163DCC26"/>
    <w:rsid w:val="163F7A35"/>
    <w:rsid w:val="16402DA8"/>
    <w:rsid w:val="164099FB"/>
    <w:rsid w:val="16440BE4"/>
    <w:rsid w:val="164CACA6"/>
    <w:rsid w:val="1650003B"/>
    <w:rsid w:val="16505315"/>
    <w:rsid w:val="1653D100"/>
    <w:rsid w:val="16585A55"/>
    <w:rsid w:val="165A3E7C"/>
    <w:rsid w:val="165B8BB5"/>
    <w:rsid w:val="165B99D3"/>
    <w:rsid w:val="165CD24F"/>
    <w:rsid w:val="165F29C5"/>
    <w:rsid w:val="1663754B"/>
    <w:rsid w:val="16691BF6"/>
    <w:rsid w:val="166BE660"/>
    <w:rsid w:val="166C642D"/>
    <w:rsid w:val="166E837F"/>
    <w:rsid w:val="1674127B"/>
    <w:rsid w:val="167B5C41"/>
    <w:rsid w:val="167D2B65"/>
    <w:rsid w:val="168456CC"/>
    <w:rsid w:val="1687E49C"/>
    <w:rsid w:val="16981E58"/>
    <w:rsid w:val="16997848"/>
    <w:rsid w:val="169A8671"/>
    <w:rsid w:val="169B49FF"/>
    <w:rsid w:val="16A4C2DD"/>
    <w:rsid w:val="16B4B035"/>
    <w:rsid w:val="16B8169E"/>
    <w:rsid w:val="16BF370E"/>
    <w:rsid w:val="16C13D67"/>
    <w:rsid w:val="16D396CF"/>
    <w:rsid w:val="16DA1FEF"/>
    <w:rsid w:val="16DD0835"/>
    <w:rsid w:val="16DD53FA"/>
    <w:rsid w:val="16E4F46D"/>
    <w:rsid w:val="16E6D153"/>
    <w:rsid w:val="16EA3B00"/>
    <w:rsid w:val="16EAA47C"/>
    <w:rsid w:val="16F1B99E"/>
    <w:rsid w:val="16F1E786"/>
    <w:rsid w:val="16F47CEB"/>
    <w:rsid w:val="16F60F11"/>
    <w:rsid w:val="16F67A12"/>
    <w:rsid w:val="16F74559"/>
    <w:rsid w:val="16F97453"/>
    <w:rsid w:val="16FBDCCB"/>
    <w:rsid w:val="16FE2CB4"/>
    <w:rsid w:val="16FEEA53"/>
    <w:rsid w:val="16FF41CC"/>
    <w:rsid w:val="16FFBCA1"/>
    <w:rsid w:val="1701C585"/>
    <w:rsid w:val="17028953"/>
    <w:rsid w:val="17032D33"/>
    <w:rsid w:val="17045CC0"/>
    <w:rsid w:val="17049914"/>
    <w:rsid w:val="1704D022"/>
    <w:rsid w:val="1709E11A"/>
    <w:rsid w:val="17145720"/>
    <w:rsid w:val="17180086"/>
    <w:rsid w:val="17193595"/>
    <w:rsid w:val="171BA630"/>
    <w:rsid w:val="171E6AE9"/>
    <w:rsid w:val="1720564A"/>
    <w:rsid w:val="172AEFDE"/>
    <w:rsid w:val="172BFEC1"/>
    <w:rsid w:val="172C1E64"/>
    <w:rsid w:val="1731EB30"/>
    <w:rsid w:val="17320B0B"/>
    <w:rsid w:val="1738AAAC"/>
    <w:rsid w:val="17403CC8"/>
    <w:rsid w:val="1745692A"/>
    <w:rsid w:val="174B151A"/>
    <w:rsid w:val="174D8628"/>
    <w:rsid w:val="174EF9BA"/>
    <w:rsid w:val="17500445"/>
    <w:rsid w:val="1750C718"/>
    <w:rsid w:val="175B3745"/>
    <w:rsid w:val="175BF46D"/>
    <w:rsid w:val="175CE7EF"/>
    <w:rsid w:val="17618F59"/>
    <w:rsid w:val="17637655"/>
    <w:rsid w:val="1765321C"/>
    <w:rsid w:val="17655E33"/>
    <w:rsid w:val="1767EBE6"/>
    <w:rsid w:val="1770AF81"/>
    <w:rsid w:val="17741788"/>
    <w:rsid w:val="177B23B0"/>
    <w:rsid w:val="177C9B8B"/>
    <w:rsid w:val="177DAA52"/>
    <w:rsid w:val="1784696E"/>
    <w:rsid w:val="17849027"/>
    <w:rsid w:val="178C169C"/>
    <w:rsid w:val="178C6438"/>
    <w:rsid w:val="178CF3EC"/>
    <w:rsid w:val="178D0733"/>
    <w:rsid w:val="178ED6B0"/>
    <w:rsid w:val="178FA8C7"/>
    <w:rsid w:val="17A146E0"/>
    <w:rsid w:val="17A80CBA"/>
    <w:rsid w:val="17ABD828"/>
    <w:rsid w:val="17ABEE57"/>
    <w:rsid w:val="17ADB774"/>
    <w:rsid w:val="17AEFE35"/>
    <w:rsid w:val="17B030FF"/>
    <w:rsid w:val="17B5A4F4"/>
    <w:rsid w:val="17BE5CFD"/>
    <w:rsid w:val="17BE99A1"/>
    <w:rsid w:val="17C00078"/>
    <w:rsid w:val="17C09020"/>
    <w:rsid w:val="17C29C58"/>
    <w:rsid w:val="17C55EDF"/>
    <w:rsid w:val="17CC5649"/>
    <w:rsid w:val="17CF48A4"/>
    <w:rsid w:val="17CF8696"/>
    <w:rsid w:val="17D6811F"/>
    <w:rsid w:val="17D6FF7F"/>
    <w:rsid w:val="17DC6C96"/>
    <w:rsid w:val="17E8AEDD"/>
    <w:rsid w:val="17E9049F"/>
    <w:rsid w:val="17EA4025"/>
    <w:rsid w:val="17EBFD19"/>
    <w:rsid w:val="17EE47E2"/>
    <w:rsid w:val="17F39AD2"/>
    <w:rsid w:val="17F49859"/>
    <w:rsid w:val="17F8904B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5D8F2"/>
    <w:rsid w:val="1815EC26"/>
    <w:rsid w:val="181CF359"/>
    <w:rsid w:val="18219BD0"/>
    <w:rsid w:val="1824851F"/>
    <w:rsid w:val="182F1483"/>
    <w:rsid w:val="182F74F4"/>
    <w:rsid w:val="18300F2A"/>
    <w:rsid w:val="1838A7EC"/>
    <w:rsid w:val="1838F2A1"/>
    <w:rsid w:val="1840E676"/>
    <w:rsid w:val="18413782"/>
    <w:rsid w:val="18417FB2"/>
    <w:rsid w:val="1843694F"/>
    <w:rsid w:val="18453285"/>
    <w:rsid w:val="184ACD42"/>
    <w:rsid w:val="184EE71B"/>
    <w:rsid w:val="1857B0B0"/>
    <w:rsid w:val="185BF035"/>
    <w:rsid w:val="1862FF30"/>
    <w:rsid w:val="186645E9"/>
    <w:rsid w:val="186A6574"/>
    <w:rsid w:val="186C5EFF"/>
    <w:rsid w:val="186EA026"/>
    <w:rsid w:val="186F9058"/>
    <w:rsid w:val="1877FC4A"/>
    <w:rsid w:val="1878D896"/>
    <w:rsid w:val="187A6C5E"/>
    <w:rsid w:val="187F4966"/>
    <w:rsid w:val="188525AA"/>
    <w:rsid w:val="1886F801"/>
    <w:rsid w:val="18872A90"/>
    <w:rsid w:val="18876EFA"/>
    <w:rsid w:val="188A6357"/>
    <w:rsid w:val="188D9497"/>
    <w:rsid w:val="188FD739"/>
    <w:rsid w:val="188FEBA0"/>
    <w:rsid w:val="189110FE"/>
    <w:rsid w:val="1893ED34"/>
    <w:rsid w:val="18A5B17B"/>
    <w:rsid w:val="18A71CB2"/>
    <w:rsid w:val="18A7B2AB"/>
    <w:rsid w:val="18B06AFE"/>
    <w:rsid w:val="18B42E35"/>
    <w:rsid w:val="18B6F544"/>
    <w:rsid w:val="18B7EC4B"/>
    <w:rsid w:val="18B85789"/>
    <w:rsid w:val="18B8C20E"/>
    <w:rsid w:val="18BAC42C"/>
    <w:rsid w:val="18BBFCB3"/>
    <w:rsid w:val="18C566B2"/>
    <w:rsid w:val="18C99B79"/>
    <w:rsid w:val="18CD71C9"/>
    <w:rsid w:val="18D56ED0"/>
    <w:rsid w:val="18D6E6A0"/>
    <w:rsid w:val="18E3F7DC"/>
    <w:rsid w:val="18E492EB"/>
    <w:rsid w:val="18E7A110"/>
    <w:rsid w:val="18E8CED9"/>
    <w:rsid w:val="18E9CA37"/>
    <w:rsid w:val="18EBC298"/>
    <w:rsid w:val="18EE5DE1"/>
    <w:rsid w:val="18EFF8B9"/>
    <w:rsid w:val="18F86574"/>
    <w:rsid w:val="18FE4770"/>
    <w:rsid w:val="190BC536"/>
    <w:rsid w:val="190CF01C"/>
    <w:rsid w:val="190F0E22"/>
    <w:rsid w:val="1911B996"/>
    <w:rsid w:val="1916E19A"/>
    <w:rsid w:val="1917B4E7"/>
    <w:rsid w:val="1917CBDE"/>
    <w:rsid w:val="19181B55"/>
    <w:rsid w:val="191A71D0"/>
    <w:rsid w:val="192242C9"/>
    <w:rsid w:val="192564B5"/>
    <w:rsid w:val="192AED41"/>
    <w:rsid w:val="193A14A0"/>
    <w:rsid w:val="193AE55D"/>
    <w:rsid w:val="193F376E"/>
    <w:rsid w:val="19412261"/>
    <w:rsid w:val="194900D6"/>
    <w:rsid w:val="194CB0A9"/>
    <w:rsid w:val="19534E09"/>
    <w:rsid w:val="195F6759"/>
    <w:rsid w:val="19606B61"/>
    <w:rsid w:val="1963BCD7"/>
    <w:rsid w:val="196826AA"/>
    <w:rsid w:val="196B56F7"/>
    <w:rsid w:val="1975C05A"/>
    <w:rsid w:val="1977D616"/>
    <w:rsid w:val="19795903"/>
    <w:rsid w:val="197BA9D9"/>
    <w:rsid w:val="197E966B"/>
    <w:rsid w:val="197E96C4"/>
    <w:rsid w:val="197F1B7B"/>
    <w:rsid w:val="19813FA0"/>
    <w:rsid w:val="19898182"/>
    <w:rsid w:val="1989EB37"/>
    <w:rsid w:val="198E58FC"/>
    <w:rsid w:val="1993FA23"/>
    <w:rsid w:val="1994CAB2"/>
    <w:rsid w:val="19963BA0"/>
    <w:rsid w:val="199BC28F"/>
    <w:rsid w:val="19A0F5D7"/>
    <w:rsid w:val="19A30470"/>
    <w:rsid w:val="19A6C290"/>
    <w:rsid w:val="19AAB824"/>
    <w:rsid w:val="19AD8190"/>
    <w:rsid w:val="19B349A3"/>
    <w:rsid w:val="19B9633F"/>
    <w:rsid w:val="19B9692D"/>
    <w:rsid w:val="19BF3795"/>
    <w:rsid w:val="19C66511"/>
    <w:rsid w:val="19C6F60E"/>
    <w:rsid w:val="19CCAE3E"/>
    <w:rsid w:val="19CD1CD0"/>
    <w:rsid w:val="19D17870"/>
    <w:rsid w:val="19D2A4A2"/>
    <w:rsid w:val="19D61E5F"/>
    <w:rsid w:val="19D713D9"/>
    <w:rsid w:val="19D90507"/>
    <w:rsid w:val="19DC4E56"/>
    <w:rsid w:val="19DD4E4F"/>
    <w:rsid w:val="19EC23FC"/>
    <w:rsid w:val="19F43899"/>
    <w:rsid w:val="19F643DB"/>
    <w:rsid w:val="19F99D7B"/>
    <w:rsid w:val="19FFE8C6"/>
    <w:rsid w:val="1A01EC6B"/>
    <w:rsid w:val="1A155928"/>
    <w:rsid w:val="1A18B218"/>
    <w:rsid w:val="1A1B1D42"/>
    <w:rsid w:val="1A28BDFF"/>
    <w:rsid w:val="1A2FCF11"/>
    <w:rsid w:val="1A318C37"/>
    <w:rsid w:val="1A33E09F"/>
    <w:rsid w:val="1A35CD76"/>
    <w:rsid w:val="1A3DC214"/>
    <w:rsid w:val="1A42F1FC"/>
    <w:rsid w:val="1A435D82"/>
    <w:rsid w:val="1A49D155"/>
    <w:rsid w:val="1A4E0B96"/>
    <w:rsid w:val="1A4E5FBB"/>
    <w:rsid w:val="1A59086E"/>
    <w:rsid w:val="1A5AEB69"/>
    <w:rsid w:val="1A5FA6B4"/>
    <w:rsid w:val="1A665D4E"/>
    <w:rsid w:val="1A6C8294"/>
    <w:rsid w:val="1A731044"/>
    <w:rsid w:val="1A78D7D1"/>
    <w:rsid w:val="1A7B4261"/>
    <w:rsid w:val="1A7C99F1"/>
    <w:rsid w:val="1A7D8D6D"/>
    <w:rsid w:val="1A84F772"/>
    <w:rsid w:val="1A88ABBE"/>
    <w:rsid w:val="1A8AF362"/>
    <w:rsid w:val="1A8C0C51"/>
    <w:rsid w:val="1A8CCB44"/>
    <w:rsid w:val="1A91C32F"/>
    <w:rsid w:val="1A920BB9"/>
    <w:rsid w:val="1A921EBB"/>
    <w:rsid w:val="1A939DA7"/>
    <w:rsid w:val="1A93F4E9"/>
    <w:rsid w:val="1A9CFEF5"/>
    <w:rsid w:val="1A9EA7E8"/>
    <w:rsid w:val="1AA47867"/>
    <w:rsid w:val="1AB32345"/>
    <w:rsid w:val="1AB70727"/>
    <w:rsid w:val="1AB8DCCA"/>
    <w:rsid w:val="1ABAE6FA"/>
    <w:rsid w:val="1AC52D08"/>
    <w:rsid w:val="1ACE8A62"/>
    <w:rsid w:val="1ACF0600"/>
    <w:rsid w:val="1AD2DC0A"/>
    <w:rsid w:val="1AD57E22"/>
    <w:rsid w:val="1AD6B5BE"/>
    <w:rsid w:val="1ADA2CBD"/>
    <w:rsid w:val="1AE2A7BD"/>
    <w:rsid w:val="1AE9C925"/>
    <w:rsid w:val="1AEC3F9C"/>
    <w:rsid w:val="1AED45B6"/>
    <w:rsid w:val="1AED7E0D"/>
    <w:rsid w:val="1AF01D17"/>
    <w:rsid w:val="1AF0CC02"/>
    <w:rsid w:val="1AF20769"/>
    <w:rsid w:val="1AF69363"/>
    <w:rsid w:val="1AF8D5BD"/>
    <w:rsid w:val="1AFF0F19"/>
    <w:rsid w:val="1B05ED47"/>
    <w:rsid w:val="1B07173B"/>
    <w:rsid w:val="1B072665"/>
    <w:rsid w:val="1B084499"/>
    <w:rsid w:val="1B08BBD4"/>
    <w:rsid w:val="1B08F425"/>
    <w:rsid w:val="1B14B1EB"/>
    <w:rsid w:val="1B1D9015"/>
    <w:rsid w:val="1B1E4100"/>
    <w:rsid w:val="1B22B1F5"/>
    <w:rsid w:val="1B2305B6"/>
    <w:rsid w:val="1B2FE5F3"/>
    <w:rsid w:val="1B3023E2"/>
    <w:rsid w:val="1B30ED8F"/>
    <w:rsid w:val="1B35F91D"/>
    <w:rsid w:val="1B365358"/>
    <w:rsid w:val="1B3A1FA8"/>
    <w:rsid w:val="1B3CC638"/>
    <w:rsid w:val="1B3D54EE"/>
    <w:rsid w:val="1B4452E4"/>
    <w:rsid w:val="1B4BB7B2"/>
    <w:rsid w:val="1B4BE55A"/>
    <w:rsid w:val="1B4FEA29"/>
    <w:rsid w:val="1B50D1F5"/>
    <w:rsid w:val="1B69EDC9"/>
    <w:rsid w:val="1B718236"/>
    <w:rsid w:val="1B7674F5"/>
    <w:rsid w:val="1B79AC2A"/>
    <w:rsid w:val="1B7A485B"/>
    <w:rsid w:val="1B7BEB8C"/>
    <w:rsid w:val="1B7C2E82"/>
    <w:rsid w:val="1B7E5109"/>
    <w:rsid w:val="1B7EED54"/>
    <w:rsid w:val="1B7FB6DB"/>
    <w:rsid w:val="1B81655C"/>
    <w:rsid w:val="1B848A03"/>
    <w:rsid w:val="1B84CA36"/>
    <w:rsid w:val="1B8562E8"/>
    <w:rsid w:val="1B9A00C7"/>
    <w:rsid w:val="1B9D1D1A"/>
    <w:rsid w:val="1B9E1675"/>
    <w:rsid w:val="1B9FBCC0"/>
    <w:rsid w:val="1BA5E8C4"/>
    <w:rsid w:val="1BA8142D"/>
    <w:rsid w:val="1BA9079F"/>
    <w:rsid w:val="1BADAD54"/>
    <w:rsid w:val="1BBA07DB"/>
    <w:rsid w:val="1BC0F847"/>
    <w:rsid w:val="1BC1083D"/>
    <w:rsid w:val="1BC1F813"/>
    <w:rsid w:val="1BC3E443"/>
    <w:rsid w:val="1BC50A6B"/>
    <w:rsid w:val="1BC599A9"/>
    <w:rsid w:val="1BC78C62"/>
    <w:rsid w:val="1BC903AF"/>
    <w:rsid w:val="1BCA76F0"/>
    <w:rsid w:val="1BCE7292"/>
    <w:rsid w:val="1BCEE03C"/>
    <w:rsid w:val="1BD27033"/>
    <w:rsid w:val="1BD57509"/>
    <w:rsid w:val="1BD7CBAC"/>
    <w:rsid w:val="1BD98E61"/>
    <w:rsid w:val="1BDF2EBD"/>
    <w:rsid w:val="1BE85F38"/>
    <w:rsid w:val="1BEA1702"/>
    <w:rsid w:val="1BEB85FC"/>
    <w:rsid w:val="1BF09EED"/>
    <w:rsid w:val="1BF7F400"/>
    <w:rsid w:val="1BF8040E"/>
    <w:rsid w:val="1BF8248C"/>
    <w:rsid w:val="1BFE3871"/>
    <w:rsid w:val="1BFF0277"/>
    <w:rsid w:val="1C029DE9"/>
    <w:rsid w:val="1C02CA6A"/>
    <w:rsid w:val="1C07F039"/>
    <w:rsid w:val="1C0CADCC"/>
    <w:rsid w:val="1C1712C2"/>
    <w:rsid w:val="1C17C00C"/>
    <w:rsid w:val="1C1BB438"/>
    <w:rsid w:val="1C1C9695"/>
    <w:rsid w:val="1C2125FF"/>
    <w:rsid w:val="1C247712"/>
    <w:rsid w:val="1C2A2F29"/>
    <w:rsid w:val="1C2EF95B"/>
    <w:rsid w:val="1C2F8CDD"/>
    <w:rsid w:val="1C2FC07D"/>
    <w:rsid w:val="1C30D15C"/>
    <w:rsid w:val="1C34549B"/>
    <w:rsid w:val="1C3550BA"/>
    <w:rsid w:val="1C3777FF"/>
    <w:rsid w:val="1C3FB150"/>
    <w:rsid w:val="1C4CE857"/>
    <w:rsid w:val="1C4DD89C"/>
    <w:rsid w:val="1C6D3842"/>
    <w:rsid w:val="1C72861F"/>
    <w:rsid w:val="1C745F89"/>
    <w:rsid w:val="1C769113"/>
    <w:rsid w:val="1C787ECC"/>
    <w:rsid w:val="1C806B57"/>
    <w:rsid w:val="1C83DDB3"/>
    <w:rsid w:val="1C849FD3"/>
    <w:rsid w:val="1C84E565"/>
    <w:rsid w:val="1C86394E"/>
    <w:rsid w:val="1C87F63E"/>
    <w:rsid w:val="1C880826"/>
    <w:rsid w:val="1C90BA95"/>
    <w:rsid w:val="1C9728CB"/>
    <w:rsid w:val="1C983ABE"/>
    <w:rsid w:val="1C98B815"/>
    <w:rsid w:val="1C9902D3"/>
    <w:rsid w:val="1C9B0B58"/>
    <w:rsid w:val="1C9C7930"/>
    <w:rsid w:val="1CA11130"/>
    <w:rsid w:val="1CA784F2"/>
    <w:rsid w:val="1CA8A0B1"/>
    <w:rsid w:val="1CAB4A3F"/>
    <w:rsid w:val="1CB25566"/>
    <w:rsid w:val="1CB5C74F"/>
    <w:rsid w:val="1CB99BC7"/>
    <w:rsid w:val="1CBF93C1"/>
    <w:rsid w:val="1CC1112D"/>
    <w:rsid w:val="1CC342B7"/>
    <w:rsid w:val="1CC4722D"/>
    <w:rsid w:val="1CC8C7C5"/>
    <w:rsid w:val="1CCAF718"/>
    <w:rsid w:val="1CD50717"/>
    <w:rsid w:val="1CD65DD3"/>
    <w:rsid w:val="1CD9A99B"/>
    <w:rsid w:val="1CDC5152"/>
    <w:rsid w:val="1CDC6FFA"/>
    <w:rsid w:val="1CDDAFFA"/>
    <w:rsid w:val="1CDE6DD0"/>
    <w:rsid w:val="1CDF973B"/>
    <w:rsid w:val="1CE6AE09"/>
    <w:rsid w:val="1CEA7A43"/>
    <w:rsid w:val="1CEC224E"/>
    <w:rsid w:val="1CF03EEE"/>
    <w:rsid w:val="1CF5BDE4"/>
    <w:rsid w:val="1CF5F234"/>
    <w:rsid w:val="1D1985BF"/>
    <w:rsid w:val="1D27BFDD"/>
    <w:rsid w:val="1D2DCF20"/>
    <w:rsid w:val="1D315243"/>
    <w:rsid w:val="1D37FA35"/>
    <w:rsid w:val="1D3902C4"/>
    <w:rsid w:val="1D3FF94F"/>
    <w:rsid w:val="1D40BDA3"/>
    <w:rsid w:val="1D43C9C0"/>
    <w:rsid w:val="1D44AC92"/>
    <w:rsid w:val="1D49A52D"/>
    <w:rsid w:val="1D4CFDC4"/>
    <w:rsid w:val="1D5236B6"/>
    <w:rsid w:val="1D59B12D"/>
    <w:rsid w:val="1D600849"/>
    <w:rsid w:val="1D616DE4"/>
    <w:rsid w:val="1D61D6C1"/>
    <w:rsid w:val="1D635CC3"/>
    <w:rsid w:val="1D652A02"/>
    <w:rsid w:val="1D6E4C7E"/>
    <w:rsid w:val="1D6F0446"/>
    <w:rsid w:val="1D7F5B5B"/>
    <w:rsid w:val="1D87565D"/>
    <w:rsid w:val="1D8CD33F"/>
    <w:rsid w:val="1D902DF4"/>
    <w:rsid w:val="1D9045DE"/>
    <w:rsid w:val="1D97FE35"/>
    <w:rsid w:val="1D99CB26"/>
    <w:rsid w:val="1D9A08D2"/>
    <w:rsid w:val="1D9EEF67"/>
    <w:rsid w:val="1DA0FB65"/>
    <w:rsid w:val="1DA4C73E"/>
    <w:rsid w:val="1DA5E8D3"/>
    <w:rsid w:val="1DB074FC"/>
    <w:rsid w:val="1DB4AAAE"/>
    <w:rsid w:val="1DB662B2"/>
    <w:rsid w:val="1DBA53D5"/>
    <w:rsid w:val="1DBB49BA"/>
    <w:rsid w:val="1DBC9834"/>
    <w:rsid w:val="1DBED0D8"/>
    <w:rsid w:val="1DBFBD04"/>
    <w:rsid w:val="1DCC8004"/>
    <w:rsid w:val="1DCECAF4"/>
    <w:rsid w:val="1DCFBCF3"/>
    <w:rsid w:val="1DD366B5"/>
    <w:rsid w:val="1DD4BA18"/>
    <w:rsid w:val="1DDAE7B1"/>
    <w:rsid w:val="1DDC8D3D"/>
    <w:rsid w:val="1DDFA75C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51CFA"/>
    <w:rsid w:val="1E060F4A"/>
    <w:rsid w:val="1E070220"/>
    <w:rsid w:val="1E084A60"/>
    <w:rsid w:val="1E093678"/>
    <w:rsid w:val="1E0CA4DE"/>
    <w:rsid w:val="1E120050"/>
    <w:rsid w:val="1E183A16"/>
    <w:rsid w:val="1E1AE3B8"/>
    <w:rsid w:val="1E208CB0"/>
    <w:rsid w:val="1E20E83B"/>
    <w:rsid w:val="1E36C9E0"/>
    <w:rsid w:val="1E38EDC8"/>
    <w:rsid w:val="1E39D1F8"/>
    <w:rsid w:val="1E3DE2F2"/>
    <w:rsid w:val="1E3E0964"/>
    <w:rsid w:val="1E45311D"/>
    <w:rsid w:val="1E4BF69B"/>
    <w:rsid w:val="1E547182"/>
    <w:rsid w:val="1E551AAC"/>
    <w:rsid w:val="1E552046"/>
    <w:rsid w:val="1E5923B1"/>
    <w:rsid w:val="1E6589D4"/>
    <w:rsid w:val="1E675B77"/>
    <w:rsid w:val="1E676497"/>
    <w:rsid w:val="1E70BCD7"/>
    <w:rsid w:val="1E73AC05"/>
    <w:rsid w:val="1E7466FA"/>
    <w:rsid w:val="1E767024"/>
    <w:rsid w:val="1E78405B"/>
    <w:rsid w:val="1E81A608"/>
    <w:rsid w:val="1E81E7F8"/>
    <w:rsid w:val="1E8A4DB5"/>
    <w:rsid w:val="1E944A3E"/>
    <w:rsid w:val="1E992B5C"/>
    <w:rsid w:val="1E9986EF"/>
    <w:rsid w:val="1E9DBA59"/>
    <w:rsid w:val="1EA2DE9A"/>
    <w:rsid w:val="1EA3F75F"/>
    <w:rsid w:val="1EA51C64"/>
    <w:rsid w:val="1EAEDF13"/>
    <w:rsid w:val="1EB2EE5B"/>
    <w:rsid w:val="1EB33D73"/>
    <w:rsid w:val="1EB4FA7F"/>
    <w:rsid w:val="1EBCB534"/>
    <w:rsid w:val="1EBDEBFD"/>
    <w:rsid w:val="1EBEC7F0"/>
    <w:rsid w:val="1EC2567F"/>
    <w:rsid w:val="1EC34A98"/>
    <w:rsid w:val="1EC429D1"/>
    <w:rsid w:val="1ECBE558"/>
    <w:rsid w:val="1ED3331E"/>
    <w:rsid w:val="1ED3AAA1"/>
    <w:rsid w:val="1ED947A8"/>
    <w:rsid w:val="1EDC6E0A"/>
    <w:rsid w:val="1EDF10AD"/>
    <w:rsid w:val="1EE0C5BA"/>
    <w:rsid w:val="1EE2108A"/>
    <w:rsid w:val="1EE8AFC2"/>
    <w:rsid w:val="1EEB5BD3"/>
    <w:rsid w:val="1EF0253D"/>
    <w:rsid w:val="1EF32328"/>
    <w:rsid w:val="1EFAAD19"/>
    <w:rsid w:val="1F0D1856"/>
    <w:rsid w:val="1F0DC693"/>
    <w:rsid w:val="1F12E6FA"/>
    <w:rsid w:val="1F155B90"/>
    <w:rsid w:val="1F166805"/>
    <w:rsid w:val="1F1875A5"/>
    <w:rsid w:val="1F1A2CE3"/>
    <w:rsid w:val="1F1A56D0"/>
    <w:rsid w:val="1F210BB6"/>
    <w:rsid w:val="1F2416B3"/>
    <w:rsid w:val="1F26D4A8"/>
    <w:rsid w:val="1F28A3A0"/>
    <w:rsid w:val="1F2D54ED"/>
    <w:rsid w:val="1F2F93F1"/>
    <w:rsid w:val="1F373049"/>
    <w:rsid w:val="1F384F70"/>
    <w:rsid w:val="1F4A73FE"/>
    <w:rsid w:val="1F507B0F"/>
    <w:rsid w:val="1F51A0A0"/>
    <w:rsid w:val="1F57A226"/>
    <w:rsid w:val="1F57CE39"/>
    <w:rsid w:val="1F5847B3"/>
    <w:rsid w:val="1F586839"/>
    <w:rsid w:val="1F59985E"/>
    <w:rsid w:val="1F59B6F6"/>
    <w:rsid w:val="1F5E4D4F"/>
    <w:rsid w:val="1F62927B"/>
    <w:rsid w:val="1F666DC7"/>
    <w:rsid w:val="1F69E4CF"/>
    <w:rsid w:val="1F6AFC65"/>
    <w:rsid w:val="1F6E287C"/>
    <w:rsid w:val="1F738F65"/>
    <w:rsid w:val="1F753D87"/>
    <w:rsid w:val="1F785D9E"/>
    <w:rsid w:val="1F7ED61C"/>
    <w:rsid w:val="1F8E42A9"/>
    <w:rsid w:val="1F9C0AE5"/>
    <w:rsid w:val="1F9DD1CE"/>
    <w:rsid w:val="1FA055E3"/>
    <w:rsid w:val="1FA09828"/>
    <w:rsid w:val="1FA83174"/>
    <w:rsid w:val="1FA83720"/>
    <w:rsid w:val="1FA83BB9"/>
    <w:rsid w:val="1FBADA20"/>
    <w:rsid w:val="1FBBBE22"/>
    <w:rsid w:val="1FC6F654"/>
    <w:rsid w:val="1FCC6F49"/>
    <w:rsid w:val="1FCFB7BD"/>
    <w:rsid w:val="1FD11681"/>
    <w:rsid w:val="1FD905B0"/>
    <w:rsid w:val="1FD9493A"/>
    <w:rsid w:val="1FE31F7B"/>
    <w:rsid w:val="1FE49411"/>
    <w:rsid w:val="1FE6B68A"/>
    <w:rsid w:val="1FEDD937"/>
    <w:rsid w:val="1FEEE8D1"/>
    <w:rsid w:val="1FF2B304"/>
    <w:rsid w:val="1FF58B8A"/>
    <w:rsid w:val="1FF67C48"/>
    <w:rsid w:val="1FFD6CC7"/>
    <w:rsid w:val="200DFEFA"/>
    <w:rsid w:val="20100ADE"/>
    <w:rsid w:val="201865B5"/>
    <w:rsid w:val="201E12CA"/>
    <w:rsid w:val="20215C37"/>
    <w:rsid w:val="2023EBED"/>
    <w:rsid w:val="202A2652"/>
    <w:rsid w:val="202DC665"/>
    <w:rsid w:val="2034F90B"/>
    <w:rsid w:val="2043344E"/>
    <w:rsid w:val="204633E2"/>
    <w:rsid w:val="20489205"/>
    <w:rsid w:val="204FF5FF"/>
    <w:rsid w:val="20505911"/>
    <w:rsid w:val="205159E9"/>
    <w:rsid w:val="2055903D"/>
    <w:rsid w:val="205A9F5F"/>
    <w:rsid w:val="205BE67C"/>
    <w:rsid w:val="206F5188"/>
    <w:rsid w:val="20738E70"/>
    <w:rsid w:val="2074106A"/>
    <w:rsid w:val="20796A9B"/>
    <w:rsid w:val="207C961B"/>
    <w:rsid w:val="20806DE7"/>
    <w:rsid w:val="20833240"/>
    <w:rsid w:val="208B2507"/>
    <w:rsid w:val="208B8877"/>
    <w:rsid w:val="208CC269"/>
    <w:rsid w:val="208EF7FC"/>
    <w:rsid w:val="20924208"/>
    <w:rsid w:val="20993A5D"/>
    <w:rsid w:val="209A5BD1"/>
    <w:rsid w:val="20A280C0"/>
    <w:rsid w:val="20A35035"/>
    <w:rsid w:val="20A3D6EE"/>
    <w:rsid w:val="20B684B5"/>
    <w:rsid w:val="20BB73E5"/>
    <w:rsid w:val="20C0DD4F"/>
    <w:rsid w:val="20C54D2F"/>
    <w:rsid w:val="20CE8728"/>
    <w:rsid w:val="20D86159"/>
    <w:rsid w:val="20D92022"/>
    <w:rsid w:val="20DB031D"/>
    <w:rsid w:val="20DDC60E"/>
    <w:rsid w:val="20DE2A5E"/>
    <w:rsid w:val="20DF512B"/>
    <w:rsid w:val="20E1D791"/>
    <w:rsid w:val="20E1F885"/>
    <w:rsid w:val="20E6ADD1"/>
    <w:rsid w:val="20E8CDDD"/>
    <w:rsid w:val="20EF3769"/>
    <w:rsid w:val="20FA0DB9"/>
    <w:rsid w:val="210199CF"/>
    <w:rsid w:val="21087361"/>
    <w:rsid w:val="2109152E"/>
    <w:rsid w:val="210E1FAD"/>
    <w:rsid w:val="210EE686"/>
    <w:rsid w:val="2113B611"/>
    <w:rsid w:val="21187F48"/>
    <w:rsid w:val="2118BC76"/>
    <w:rsid w:val="211CC3B1"/>
    <w:rsid w:val="212716C8"/>
    <w:rsid w:val="21294B06"/>
    <w:rsid w:val="212B7784"/>
    <w:rsid w:val="2130136F"/>
    <w:rsid w:val="2130A46C"/>
    <w:rsid w:val="21374378"/>
    <w:rsid w:val="213BDD6F"/>
    <w:rsid w:val="213F734D"/>
    <w:rsid w:val="21415286"/>
    <w:rsid w:val="21427A52"/>
    <w:rsid w:val="21455144"/>
    <w:rsid w:val="21488C24"/>
    <w:rsid w:val="214AF7DA"/>
    <w:rsid w:val="214C8767"/>
    <w:rsid w:val="214DD248"/>
    <w:rsid w:val="21517632"/>
    <w:rsid w:val="21522218"/>
    <w:rsid w:val="21557C17"/>
    <w:rsid w:val="2160F404"/>
    <w:rsid w:val="21655EA5"/>
    <w:rsid w:val="2176CCB4"/>
    <w:rsid w:val="217CF745"/>
    <w:rsid w:val="21802547"/>
    <w:rsid w:val="2180ADC2"/>
    <w:rsid w:val="218109B1"/>
    <w:rsid w:val="21840239"/>
    <w:rsid w:val="2184E211"/>
    <w:rsid w:val="21860F3F"/>
    <w:rsid w:val="21876C58"/>
    <w:rsid w:val="218CA059"/>
    <w:rsid w:val="21926FDD"/>
    <w:rsid w:val="21928F3B"/>
    <w:rsid w:val="2195B5B3"/>
    <w:rsid w:val="2197385F"/>
    <w:rsid w:val="21989A30"/>
    <w:rsid w:val="219ACCE5"/>
    <w:rsid w:val="21ADC7C0"/>
    <w:rsid w:val="21ADFD9C"/>
    <w:rsid w:val="21B2648A"/>
    <w:rsid w:val="21BA9468"/>
    <w:rsid w:val="21BB6E5F"/>
    <w:rsid w:val="21BCCE6C"/>
    <w:rsid w:val="21C37810"/>
    <w:rsid w:val="21C7BD1B"/>
    <w:rsid w:val="21CB5388"/>
    <w:rsid w:val="21D127B1"/>
    <w:rsid w:val="21DDDA8D"/>
    <w:rsid w:val="21E34CF5"/>
    <w:rsid w:val="21E4E9B9"/>
    <w:rsid w:val="21E9EAC8"/>
    <w:rsid w:val="21F08D4F"/>
    <w:rsid w:val="21F444F4"/>
    <w:rsid w:val="21F794C5"/>
    <w:rsid w:val="21FD07E0"/>
    <w:rsid w:val="21FF5A85"/>
    <w:rsid w:val="220672A4"/>
    <w:rsid w:val="220A9604"/>
    <w:rsid w:val="22114D11"/>
    <w:rsid w:val="221DB443"/>
    <w:rsid w:val="221F21D3"/>
    <w:rsid w:val="221F7566"/>
    <w:rsid w:val="222843E4"/>
    <w:rsid w:val="2228D12E"/>
    <w:rsid w:val="2229A1D6"/>
    <w:rsid w:val="222A58C5"/>
    <w:rsid w:val="222AEE29"/>
    <w:rsid w:val="222D9449"/>
    <w:rsid w:val="222E02AB"/>
    <w:rsid w:val="222E457E"/>
    <w:rsid w:val="2234DD62"/>
    <w:rsid w:val="22380126"/>
    <w:rsid w:val="223C965D"/>
    <w:rsid w:val="223EEF30"/>
    <w:rsid w:val="22404CE5"/>
    <w:rsid w:val="22408148"/>
    <w:rsid w:val="224921AE"/>
    <w:rsid w:val="224B7223"/>
    <w:rsid w:val="2250E321"/>
    <w:rsid w:val="22554D08"/>
    <w:rsid w:val="2257797E"/>
    <w:rsid w:val="2258BC4F"/>
    <w:rsid w:val="225CE259"/>
    <w:rsid w:val="225DD909"/>
    <w:rsid w:val="225EC188"/>
    <w:rsid w:val="226B8F92"/>
    <w:rsid w:val="226E916B"/>
    <w:rsid w:val="226F9CFA"/>
    <w:rsid w:val="2270D7CE"/>
    <w:rsid w:val="22710A8C"/>
    <w:rsid w:val="22714EF6"/>
    <w:rsid w:val="227218B9"/>
    <w:rsid w:val="227A699D"/>
    <w:rsid w:val="227DC8E6"/>
    <w:rsid w:val="22881BD1"/>
    <w:rsid w:val="228D0FC9"/>
    <w:rsid w:val="2298E82B"/>
    <w:rsid w:val="22A205AF"/>
    <w:rsid w:val="22A20F7F"/>
    <w:rsid w:val="22A7109E"/>
    <w:rsid w:val="22A7CD95"/>
    <w:rsid w:val="22AB5269"/>
    <w:rsid w:val="22AC445D"/>
    <w:rsid w:val="22B6017B"/>
    <w:rsid w:val="22BAA8F9"/>
    <w:rsid w:val="22BF60DA"/>
    <w:rsid w:val="22C2190C"/>
    <w:rsid w:val="22CA82AE"/>
    <w:rsid w:val="22CD599E"/>
    <w:rsid w:val="22D8B260"/>
    <w:rsid w:val="22DA7720"/>
    <w:rsid w:val="22DDDA8C"/>
    <w:rsid w:val="22E152FF"/>
    <w:rsid w:val="22E2AD43"/>
    <w:rsid w:val="22E2E6AE"/>
    <w:rsid w:val="22EF7F22"/>
    <w:rsid w:val="22F112B9"/>
    <w:rsid w:val="22F2ECBF"/>
    <w:rsid w:val="22F3BF41"/>
    <w:rsid w:val="22FA71C1"/>
    <w:rsid w:val="22FC5658"/>
    <w:rsid w:val="2303638D"/>
    <w:rsid w:val="2307F34F"/>
    <w:rsid w:val="2309DCD7"/>
    <w:rsid w:val="230DBC4A"/>
    <w:rsid w:val="231BF5A8"/>
    <w:rsid w:val="231D7816"/>
    <w:rsid w:val="2321DFA0"/>
    <w:rsid w:val="2326ADCD"/>
    <w:rsid w:val="23275CA3"/>
    <w:rsid w:val="232DCCE8"/>
    <w:rsid w:val="232F5BBB"/>
    <w:rsid w:val="2333F2C8"/>
    <w:rsid w:val="233688DA"/>
    <w:rsid w:val="233AD64F"/>
    <w:rsid w:val="233CA616"/>
    <w:rsid w:val="233E0AB6"/>
    <w:rsid w:val="2340CCFA"/>
    <w:rsid w:val="2346F8BB"/>
    <w:rsid w:val="2349295F"/>
    <w:rsid w:val="235E02F1"/>
    <w:rsid w:val="236CF812"/>
    <w:rsid w:val="2370B62C"/>
    <w:rsid w:val="2375449B"/>
    <w:rsid w:val="237784D8"/>
    <w:rsid w:val="237BCC5F"/>
    <w:rsid w:val="238254FD"/>
    <w:rsid w:val="238653C8"/>
    <w:rsid w:val="238915BF"/>
    <w:rsid w:val="238B4CB8"/>
    <w:rsid w:val="238C0B17"/>
    <w:rsid w:val="238D1320"/>
    <w:rsid w:val="23900499"/>
    <w:rsid w:val="23910699"/>
    <w:rsid w:val="239F3C6A"/>
    <w:rsid w:val="23A15F16"/>
    <w:rsid w:val="23A271C3"/>
    <w:rsid w:val="23A35922"/>
    <w:rsid w:val="23A3DAFC"/>
    <w:rsid w:val="23A40D8A"/>
    <w:rsid w:val="23A65AD2"/>
    <w:rsid w:val="23A71EA0"/>
    <w:rsid w:val="23A87700"/>
    <w:rsid w:val="23A90126"/>
    <w:rsid w:val="23AEBE2E"/>
    <w:rsid w:val="23B0839B"/>
    <w:rsid w:val="23B22135"/>
    <w:rsid w:val="23B436DD"/>
    <w:rsid w:val="23BB27EB"/>
    <w:rsid w:val="23BBEFE4"/>
    <w:rsid w:val="23BE1FF8"/>
    <w:rsid w:val="23BECCF6"/>
    <w:rsid w:val="23BF0C67"/>
    <w:rsid w:val="23C124CE"/>
    <w:rsid w:val="23CBFE1B"/>
    <w:rsid w:val="23CC5676"/>
    <w:rsid w:val="23CE97FC"/>
    <w:rsid w:val="23D18E87"/>
    <w:rsid w:val="23D402CC"/>
    <w:rsid w:val="23D509FF"/>
    <w:rsid w:val="23D665FF"/>
    <w:rsid w:val="23E07675"/>
    <w:rsid w:val="23E192CF"/>
    <w:rsid w:val="23E265E4"/>
    <w:rsid w:val="23E2A8F5"/>
    <w:rsid w:val="23E6679B"/>
    <w:rsid w:val="23EB05D0"/>
    <w:rsid w:val="23EF58A3"/>
    <w:rsid w:val="23F5ABC9"/>
    <w:rsid w:val="23F70BC3"/>
    <w:rsid w:val="23F8A307"/>
    <w:rsid w:val="23FC5ECC"/>
    <w:rsid w:val="2401C6EF"/>
    <w:rsid w:val="2402BC7C"/>
    <w:rsid w:val="2405C25B"/>
    <w:rsid w:val="24078519"/>
    <w:rsid w:val="240BC7D1"/>
    <w:rsid w:val="241012B3"/>
    <w:rsid w:val="24183EA3"/>
    <w:rsid w:val="2419710E"/>
    <w:rsid w:val="2419CC92"/>
    <w:rsid w:val="241C8D64"/>
    <w:rsid w:val="241CB8CE"/>
    <w:rsid w:val="241DA494"/>
    <w:rsid w:val="241EA6C1"/>
    <w:rsid w:val="24234B6E"/>
    <w:rsid w:val="2425767D"/>
    <w:rsid w:val="2427BE32"/>
    <w:rsid w:val="2427C7B4"/>
    <w:rsid w:val="242C290F"/>
    <w:rsid w:val="242DCA29"/>
    <w:rsid w:val="2432E803"/>
    <w:rsid w:val="24333963"/>
    <w:rsid w:val="243D432A"/>
    <w:rsid w:val="24401049"/>
    <w:rsid w:val="24448F61"/>
    <w:rsid w:val="24449C57"/>
    <w:rsid w:val="2444CEA5"/>
    <w:rsid w:val="2445F8C6"/>
    <w:rsid w:val="244AD8BB"/>
    <w:rsid w:val="244B4B6A"/>
    <w:rsid w:val="2452146E"/>
    <w:rsid w:val="24565384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C933C"/>
    <w:rsid w:val="247FA763"/>
    <w:rsid w:val="247FC152"/>
    <w:rsid w:val="24810505"/>
    <w:rsid w:val="24832C0A"/>
    <w:rsid w:val="2484D626"/>
    <w:rsid w:val="24882FAD"/>
    <w:rsid w:val="248E5677"/>
    <w:rsid w:val="24924E10"/>
    <w:rsid w:val="24985C62"/>
    <w:rsid w:val="24989C50"/>
    <w:rsid w:val="249B827F"/>
    <w:rsid w:val="249CFF67"/>
    <w:rsid w:val="24A08D57"/>
    <w:rsid w:val="24A10A02"/>
    <w:rsid w:val="24A46BCB"/>
    <w:rsid w:val="24A4B031"/>
    <w:rsid w:val="24A7FCFF"/>
    <w:rsid w:val="24B051AF"/>
    <w:rsid w:val="24B41F0D"/>
    <w:rsid w:val="24B56CE8"/>
    <w:rsid w:val="24B76986"/>
    <w:rsid w:val="24B883D4"/>
    <w:rsid w:val="24BA6B0C"/>
    <w:rsid w:val="24BF4719"/>
    <w:rsid w:val="24C3B306"/>
    <w:rsid w:val="24C6026F"/>
    <w:rsid w:val="24CD6F15"/>
    <w:rsid w:val="24D40AEE"/>
    <w:rsid w:val="24D8CBF4"/>
    <w:rsid w:val="24D8FB9E"/>
    <w:rsid w:val="24D99387"/>
    <w:rsid w:val="24DD1A05"/>
    <w:rsid w:val="24DD277E"/>
    <w:rsid w:val="24DEB5BF"/>
    <w:rsid w:val="24E3F3AC"/>
    <w:rsid w:val="24E608FA"/>
    <w:rsid w:val="24F06A9F"/>
    <w:rsid w:val="24F12BEE"/>
    <w:rsid w:val="24F25A8A"/>
    <w:rsid w:val="24FA9C38"/>
    <w:rsid w:val="24FE152A"/>
    <w:rsid w:val="2502E851"/>
    <w:rsid w:val="250303E1"/>
    <w:rsid w:val="250418E9"/>
    <w:rsid w:val="2506BDA5"/>
    <w:rsid w:val="25110DD4"/>
    <w:rsid w:val="25177970"/>
    <w:rsid w:val="25264F46"/>
    <w:rsid w:val="25266E53"/>
    <w:rsid w:val="2528CD27"/>
    <w:rsid w:val="25322950"/>
    <w:rsid w:val="25340E4A"/>
    <w:rsid w:val="253BF2EF"/>
    <w:rsid w:val="253ED5F0"/>
    <w:rsid w:val="2540B191"/>
    <w:rsid w:val="2542855E"/>
    <w:rsid w:val="254605A0"/>
    <w:rsid w:val="254F258C"/>
    <w:rsid w:val="2556EA51"/>
    <w:rsid w:val="25580BCF"/>
    <w:rsid w:val="255A07E7"/>
    <w:rsid w:val="255E9CD3"/>
    <w:rsid w:val="256687A2"/>
    <w:rsid w:val="256C37C8"/>
    <w:rsid w:val="25725402"/>
    <w:rsid w:val="25769561"/>
    <w:rsid w:val="2576B775"/>
    <w:rsid w:val="257F0150"/>
    <w:rsid w:val="2585D7B7"/>
    <w:rsid w:val="25888423"/>
    <w:rsid w:val="258D441A"/>
    <w:rsid w:val="25958585"/>
    <w:rsid w:val="2598578A"/>
    <w:rsid w:val="259AABF8"/>
    <w:rsid w:val="259BD82E"/>
    <w:rsid w:val="259E0B47"/>
    <w:rsid w:val="259EEA2B"/>
    <w:rsid w:val="259FE52A"/>
    <w:rsid w:val="25A20E70"/>
    <w:rsid w:val="25A4489E"/>
    <w:rsid w:val="25ABB768"/>
    <w:rsid w:val="25AEB431"/>
    <w:rsid w:val="25B569A8"/>
    <w:rsid w:val="25B75801"/>
    <w:rsid w:val="25B7B51F"/>
    <w:rsid w:val="25BC94DF"/>
    <w:rsid w:val="25C00D43"/>
    <w:rsid w:val="25C46F8B"/>
    <w:rsid w:val="25C4A9E3"/>
    <w:rsid w:val="25C96CA2"/>
    <w:rsid w:val="25CF09C4"/>
    <w:rsid w:val="25D34A56"/>
    <w:rsid w:val="25D39844"/>
    <w:rsid w:val="25D48C5C"/>
    <w:rsid w:val="25DAA4C2"/>
    <w:rsid w:val="25DBCBE4"/>
    <w:rsid w:val="25DC4551"/>
    <w:rsid w:val="25E2399E"/>
    <w:rsid w:val="25E79F22"/>
    <w:rsid w:val="25EB3452"/>
    <w:rsid w:val="25F04689"/>
    <w:rsid w:val="25F102CA"/>
    <w:rsid w:val="25F46C8D"/>
    <w:rsid w:val="25F575E8"/>
    <w:rsid w:val="25F72540"/>
    <w:rsid w:val="25F9AE0B"/>
    <w:rsid w:val="25FC86ED"/>
    <w:rsid w:val="26023713"/>
    <w:rsid w:val="2613E89F"/>
    <w:rsid w:val="2616B644"/>
    <w:rsid w:val="26189FCA"/>
    <w:rsid w:val="2619EB47"/>
    <w:rsid w:val="2619FE1C"/>
    <w:rsid w:val="261AEFB6"/>
    <w:rsid w:val="261D045D"/>
    <w:rsid w:val="2623256A"/>
    <w:rsid w:val="26238FF2"/>
    <w:rsid w:val="262641C0"/>
    <w:rsid w:val="262A26D8"/>
    <w:rsid w:val="2632DD10"/>
    <w:rsid w:val="263CEC9A"/>
    <w:rsid w:val="2641A949"/>
    <w:rsid w:val="264C37C9"/>
    <w:rsid w:val="26538003"/>
    <w:rsid w:val="26546DAA"/>
    <w:rsid w:val="26554839"/>
    <w:rsid w:val="2657568F"/>
    <w:rsid w:val="26587E3E"/>
    <w:rsid w:val="2658BE13"/>
    <w:rsid w:val="265BB5F3"/>
    <w:rsid w:val="265D721A"/>
    <w:rsid w:val="266691B5"/>
    <w:rsid w:val="26698374"/>
    <w:rsid w:val="266C699F"/>
    <w:rsid w:val="266CF55C"/>
    <w:rsid w:val="266DDEBA"/>
    <w:rsid w:val="26756B87"/>
    <w:rsid w:val="26759648"/>
    <w:rsid w:val="2677E942"/>
    <w:rsid w:val="267CAF87"/>
    <w:rsid w:val="268D9B86"/>
    <w:rsid w:val="2694615D"/>
    <w:rsid w:val="26953AFD"/>
    <w:rsid w:val="269A27AC"/>
    <w:rsid w:val="269D170A"/>
    <w:rsid w:val="269D4019"/>
    <w:rsid w:val="26A1CB16"/>
    <w:rsid w:val="26A7C4E3"/>
    <w:rsid w:val="26ADE264"/>
    <w:rsid w:val="26B16292"/>
    <w:rsid w:val="26B704EE"/>
    <w:rsid w:val="26BA8F63"/>
    <w:rsid w:val="26BACC19"/>
    <w:rsid w:val="26C1D1D1"/>
    <w:rsid w:val="26C5E180"/>
    <w:rsid w:val="26CB1E45"/>
    <w:rsid w:val="26CCBDAA"/>
    <w:rsid w:val="26D0C0E9"/>
    <w:rsid w:val="26D35C1F"/>
    <w:rsid w:val="26E46F08"/>
    <w:rsid w:val="26EDA2D4"/>
    <w:rsid w:val="26EF954F"/>
    <w:rsid w:val="26F2B3B8"/>
    <w:rsid w:val="26FAB733"/>
    <w:rsid w:val="26FCA2DE"/>
    <w:rsid w:val="27038EFF"/>
    <w:rsid w:val="270419D9"/>
    <w:rsid w:val="270A8230"/>
    <w:rsid w:val="270CCD86"/>
    <w:rsid w:val="2710FE92"/>
    <w:rsid w:val="2712ECB6"/>
    <w:rsid w:val="2713BB7D"/>
    <w:rsid w:val="2713F767"/>
    <w:rsid w:val="271717F1"/>
    <w:rsid w:val="271756EF"/>
    <w:rsid w:val="271AB7EF"/>
    <w:rsid w:val="27201870"/>
    <w:rsid w:val="27213BCB"/>
    <w:rsid w:val="27369D78"/>
    <w:rsid w:val="2737BF9C"/>
    <w:rsid w:val="273CFA59"/>
    <w:rsid w:val="273D3835"/>
    <w:rsid w:val="27472011"/>
    <w:rsid w:val="2747FFC2"/>
    <w:rsid w:val="27488DD9"/>
    <w:rsid w:val="275022BD"/>
    <w:rsid w:val="2751271E"/>
    <w:rsid w:val="275162F5"/>
    <w:rsid w:val="2755270A"/>
    <w:rsid w:val="27553B01"/>
    <w:rsid w:val="27590566"/>
    <w:rsid w:val="275B887B"/>
    <w:rsid w:val="275F55EF"/>
    <w:rsid w:val="2761E3FF"/>
    <w:rsid w:val="2769C384"/>
    <w:rsid w:val="276BE1F5"/>
    <w:rsid w:val="27753079"/>
    <w:rsid w:val="2775DB79"/>
    <w:rsid w:val="27763F89"/>
    <w:rsid w:val="2776AD33"/>
    <w:rsid w:val="2776F225"/>
    <w:rsid w:val="277B936C"/>
    <w:rsid w:val="2781FC53"/>
    <w:rsid w:val="27891472"/>
    <w:rsid w:val="278C17AE"/>
    <w:rsid w:val="278F7B57"/>
    <w:rsid w:val="27939AF4"/>
    <w:rsid w:val="279440DE"/>
    <w:rsid w:val="27944AA2"/>
    <w:rsid w:val="27970365"/>
    <w:rsid w:val="2797FCF6"/>
    <w:rsid w:val="2798C9CD"/>
    <w:rsid w:val="279E139E"/>
    <w:rsid w:val="27A247ED"/>
    <w:rsid w:val="27A37657"/>
    <w:rsid w:val="27A60124"/>
    <w:rsid w:val="27A61C06"/>
    <w:rsid w:val="27A7421D"/>
    <w:rsid w:val="27AA0F7D"/>
    <w:rsid w:val="27AB19F9"/>
    <w:rsid w:val="27AB37B5"/>
    <w:rsid w:val="27B1BC9F"/>
    <w:rsid w:val="27B3D0CD"/>
    <w:rsid w:val="27B772CD"/>
    <w:rsid w:val="27C6F55A"/>
    <w:rsid w:val="27CF2C60"/>
    <w:rsid w:val="27D1182E"/>
    <w:rsid w:val="27D21FD9"/>
    <w:rsid w:val="27D348AF"/>
    <w:rsid w:val="27DBB97B"/>
    <w:rsid w:val="27E45EF9"/>
    <w:rsid w:val="27E5393A"/>
    <w:rsid w:val="27E69B5E"/>
    <w:rsid w:val="27E86061"/>
    <w:rsid w:val="27ECBC01"/>
    <w:rsid w:val="27EFF941"/>
    <w:rsid w:val="27F550C3"/>
    <w:rsid w:val="27F60660"/>
    <w:rsid w:val="27FB9DB4"/>
    <w:rsid w:val="27FF5886"/>
    <w:rsid w:val="280033E2"/>
    <w:rsid w:val="28024522"/>
    <w:rsid w:val="28087339"/>
    <w:rsid w:val="28094A88"/>
    <w:rsid w:val="280A8FAD"/>
    <w:rsid w:val="280DB00D"/>
    <w:rsid w:val="28155550"/>
    <w:rsid w:val="28165681"/>
    <w:rsid w:val="28175E1D"/>
    <w:rsid w:val="2819642B"/>
    <w:rsid w:val="281B1CC3"/>
    <w:rsid w:val="281E5804"/>
    <w:rsid w:val="281F22A1"/>
    <w:rsid w:val="281F4F91"/>
    <w:rsid w:val="2822E564"/>
    <w:rsid w:val="28286B92"/>
    <w:rsid w:val="282A8575"/>
    <w:rsid w:val="282CA099"/>
    <w:rsid w:val="2831A261"/>
    <w:rsid w:val="2834B2CD"/>
    <w:rsid w:val="28370BA8"/>
    <w:rsid w:val="28384746"/>
    <w:rsid w:val="28385342"/>
    <w:rsid w:val="283B9E34"/>
    <w:rsid w:val="283CEE29"/>
    <w:rsid w:val="284C8741"/>
    <w:rsid w:val="2851AAE3"/>
    <w:rsid w:val="28549D38"/>
    <w:rsid w:val="2854B1E2"/>
    <w:rsid w:val="2854FB07"/>
    <w:rsid w:val="28572F09"/>
    <w:rsid w:val="285A2FAF"/>
    <w:rsid w:val="286FF6C9"/>
    <w:rsid w:val="2876898F"/>
    <w:rsid w:val="2877B6A7"/>
    <w:rsid w:val="287C3FED"/>
    <w:rsid w:val="287C6CDA"/>
    <w:rsid w:val="287D316B"/>
    <w:rsid w:val="287E1173"/>
    <w:rsid w:val="288BF24B"/>
    <w:rsid w:val="288FAC91"/>
    <w:rsid w:val="2895DE5A"/>
    <w:rsid w:val="2898D0C0"/>
    <w:rsid w:val="289900CC"/>
    <w:rsid w:val="289C9864"/>
    <w:rsid w:val="289D3DDE"/>
    <w:rsid w:val="28A2BCC8"/>
    <w:rsid w:val="28A48968"/>
    <w:rsid w:val="28A7914F"/>
    <w:rsid w:val="28AD3303"/>
    <w:rsid w:val="28AED65B"/>
    <w:rsid w:val="28B1B7E0"/>
    <w:rsid w:val="28BAE880"/>
    <w:rsid w:val="28BDAB01"/>
    <w:rsid w:val="28C51454"/>
    <w:rsid w:val="28C7AFC7"/>
    <w:rsid w:val="28CC64DD"/>
    <w:rsid w:val="28D1AB9A"/>
    <w:rsid w:val="28DA8DC4"/>
    <w:rsid w:val="28E02BD3"/>
    <w:rsid w:val="28E6F6C0"/>
    <w:rsid w:val="28E7F797"/>
    <w:rsid w:val="28F47F20"/>
    <w:rsid w:val="28F75D55"/>
    <w:rsid w:val="28FB8141"/>
    <w:rsid w:val="28FFE41F"/>
    <w:rsid w:val="290BF988"/>
    <w:rsid w:val="291783B3"/>
    <w:rsid w:val="291A6F93"/>
    <w:rsid w:val="29316287"/>
    <w:rsid w:val="29339864"/>
    <w:rsid w:val="293790E9"/>
    <w:rsid w:val="2938F70A"/>
    <w:rsid w:val="293D4C2D"/>
    <w:rsid w:val="2943DBB1"/>
    <w:rsid w:val="2945925A"/>
    <w:rsid w:val="29475A94"/>
    <w:rsid w:val="29568745"/>
    <w:rsid w:val="2959DA73"/>
    <w:rsid w:val="295A2932"/>
    <w:rsid w:val="29633880"/>
    <w:rsid w:val="29677DE2"/>
    <w:rsid w:val="2968B102"/>
    <w:rsid w:val="2968DFE6"/>
    <w:rsid w:val="297007C6"/>
    <w:rsid w:val="297201D0"/>
    <w:rsid w:val="2972CFA7"/>
    <w:rsid w:val="29749083"/>
    <w:rsid w:val="29765976"/>
    <w:rsid w:val="2977BC9A"/>
    <w:rsid w:val="2977EA82"/>
    <w:rsid w:val="297E23A9"/>
    <w:rsid w:val="2985B8B5"/>
    <w:rsid w:val="298B7B3D"/>
    <w:rsid w:val="298C5CEA"/>
    <w:rsid w:val="29912124"/>
    <w:rsid w:val="299B1544"/>
    <w:rsid w:val="29A5973D"/>
    <w:rsid w:val="29A90344"/>
    <w:rsid w:val="29A9806E"/>
    <w:rsid w:val="29AA3841"/>
    <w:rsid w:val="29AAF778"/>
    <w:rsid w:val="29B226E2"/>
    <w:rsid w:val="29B264D1"/>
    <w:rsid w:val="29B6E4BB"/>
    <w:rsid w:val="29BCB7A6"/>
    <w:rsid w:val="29C4E560"/>
    <w:rsid w:val="29C4EC95"/>
    <w:rsid w:val="29C64183"/>
    <w:rsid w:val="29C7E051"/>
    <w:rsid w:val="29CD7913"/>
    <w:rsid w:val="29CDC7A8"/>
    <w:rsid w:val="29D2B3D0"/>
    <w:rsid w:val="29E4267D"/>
    <w:rsid w:val="29E47EF7"/>
    <w:rsid w:val="29E50F52"/>
    <w:rsid w:val="29E957C5"/>
    <w:rsid w:val="29F72CA3"/>
    <w:rsid w:val="29F7B40E"/>
    <w:rsid w:val="29F861D3"/>
    <w:rsid w:val="29FE94B3"/>
    <w:rsid w:val="29FF12B2"/>
    <w:rsid w:val="2A01D649"/>
    <w:rsid w:val="2A023B75"/>
    <w:rsid w:val="2A04EEC0"/>
    <w:rsid w:val="2A08A65E"/>
    <w:rsid w:val="2A09694A"/>
    <w:rsid w:val="2A0B0514"/>
    <w:rsid w:val="2A0F6B9A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3303C7"/>
    <w:rsid w:val="2A362AF5"/>
    <w:rsid w:val="2A40B660"/>
    <w:rsid w:val="2A440C69"/>
    <w:rsid w:val="2A452E93"/>
    <w:rsid w:val="2A45F354"/>
    <w:rsid w:val="2A479EEE"/>
    <w:rsid w:val="2A4A990E"/>
    <w:rsid w:val="2A4B2862"/>
    <w:rsid w:val="2A4D15FF"/>
    <w:rsid w:val="2A513281"/>
    <w:rsid w:val="2A54A3FD"/>
    <w:rsid w:val="2A5E3373"/>
    <w:rsid w:val="2A60B7F2"/>
    <w:rsid w:val="2A6659A6"/>
    <w:rsid w:val="2A74E649"/>
    <w:rsid w:val="2A782D87"/>
    <w:rsid w:val="2A788BDA"/>
    <w:rsid w:val="2A7AC2AC"/>
    <w:rsid w:val="2A7E3C00"/>
    <w:rsid w:val="2A7EB900"/>
    <w:rsid w:val="2A806322"/>
    <w:rsid w:val="2A816833"/>
    <w:rsid w:val="2A82D0DC"/>
    <w:rsid w:val="2A8421C8"/>
    <w:rsid w:val="2A8831CE"/>
    <w:rsid w:val="2A885576"/>
    <w:rsid w:val="2A8A3B59"/>
    <w:rsid w:val="2A8AEA43"/>
    <w:rsid w:val="2A8BF682"/>
    <w:rsid w:val="2A8CD264"/>
    <w:rsid w:val="2A8D26A5"/>
    <w:rsid w:val="2A8D3533"/>
    <w:rsid w:val="2A93CA2D"/>
    <w:rsid w:val="2A96356D"/>
    <w:rsid w:val="2A98137F"/>
    <w:rsid w:val="2A98ED49"/>
    <w:rsid w:val="2A9B1B3C"/>
    <w:rsid w:val="2AA395E0"/>
    <w:rsid w:val="2AA9C379"/>
    <w:rsid w:val="2AAC22E1"/>
    <w:rsid w:val="2AAD7ABC"/>
    <w:rsid w:val="2AC04BA4"/>
    <w:rsid w:val="2AC50C30"/>
    <w:rsid w:val="2AC57CFE"/>
    <w:rsid w:val="2AD3E85C"/>
    <w:rsid w:val="2AD672EC"/>
    <w:rsid w:val="2AD88611"/>
    <w:rsid w:val="2AD9F387"/>
    <w:rsid w:val="2AE3D67D"/>
    <w:rsid w:val="2AE41670"/>
    <w:rsid w:val="2AE6CCE2"/>
    <w:rsid w:val="2AF4BA96"/>
    <w:rsid w:val="2AFD5E13"/>
    <w:rsid w:val="2AFEF8B8"/>
    <w:rsid w:val="2B029F3D"/>
    <w:rsid w:val="2B045CDD"/>
    <w:rsid w:val="2B04B047"/>
    <w:rsid w:val="2B094961"/>
    <w:rsid w:val="2B0BD827"/>
    <w:rsid w:val="2B1161EC"/>
    <w:rsid w:val="2B120498"/>
    <w:rsid w:val="2B172311"/>
    <w:rsid w:val="2B1EAAA2"/>
    <w:rsid w:val="2B202755"/>
    <w:rsid w:val="2B262318"/>
    <w:rsid w:val="2B26AA14"/>
    <w:rsid w:val="2B26AB0A"/>
    <w:rsid w:val="2B274B9E"/>
    <w:rsid w:val="2B278C18"/>
    <w:rsid w:val="2B2B37E9"/>
    <w:rsid w:val="2B2E88F6"/>
    <w:rsid w:val="2B2EF91A"/>
    <w:rsid w:val="2B310FB9"/>
    <w:rsid w:val="2B385A0E"/>
    <w:rsid w:val="2B3887DA"/>
    <w:rsid w:val="2B3FCBC7"/>
    <w:rsid w:val="2B40B2DD"/>
    <w:rsid w:val="2B425502"/>
    <w:rsid w:val="2B428CFC"/>
    <w:rsid w:val="2B43BD3E"/>
    <w:rsid w:val="2B4684AB"/>
    <w:rsid w:val="2B4CA01B"/>
    <w:rsid w:val="2B4E3532"/>
    <w:rsid w:val="2B5397D5"/>
    <w:rsid w:val="2B547D86"/>
    <w:rsid w:val="2B5F19F0"/>
    <w:rsid w:val="2B620924"/>
    <w:rsid w:val="2B64FD81"/>
    <w:rsid w:val="2B67D280"/>
    <w:rsid w:val="2B6836BD"/>
    <w:rsid w:val="2B6AFFA6"/>
    <w:rsid w:val="2B6DC84C"/>
    <w:rsid w:val="2B7D0801"/>
    <w:rsid w:val="2B814E6D"/>
    <w:rsid w:val="2B868FEF"/>
    <w:rsid w:val="2B87B137"/>
    <w:rsid w:val="2B884370"/>
    <w:rsid w:val="2B90038E"/>
    <w:rsid w:val="2B97D82F"/>
    <w:rsid w:val="2B995EE9"/>
    <w:rsid w:val="2B9C89D8"/>
    <w:rsid w:val="2BA91F8F"/>
    <w:rsid w:val="2BAC05A4"/>
    <w:rsid w:val="2BB2CC07"/>
    <w:rsid w:val="2BBB69A8"/>
    <w:rsid w:val="2BBF48C2"/>
    <w:rsid w:val="2BBF8E68"/>
    <w:rsid w:val="2BC01662"/>
    <w:rsid w:val="2BCD9894"/>
    <w:rsid w:val="2BCEE012"/>
    <w:rsid w:val="2BD18A85"/>
    <w:rsid w:val="2BDE0416"/>
    <w:rsid w:val="2BE58D76"/>
    <w:rsid w:val="2BEA11FC"/>
    <w:rsid w:val="2BF0BF00"/>
    <w:rsid w:val="2BF1940B"/>
    <w:rsid w:val="2BF6486E"/>
    <w:rsid w:val="2BF7161C"/>
    <w:rsid w:val="2BFCA5C2"/>
    <w:rsid w:val="2BFE4EBB"/>
    <w:rsid w:val="2C08DD0A"/>
    <w:rsid w:val="2C0AA7FC"/>
    <w:rsid w:val="2C0B4165"/>
    <w:rsid w:val="2C0F5502"/>
    <w:rsid w:val="2C102104"/>
    <w:rsid w:val="2C1B3DC1"/>
    <w:rsid w:val="2C201B3C"/>
    <w:rsid w:val="2C212EB1"/>
    <w:rsid w:val="2C2A1447"/>
    <w:rsid w:val="2C2E9AE4"/>
    <w:rsid w:val="2C30E48C"/>
    <w:rsid w:val="2C35B877"/>
    <w:rsid w:val="2C3A3CD4"/>
    <w:rsid w:val="2C3CB1D2"/>
    <w:rsid w:val="2C3E5E8F"/>
    <w:rsid w:val="2C409901"/>
    <w:rsid w:val="2C48B362"/>
    <w:rsid w:val="2C4D0AA5"/>
    <w:rsid w:val="2C4DDA87"/>
    <w:rsid w:val="2C56938D"/>
    <w:rsid w:val="2C5756FC"/>
    <w:rsid w:val="2C5DA1EA"/>
    <w:rsid w:val="2C5E248D"/>
    <w:rsid w:val="2C63887C"/>
    <w:rsid w:val="2C6460D2"/>
    <w:rsid w:val="2C6560F4"/>
    <w:rsid w:val="2C68661F"/>
    <w:rsid w:val="2C68C812"/>
    <w:rsid w:val="2C6D3335"/>
    <w:rsid w:val="2C6E9A33"/>
    <w:rsid w:val="2C71819A"/>
    <w:rsid w:val="2C721AA7"/>
    <w:rsid w:val="2C7FE338"/>
    <w:rsid w:val="2C82374A"/>
    <w:rsid w:val="2C8277AD"/>
    <w:rsid w:val="2C8A6E90"/>
    <w:rsid w:val="2C8DA9E7"/>
    <w:rsid w:val="2C8E0195"/>
    <w:rsid w:val="2C919739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7D14C"/>
    <w:rsid w:val="2CBCF646"/>
    <w:rsid w:val="2CBDC955"/>
    <w:rsid w:val="2CBF9599"/>
    <w:rsid w:val="2CC25C37"/>
    <w:rsid w:val="2CC31BFF"/>
    <w:rsid w:val="2CC852FB"/>
    <w:rsid w:val="2CCCF7C5"/>
    <w:rsid w:val="2CCFE6E5"/>
    <w:rsid w:val="2CD0DBFD"/>
    <w:rsid w:val="2CD1E383"/>
    <w:rsid w:val="2CD42319"/>
    <w:rsid w:val="2CD91064"/>
    <w:rsid w:val="2CDB9A66"/>
    <w:rsid w:val="2CDD9AA9"/>
    <w:rsid w:val="2CE333BD"/>
    <w:rsid w:val="2CF261BC"/>
    <w:rsid w:val="2CF3F8EA"/>
    <w:rsid w:val="2CF958C1"/>
    <w:rsid w:val="2CFCFA79"/>
    <w:rsid w:val="2D03323D"/>
    <w:rsid w:val="2D078773"/>
    <w:rsid w:val="2D0D0826"/>
    <w:rsid w:val="2D0D818E"/>
    <w:rsid w:val="2D154ECD"/>
    <w:rsid w:val="2D1C2BE6"/>
    <w:rsid w:val="2D21331F"/>
    <w:rsid w:val="2D21BE70"/>
    <w:rsid w:val="2D226297"/>
    <w:rsid w:val="2D251622"/>
    <w:rsid w:val="2D27D36C"/>
    <w:rsid w:val="2D352F4A"/>
    <w:rsid w:val="2D3CE9A3"/>
    <w:rsid w:val="2D3FA441"/>
    <w:rsid w:val="2D424D4F"/>
    <w:rsid w:val="2D44C3AD"/>
    <w:rsid w:val="2D468F1A"/>
    <w:rsid w:val="2D47D605"/>
    <w:rsid w:val="2D493C10"/>
    <w:rsid w:val="2D4A28AB"/>
    <w:rsid w:val="2D4B056C"/>
    <w:rsid w:val="2D4B8C71"/>
    <w:rsid w:val="2D5514B6"/>
    <w:rsid w:val="2D5B7D17"/>
    <w:rsid w:val="2D5BB21A"/>
    <w:rsid w:val="2D5F586B"/>
    <w:rsid w:val="2D63197E"/>
    <w:rsid w:val="2D651FAD"/>
    <w:rsid w:val="2D6A03AF"/>
    <w:rsid w:val="2D6A39FD"/>
    <w:rsid w:val="2D6D4369"/>
    <w:rsid w:val="2D6E715D"/>
    <w:rsid w:val="2D7119F9"/>
    <w:rsid w:val="2D711AF7"/>
    <w:rsid w:val="2D75539B"/>
    <w:rsid w:val="2D79173D"/>
    <w:rsid w:val="2D79D477"/>
    <w:rsid w:val="2D7B41CD"/>
    <w:rsid w:val="2D7FAF08"/>
    <w:rsid w:val="2D8746AD"/>
    <w:rsid w:val="2D89196E"/>
    <w:rsid w:val="2D9484CE"/>
    <w:rsid w:val="2D95A83B"/>
    <w:rsid w:val="2D984E1C"/>
    <w:rsid w:val="2D9A3C8B"/>
    <w:rsid w:val="2D9A40EB"/>
    <w:rsid w:val="2DA04F6E"/>
    <w:rsid w:val="2DA2B398"/>
    <w:rsid w:val="2DAC6F61"/>
    <w:rsid w:val="2DB2275B"/>
    <w:rsid w:val="2DB9EEE9"/>
    <w:rsid w:val="2DBBFC41"/>
    <w:rsid w:val="2DBC6887"/>
    <w:rsid w:val="2DC1682B"/>
    <w:rsid w:val="2DD45CF8"/>
    <w:rsid w:val="2DDC540A"/>
    <w:rsid w:val="2DDF9253"/>
    <w:rsid w:val="2DE38FD0"/>
    <w:rsid w:val="2DE410DA"/>
    <w:rsid w:val="2DE47336"/>
    <w:rsid w:val="2DE483C3"/>
    <w:rsid w:val="2DE656B7"/>
    <w:rsid w:val="2DEA8FE5"/>
    <w:rsid w:val="2DF186BA"/>
    <w:rsid w:val="2DFB50FD"/>
    <w:rsid w:val="2DFD9976"/>
    <w:rsid w:val="2E016B0A"/>
    <w:rsid w:val="2E0FA205"/>
    <w:rsid w:val="2E19AD2D"/>
    <w:rsid w:val="2E1AC80A"/>
    <w:rsid w:val="2E1CF0A5"/>
    <w:rsid w:val="2E1EB08F"/>
    <w:rsid w:val="2E267F86"/>
    <w:rsid w:val="2E2BAC6C"/>
    <w:rsid w:val="2E32DB7D"/>
    <w:rsid w:val="2E3508D3"/>
    <w:rsid w:val="2E35CF99"/>
    <w:rsid w:val="2E38E0AF"/>
    <w:rsid w:val="2E38F05F"/>
    <w:rsid w:val="2E48D7A9"/>
    <w:rsid w:val="2E493EDC"/>
    <w:rsid w:val="2E4DC1A3"/>
    <w:rsid w:val="2E514365"/>
    <w:rsid w:val="2E5665E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D71A8"/>
    <w:rsid w:val="2E7212F3"/>
    <w:rsid w:val="2E73CFA1"/>
    <w:rsid w:val="2E785E10"/>
    <w:rsid w:val="2E799130"/>
    <w:rsid w:val="2E7ADBCB"/>
    <w:rsid w:val="2E7D1E84"/>
    <w:rsid w:val="2E847313"/>
    <w:rsid w:val="2E85D5F4"/>
    <w:rsid w:val="2E877022"/>
    <w:rsid w:val="2E8998F6"/>
    <w:rsid w:val="2E89F713"/>
    <w:rsid w:val="2E8F63EE"/>
    <w:rsid w:val="2E933274"/>
    <w:rsid w:val="2E93F16D"/>
    <w:rsid w:val="2E9B3E46"/>
    <w:rsid w:val="2E9DAB1E"/>
    <w:rsid w:val="2EA1051D"/>
    <w:rsid w:val="2EAB84F5"/>
    <w:rsid w:val="2EACAE02"/>
    <w:rsid w:val="2EAF0E98"/>
    <w:rsid w:val="2EAFAAB9"/>
    <w:rsid w:val="2EB0868C"/>
    <w:rsid w:val="2EB7500C"/>
    <w:rsid w:val="2EB86832"/>
    <w:rsid w:val="2EB9BDAA"/>
    <w:rsid w:val="2EBB3729"/>
    <w:rsid w:val="2EBC7A10"/>
    <w:rsid w:val="2EC0AFC4"/>
    <w:rsid w:val="2EC1E076"/>
    <w:rsid w:val="2ECD735F"/>
    <w:rsid w:val="2ECDCFCE"/>
    <w:rsid w:val="2ED04AB5"/>
    <w:rsid w:val="2ED22255"/>
    <w:rsid w:val="2ED9F35C"/>
    <w:rsid w:val="2EE6B755"/>
    <w:rsid w:val="2EEEA224"/>
    <w:rsid w:val="2EF1E0AB"/>
    <w:rsid w:val="2EF3DEBC"/>
    <w:rsid w:val="2EF420C1"/>
    <w:rsid w:val="2EF73C79"/>
    <w:rsid w:val="2EFAEF65"/>
    <w:rsid w:val="2EFE1947"/>
    <w:rsid w:val="2EFF64B1"/>
    <w:rsid w:val="2F077558"/>
    <w:rsid w:val="2F10F795"/>
    <w:rsid w:val="2F197167"/>
    <w:rsid w:val="2F1D3E74"/>
    <w:rsid w:val="2F1DEC98"/>
    <w:rsid w:val="2F27118B"/>
    <w:rsid w:val="2F2A7C03"/>
    <w:rsid w:val="2F3242E5"/>
    <w:rsid w:val="2F335FC7"/>
    <w:rsid w:val="2F348A65"/>
    <w:rsid w:val="2F3B96B1"/>
    <w:rsid w:val="2F46A4EA"/>
    <w:rsid w:val="2F47640D"/>
    <w:rsid w:val="2F4BFCFD"/>
    <w:rsid w:val="2F4F5BBE"/>
    <w:rsid w:val="2F54444F"/>
    <w:rsid w:val="2F55B31D"/>
    <w:rsid w:val="2F5A2B93"/>
    <w:rsid w:val="2F5C0F38"/>
    <w:rsid w:val="2F5E7214"/>
    <w:rsid w:val="2F613F20"/>
    <w:rsid w:val="2F642D02"/>
    <w:rsid w:val="2F64A41B"/>
    <w:rsid w:val="2F658D2E"/>
    <w:rsid w:val="2F6A294B"/>
    <w:rsid w:val="2F6D2DFC"/>
    <w:rsid w:val="2F6E04A6"/>
    <w:rsid w:val="2F709C01"/>
    <w:rsid w:val="2F71D848"/>
    <w:rsid w:val="2F72DAC9"/>
    <w:rsid w:val="2F7449A5"/>
    <w:rsid w:val="2F74D3FF"/>
    <w:rsid w:val="2F762B28"/>
    <w:rsid w:val="2F799524"/>
    <w:rsid w:val="2F7C1556"/>
    <w:rsid w:val="2F7C4E8C"/>
    <w:rsid w:val="2F7D92C2"/>
    <w:rsid w:val="2F7E1A17"/>
    <w:rsid w:val="2F81B480"/>
    <w:rsid w:val="2F8D05A2"/>
    <w:rsid w:val="2F8D27FA"/>
    <w:rsid w:val="2F9238B1"/>
    <w:rsid w:val="2F9AE55A"/>
    <w:rsid w:val="2F9BEA8F"/>
    <w:rsid w:val="2FA2A77D"/>
    <w:rsid w:val="2FA566DD"/>
    <w:rsid w:val="2FA64751"/>
    <w:rsid w:val="2FA6B373"/>
    <w:rsid w:val="2FA892F4"/>
    <w:rsid w:val="2FABC463"/>
    <w:rsid w:val="2FB1A149"/>
    <w:rsid w:val="2FB444CF"/>
    <w:rsid w:val="2FBA2BDA"/>
    <w:rsid w:val="2FBD35FB"/>
    <w:rsid w:val="2FBD5420"/>
    <w:rsid w:val="2FBED9F8"/>
    <w:rsid w:val="2FC620ED"/>
    <w:rsid w:val="2FC82279"/>
    <w:rsid w:val="2FC879E7"/>
    <w:rsid w:val="2FCB7F27"/>
    <w:rsid w:val="2FD27E2B"/>
    <w:rsid w:val="2FDD7913"/>
    <w:rsid w:val="2FDF494A"/>
    <w:rsid w:val="2FE2BD35"/>
    <w:rsid w:val="2FE79F94"/>
    <w:rsid w:val="2FE84944"/>
    <w:rsid w:val="2FEB1475"/>
    <w:rsid w:val="2FECD661"/>
    <w:rsid w:val="2FF0C1DF"/>
    <w:rsid w:val="2FF5797E"/>
    <w:rsid w:val="2FFA41AC"/>
    <w:rsid w:val="2FFB653B"/>
    <w:rsid w:val="2FFE5B2A"/>
    <w:rsid w:val="300209B3"/>
    <w:rsid w:val="3005182E"/>
    <w:rsid w:val="30058E6E"/>
    <w:rsid w:val="3006F231"/>
    <w:rsid w:val="300C64D4"/>
    <w:rsid w:val="3010C610"/>
    <w:rsid w:val="301309C2"/>
    <w:rsid w:val="30259730"/>
    <w:rsid w:val="3026263F"/>
    <w:rsid w:val="302947BB"/>
    <w:rsid w:val="302A6EAE"/>
    <w:rsid w:val="30333817"/>
    <w:rsid w:val="3033638B"/>
    <w:rsid w:val="3036E684"/>
    <w:rsid w:val="30385BB9"/>
    <w:rsid w:val="303DC59D"/>
    <w:rsid w:val="303E5EE7"/>
    <w:rsid w:val="30414E1E"/>
    <w:rsid w:val="30450309"/>
    <w:rsid w:val="3045F572"/>
    <w:rsid w:val="304FF3CD"/>
    <w:rsid w:val="30556740"/>
    <w:rsid w:val="305B49F4"/>
    <w:rsid w:val="305DC307"/>
    <w:rsid w:val="305EE061"/>
    <w:rsid w:val="30778202"/>
    <w:rsid w:val="3079DA2F"/>
    <w:rsid w:val="307CFA15"/>
    <w:rsid w:val="30803BCB"/>
    <w:rsid w:val="3082525B"/>
    <w:rsid w:val="308483E0"/>
    <w:rsid w:val="308AB180"/>
    <w:rsid w:val="308D3E0F"/>
    <w:rsid w:val="308FFAB5"/>
    <w:rsid w:val="309098A8"/>
    <w:rsid w:val="30921997"/>
    <w:rsid w:val="309431A2"/>
    <w:rsid w:val="30943EDC"/>
    <w:rsid w:val="3095A542"/>
    <w:rsid w:val="309B413F"/>
    <w:rsid w:val="309C1C9B"/>
    <w:rsid w:val="309F82C4"/>
    <w:rsid w:val="30A5E750"/>
    <w:rsid w:val="30A67B9C"/>
    <w:rsid w:val="30A84ADA"/>
    <w:rsid w:val="30A8919E"/>
    <w:rsid w:val="30AA1721"/>
    <w:rsid w:val="30B5FB13"/>
    <w:rsid w:val="30B87327"/>
    <w:rsid w:val="30B9039E"/>
    <w:rsid w:val="30BDCF89"/>
    <w:rsid w:val="30CCE469"/>
    <w:rsid w:val="30D145D5"/>
    <w:rsid w:val="30D45519"/>
    <w:rsid w:val="30D8BCE0"/>
    <w:rsid w:val="30DA04E3"/>
    <w:rsid w:val="30DFAF6D"/>
    <w:rsid w:val="30E263BD"/>
    <w:rsid w:val="30E8A2B8"/>
    <w:rsid w:val="30E8AB74"/>
    <w:rsid w:val="30E9DEF4"/>
    <w:rsid w:val="30F5FD86"/>
    <w:rsid w:val="30F67F09"/>
    <w:rsid w:val="3101CACC"/>
    <w:rsid w:val="310293A7"/>
    <w:rsid w:val="310A5CC0"/>
    <w:rsid w:val="310A6C15"/>
    <w:rsid w:val="310DADF7"/>
    <w:rsid w:val="3110D525"/>
    <w:rsid w:val="311193B1"/>
    <w:rsid w:val="31120283"/>
    <w:rsid w:val="3112B845"/>
    <w:rsid w:val="3119D1CE"/>
    <w:rsid w:val="311C4FCF"/>
    <w:rsid w:val="311EB248"/>
    <w:rsid w:val="311EB3D1"/>
    <w:rsid w:val="3123AF4B"/>
    <w:rsid w:val="312D7048"/>
    <w:rsid w:val="312D8449"/>
    <w:rsid w:val="3130B337"/>
    <w:rsid w:val="31365C05"/>
    <w:rsid w:val="313DE5AB"/>
    <w:rsid w:val="3140A134"/>
    <w:rsid w:val="31434DD0"/>
    <w:rsid w:val="314C4F89"/>
    <w:rsid w:val="314FFEDB"/>
    <w:rsid w:val="31519F65"/>
    <w:rsid w:val="3151F4BB"/>
    <w:rsid w:val="31542742"/>
    <w:rsid w:val="3155CC14"/>
    <w:rsid w:val="315BD14A"/>
    <w:rsid w:val="3170E606"/>
    <w:rsid w:val="3184BFA8"/>
    <w:rsid w:val="31864D39"/>
    <w:rsid w:val="318B1BC3"/>
    <w:rsid w:val="3193E083"/>
    <w:rsid w:val="3195A1FF"/>
    <w:rsid w:val="31968D22"/>
    <w:rsid w:val="319B69F6"/>
    <w:rsid w:val="31A082ED"/>
    <w:rsid w:val="31A1EEF1"/>
    <w:rsid w:val="31A37F03"/>
    <w:rsid w:val="31ADEA01"/>
    <w:rsid w:val="31AEC937"/>
    <w:rsid w:val="31B276F4"/>
    <w:rsid w:val="31B4BDC7"/>
    <w:rsid w:val="31BB909D"/>
    <w:rsid w:val="31C0E020"/>
    <w:rsid w:val="31C29B6A"/>
    <w:rsid w:val="31C41DB9"/>
    <w:rsid w:val="31C5D7C8"/>
    <w:rsid w:val="31CADE5F"/>
    <w:rsid w:val="31CC64EA"/>
    <w:rsid w:val="31D006F5"/>
    <w:rsid w:val="31D65F7C"/>
    <w:rsid w:val="31D9C6A2"/>
    <w:rsid w:val="31D9D526"/>
    <w:rsid w:val="31DA412A"/>
    <w:rsid w:val="31DADFBC"/>
    <w:rsid w:val="31EBDF42"/>
    <w:rsid w:val="31ECD03C"/>
    <w:rsid w:val="31F26AF1"/>
    <w:rsid w:val="31F5D173"/>
    <w:rsid w:val="31FA5CD7"/>
    <w:rsid w:val="31FB406A"/>
    <w:rsid w:val="31FB7933"/>
    <w:rsid w:val="3208A06D"/>
    <w:rsid w:val="3211F47C"/>
    <w:rsid w:val="32174D4A"/>
    <w:rsid w:val="321E14BC"/>
    <w:rsid w:val="3221333B"/>
    <w:rsid w:val="32232A09"/>
    <w:rsid w:val="32268793"/>
    <w:rsid w:val="3228A9FB"/>
    <w:rsid w:val="32291197"/>
    <w:rsid w:val="322E6B45"/>
    <w:rsid w:val="322EAF6C"/>
    <w:rsid w:val="32305F3C"/>
    <w:rsid w:val="32308E84"/>
    <w:rsid w:val="3231FF3D"/>
    <w:rsid w:val="3239DC0A"/>
    <w:rsid w:val="323A4F98"/>
    <w:rsid w:val="323F55DE"/>
    <w:rsid w:val="32444077"/>
    <w:rsid w:val="324468C8"/>
    <w:rsid w:val="3246665A"/>
    <w:rsid w:val="324D459A"/>
    <w:rsid w:val="324F0D7E"/>
    <w:rsid w:val="325274ED"/>
    <w:rsid w:val="32563A47"/>
    <w:rsid w:val="3259BFA4"/>
    <w:rsid w:val="325CF01B"/>
    <w:rsid w:val="325DC9CE"/>
    <w:rsid w:val="325F0EFD"/>
    <w:rsid w:val="32617CB7"/>
    <w:rsid w:val="32644E37"/>
    <w:rsid w:val="32648D47"/>
    <w:rsid w:val="326AAE87"/>
    <w:rsid w:val="32784047"/>
    <w:rsid w:val="32793B93"/>
    <w:rsid w:val="327CC668"/>
    <w:rsid w:val="327D300B"/>
    <w:rsid w:val="32823CB6"/>
    <w:rsid w:val="3283493B"/>
    <w:rsid w:val="32845ABC"/>
    <w:rsid w:val="32847BD5"/>
    <w:rsid w:val="3285D828"/>
    <w:rsid w:val="32898537"/>
    <w:rsid w:val="3294523C"/>
    <w:rsid w:val="3297A18F"/>
    <w:rsid w:val="32993E08"/>
    <w:rsid w:val="329A358E"/>
    <w:rsid w:val="32A0A3DD"/>
    <w:rsid w:val="32A1DF7D"/>
    <w:rsid w:val="32A2C0BD"/>
    <w:rsid w:val="32A7A393"/>
    <w:rsid w:val="32A94942"/>
    <w:rsid w:val="32AEDFBF"/>
    <w:rsid w:val="32AFCE14"/>
    <w:rsid w:val="32AFF6F3"/>
    <w:rsid w:val="32B82151"/>
    <w:rsid w:val="32B92271"/>
    <w:rsid w:val="32BF262B"/>
    <w:rsid w:val="32C19D71"/>
    <w:rsid w:val="32C4AEFA"/>
    <w:rsid w:val="32C6222A"/>
    <w:rsid w:val="32C714BE"/>
    <w:rsid w:val="32C7A178"/>
    <w:rsid w:val="32C941FB"/>
    <w:rsid w:val="32CD68CB"/>
    <w:rsid w:val="32D112DB"/>
    <w:rsid w:val="32E4FA0E"/>
    <w:rsid w:val="32ED7796"/>
    <w:rsid w:val="32F3E6DA"/>
    <w:rsid w:val="32F410D7"/>
    <w:rsid w:val="32F72A89"/>
    <w:rsid w:val="32F9028A"/>
    <w:rsid w:val="32F9189C"/>
    <w:rsid w:val="32FD6294"/>
    <w:rsid w:val="32FFBCBD"/>
    <w:rsid w:val="330373C0"/>
    <w:rsid w:val="3309738D"/>
    <w:rsid w:val="330B8735"/>
    <w:rsid w:val="330D0D7D"/>
    <w:rsid w:val="33145B46"/>
    <w:rsid w:val="3315542D"/>
    <w:rsid w:val="331DBD38"/>
    <w:rsid w:val="331EA945"/>
    <w:rsid w:val="331ED1F4"/>
    <w:rsid w:val="3323171B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C4655"/>
    <w:rsid w:val="334D5C4F"/>
    <w:rsid w:val="334E7FBF"/>
    <w:rsid w:val="33539D59"/>
    <w:rsid w:val="335FEE1A"/>
    <w:rsid w:val="336372A8"/>
    <w:rsid w:val="3367A18E"/>
    <w:rsid w:val="3369C633"/>
    <w:rsid w:val="336C27ED"/>
    <w:rsid w:val="336E8746"/>
    <w:rsid w:val="3376E910"/>
    <w:rsid w:val="3377108E"/>
    <w:rsid w:val="33844855"/>
    <w:rsid w:val="3387D253"/>
    <w:rsid w:val="338AFDEA"/>
    <w:rsid w:val="338B34E4"/>
    <w:rsid w:val="338C032D"/>
    <w:rsid w:val="3393A759"/>
    <w:rsid w:val="33956DE3"/>
    <w:rsid w:val="339CB48E"/>
    <w:rsid w:val="339DEC13"/>
    <w:rsid w:val="33A291F6"/>
    <w:rsid w:val="33A58CE1"/>
    <w:rsid w:val="33A70BFB"/>
    <w:rsid w:val="33AD647F"/>
    <w:rsid w:val="33B0F227"/>
    <w:rsid w:val="33B2B2B3"/>
    <w:rsid w:val="33B6A1D9"/>
    <w:rsid w:val="33B6B223"/>
    <w:rsid w:val="33C2E693"/>
    <w:rsid w:val="33C5833F"/>
    <w:rsid w:val="33D39F17"/>
    <w:rsid w:val="33D51D89"/>
    <w:rsid w:val="33E07040"/>
    <w:rsid w:val="33E517BE"/>
    <w:rsid w:val="33E553AB"/>
    <w:rsid w:val="33E632B7"/>
    <w:rsid w:val="33E7DAA1"/>
    <w:rsid w:val="33ECBACC"/>
    <w:rsid w:val="33EDD544"/>
    <w:rsid w:val="33EE163C"/>
    <w:rsid w:val="33F1F23B"/>
    <w:rsid w:val="33F3B411"/>
    <w:rsid w:val="33F48234"/>
    <w:rsid w:val="33F6F188"/>
    <w:rsid w:val="33F76CFB"/>
    <w:rsid w:val="33FB3BF5"/>
    <w:rsid w:val="33FC5A29"/>
    <w:rsid w:val="34005129"/>
    <w:rsid w:val="340A29EE"/>
    <w:rsid w:val="3416376A"/>
    <w:rsid w:val="341AD493"/>
    <w:rsid w:val="341B2BFC"/>
    <w:rsid w:val="341BB0E5"/>
    <w:rsid w:val="341DB9B6"/>
    <w:rsid w:val="342614D2"/>
    <w:rsid w:val="34262FE3"/>
    <w:rsid w:val="342671D4"/>
    <w:rsid w:val="3428309E"/>
    <w:rsid w:val="342AF9F9"/>
    <w:rsid w:val="342BB9AF"/>
    <w:rsid w:val="34313B06"/>
    <w:rsid w:val="34339799"/>
    <w:rsid w:val="34349505"/>
    <w:rsid w:val="34367B91"/>
    <w:rsid w:val="343C8540"/>
    <w:rsid w:val="343DAFDE"/>
    <w:rsid w:val="343EBFCD"/>
    <w:rsid w:val="343FC022"/>
    <w:rsid w:val="344032E4"/>
    <w:rsid w:val="3440E246"/>
    <w:rsid w:val="34443FF5"/>
    <w:rsid w:val="3445F55B"/>
    <w:rsid w:val="34474333"/>
    <w:rsid w:val="34487C38"/>
    <w:rsid w:val="344F978C"/>
    <w:rsid w:val="345C2C3A"/>
    <w:rsid w:val="3463AB7C"/>
    <w:rsid w:val="346D30B8"/>
    <w:rsid w:val="34837AE8"/>
    <w:rsid w:val="34849476"/>
    <w:rsid w:val="3485A329"/>
    <w:rsid w:val="348E65BD"/>
    <w:rsid w:val="34969B6B"/>
    <w:rsid w:val="349C8DA0"/>
    <w:rsid w:val="34A12743"/>
    <w:rsid w:val="34A15125"/>
    <w:rsid w:val="34A4A5FB"/>
    <w:rsid w:val="34A50FCB"/>
    <w:rsid w:val="34A51900"/>
    <w:rsid w:val="34A6B30E"/>
    <w:rsid w:val="34A7A424"/>
    <w:rsid w:val="34A7A6CE"/>
    <w:rsid w:val="34B02BA7"/>
    <w:rsid w:val="34B4FB75"/>
    <w:rsid w:val="34BB10B7"/>
    <w:rsid w:val="34BEF63F"/>
    <w:rsid w:val="34C695C8"/>
    <w:rsid w:val="34CE2DE4"/>
    <w:rsid w:val="34D213BF"/>
    <w:rsid w:val="34D99E6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3FB0"/>
    <w:rsid w:val="350E75F8"/>
    <w:rsid w:val="3511E1EC"/>
    <w:rsid w:val="3515FE0B"/>
    <w:rsid w:val="351ED7A1"/>
    <w:rsid w:val="351F7835"/>
    <w:rsid w:val="35224BB8"/>
    <w:rsid w:val="35270B0D"/>
    <w:rsid w:val="35280F15"/>
    <w:rsid w:val="3528761A"/>
    <w:rsid w:val="35296FDB"/>
    <w:rsid w:val="3530D0C1"/>
    <w:rsid w:val="353332CC"/>
    <w:rsid w:val="353712D7"/>
    <w:rsid w:val="353ADCFD"/>
    <w:rsid w:val="35439D17"/>
    <w:rsid w:val="3546BF2F"/>
    <w:rsid w:val="354D2C7D"/>
    <w:rsid w:val="35543FB9"/>
    <w:rsid w:val="3554C0B7"/>
    <w:rsid w:val="3558A928"/>
    <w:rsid w:val="35599F23"/>
    <w:rsid w:val="355A8843"/>
    <w:rsid w:val="355AF4CB"/>
    <w:rsid w:val="355EE0DE"/>
    <w:rsid w:val="35604DB2"/>
    <w:rsid w:val="3564962B"/>
    <w:rsid w:val="35692070"/>
    <w:rsid w:val="356A5A55"/>
    <w:rsid w:val="356BBDFF"/>
    <w:rsid w:val="35742FEC"/>
    <w:rsid w:val="3577EA83"/>
    <w:rsid w:val="3579A77A"/>
    <w:rsid w:val="35891D76"/>
    <w:rsid w:val="358B1A76"/>
    <w:rsid w:val="358F74B1"/>
    <w:rsid w:val="35908269"/>
    <w:rsid w:val="3594A530"/>
    <w:rsid w:val="3595B06A"/>
    <w:rsid w:val="3596916D"/>
    <w:rsid w:val="35986985"/>
    <w:rsid w:val="3599CC14"/>
    <w:rsid w:val="359E0948"/>
    <w:rsid w:val="359ECAE5"/>
    <w:rsid w:val="35A48427"/>
    <w:rsid w:val="35B4B0E1"/>
    <w:rsid w:val="35B4B77E"/>
    <w:rsid w:val="35B759C8"/>
    <w:rsid w:val="35B84EE6"/>
    <w:rsid w:val="35B90113"/>
    <w:rsid w:val="35BCDD55"/>
    <w:rsid w:val="35BD0DF2"/>
    <w:rsid w:val="35BE3E2E"/>
    <w:rsid w:val="35C00EC4"/>
    <w:rsid w:val="35C2DBE3"/>
    <w:rsid w:val="35C32C07"/>
    <w:rsid w:val="35D1E56E"/>
    <w:rsid w:val="35D20C2B"/>
    <w:rsid w:val="35D6D31D"/>
    <w:rsid w:val="35D73D6F"/>
    <w:rsid w:val="35D7EBF5"/>
    <w:rsid w:val="35DB0878"/>
    <w:rsid w:val="35DB0AD6"/>
    <w:rsid w:val="35DD68E0"/>
    <w:rsid w:val="35DFB12F"/>
    <w:rsid w:val="35E02A82"/>
    <w:rsid w:val="35E25D34"/>
    <w:rsid w:val="35E74B21"/>
    <w:rsid w:val="35ECD446"/>
    <w:rsid w:val="35EF22BF"/>
    <w:rsid w:val="35F0F604"/>
    <w:rsid w:val="35F21641"/>
    <w:rsid w:val="35FF60BD"/>
    <w:rsid w:val="36030764"/>
    <w:rsid w:val="3608D254"/>
    <w:rsid w:val="360C3138"/>
    <w:rsid w:val="360E10D2"/>
    <w:rsid w:val="36105B0B"/>
    <w:rsid w:val="3611C1C6"/>
    <w:rsid w:val="36121719"/>
    <w:rsid w:val="3614E2B9"/>
    <w:rsid w:val="3623F947"/>
    <w:rsid w:val="36240621"/>
    <w:rsid w:val="362525D4"/>
    <w:rsid w:val="3625DD9C"/>
    <w:rsid w:val="36333302"/>
    <w:rsid w:val="363440D3"/>
    <w:rsid w:val="3634D054"/>
    <w:rsid w:val="3637B3F5"/>
    <w:rsid w:val="363BDA10"/>
    <w:rsid w:val="363D3970"/>
    <w:rsid w:val="3643A091"/>
    <w:rsid w:val="3643C9B3"/>
    <w:rsid w:val="3646D479"/>
    <w:rsid w:val="3649710E"/>
    <w:rsid w:val="364B3E1E"/>
    <w:rsid w:val="364FB97A"/>
    <w:rsid w:val="36562FC2"/>
    <w:rsid w:val="365AC6A0"/>
    <w:rsid w:val="365E5EFE"/>
    <w:rsid w:val="3660C776"/>
    <w:rsid w:val="366637EC"/>
    <w:rsid w:val="3669FE45"/>
    <w:rsid w:val="366AE4F1"/>
    <w:rsid w:val="36714B37"/>
    <w:rsid w:val="367180D0"/>
    <w:rsid w:val="3671ACEE"/>
    <w:rsid w:val="36728F40"/>
    <w:rsid w:val="3674E927"/>
    <w:rsid w:val="367819D7"/>
    <w:rsid w:val="36790F72"/>
    <w:rsid w:val="368137E1"/>
    <w:rsid w:val="36814F27"/>
    <w:rsid w:val="368911D3"/>
    <w:rsid w:val="36892DFA"/>
    <w:rsid w:val="368CF02A"/>
    <w:rsid w:val="368F17D2"/>
    <w:rsid w:val="36940211"/>
    <w:rsid w:val="36952B4D"/>
    <w:rsid w:val="3696206B"/>
    <w:rsid w:val="3697DE67"/>
    <w:rsid w:val="369C5F06"/>
    <w:rsid w:val="36A7EB33"/>
    <w:rsid w:val="36AC3EAA"/>
    <w:rsid w:val="36AE5CB0"/>
    <w:rsid w:val="36AEB368"/>
    <w:rsid w:val="36B035BD"/>
    <w:rsid w:val="36B59D5C"/>
    <w:rsid w:val="36C15351"/>
    <w:rsid w:val="36CB9BEA"/>
    <w:rsid w:val="36D51C65"/>
    <w:rsid w:val="36D758BE"/>
    <w:rsid w:val="36D8641B"/>
    <w:rsid w:val="36DB2623"/>
    <w:rsid w:val="36DCD381"/>
    <w:rsid w:val="36E36D61"/>
    <w:rsid w:val="36E50541"/>
    <w:rsid w:val="36E5C66C"/>
    <w:rsid w:val="36E9F41C"/>
    <w:rsid w:val="36EDA336"/>
    <w:rsid w:val="36EF8294"/>
    <w:rsid w:val="36F02589"/>
    <w:rsid w:val="36F0FE68"/>
    <w:rsid w:val="36F5F20C"/>
    <w:rsid w:val="36F6000E"/>
    <w:rsid w:val="36F79487"/>
    <w:rsid w:val="36FDE07C"/>
    <w:rsid w:val="36FF252E"/>
    <w:rsid w:val="3706C168"/>
    <w:rsid w:val="3706FA6E"/>
    <w:rsid w:val="370814DC"/>
    <w:rsid w:val="37135706"/>
    <w:rsid w:val="3720E386"/>
    <w:rsid w:val="37268B16"/>
    <w:rsid w:val="3729AB6A"/>
    <w:rsid w:val="372B6CBD"/>
    <w:rsid w:val="372E979B"/>
    <w:rsid w:val="3733BEEA"/>
    <w:rsid w:val="3736DD1B"/>
    <w:rsid w:val="373767C1"/>
    <w:rsid w:val="373D220C"/>
    <w:rsid w:val="3743B6D7"/>
    <w:rsid w:val="374A06B2"/>
    <w:rsid w:val="374C3353"/>
    <w:rsid w:val="374E424E"/>
    <w:rsid w:val="37636277"/>
    <w:rsid w:val="37683040"/>
    <w:rsid w:val="376A1BE8"/>
    <w:rsid w:val="376AB1EE"/>
    <w:rsid w:val="376CCFF4"/>
    <w:rsid w:val="37739733"/>
    <w:rsid w:val="37751789"/>
    <w:rsid w:val="3776C2C1"/>
    <w:rsid w:val="37775E43"/>
    <w:rsid w:val="377AC8FE"/>
    <w:rsid w:val="377CC2F8"/>
    <w:rsid w:val="377FC966"/>
    <w:rsid w:val="37803F36"/>
    <w:rsid w:val="3782131D"/>
    <w:rsid w:val="3787E165"/>
    <w:rsid w:val="378C0E6D"/>
    <w:rsid w:val="378E4B71"/>
    <w:rsid w:val="3795A672"/>
    <w:rsid w:val="37A105E5"/>
    <w:rsid w:val="37B392D2"/>
    <w:rsid w:val="37B57DBC"/>
    <w:rsid w:val="37BABC5D"/>
    <w:rsid w:val="37BFA8B6"/>
    <w:rsid w:val="37C0E0E9"/>
    <w:rsid w:val="37C14D73"/>
    <w:rsid w:val="37CC93EA"/>
    <w:rsid w:val="37D132D2"/>
    <w:rsid w:val="37D2A122"/>
    <w:rsid w:val="37E09BE0"/>
    <w:rsid w:val="37E9971E"/>
    <w:rsid w:val="37F2B179"/>
    <w:rsid w:val="37F7286B"/>
    <w:rsid w:val="37FA89F4"/>
    <w:rsid w:val="37FC9CB8"/>
    <w:rsid w:val="37FFAB04"/>
    <w:rsid w:val="38005002"/>
    <w:rsid w:val="380879F6"/>
    <w:rsid w:val="3808C178"/>
    <w:rsid w:val="3809D821"/>
    <w:rsid w:val="380D1B98"/>
    <w:rsid w:val="381485C4"/>
    <w:rsid w:val="3816B3F6"/>
    <w:rsid w:val="381797F2"/>
    <w:rsid w:val="381A3BED"/>
    <w:rsid w:val="3820A958"/>
    <w:rsid w:val="3821A954"/>
    <w:rsid w:val="382234C5"/>
    <w:rsid w:val="3826B794"/>
    <w:rsid w:val="382869EC"/>
    <w:rsid w:val="38344A4C"/>
    <w:rsid w:val="383DA711"/>
    <w:rsid w:val="3842F9CD"/>
    <w:rsid w:val="384A3F32"/>
    <w:rsid w:val="384EAE33"/>
    <w:rsid w:val="3853E3DB"/>
    <w:rsid w:val="385BC39A"/>
    <w:rsid w:val="386C98E9"/>
    <w:rsid w:val="386F724F"/>
    <w:rsid w:val="386FA0C0"/>
    <w:rsid w:val="386FF74F"/>
    <w:rsid w:val="3873276C"/>
    <w:rsid w:val="387352A0"/>
    <w:rsid w:val="387639EE"/>
    <w:rsid w:val="388128C7"/>
    <w:rsid w:val="38864AD4"/>
    <w:rsid w:val="3886B2A2"/>
    <w:rsid w:val="38883394"/>
    <w:rsid w:val="388F78A0"/>
    <w:rsid w:val="3891A06F"/>
    <w:rsid w:val="38938B31"/>
    <w:rsid w:val="38953374"/>
    <w:rsid w:val="3898CAC6"/>
    <w:rsid w:val="389AEDE0"/>
    <w:rsid w:val="389B7F45"/>
    <w:rsid w:val="38A04201"/>
    <w:rsid w:val="38A0B751"/>
    <w:rsid w:val="38A1769E"/>
    <w:rsid w:val="38A7DA8E"/>
    <w:rsid w:val="38AD28AE"/>
    <w:rsid w:val="38B21BF6"/>
    <w:rsid w:val="38B4EDE4"/>
    <w:rsid w:val="38BA0DAA"/>
    <w:rsid w:val="38BE3829"/>
    <w:rsid w:val="38C08F41"/>
    <w:rsid w:val="38C6383F"/>
    <w:rsid w:val="38CF15AF"/>
    <w:rsid w:val="38D08030"/>
    <w:rsid w:val="38D1932E"/>
    <w:rsid w:val="38D1D0AA"/>
    <w:rsid w:val="38D95D7C"/>
    <w:rsid w:val="38DDA287"/>
    <w:rsid w:val="38DDE155"/>
    <w:rsid w:val="38DE1923"/>
    <w:rsid w:val="38DE3A6C"/>
    <w:rsid w:val="38E67DDF"/>
    <w:rsid w:val="38E84086"/>
    <w:rsid w:val="38EBD637"/>
    <w:rsid w:val="38F18408"/>
    <w:rsid w:val="38F22708"/>
    <w:rsid w:val="38F2DF43"/>
    <w:rsid w:val="38FA8FE3"/>
    <w:rsid w:val="38FACCC9"/>
    <w:rsid w:val="38FB0361"/>
    <w:rsid w:val="38FB94A2"/>
    <w:rsid w:val="38FE9FF2"/>
    <w:rsid w:val="38FFE8A2"/>
    <w:rsid w:val="3900E69B"/>
    <w:rsid w:val="39021091"/>
    <w:rsid w:val="39042974"/>
    <w:rsid w:val="3904A080"/>
    <w:rsid w:val="39059B2B"/>
    <w:rsid w:val="390A9782"/>
    <w:rsid w:val="390F6794"/>
    <w:rsid w:val="390FC259"/>
    <w:rsid w:val="39112AA3"/>
    <w:rsid w:val="39115726"/>
    <w:rsid w:val="3917EFF7"/>
    <w:rsid w:val="391CCE50"/>
    <w:rsid w:val="391D27D5"/>
    <w:rsid w:val="391D28CA"/>
    <w:rsid w:val="391D7294"/>
    <w:rsid w:val="39267AC4"/>
    <w:rsid w:val="3927F9C5"/>
    <w:rsid w:val="392C021B"/>
    <w:rsid w:val="39366E9B"/>
    <w:rsid w:val="393919A5"/>
    <w:rsid w:val="393A6A3F"/>
    <w:rsid w:val="393E088D"/>
    <w:rsid w:val="394266D5"/>
    <w:rsid w:val="39475ADA"/>
    <w:rsid w:val="39496288"/>
    <w:rsid w:val="3951DA1B"/>
    <w:rsid w:val="3952D9D1"/>
    <w:rsid w:val="39548D57"/>
    <w:rsid w:val="395CB14A"/>
    <w:rsid w:val="3962C173"/>
    <w:rsid w:val="3963B7E4"/>
    <w:rsid w:val="3965D627"/>
    <w:rsid w:val="396B0126"/>
    <w:rsid w:val="39729F35"/>
    <w:rsid w:val="39858A49"/>
    <w:rsid w:val="398EFB75"/>
    <w:rsid w:val="399316C7"/>
    <w:rsid w:val="399340BC"/>
    <w:rsid w:val="39A8B925"/>
    <w:rsid w:val="39A9A352"/>
    <w:rsid w:val="39AF3D18"/>
    <w:rsid w:val="39B3C63C"/>
    <w:rsid w:val="39B670B1"/>
    <w:rsid w:val="39B76353"/>
    <w:rsid w:val="39BF59DF"/>
    <w:rsid w:val="39CA2BB3"/>
    <w:rsid w:val="39CEB48C"/>
    <w:rsid w:val="39D4221D"/>
    <w:rsid w:val="39DAF047"/>
    <w:rsid w:val="39E03256"/>
    <w:rsid w:val="39E5F1A1"/>
    <w:rsid w:val="39E95599"/>
    <w:rsid w:val="39EE5CA8"/>
    <w:rsid w:val="39EE8F79"/>
    <w:rsid w:val="39F0EFCE"/>
    <w:rsid w:val="39F32FCA"/>
    <w:rsid w:val="39FC6CA4"/>
    <w:rsid w:val="39FEFAE1"/>
    <w:rsid w:val="3A0A9218"/>
    <w:rsid w:val="3A0B7121"/>
    <w:rsid w:val="3A0BF380"/>
    <w:rsid w:val="3A0D4A9E"/>
    <w:rsid w:val="3A10E2BC"/>
    <w:rsid w:val="3A114D15"/>
    <w:rsid w:val="3A125F72"/>
    <w:rsid w:val="3A161A55"/>
    <w:rsid w:val="3A167A59"/>
    <w:rsid w:val="3A1CA603"/>
    <w:rsid w:val="3A27B66E"/>
    <w:rsid w:val="3A2AAD29"/>
    <w:rsid w:val="3A2B9C52"/>
    <w:rsid w:val="3A3388DD"/>
    <w:rsid w:val="3A45617D"/>
    <w:rsid w:val="3A4CE4A5"/>
    <w:rsid w:val="3A4F8180"/>
    <w:rsid w:val="3A4FADBA"/>
    <w:rsid w:val="3A564404"/>
    <w:rsid w:val="3A5A6580"/>
    <w:rsid w:val="3A5D235D"/>
    <w:rsid w:val="3A601A77"/>
    <w:rsid w:val="3A608986"/>
    <w:rsid w:val="3A68B727"/>
    <w:rsid w:val="3A6D1582"/>
    <w:rsid w:val="3A6F9F2C"/>
    <w:rsid w:val="3A76CBB5"/>
    <w:rsid w:val="3A7A33E3"/>
    <w:rsid w:val="3A81E348"/>
    <w:rsid w:val="3A825B62"/>
    <w:rsid w:val="3A842112"/>
    <w:rsid w:val="3A890934"/>
    <w:rsid w:val="3A8C48C1"/>
    <w:rsid w:val="3A915046"/>
    <w:rsid w:val="3A9423B6"/>
    <w:rsid w:val="3A95796F"/>
    <w:rsid w:val="3A9627C1"/>
    <w:rsid w:val="3A9688BE"/>
    <w:rsid w:val="3AA22AB1"/>
    <w:rsid w:val="3AA2F5A8"/>
    <w:rsid w:val="3AA42602"/>
    <w:rsid w:val="3AA65CC7"/>
    <w:rsid w:val="3AAB7FD9"/>
    <w:rsid w:val="3AB95A2C"/>
    <w:rsid w:val="3ABEC9A7"/>
    <w:rsid w:val="3AC35760"/>
    <w:rsid w:val="3AC82388"/>
    <w:rsid w:val="3AC8ACCC"/>
    <w:rsid w:val="3ACB61B8"/>
    <w:rsid w:val="3ACCF34D"/>
    <w:rsid w:val="3AD33711"/>
    <w:rsid w:val="3AD71C8E"/>
    <w:rsid w:val="3AD91602"/>
    <w:rsid w:val="3AD9A172"/>
    <w:rsid w:val="3ADD0439"/>
    <w:rsid w:val="3AE03FBA"/>
    <w:rsid w:val="3AE43079"/>
    <w:rsid w:val="3AE60CAF"/>
    <w:rsid w:val="3AEFC707"/>
    <w:rsid w:val="3AF0E23A"/>
    <w:rsid w:val="3AF2625D"/>
    <w:rsid w:val="3AF35E7C"/>
    <w:rsid w:val="3AF5C886"/>
    <w:rsid w:val="3AF7BD94"/>
    <w:rsid w:val="3AF98190"/>
    <w:rsid w:val="3AFB3227"/>
    <w:rsid w:val="3AFCC5BE"/>
    <w:rsid w:val="3AFF9FE0"/>
    <w:rsid w:val="3B029CE8"/>
    <w:rsid w:val="3B04C0A4"/>
    <w:rsid w:val="3B087B70"/>
    <w:rsid w:val="3B0A2B27"/>
    <w:rsid w:val="3B0C6616"/>
    <w:rsid w:val="3B12167F"/>
    <w:rsid w:val="3B15C9D5"/>
    <w:rsid w:val="3B1B7664"/>
    <w:rsid w:val="3B1CE7B9"/>
    <w:rsid w:val="3B274A38"/>
    <w:rsid w:val="3B286CB8"/>
    <w:rsid w:val="3B2A523B"/>
    <w:rsid w:val="3B30AF06"/>
    <w:rsid w:val="3B3D6F68"/>
    <w:rsid w:val="3B45D784"/>
    <w:rsid w:val="3B4A39C2"/>
    <w:rsid w:val="3B570D6E"/>
    <w:rsid w:val="3B6AA150"/>
    <w:rsid w:val="3B735BCE"/>
    <w:rsid w:val="3B7C5DB7"/>
    <w:rsid w:val="3B81C202"/>
    <w:rsid w:val="3B83F9EE"/>
    <w:rsid w:val="3B875345"/>
    <w:rsid w:val="3B89E102"/>
    <w:rsid w:val="3B8E666E"/>
    <w:rsid w:val="3B9012F8"/>
    <w:rsid w:val="3B938BBB"/>
    <w:rsid w:val="3B95E9BF"/>
    <w:rsid w:val="3B988224"/>
    <w:rsid w:val="3B9C7CB5"/>
    <w:rsid w:val="3B9D907E"/>
    <w:rsid w:val="3B9EA76B"/>
    <w:rsid w:val="3B9ECB74"/>
    <w:rsid w:val="3B9F0901"/>
    <w:rsid w:val="3BA65878"/>
    <w:rsid w:val="3BA83A3E"/>
    <w:rsid w:val="3BABBB5E"/>
    <w:rsid w:val="3BABCEA5"/>
    <w:rsid w:val="3BAC2005"/>
    <w:rsid w:val="3BB69E93"/>
    <w:rsid w:val="3BB87664"/>
    <w:rsid w:val="3BBA96AC"/>
    <w:rsid w:val="3BBEAE45"/>
    <w:rsid w:val="3BBFB16C"/>
    <w:rsid w:val="3BC31EA5"/>
    <w:rsid w:val="3BC8702C"/>
    <w:rsid w:val="3BD748C5"/>
    <w:rsid w:val="3BE6033B"/>
    <w:rsid w:val="3BF365DF"/>
    <w:rsid w:val="3BF3B38C"/>
    <w:rsid w:val="3BFA5B12"/>
    <w:rsid w:val="3C063C58"/>
    <w:rsid w:val="3C0651C5"/>
    <w:rsid w:val="3C0AE9F4"/>
    <w:rsid w:val="3C1A8A1E"/>
    <w:rsid w:val="3C1E0BB6"/>
    <w:rsid w:val="3C265DE3"/>
    <w:rsid w:val="3C2A8005"/>
    <w:rsid w:val="3C2BF11A"/>
    <w:rsid w:val="3C2C5C42"/>
    <w:rsid w:val="3C326D8B"/>
    <w:rsid w:val="3C35F3F7"/>
    <w:rsid w:val="3C3A27FD"/>
    <w:rsid w:val="3C40C8C4"/>
    <w:rsid w:val="3C45B160"/>
    <w:rsid w:val="3C470856"/>
    <w:rsid w:val="3C504E5F"/>
    <w:rsid w:val="3C551AA1"/>
    <w:rsid w:val="3C5DDB3D"/>
    <w:rsid w:val="3C5F0623"/>
    <w:rsid w:val="3C667432"/>
    <w:rsid w:val="3C676176"/>
    <w:rsid w:val="3C6929C3"/>
    <w:rsid w:val="3C6C7BC6"/>
    <w:rsid w:val="3C6CE34E"/>
    <w:rsid w:val="3C7645AD"/>
    <w:rsid w:val="3C7A7210"/>
    <w:rsid w:val="3C7BF130"/>
    <w:rsid w:val="3C7F6588"/>
    <w:rsid w:val="3C80C4A5"/>
    <w:rsid w:val="3C8A15EC"/>
    <w:rsid w:val="3C8CED60"/>
    <w:rsid w:val="3C8D0CBB"/>
    <w:rsid w:val="3C94289D"/>
    <w:rsid w:val="3C95FF0C"/>
    <w:rsid w:val="3C9782A3"/>
    <w:rsid w:val="3C996CBF"/>
    <w:rsid w:val="3C9E66DE"/>
    <w:rsid w:val="3C9FB4F1"/>
    <w:rsid w:val="3CA178AA"/>
    <w:rsid w:val="3CA1AD96"/>
    <w:rsid w:val="3CA27E18"/>
    <w:rsid w:val="3CA283B0"/>
    <w:rsid w:val="3CA36495"/>
    <w:rsid w:val="3CA5FB88"/>
    <w:rsid w:val="3CAA6ACC"/>
    <w:rsid w:val="3CAAC6B3"/>
    <w:rsid w:val="3CAD59FA"/>
    <w:rsid w:val="3CB21330"/>
    <w:rsid w:val="3CB36222"/>
    <w:rsid w:val="3CB45268"/>
    <w:rsid w:val="3CB554E9"/>
    <w:rsid w:val="3CB65660"/>
    <w:rsid w:val="3CBE3023"/>
    <w:rsid w:val="3CC69E1B"/>
    <w:rsid w:val="3CCD083A"/>
    <w:rsid w:val="3CD418D7"/>
    <w:rsid w:val="3CD97140"/>
    <w:rsid w:val="3CDF6CDD"/>
    <w:rsid w:val="3CE1935B"/>
    <w:rsid w:val="3CE31557"/>
    <w:rsid w:val="3CE35DCD"/>
    <w:rsid w:val="3CE63E9D"/>
    <w:rsid w:val="3CE80316"/>
    <w:rsid w:val="3CEDC723"/>
    <w:rsid w:val="3CF2BF94"/>
    <w:rsid w:val="3CF4E7A6"/>
    <w:rsid w:val="3CF834DC"/>
    <w:rsid w:val="3CF8D897"/>
    <w:rsid w:val="3CFB0E3E"/>
    <w:rsid w:val="3CFC7CDC"/>
    <w:rsid w:val="3CFF335C"/>
    <w:rsid w:val="3D03CD78"/>
    <w:rsid w:val="3D041F21"/>
    <w:rsid w:val="3D055FAA"/>
    <w:rsid w:val="3D0613C5"/>
    <w:rsid w:val="3D0DA4F2"/>
    <w:rsid w:val="3D0DA984"/>
    <w:rsid w:val="3D0EE30C"/>
    <w:rsid w:val="3D0FE305"/>
    <w:rsid w:val="3D10AA51"/>
    <w:rsid w:val="3D149659"/>
    <w:rsid w:val="3D167B4D"/>
    <w:rsid w:val="3D18E100"/>
    <w:rsid w:val="3D1A49B5"/>
    <w:rsid w:val="3D1C197E"/>
    <w:rsid w:val="3D1C1CA5"/>
    <w:rsid w:val="3D254387"/>
    <w:rsid w:val="3D29B728"/>
    <w:rsid w:val="3D2F44D0"/>
    <w:rsid w:val="3D334A3A"/>
    <w:rsid w:val="3D3C92D1"/>
    <w:rsid w:val="3D43BD58"/>
    <w:rsid w:val="3D459BBB"/>
    <w:rsid w:val="3D464EA0"/>
    <w:rsid w:val="3D46988F"/>
    <w:rsid w:val="3D4C526E"/>
    <w:rsid w:val="3D4E3B2B"/>
    <w:rsid w:val="3D50D3B7"/>
    <w:rsid w:val="3D54B0BA"/>
    <w:rsid w:val="3D55E338"/>
    <w:rsid w:val="3D58C20C"/>
    <w:rsid w:val="3D596B2B"/>
    <w:rsid w:val="3D5B61DF"/>
    <w:rsid w:val="3D646E84"/>
    <w:rsid w:val="3D68DE10"/>
    <w:rsid w:val="3D6949DF"/>
    <w:rsid w:val="3D73314E"/>
    <w:rsid w:val="3D76839A"/>
    <w:rsid w:val="3D77E4F0"/>
    <w:rsid w:val="3D7D023F"/>
    <w:rsid w:val="3D859242"/>
    <w:rsid w:val="3D85A33E"/>
    <w:rsid w:val="3D921871"/>
    <w:rsid w:val="3D9D58DE"/>
    <w:rsid w:val="3DA0069F"/>
    <w:rsid w:val="3DA46B5F"/>
    <w:rsid w:val="3DA7387E"/>
    <w:rsid w:val="3DAAE6FF"/>
    <w:rsid w:val="3DAC44FF"/>
    <w:rsid w:val="3DAC58E5"/>
    <w:rsid w:val="3DB381B5"/>
    <w:rsid w:val="3DB3964E"/>
    <w:rsid w:val="3DB77BA5"/>
    <w:rsid w:val="3DB87355"/>
    <w:rsid w:val="3DBABF27"/>
    <w:rsid w:val="3DBF8B0F"/>
    <w:rsid w:val="3DCF1694"/>
    <w:rsid w:val="3DD4CF0A"/>
    <w:rsid w:val="3DD75D63"/>
    <w:rsid w:val="3DDADE7E"/>
    <w:rsid w:val="3DDAFE51"/>
    <w:rsid w:val="3DDCB549"/>
    <w:rsid w:val="3DDDFD5F"/>
    <w:rsid w:val="3DE2D8B7"/>
    <w:rsid w:val="3DE5A6ED"/>
    <w:rsid w:val="3DE5C65C"/>
    <w:rsid w:val="3DE634B5"/>
    <w:rsid w:val="3DF82CF9"/>
    <w:rsid w:val="3DF8DC0A"/>
    <w:rsid w:val="3E0167FF"/>
    <w:rsid w:val="3E024D85"/>
    <w:rsid w:val="3E03D08D"/>
    <w:rsid w:val="3E0D58EB"/>
    <w:rsid w:val="3E110F25"/>
    <w:rsid w:val="3E1509A2"/>
    <w:rsid w:val="3E175DE9"/>
    <w:rsid w:val="3E18008C"/>
    <w:rsid w:val="3E1BC458"/>
    <w:rsid w:val="3E2A5F5C"/>
    <w:rsid w:val="3E310580"/>
    <w:rsid w:val="3E36BF1B"/>
    <w:rsid w:val="3E36C8D6"/>
    <w:rsid w:val="3E3AEB5D"/>
    <w:rsid w:val="3E3B93EE"/>
    <w:rsid w:val="3E3F4AC1"/>
    <w:rsid w:val="3E3F9414"/>
    <w:rsid w:val="3E4D04B7"/>
    <w:rsid w:val="3E50FB41"/>
    <w:rsid w:val="3E558CD4"/>
    <w:rsid w:val="3E593C6C"/>
    <w:rsid w:val="3E6030B2"/>
    <w:rsid w:val="3E60395E"/>
    <w:rsid w:val="3E61C06F"/>
    <w:rsid w:val="3E61F2FD"/>
    <w:rsid w:val="3E693284"/>
    <w:rsid w:val="3E6E4B14"/>
    <w:rsid w:val="3E7193E2"/>
    <w:rsid w:val="3E71F4F9"/>
    <w:rsid w:val="3E7A5111"/>
    <w:rsid w:val="3E7FA3FB"/>
    <w:rsid w:val="3E834C92"/>
    <w:rsid w:val="3E8412B9"/>
    <w:rsid w:val="3E84FFB0"/>
    <w:rsid w:val="3E899C38"/>
    <w:rsid w:val="3E8A4B8C"/>
    <w:rsid w:val="3E8E85F7"/>
    <w:rsid w:val="3E9711F6"/>
    <w:rsid w:val="3E975BD1"/>
    <w:rsid w:val="3E9951C2"/>
    <w:rsid w:val="3E9C37F7"/>
    <w:rsid w:val="3E9E2431"/>
    <w:rsid w:val="3EA3C301"/>
    <w:rsid w:val="3EBE8AAA"/>
    <w:rsid w:val="3EBFCEFF"/>
    <w:rsid w:val="3EC5B9E7"/>
    <w:rsid w:val="3ECA0C0F"/>
    <w:rsid w:val="3ED24A9F"/>
    <w:rsid w:val="3ED628F4"/>
    <w:rsid w:val="3EDB6610"/>
    <w:rsid w:val="3EDC3007"/>
    <w:rsid w:val="3EE7BB2D"/>
    <w:rsid w:val="3EEA5161"/>
    <w:rsid w:val="3EF18DAC"/>
    <w:rsid w:val="3EF54A09"/>
    <w:rsid w:val="3EF8F297"/>
    <w:rsid w:val="3EF92050"/>
    <w:rsid w:val="3EFF3CD6"/>
    <w:rsid w:val="3F085230"/>
    <w:rsid w:val="3F0981E6"/>
    <w:rsid w:val="3F0C3D29"/>
    <w:rsid w:val="3F190162"/>
    <w:rsid w:val="3F199732"/>
    <w:rsid w:val="3F1AA59D"/>
    <w:rsid w:val="3F1C8CF7"/>
    <w:rsid w:val="3F208F27"/>
    <w:rsid w:val="3F241F06"/>
    <w:rsid w:val="3F273E64"/>
    <w:rsid w:val="3F3B390D"/>
    <w:rsid w:val="3F3C8DD6"/>
    <w:rsid w:val="3F42E1F2"/>
    <w:rsid w:val="3F4525B5"/>
    <w:rsid w:val="3F45CB66"/>
    <w:rsid w:val="3F47A7C7"/>
    <w:rsid w:val="3F4B6FA2"/>
    <w:rsid w:val="3F4CC24D"/>
    <w:rsid w:val="3F4CF93B"/>
    <w:rsid w:val="3F4EBE2C"/>
    <w:rsid w:val="3F503826"/>
    <w:rsid w:val="3F54584C"/>
    <w:rsid w:val="3F5550A7"/>
    <w:rsid w:val="3F55EA8E"/>
    <w:rsid w:val="3F56911A"/>
    <w:rsid w:val="3F5F48CC"/>
    <w:rsid w:val="3F6EFAA5"/>
    <w:rsid w:val="3F7C49FF"/>
    <w:rsid w:val="3F7E86AD"/>
    <w:rsid w:val="3F81AD55"/>
    <w:rsid w:val="3F833598"/>
    <w:rsid w:val="3F8F769F"/>
    <w:rsid w:val="3F93C4F0"/>
    <w:rsid w:val="3F93FD5A"/>
    <w:rsid w:val="3F97CFB4"/>
    <w:rsid w:val="3F9A0680"/>
    <w:rsid w:val="3F9D3099"/>
    <w:rsid w:val="3FA5461D"/>
    <w:rsid w:val="3FAA2191"/>
    <w:rsid w:val="3FAB0679"/>
    <w:rsid w:val="3FB30448"/>
    <w:rsid w:val="3FB37BBD"/>
    <w:rsid w:val="3FB4B562"/>
    <w:rsid w:val="3FC54864"/>
    <w:rsid w:val="3FC79D7F"/>
    <w:rsid w:val="3FCA94D3"/>
    <w:rsid w:val="3FCA9843"/>
    <w:rsid w:val="3FCCD5E1"/>
    <w:rsid w:val="3FD6659A"/>
    <w:rsid w:val="3FDA0A3D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48288"/>
    <w:rsid w:val="4006288D"/>
    <w:rsid w:val="40077A2B"/>
    <w:rsid w:val="400B6C7F"/>
    <w:rsid w:val="400D3C00"/>
    <w:rsid w:val="40132317"/>
    <w:rsid w:val="40135004"/>
    <w:rsid w:val="40146FD1"/>
    <w:rsid w:val="40219BC5"/>
    <w:rsid w:val="4023EF70"/>
    <w:rsid w:val="402949B5"/>
    <w:rsid w:val="402A7CFC"/>
    <w:rsid w:val="4030CD5A"/>
    <w:rsid w:val="4031AF4A"/>
    <w:rsid w:val="4035CFB3"/>
    <w:rsid w:val="40461F27"/>
    <w:rsid w:val="404A744A"/>
    <w:rsid w:val="40505741"/>
    <w:rsid w:val="40506DFD"/>
    <w:rsid w:val="405D12BA"/>
    <w:rsid w:val="405ED87B"/>
    <w:rsid w:val="406979BD"/>
    <w:rsid w:val="406BEEEF"/>
    <w:rsid w:val="406D90DD"/>
    <w:rsid w:val="40701790"/>
    <w:rsid w:val="40748BC6"/>
    <w:rsid w:val="407518DA"/>
    <w:rsid w:val="40793A4F"/>
    <w:rsid w:val="407C907E"/>
    <w:rsid w:val="407D8841"/>
    <w:rsid w:val="407DBAFF"/>
    <w:rsid w:val="407F3FC8"/>
    <w:rsid w:val="40824AEF"/>
    <w:rsid w:val="408EC700"/>
    <w:rsid w:val="4090A585"/>
    <w:rsid w:val="40A238F1"/>
    <w:rsid w:val="40A7AD62"/>
    <w:rsid w:val="40AD492C"/>
    <w:rsid w:val="40AD9378"/>
    <w:rsid w:val="40AEA94F"/>
    <w:rsid w:val="40B01F6A"/>
    <w:rsid w:val="40B4D1C3"/>
    <w:rsid w:val="40B82A1A"/>
    <w:rsid w:val="40BB3BA3"/>
    <w:rsid w:val="40C157A3"/>
    <w:rsid w:val="40C6245D"/>
    <w:rsid w:val="40D7AA9F"/>
    <w:rsid w:val="40E243FB"/>
    <w:rsid w:val="40F1DD04"/>
    <w:rsid w:val="40F974F7"/>
    <w:rsid w:val="41055974"/>
    <w:rsid w:val="410649A9"/>
    <w:rsid w:val="4107519B"/>
    <w:rsid w:val="4109CBF2"/>
    <w:rsid w:val="410D163A"/>
    <w:rsid w:val="41116D69"/>
    <w:rsid w:val="41124504"/>
    <w:rsid w:val="4119EC2F"/>
    <w:rsid w:val="4123DBA6"/>
    <w:rsid w:val="412E8AD4"/>
    <w:rsid w:val="412E8FFD"/>
    <w:rsid w:val="4131A66F"/>
    <w:rsid w:val="4131BD63"/>
    <w:rsid w:val="4135A127"/>
    <w:rsid w:val="413FBCF9"/>
    <w:rsid w:val="4143B0DA"/>
    <w:rsid w:val="4148D189"/>
    <w:rsid w:val="41500FC4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75065B"/>
    <w:rsid w:val="4175B95F"/>
    <w:rsid w:val="4176213A"/>
    <w:rsid w:val="4177723F"/>
    <w:rsid w:val="4178BC3E"/>
    <w:rsid w:val="417E7E5B"/>
    <w:rsid w:val="417F8D91"/>
    <w:rsid w:val="41834C67"/>
    <w:rsid w:val="418ABA00"/>
    <w:rsid w:val="418B20EF"/>
    <w:rsid w:val="418DAC85"/>
    <w:rsid w:val="41921DB7"/>
    <w:rsid w:val="41949041"/>
    <w:rsid w:val="41992E76"/>
    <w:rsid w:val="419CB50C"/>
    <w:rsid w:val="419EA4E0"/>
    <w:rsid w:val="41A60E03"/>
    <w:rsid w:val="41ACA33E"/>
    <w:rsid w:val="41B19484"/>
    <w:rsid w:val="41C221BA"/>
    <w:rsid w:val="41C6F77D"/>
    <w:rsid w:val="41CA5E9C"/>
    <w:rsid w:val="41D00860"/>
    <w:rsid w:val="41E29EF5"/>
    <w:rsid w:val="41E5ACF9"/>
    <w:rsid w:val="41E77004"/>
    <w:rsid w:val="41ECFE18"/>
    <w:rsid w:val="41EEDB42"/>
    <w:rsid w:val="41EF278A"/>
    <w:rsid w:val="41EF283F"/>
    <w:rsid w:val="41EF3CC2"/>
    <w:rsid w:val="41F1B41B"/>
    <w:rsid w:val="41F1BA6F"/>
    <w:rsid w:val="41F5140F"/>
    <w:rsid w:val="41F6865D"/>
    <w:rsid w:val="41FB1B20"/>
    <w:rsid w:val="41FFDA42"/>
    <w:rsid w:val="4203258A"/>
    <w:rsid w:val="4210A121"/>
    <w:rsid w:val="4210C379"/>
    <w:rsid w:val="42143F9E"/>
    <w:rsid w:val="4214FF4F"/>
    <w:rsid w:val="4218B7E7"/>
    <w:rsid w:val="421BA328"/>
    <w:rsid w:val="421BF6C9"/>
    <w:rsid w:val="42201590"/>
    <w:rsid w:val="42237BBC"/>
    <w:rsid w:val="4223BC91"/>
    <w:rsid w:val="422A9785"/>
    <w:rsid w:val="4236DBC6"/>
    <w:rsid w:val="423E0952"/>
    <w:rsid w:val="4241FCD1"/>
    <w:rsid w:val="42444CC0"/>
    <w:rsid w:val="4246C64B"/>
    <w:rsid w:val="42507564"/>
    <w:rsid w:val="4256CE15"/>
    <w:rsid w:val="4259353B"/>
    <w:rsid w:val="425A5EFC"/>
    <w:rsid w:val="426FC6BE"/>
    <w:rsid w:val="426FD1D2"/>
    <w:rsid w:val="4276F11F"/>
    <w:rsid w:val="4278EAAF"/>
    <w:rsid w:val="4278F180"/>
    <w:rsid w:val="4279BE3E"/>
    <w:rsid w:val="427F6AF4"/>
    <w:rsid w:val="42811ECE"/>
    <w:rsid w:val="4283F658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B43B9"/>
    <w:rsid w:val="42AC47C4"/>
    <w:rsid w:val="42AE0F19"/>
    <w:rsid w:val="42AFC275"/>
    <w:rsid w:val="42B0548E"/>
    <w:rsid w:val="42B160A4"/>
    <w:rsid w:val="42BAB6AB"/>
    <w:rsid w:val="42C33EF9"/>
    <w:rsid w:val="42C6C238"/>
    <w:rsid w:val="42C91D47"/>
    <w:rsid w:val="42C9BC28"/>
    <w:rsid w:val="42CDA5C7"/>
    <w:rsid w:val="42CE4119"/>
    <w:rsid w:val="42D251BE"/>
    <w:rsid w:val="42D3E258"/>
    <w:rsid w:val="42D6375F"/>
    <w:rsid w:val="42DC0614"/>
    <w:rsid w:val="42E0C1A2"/>
    <w:rsid w:val="42E309BE"/>
    <w:rsid w:val="42E942CC"/>
    <w:rsid w:val="42EC4F45"/>
    <w:rsid w:val="42EEDD8D"/>
    <w:rsid w:val="42EF0536"/>
    <w:rsid w:val="42F31409"/>
    <w:rsid w:val="42FAB7DF"/>
    <w:rsid w:val="430A59F6"/>
    <w:rsid w:val="43154159"/>
    <w:rsid w:val="4315BCDE"/>
    <w:rsid w:val="4329DF29"/>
    <w:rsid w:val="432C75E4"/>
    <w:rsid w:val="432CDD20"/>
    <w:rsid w:val="432CE355"/>
    <w:rsid w:val="43336FFF"/>
    <w:rsid w:val="433465A0"/>
    <w:rsid w:val="4335284C"/>
    <w:rsid w:val="43356420"/>
    <w:rsid w:val="433ABCD8"/>
    <w:rsid w:val="433F4876"/>
    <w:rsid w:val="4340AB23"/>
    <w:rsid w:val="43417613"/>
    <w:rsid w:val="4341C9C0"/>
    <w:rsid w:val="434A88F8"/>
    <w:rsid w:val="434D64E5"/>
    <w:rsid w:val="4352B948"/>
    <w:rsid w:val="435E0767"/>
    <w:rsid w:val="4364A3B9"/>
    <w:rsid w:val="436C5F93"/>
    <w:rsid w:val="4373B4E5"/>
    <w:rsid w:val="43796BAF"/>
    <w:rsid w:val="437C0905"/>
    <w:rsid w:val="437F5AA8"/>
    <w:rsid w:val="43800C12"/>
    <w:rsid w:val="43824254"/>
    <w:rsid w:val="43860A73"/>
    <w:rsid w:val="4388C3BA"/>
    <w:rsid w:val="4388EA37"/>
    <w:rsid w:val="438BB1C3"/>
    <w:rsid w:val="438D893E"/>
    <w:rsid w:val="438EF07F"/>
    <w:rsid w:val="4391AFD3"/>
    <w:rsid w:val="43924B6E"/>
    <w:rsid w:val="439E9332"/>
    <w:rsid w:val="43A33268"/>
    <w:rsid w:val="43A34BB5"/>
    <w:rsid w:val="43A720DA"/>
    <w:rsid w:val="43A91085"/>
    <w:rsid w:val="43AA3C75"/>
    <w:rsid w:val="43AB135E"/>
    <w:rsid w:val="43B89583"/>
    <w:rsid w:val="43BAE75D"/>
    <w:rsid w:val="43BD0C4B"/>
    <w:rsid w:val="43C38849"/>
    <w:rsid w:val="43C4DBD6"/>
    <w:rsid w:val="43C667E6"/>
    <w:rsid w:val="43CB6782"/>
    <w:rsid w:val="43CBD330"/>
    <w:rsid w:val="43CF8170"/>
    <w:rsid w:val="43D6490F"/>
    <w:rsid w:val="43D912E5"/>
    <w:rsid w:val="43DBA223"/>
    <w:rsid w:val="43DE7888"/>
    <w:rsid w:val="43E22C03"/>
    <w:rsid w:val="43E27791"/>
    <w:rsid w:val="43E4EEC7"/>
    <w:rsid w:val="43EBAE0A"/>
    <w:rsid w:val="43EF3364"/>
    <w:rsid w:val="43F86A33"/>
    <w:rsid w:val="43FD61C3"/>
    <w:rsid w:val="440BD409"/>
    <w:rsid w:val="440F996D"/>
    <w:rsid w:val="440FDD2A"/>
    <w:rsid w:val="4418E27A"/>
    <w:rsid w:val="4419FF5C"/>
    <w:rsid w:val="44208B86"/>
    <w:rsid w:val="44252B9E"/>
    <w:rsid w:val="44285EE5"/>
    <w:rsid w:val="4428C1CA"/>
    <w:rsid w:val="442D0840"/>
    <w:rsid w:val="442D447F"/>
    <w:rsid w:val="442F00BC"/>
    <w:rsid w:val="44304753"/>
    <w:rsid w:val="4430D7CA"/>
    <w:rsid w:val="44407A21"/>
    <w:rsid w:val="44490E9A"/>
    <w:rsid w:val="4449C788"/>
    <w:rsid w:val="444C0D95"/>
    <w:rsid w:val="44516058"/>
    <w:rsid w:val="4451DD88"/>
    <w:rsid w:val="44539371"/>
    <w:rsid w:val="44561EB4"/>
    <w:rsid w:val="44563687"/>
    <w:rsid w:val="445BC12E"/>
    <w:rsid w:val="445F80F7"/>
    <w:rsid w:val="4460975C"/>
    <w:rsid w:val="4460BADB"/>
    <w:rsid w:val="4460FF18"/>
    <w:rsid w:val="4463C66E"/>
    <w:rsid w:val="446601DE"/>
    <w:rsid w:val="446A435E"/>
    <w:rsid w:val="4471D697"/>
    <w:rsid w:val="44721013"/>
    <w:rsid w:val="4475A385"/>
    <w:rsid w:val="447A1AA4"/>
    <w:rsid w:val="447D8D8B"/>
    <w:rsid w:val="447EEFE3"/>
    <w:rsid w:val="4484C6B6"/>
    <w:rsid w:val="449B6FB2"/>
    <w:rsid w:val="449EDFAA"/>
    <w:rsid w:val="449F1F7B"/>
    <w:rsid w:val="44A4ED99"/>
    <w:rsid w:val="44B4791A"/>
    <w:rsid w:val="44B84772"/>
    <w:rsid w:val="44C4D1C2"/>
    <w:rsid w:val="44C59476"/>
    <w:rsid w:val="44CC3103"/>
    <w:rsid w:val="44D13032"/>
    <w:rsid w:val="44D6F818"/>
    <w:rsid w:val="44D872A0"/>
    <w:rsid w:val="44E165E4"/>
    <w:rsid w:val="44E1E2BB"/>
    <w:rsid w:val="44E32FB6"/>
    <w:rsid w:val="44E485E4"/>
    <w:rsid w:val="44E82156"/>
    <w:rsid w:val="44E99295"/>
    <w:rsid w:val="44F058C6"/>
    <w:rsid w:val="44F922E1"/>
    <w:rsid w:val="44FD9889"/>
    <w:rsid w:val="4502D5D4"/>
    <w:rsid w:val="450357EA"/>
    <w:rsid w:val="450692A2"/>
    <w:rsid w:val="4516D9F0"/>
    <w:rsid w:val="451AD5BC"/>
    <w:rsid w:val="45224775"/>
    <w:rsid w:val="45227E5D"/>
    <w:rsid w:val="45240C8B"/>
    <w:rsid w:val="452E7B5E"/>
    <w:rsid w:val="453A9B77"/>
    <w:rsid w:val="453E3259"/>
    <w:rsid w:val="4542A356"/>
    <w:rsid w:val="4546569B"/>
    <w:rsid w:val="4547C3DF"/>
    <w:rsid w:val="45497180"/>
    <w:rsid w:val="454ACEED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8DFF"/>
    <w:rsid w:val="45841359"/>
    <w:rsid w:val="45854B4C"/>
    <w:rsid w:val="458BA53B"/>
    <w:rsid w:val="4592974F"/>
    <w:rsid w:val="4595A48F"/>
    <w:rsid w:val="4599303A"/>
    <w:rsid w:val="459D570A"/>
    <w:rsid w:val="459DFF68"/>
    <w:rsid w:val="459FFD55"/>
    <w:rsid w:val="45A2F928"/>
    <w:rsid w:val="45A76893"/>
    <w:rsid w:val="45AEE8AD"/>
    <w:rsid w:val="45AFF3F9"/>
    <w:rsid w:val="45B27EC6"/>
    <w:rsid w:val="45BB5825"/>
    <w:rsid w:val="45BBAABD"/>
    <w:rsid w:val="45BDB1B0"/>
    <w:rsid w:val="45BE2EF3"/>
    <w:rsid w:val="45C32337"/>
    <w:rsid w:val="45C4922B"/>
    <w:rsid w:val="45C8DCFC"/>
    <w:rsid w:val="45C977A3"/>
    <w:rsid w:val="45D3DA98"/>
    <w:rsid w:val="45D53964"/>
    <w:rsid w:val="45D5E6A3"/>
    <w:rsid w:val="45D62FD8"/>
    <w:rsid w:val="45D814A1"/>
    <w:rsid w:val="45D9496D"/>
    <w:rsid w:val="45DAB3C4"/>
    <w:rsid w:val="45DF25D0"/>
    <w:rsid w:val="45E5DB8A"/>
    <w:rsid w:val="45E6D7C5"/>
    <w:rsid w:val="45E78DB2"/>
    <w:rsid w:val="45EC1E2C"/>
    <w:rsid w:val="45EC8418"/>
    <w:rsid w:val="45EE8674"/>
    <w:rsid w:val="45F30C43"/>
    <w:rsid w:val="45F3F1AD"/>
    <w:rsid w:val="45F506A6"/>
    <w:rsid w:val="45F7918F"/>
    <w:rsid w:val="45FFFF27"/>
    <w:rsid w:val="46061519"/>
    <w:rsid w:val="460FAA9D"/>
    <w:rsid w:val="461176E1"/>
    <w:rsid w:val="4618AC53"/>
    <w:rsid w:val="461A1277"/>
    <w:rsid w:val="4623D623"/>
    <w:rsid w:val="462B466D"/>
    <w:rsid w:val="462C55DD"/>
    <w:rsid w:val="462C9802"/>
    <w:rsid w:val="46352332"/>
    <w:rsid w:val="4639FD95"/>
    <w:rsid w:val="463CA944"/>
    <w:rsid w:val="463D9F95"/>
    <w:rsid w:val="463DDDE6"/>
    <w:rsid w:val="4642869D"/>
    <w:rsid w:val="4644D584"/>
    <w:rsid w:val="46459A3E"/>
    <w:rsid w:val="4646F80F"/>
    <w:rsid w:val="4647561A"/>
    <w:rsid w:val="464B5425"/>
    <w:rsid w:val="4659FDCA"/>
    <w:rsid w:val="465C3D24"/>
    <w:rsid w:val="465EBEAB"/>
    <w:rsid w:val="4661947C"/>
    <w:rsid w:val="466A0D58"/>
    <w:rsid w:val="466D980B"/>
    <w:rsid w:val="467AA52B"/>
    <w:rsid w:val="467E9969"/>
    <w:rsid w:val="46887330"/>
    <w:rsid w:val="468A7351"/>
    <w:rsid w:val="468C269A"/>
    <w:rsid w:val="468C393B"/>
    <w:rsid w:val="469592DD"/>
    <w:rsid w:val="469869E1"/>
    <w:rsid w:val="4699BEE7"/>
    <w:rsid w:val="4699C015"/>
    <w:rsid w:val="469B03A5"/>
    <w:rsid w:val="469BF19F"/>
    <w:rsid w:val="46A37084"/>
    <w:rsid w:val="46AA7B88"/>
    <w:rsid w:val="46ACDAF7"/>
    <w:rsid w:val="46BDC769"/>
    <w:rsid w:val="46BED011"/>
    <w:rsid w:val="46C4FDCF"/>
    <w:rsid w:val="46C53E96"/>
    <w:rsid w:val="46C75AA2"/>
    <w:rsid w:val="46D1FAE8"/>
    <w:rsid w:val="46D6F247"/>
    <w:rsid w:val="46DCB333"/>
    <w:rsid w:val="46E29155"/>
    <w:rsid w:val="46EA6B38"/>
    <w:rsid w:val="46EA6E5F"/>
    <w:rsid w:val="46F081DD"/>
    <w:rsid w:val="46F39CDE"/>
    <w:rsid w:val="46F4F14D"/>
    <w:rsid w:val="46F53556"/>
    <w:rsid w:val="46F75651"/>
    <w:rsid w:val="46FAB61D"/>
    <w:rsid w:val="46FDB9D3"/>
    <w:rsid w:val="47029CDD"/>
    <w:rsid w:val="47089459"/>
    <w:rsid w:val="47099733"/>
    <w:rsid w:val="470AF4D5"/>
    <w:rsid w:val="470C6951"/>
    <w:rsid w:val="470D3DF2"/>
    <w:rsid w:val="470EF57B"/>
    <w:rsid w:val="47108CA3"/>
    <w:rsid w:val="4711226E"/>
    <w:rsid w:val="4711F62A"/>
    <w:rsid w:val="471396E6"/>
    <w:rsid w:val="4714AD07"/>
    <w:rsid w:val="47180569"/>
    <w:rsid w:val="4719705F"/>
    <w:rsid w:val="472078FB"/>
    <w:rsid w:val="4720A5B0"/>
    <w:rsid w:val="472DF7E8"/>
    <w:rsid w:val="473DE931"/>
    <w:rsid w:val="47437580"/>
    <w:rsid w:val="474C62A3"/>
    <w:rsid w:val="474E74D3"/>
    <w:rsid w:val="474FB4D6"/>
    <w:rsid w:val="4750A103"/>
    <w:rsid w:val="4757D862"/>
    <w:rsid w:val="4759A532"/>
    <w:rsid w:val="475A64E3"/>
    <w:rsid w:val="47607062"/>
    <w:rsid w:val="4762F20E"/>
    <w:rsid w:val="47693B5F"/>
    <w:rsid w:val="47694475"/>
    <w:rsid w:val="476F3627"/>
    <w:rsid w:val="47752032"/>
    <w:rsid w:val="477C7FB6"/>
    <w:rsid w:val="477EE62E"/>
    <w:rsid w:val="477FE030"/>
    <w:rsid w:val="47812B69"/>
    <w:rsid w:val="4784FE0A"/>
    <w:rsid w:val="4788FBAB"/>
    <w:rsid w:val="478A346A"/>
    <w:rsid w:val="478C27C2"/>
    <w:rsid w:val="478F5A0E"/>
    <w:rsid w:val="478FF513"/>
    <w:rsid w:val="47904B22"/>
    <w:rsid w:val="47941A2E"/>
    <w:rsid w:val="479CCF51"/>
    <w:rsid w:val="479E9C21"/>
    <w:rsid w:val="479F9357"/>
    <w:rsid w:val="47A1965F"/>
    <w:rsid w:val="47A4C8EE"/>
    <w:rsid w:val="47AAB3F5"/>
    <w:rsid w:val="47AEEC07"/>
    <w:rsid w:val="47B0A627"/>
    <w:rsid w:val="47B4EFB9"/>
    <w:rsid w:val="47BDE5B8"/>
    <w:rsid w:val="47C194C6"/>
    <w:rsid w:val="47C1E0FE"/>
    <w:rsid w:val="47C740BF"/>
    <w:rsid w:val="47CBCAB2"/>
    <w:rsid w:val="47CEA943"/>
    <w:rsid w:val="47CF9016"/>
    <w:rsid w:val="47CF95B2"/>
    <w:rsid w:val="47D5B301"/>
    <w:rsid w:val="47D9157D"/>
    <w:rsid w:val="47DCF9F9"/>
    <w:rsid w:val="47E102C8"/>
    <w:rsid w:val="47E46DF0"/>
    <w:rsid w:val="47F10EEA"/>
    <w:rsid w:val="47FABD4B"/>
    <w:rsid w:val="4804675B"/>
    <w:rsid w:val="48063514"/>
    <w:rsid w:val="48063E2D"/>
    <w:rsid w:val="48084ABE"/>
    <w:rsid w:val="480A105D"/>
    <w:rsid w:val="480A1705"/>
    <w:rsid w:val="480AA12B"/>
    <w:rsid w:val="4812A413"/>
    <w:rsid w:val="481D7F5A"/>
    <w:rsid w:val="4823DFF6"/>
    <w:rsid w:val="482BB910"/>
    <w:rsid w:val="482D4FE2"/>
    <w:rsid w:val="4832CC5A"/>
    <w:rsid w:val="4834F911"/>
    <w:rsid w:val="4835CDDF"/>
    <w:rsid w:val="4836EF5D"/>
    <w:rsid w:val="483BDCBA"/>
    <w:rsid w:val="48400DE6"/>
    <w:rsid w:val="484532D8"/>
    <w:rsid w:val="484D39C1"/>
    <w:rsid w:val="484F2EB4"/>
    <w:rsid w:val="48589721"/>
    <w:rsid w:val="485A2884"/>
    <w:rsid w:val="485C9242"/>
    <w:rsid w:val="485E051C"/>
    <w:rsid w:val="485F9A32"/>
    <w:rsid w:val="48610868"/>
    <w:rsid w:val="48626F1E"/>
    <w:rsid w:val="4863F8D4"/>
    <w:rsid w:val="486D4109"/>
    <w:rsid w:val="486DF545"/>
    <w:rsid w:val="486F9C7C"/>
    <w:rsid w:val="48719C2B"/>
    <w:rsid w:val="487489B3"/>
    <w:rsid w:val="48761B2F"/>
    <w:rsid w:val="487C58FC"/>
    <w:rsid w:val="487CE872"/>
    <w:rsid w:val="487D6445"/>
    <w:rsid w:val="48830B1F"/>
    <w:rsid w:val="48831792"/>
    <w:rsid w:val="488387F3"/>
    <w:rsid w:val="4884A9AA"/>
    <w:rsid w:val="4888933E"/>
    <w:rsid w:val="4889B023"/>
    <w:rsid w:val="488A0DB0"/>
    <w:rsid w:val="488AEC73"/>
    <w:rsid w:val="48906055"/>
    <w:rsid w:val="48949B65"/>
    <w:rsid w:val="48969F07"/>
    <w:rsid w:val="4897D5D7"/>
    <w:rsid w:val="489BC4DE"/>
    <w:rsid w:val="489CE9CC"/>
    <w:rsid w:val="489DAC9F"/>
    <w:rsid w:val="489F355B"/>
    <w:rsid w:val="48A07AA0"/>
    <w:rsid w:val="48A49121"/>
    <w:rsid w:val="48A52572"/>
    <w:rsid w:val="48A88B9E"/>
    <w:rsid w:val="48A8D504"/>
    <w:rsid w:val="48A92B1B"/>
    <w:rsid w:val="48ABAFFE"/>
    <w:rsid w:val="48ADBD18"/>
    <w:rsid w:val="48AFA5D5"/>
    <w:rsid w:val="48B16C91"/>
    <w:rsid w:val="48B57136"/>
    <w:rsid w:val="48B6411B"/>
    <w:rsid w:val="48B8D7D2"/>
    <w:rsid w:val="48C29BAF"/>
    <w:rsid w:val="48C348C5"/>
    <w:rsid w:val="48C54573"/>
    <w:rsid w:val="48C9B199"/>
    <w:rsid w:val="48CCEE06"/>
    <w:rsid w:val="48D11757"/>
    <w:rsid w:val="48D1FBCC"/>
    <w:rsid w:val="48D45DFC"/>
    <w:rsid w:val="48DC91A5"/>
    <w:rsid w:val="48E098CF"/>
    <w:rsid w:val="48E3CF94"/>
    <w:rsid w:val="48E488C8"/>
    <w:rsid w:val="48E9BBD5"/>
    <w:rsid w:val="48F47822"/>
    <w:rsid w:val="48F75CBE"/>
    <w:rsid w:val="48FA09A0"/>
    <w:rsid w:val="48FB6D63"/>
    <w:rsid w:val="48FE75A6"/>
    <w:rsid w:val="49074283"/>
    <w:rsid w:val="490BDA17"/>
    <w:rsid w:val="490C6360"/>
    <w:rsid w:val="49106911"/>
    <w:rsid w:val="4919411F"/>
    <w:rsid w:val="491FB560"/>
    <w:rsid w:val="4925CD14"/>
    <w:rsid w:val="492604CB"/>
    <w:rsid w:val="49378EBD"/>
    <w:rsid w:val="4940A350"/>
    <w:rsid w:val="4940E9FC"/>
    <w:rsid w:val="4942B0AD"/>
    <w:rsid w:val="494547BA"/>
    <w:rsid w:val="49477BFC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6C1423"/>
    <w:rsid w:val="49714ADF"/>
    <w:rsid w:val="4972A80C"/>
    <w:rsid w:val="497A64C8"/>
    <w:rsid w:val="4982B887"/>
    <w:rsid w:val="4987073D"/>
    <w:rsid w:val="49890819"/>
    <w:rsid w:val="498FD011"/>
    <w:rsid w:val="4993C2B9"/>
    <w:rsid w:val="49999608"/>
    <w:rsid w:val="49A7D34D"/>
    <w:rsid w:val="49B6400C"/>
    <w:rsid w:val="49B9AB4E"/>
    <w:rsid w:val="49BB017C"/>
    <w:rsid w:val="49BCF273"/>
    <w:rsid w:val="49BE4D0C"/>
    <w:rsid w:val="49BF0661"/>
    <w:rsid w:val="49BFDCEF"/>
    <w:rsid w:val="49BFF4C1"/>
    <w:rsid w:val="49C117F4"/>
    <w:rsid w:val="49C2ECE5"/>
    <w:rsid w:val="49C5111A"/>
    <w:rsid w:val="49C7BDA5"/>
    <w:rsid w:val="49C84D65"/>
    <w:rsid w:val="49CC4A2B"/>
    <w:rsid w:val="49CDF73B"/>
    <w:rsid w:val="49CEDC82"/>
    <w:rsid w:val="49D0968E"/>
    <w:rsid w:val="49D1A4BB"/>
    <w:rsid w:val="49D4A5A3"/>
    <w:rsid w:val="49D530AA"/>
    <w:rsid w:val="49D54B8A"/>
    <w:rsid w:val="49E4288F"/>
    <w:rsid w:val="49E675FF"/>
    <w:rsid w:val="49EB2A49"/>
    <w:rsid w:val="49EB74D7"/>
    <w:rsid w:val="49EC2E64"/>
    <w:rsid w:val="49FDC2E7"/>
    <w:rsid w:val="49FFDC75"/>
    <w:rsid w:val="4A02485A"/>
    <w:rsid w:val="4A02B16B"/>
    <w:rsid w:val="4A081510"/>
    <w:rsid w:val="4A0A030F"/>
    <w:rsid w:val="4A0AE310"/>
    <w:rsid w:val="4A0C39AD"/>
    <w:rsid w:val="4A0EF638"/>
    <w:rsid w:val="4A10362B"/>
    <w:rsid w:val="4A12443A"/>
    <w:rsid w:val="4A145E87"/>
    <w:rsid w:val="4A1A5F36"/>
    <w:rsid w:val="4A1B3DE3"/>
    <w:rsid w:val="4A204B97"/>
    <w:rsid w:val="4A257226"/>
    <w:rsid w:val="4A2B0C83"/>
    <w:rsid w:val="4A2E293D"/>
    <w:rsid w:val="4A32F558"/>
    <w:rsid w:val="4A34E790"/>
    <w:rsid w:val="4A397685"/>
    <w:rsid w:val="4A3F808A"/>
    <w:rsid w:val="4A43665B"/>
    <w:rsid w:val="4A44A400"/>
    <w:rsid w:val="4A46F583"/>
    <w:rsid w:val="4A46FD64"/>
    <w:rsid w:val="4A4A0F09"/>
    <w:rsid w:val="4A546198"/>
    <w:rsid w:val="4A55AE93"/>
    <w:rsid w:val="4A573B29"/>
    <w:rsid w:val="4A58DEC7"/>
    <w:rsid w:val="4A5EA13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F2EE9"/>
    <w:rsid w:val="4AA3B9FC"/>
    <w:rsid w:val="4AAAC873"/>
    <w:rsid w:val="4AAC251E"/>
    <w:rsid w:val="4AAD10C8"/>
    <w:rsid w:val="4AAF67DE"/>
    <w:rsid w:val="4AB0F004"/>
    <w:rsid w:val="4AB558C4"/>
    <w:rsid w:val="4AB6476A"/>
    <w:rsid w:val="4AB946FB"/>
    <w:rsid w:val="4ABDC6E5"/>
    <w:rsid w:val="4AC004F5"/>
    <w:rsid w:val="4AC0BB9E"/>
    <w:rsid w:val="4AC33529"/>
    <w:rsid w:val="4ACB1DA2"/>
    <w:rsid w:val="4ACE17AB"/>
    <w:rsid w:val="4ACF0F94"/>
    <w:rsid w:val="4AD10C64"/>
    <w:rsid w:val="4AD33DFE"/>
    <w:rsid w:val="4AD3C262"/>
    <w:rsid w:val="4AD83038"/>
    <w:rsid w:val="4ADB6690"/>
    <w:rsid w:val="4ADF4DD9"/>
    <w:rsid w:val="4AE1EFB1"/>
    <w:rsid w:val="4AE9795B"/>
    <w:rsid w:val="4AE99711"/>
    <w:rsid w:val="4AE9E032"/>
    <w:rsid w:val="4AE9F253"/>
    <w:rsid w:val="4AEAC113"/>
    <w:rsid w:val="4AEF8670"/>
    <w:rsid w:val="4AF0A668"/>
    <w:rsid w:val="4AF42B66"/>
    <w:rsid w:val="4AF8476F"/>
    <w:rsid w:val="4AFA8714"/>
    <w:rsid w:val="4AFB3E59"/>
    <w:rsid w:val="4AFCE657"/>
    <w:rsid w:val="4AFD6E94"/>
    <w:rsid w:val="4AFF874B"/>
    <w:rsid w:val="4B008883"/>
    <w:rsid w:val="4B036B74"/>
    <w:rsid w:val="4B04B66E"/>
    <w:rsid w:val="4B09C9AD"/>
    <w:rsid w:val="4B0A9FBC"/>
    <w:rsid w:val="4B0CA944"/>
    <w:rsid w:val="4B128A03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4232F5"/>
    <w:rsid w:val="4B42A78F"/>
    <w:rsid w:val="4B433A08"/>
    <w:rsid w:val="4B473BF3"/>
    <w:rsid w:val="4B4BCB44"/>
    <w:rsid w:val="4B505893"/>
    <w:rsid w:val="4B535328"/>
    <w:rsid w:val="4B583B7C"/>
    <w:rsid w:val="4B58C2D4"/>
    <w:rsid w:val="4B5B9B6A"/>
    <w:rsid w:val="4B5E0795"/>
    <w:rsid w:val="4B5E7EA1"/>
    <w:rsid w:val="4B6191C7"/>
    <w:rsid w:val="4B694DDE"/>
    <w:rsid w:val="4B6F840A"/>
    <w:rsid w:val="4B706311"/>
    <w:rsid w:val="4B71D020"/>
    <w:rsid w:val="4B7AFF25"/>
    <w:rsid w:val="4B846857"/>
    <w:rsid w:val="4B85E76A"/>
    <w:rsid w:val="4B86C8D4"/>
    <w:rsid w:val="4B8AE1F6"/>
    <w:rsid w:val="4B8D8220"/>
    <w:rsid w:val="4B91CD4F"/>
    <w:rsid w:val="4B9410FB"/>
    <w:rsid w:val="4B94D860"/>
    <w:rsid w:val="4B97AA7B"/>
    <w:rsid w:val="4B99535E"/>
    <w:rsid w:val="4B9B0C1F"/>
    <w:rsid w:val="4BA677F1"/>
    <w:rsid w:val="4BA94510"/>
    <w:rsid w:val="4BAE110E"/>
    <w:rsid w:val="4BC38F65"/>
    <w:rsid w:val="4BC5012D"/>
    <w:rsid w:val="4BC74723"/>
    <w:rsid w:val="4BC7FC18"/>
    <w:rsid w:val="4BCF6A83"/>
    <w:rsid w:val="4BD08C21"/>
    <w:rsid w:val="4BD1BB11"/>
    <w:rsid w:val="4BDE98C9"/>
    <w:rsid w:val="4BDF4B1C"/>
    <w:rsid w:val="4BE4C8C0"/>
    <w:rsid w:val="4BE99C1B"/>
    <w:rsid w:val="4BEC1B1E"/>
    <w:rsid w:val="4BEE356B"/>
    <w:rsid w:val="4BEE42ED"/>
    <w:rsid w:val="4BEED31C"/>
    <w:rsid w:val="4C0253A4"/>
    <w:rsid w:val="4C0871BE"/>
    <w:rsid w:val="4C09F81C"/>
    <w:rsid w:val="4C0BE62F"/>
    <w:rsid w:val="4C180A30"/>
    <w:rsid w:val="4C1B109B"/>
    <w:rsid w:val="4C1BCA65"/>
    <w:rsid w:val="4C2100CB"/>
    <w:rsid w:val="4C22D3CD"/>
    <w:rsid w:val="4C2BE629"/>
    <w:rsid w:val="4C31B3C1"/>
    <w:rsid w:val="4C352B2C"/>
    <w:rsid w:val="4C372F70"/>
    <w:rsid w:val="4C3992F0"/>
    <w:rsid w:val="4C3B1F66"/>
    <w:rsid w:val="4C402E5B"/>
    <w:rsid w:val="4C525B84"/>
    <w:rsid w:val="4C551D0E"/>
    <w:rsid w:val="4C581101"/>
    <w:rsid w:val="4C5B5FB0"/>
    <w:rsid w:val="4C5DFBA6"/>
    <w:rsid w:val="4C6B1F76"/>
    <w:rsid w:val="4C6C4771"/>
    <w:rsid w:val="4C6C97E6"/>
    <w:rsid w:val="4C728062"/>
    <w:rsid w:val="4C728CCC"/>
    <w:rsid w:val="4C8A17F3"/>
    <w:rsid w:val="4C8A8811"/>
    <w:rsid w:val="4C8B864E"/>
    <w:rsid w:val="4C8BEA55"/>
    <w:rsid w:val="4C8C8BE2"/>
    <w:rsid w:val="4C927320"/>
    <w:rsid w:val="4C96B57D"/>
    <w:rsid w:val="4C9A9282"/>
    <w:rsid w:val="4C9C8D05"/>
    <w:rsid w:val="4C9D0C0D"/>
    <w:rsid w:val="4CA6E63E"/>
    <w:rsid w:val="4CA79673"/>
    <w:rsid w:val="4CADDD9A"/>
    <w:rsid w:val="4CAF7C4F"/>
    <w:rsid w:val="4CB1E4C7"/>
    <w:rsid w:val="4CB3AB6C"/>
    <w:rsid w:val="4CB44232"/>
    <w:rsid w:val="4CB49472"/>
    <w:rsid w:val="4CB4F66C"/>
    <w:rsid w:val="4CB73704"/>
    <w:rsid w:val="4CBF87DF"/>
    <w:rsid w:val="4CBFF7C6"/>
    <w:rsid w:val="4CC8929E"/>
    <w:rsid w:val="4CCB71CB"/>
    <w:rsid w:val="4CCF84EA"/>
    <w:rsid w:val="4CD1EE3D"/>
    <w:rsid w:val="4CDAE6C0"/>
    <w:rsid w:val="4CDBF9EC"/>
    <w:rsid w:val="4CDF0A69"/>
    <w:rsid w:val="4CE575AE"/>
    <w:rsid w:val="4CF1A6B5"/>
    <w:rsid w:val="4CF35E96"/>
    <w:rsid w:val="4CF4733E"/>
    <w:rsid w:val="4CF82CFB"/>
    <w:rsid w:val="4CFC156A"/>
    <w:rsid w:val="4CFC2DED"/>
    <w:rsid w:val="4CFCD506"/>
    <w:rsid w:val="4D00D448"/>
    <w:rsid w:val="4D045695"/>
    <w:rsid w:val="4D046189"/>
    <w:rsid w:val="4D07A73D"/>
    <w:rsid w:val="4D0A73F8"/>
    <w:rsid w:val="4D12ECF0"/>
    <w:rsid w:val="4D13B8E5"/>
    <w:rsid w:val="4D17DE90"/>
    <w:rsid w:val="4D1C1C7B"/>
    <w:rsid w:val="4D1CC5AB"/>
    <w:rsid w:val="4D223393"/>
    <w:rsid w:val="4D35E041"/>
    <w:rsid w:val="4D38217B"/>
    <w:rsid w:val="4D387096"/>
    <w:rsid w:val="4D3AC431"/>
    <w:rsid w:val="4D3DE4CF"/>
    <w:rsid w:val="4D40DE4F"/>
    <w:rsid w:val="4D49E714"/>
    <w:rsid w:val="4D4D66A3"/>
    <w:rsid w:val="4D4E0793"/>
    <w:rsid w:val="4D4F542D"/>
    <w:rsid w:val="4D54517C"/>
    <w:rsid w:val="4D5943F5"/>
    <w:rsid w:val="4D5B7F51"/>
    <w:rsid w:val="4D603BA8"/>
    <w:rsid w:val="4D65642D"/>
    <w:rsid w:val="4D751F63"/>
    <w:rsid w:val="4D7591BF"/>
    <w:rsid w:val="4D75F6E4"/>
    <w:rsid w:val="4D763FF9"/>
    <w:rsid w:val="4D764B06"/>
    <w:rsid w:val="4D7C2F92"/>
    <w:rsid w:val="4D7DA2D3"/>
    <w:rsid w:val="4D7DF32C"/>
    <w:rsid w:val="4D7E513C"/>
    <w:rsid w:val="4D7FF3CB"/>
    <w:rsid w:val="4D859632"/>
    <w:rsid w:val="4D8883BA"/>
    <w:rsid w:val="4D909197"/>
    <w:rsid w:val="4D9763E1"/>
    <w:rsid w:val="4D9987BF"/>
    <w:rsid w:val="4D9AC115"/>
    <w:rsid w:val="4D9E30FC"/>
    <w:rsid w:val="4DA49D12"/>
    <w:rsid w:val="4DA92276"/>
    <w:rsid w:val="4DAB196E"/>
    <w:rsid w:val="4DACD5A2"/>
    <w:rsid w:val="4DAE6116"/>
    <w:rsid w:val="4DAFA416"/>
    <w:rsid w:val="4DB2D288"/>
    <w:rsid w:val="4DB5275D"/>
    <w:rsid w:val="4DB82E4B"/>
    <w:rsid w:val="4DB8937E"/>
    <w:rsid w:val="4DC410B3"/>
    <w:rsid w:val="4DC43BA1"/>
    <w:rsid w:val="4DCBD3FE"/>
    <w:rsid w:val="4DCCB0DA"/>
    <w:rsid w:val="4DCCD761"/>
    <w:rsid w:val="4DCD6ABC"/>
    <w:rsid w:val="4DD16034"/>
    <w:rsid w:val="4DD28361"/>
    <w:rsid w:val="4DD2C078"/>
    <w:rsid w:val="4DD461F7"/>
    <w:rsid w:val="4DD6518B"/>
    <w:rsid w:val="4DE77D2A"/>
    <w:rsid w:val="4DF64428"/>
    <w:rsid w:val="4DFBD980"/>
    <w:rsid w:val="4DFD3236"/>
    <w:rsid w:val="4E053B9D"/>
    <w:rsid w:val="4E07C0C8"/>
    <w:rsid w:val="4E09F411"/>
    <w:rsid w:val="4E0A2ED8"/>
    <w:rsid w:val="4E1C6C33"/>
    <w:rsid w:val="4E26C060"/>
    <w:rsid w:val="4E2D4263"/>
    <w:rsid w:val="4E30D430"/>
    <w:rsid w:val="4E31E7E5"/>
    <w:rsid w:val="4E38F118"/>
    <w:rsid w:val="4E3A9838"/>
    <w:rsid w:val="4E3CE89A"/>
    <w:rsid w:val="4E433303"/>
    <w:rsid w:val="4E4ABB83"/>
    <w:rsid w:val="4E4C34C8"/>
    <w:rsid w:val="4E54B544"/>
    <w:rsid w:val="4E5D5C68"/>
    <w:rsid w:val="4E6660F6"/>
    <w:rsid w:val="4E6795BA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12BF"/>
    <w:rsid w:val="4E80B6A7"/>
    <w:rsid w:val="4E87CCBC"/>
    <w:rsid w:val="4E8A044E"/>
    <w:rsid w:val="4E90708C"/>
    <w:rsid w:val="4E909285"/>
    <w:rsid w:val="4E93217A"/>
    <w:rsid w:val="4E93EC09"/>
    <w:rsid w:val="4E9710EA"/>
    <w:rsid w:val="4E99E07A"/>
    <w:rsid w:val="4E9CC7C1"/>
    <w:rsid w:val="4EA3A985"/>
    <w:rsid w:val="4EA53D2F"/>
    <w:rsid w:val="4EA777A9"/>
    <w:rsid w:val="4EA930D8"/>
    <w:rsid w:val="4EB3E83D"/>
    <w:rsid w:val="4EB8EE86"/>
    <w:rsid w:val="4EB9E0BA"/>
    <w:rsid w:val="4EBA4CC4"/>
    <w:rsid w:val="4EBA6EBA"/>
    <w:rsid w:val="4ECA4D2B"/>
    <w:rsid w:val="4ECA9FB6"/>
    <w:rsid w:val="4ECFCA2E"/>
    <w:rsid w:val="4ED03723"/>
    <w:rsid w:val="4ED1B0A2"/>
    <w:rsid w:val="4EDACA34"/>
    <w:rsid w:val="4EDD575C"/>
    <w:rsid w:val="4EDD83B5"/>
    <w:rsid w:val="4EE24AB5"/>
    <w:rsid w:val="4EE28771"/>
    <w:rsid w:val="4EE6921E"/>
    <w:rsid w:val="4EF51456"/>
    <w:rsid w:val="4EFF0562"/>
    <w:rsid w:val="4EFF1F70"/>
    <w:rsid w:val="4F00798B"/>
    <w:rsid w:val="4F085DDC"/>
    <w:rsid w:val="4F108D3F"/>
    <w:rsid w:val="4F1A8BB3"/>
    <w:rsid w:val="4F1BA05E"/>
    <w:rsid w:val="4F1C30BC"/>
    <w:rsid w:val="4F1FB5A3"/>
    <w:rsid w:val="4F2B9CE5"/>
    <w:rsid w:val="4F2D9B80"/>
    <w:rsid w:val="4F2FAB1F"/>
    <w:rsid w:val="4F2FB481"/>
    <w:rsid w:val="4F308B6A"/>
    <w:rsid w:val="4F317C54"/>
    <w:rsid w:val="4F339D84"/>
    <w:rsid w:val="4F39A74E"/>
    <w:rsid w:val="4F3DDBCA"/>
    <w:rsid w:val="4F401280"/>
    <w:rsid w:val="4F41DF4A"/>
    <w:rsid w:val="4F455DFF"/>
    <w:rsid w:val="4F4849FC"/>
    <w:rsid w:val="4F4C3D75"/>
    <w:rsid w:val="4F5064C2"/>
    <w:rsid w:val="4F516ACE"/>
    <w:rsid w:val="4F51FE08"/>
    <w:rsid w:val="4F58DAD6"/>
    <w:rsid w:val="4F59B9F6"/>
    <w:rsid w:val="4F5BBC5F"/>
    <w:rsid w:val="4F609C06"/>
    <w:rsid w:val="4F64F17A"/>
    <w:rsid w:val="4F651CFF"/>
    <w:rsid w:val="4F693EAB"/>
    <w:rsid w:val="4F694B24"/>
    <w:rsid w:val="4F695483"/>
    <w:rsid w:val="4F6A0A0F"/>
    <w:rsid w:val="4F72EA38"/>
    <w:rsid w:val="4F7536BB"/>
    <w:rsid w:val="4F772461"/>
    <w:rsid w:val="4F78D6A0"/>
    <w:rsid w:val="4F7C2A4E"/>
    <w:rsid w:val="4F7C774B"/>
    <w:rsid w:val="4F82949C"/>
    <w:rsid w:val="4F843200"/>
    <w:rsid w:val="4F87234F"/>
    <w:rsid w:val="4F89329E"/>
    <w:rsid w:val="4F8A9C56"/>
    <w:rsid w:val="4F8CBDD0"/>
    <w:rsid w:val="4F8F123B"/>
    <w:rsid w:val="4F8F1E68"/>
    <w:rsid w:val="4F9185A7"/>
    <w:rsid w:val="4F943ECF"/>
    <w:rsid w:val="4F983167"/>
    <w:rsid w:val="4F988F80"/>
    <w:rsid w:val="4F993307"/>
    <w:rsid w:val="4FA4094B"/>
    <w:rsid w:val="4FA95AA1"/>
    <w:rsid w:val="4FAFC523"/>
    <w:rsid w:val="4FB709E5"/>
    <w:rsid w:val="4FC1339F"/>
    <w:rsid w:val="4FC142CC"/>
    <w:rsid w:val="4FC2165B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5BEE9"/>
    <w:rsid w:val="4FEAA27E"/>
    <w:rsid w:val="4FEBA534"/>
    <w:rsid w:val="4FEC0EC4"/>
    <w:rsid w:val="4FEE63F2"/>
    <w:rsid w:val="4FEE7564"/>
    <w:rsid w:val="4FF49BE0"/>
    <w:rsid w:val="4FF6F14F"/>
    <w:rsid w:val="4FF7DAB8"/>
    <w:rsid w:val="4FFCCDAD"/>
    <w:rsid w:val="500109D3"/>
    <w:rsid w:val="5001FAFB"/>
    <w:rsid w:val="50027B15"/>
    <w:rsid w:val="50056A89"/>
    <w:rsid w:val="50092F25"/>
    <w:rsid w:val="500DBDC5"/>
    <w:rsid w:val="50121457"/>
    <w:rsid w:val="501B0AFF"/>
    <w:rsid w:val="501BCAB0"/>
    <w:rsid w:val="501DCB7E"/>
    <w:rsid w:val="501E43F2"/>
    <w:rsid w:val="50255081"/>
    <w:rsid w:val="502E0593"/>
    <w:rsid w:val="50368ABB"/>
    <w:rsid w:val="503C6F35"/>
    <w:rsid w:val="503F87E7"/>
    <w:rsid w:val="5048C6D5"/>
    <w:rsid w:val="504AF702"/>
    <w:rsid w:val="5055478B"/>
    <w:rsid w:val="50554844"/>
    <w:rsid w:val="50561742"/>
    <w:rsid w:val="5057B0BC"/>
    <w:rsid w:val="505BA601"/>
    <w:rsid w:val="5065C4EB"/>
    <w:rsid w:val="5071570D"/>
    <w:rsid w:val="50764C86"/>
    <w:rsid w:val="50772C29"/>
    <w:rsid w:val="507F9B98"/>
    <w:rsid w:val="5082A3F2"/>
    <w:rsid w:val="50842873"/>
    <w:rsid w:val="508B2B36"/>
    <w:rsid w:val="5091F202"/>
    <w:rsid w:val="509A185F"/>
    <w:rsid w:val="50A9349A"/>
    <w:rsid w:val="50ABF721"/>
    <w:rsid w:val="50AD931E"/>
    <w:rsid w:val="50B5046D"/>
    <w:rsid w:val="50B95E1E"/>
    <w:rsid w:val="50BA792C"/>
    <w:rsid w:val="50BEE40D"/>
    <w:rsid w:val="50BFB33C"/>
    <w:rsid w:val="50C1ECAD"/>
    <w:rsid w:val="50E69653"/>
    <w:rsid w:val="50E6A44E"/>
    <w:rsid w:val="50EA6423"/>
    <w:rsid w:val="50F5A8EE"/>
    <w:rsid w:val="50F8B209"/>
    <w:rsid w:val="50FB84C5"/>
    <w:rsid w:val="50FBC21B"/>
    <w:rsid w:val="50FF8670"/>
    <w:rsid w:val="5100B3C8"/>
    <w:rsid w:val="5101146B"/>
    <w:rsid w:val="510937CB"/>
    <w:rsid w:val="510A166D"/>
    <w:rsid w:val="5110C147"/>
    <w:rsid w:val="51117A61"/>
    <w:rsid w:val="51133710"/>
    <w:rsid w:val="5119074A"/>
    <w:rsid w:val="51194C0A"/>
    <w:rsid w:val="5120429B"/>
    <w:rsid w:val="5120FFFF"/>
    <w:rsid w:val="51279866"/>
    <w:rsid w:val="5128A578"/>
    <w:rsid w:val="512BA2B7"/>
    <w:rsid w:val="512FDFC2"/>
    <w:rsid w:val="5132F274"/>
    <w:rsid w:val="51346FE0"/>
    <w:rsid w:val="51359343"/>
    <w:rsid w:val="513A4436"/>
    <w:rsid w:val="5142B5E4"/>
    <w:rsid w:val="5146C79F"/>
    <w:rsid w:val="514B15F0"/>
    <w:rsid w:val="5150091F"/>
    <w:rsid w:val="5156A1AA"/>
    <w:rsid w:val="5160E33C"/>
    <w:rsid w:val="516254F0"/>
    <w:rsid w:val="5164C43A"/>
    <w:rsid w:val="516A3A78"/>
    <w:rsid w:val="516D4A82"/>
    <w:rsid w:val="51707E0F"/>
    <w:rsid w:val="517727CE"/>
    <w:rsid w:val="5177F0AA"/>
    <w:rsid w:val="517B55A2"/>
    <w:rsid w:val="517DCE06"/>
    <w:rsid w:val="51814F43"/>
    <w:rsid w:val="518BAC3D"/>
    <w:rsid w:val="5190FF86"/>
    <w:rsid w:val="5194DF7D"/>
    <w:rsid w:val="51A542A0"/>
    <w:rsid w:val="51A72A4E"/>
    <w:rsid w:val="51A74E68"/>
    <w:rsid w:val="51AE1E24"/>
    <w:rsid w:val="51B24DBA"/>
    <w:rsid w:val="51B2A191"/>
    <w:rsid w:val="51B57948"/>
    <w:rsid w:val="51B617C1"/>
    <w:rsid w:val="51B7BE02"/>
    <w:rsid w:val="51C2B479"/>
    <w:rsid w:val="51C6DCC2"/>
    <w:rsid w:val="51CAE0FA"/>
    <w:rsid w:val="51CBA737"/>
    <w:rsid w:val="51CD3FE4"/>
    <w:rsid w:val="51CF1977"/>
    <w:rsid w:val="51D464F9"/>
    <w:rsid w:val="51DA2972"/>
    <w:rsid w:val="51DBEFDA"/>
    <w:rsid w:val="51DE3D64"/>
    <w:rsid w:val="51DF4481"/>
    <w:rsid w:val="51E0B341"/>
    <w:rsid w:val="51E35EBC"/>
    <w:rsid w:val="51E3DEAC"/>
    <w:rsid w:val="51E72DF8"/>
    <w:rsid w:val="51E90764"/>
    <w:rsid w:val="51EA40A9"/>
    <w:rsid w:val="51ED9A15"/>
    <w:rsid w:val="51F0CE2E"/>
    <w:rsid w:val="51F6613A"/>
    <w:rsid w:val="51FD5DD6"/>
    <w:rsid w:val="52020150"/>
    <w:rsid w:val="520418FC"/>
    <w:rsid w:val="520A72D8"/>
    <w:rsid w:val="520D29DF"/>
    <w:rsid w:val="520DA9B0"/>
    <w:rsid w:val="521819CA"/>
    <w:rsid w:val="521AE00F"/>
    <w:rsid w:val="521FF91C"/>
    <w:rsid w:val="522C0C34"/>
    <w:rsid w:val="52319CE3"/>
    <w:rsid w:val="52333E24"/>
    <w:rsid w:val="5237705A"/>
    <w:rsid w:val="52398E54"/>
    <w:rsid w:val="523A0440"/>
    <w:rsid w:val="523BFA0F"/>
    <w:rsid w:val="523C48E0"/>
    <w:rsid w:val="5240AE00"/>
    <w:rsid w:val="52442C83"/>
    <w:rsid w:val="5245F6EB"/>
    <w:rsid w:val="524A47B4"/>
    <w:rsid w:val="524B5B51"/>
    <w:rsid w:val="524D439E"/>
    <w:rsid w:val="524F4E58"/>
    <w:rsid w:val="52543965"/>
    <w:rsid w:val="525B5D7F"/>
    <w:rsid w:val="525B7D22"/>
    <w:rsid w:val="5263C7D9"/>
    <w:rsid w:val="526492E4"/>
    <w:rsid w:val="5265A080"/>
    <w:rsid w:val="52689D42"/>
    <w:rsid w:val="5270B098"/>
    <w:rsid w:val="5274A7C1"/>
    <w:rsid w:val="527797E7"/>
    <w:rsid w:val="527E6AE5"/>
    <w:rsid w:val="5285E154"/>
    <w:rsid w:val="528671ED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A8DFCE"/>
    <w:rsid w:val="52BF6CFB"/>
    <w:rsid w:val="52C77318"/>
    <w:rsid w:val="52CEC2D5"/>
    <w:rsid w:val="52CF7B3D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A68E8"/>
    <w:rsid w:val="52EBD980"/>
    <w:rsid w:val="52EC289B"/>
    <w:rsid w:val="52F023D9"/>
    <w:rsid w:val="52F0CE8A"/>
    <w:rsid w:val="52F398F1"/>
    <w:rsid w:val="52F5BB21"/>
    <w:rsid w:val="52FDDA6A"/>
    <w:rsid w:val="52FF5EED"/>
    <w:rsid w:val="53003048"/>
    <w:rsid w:val="53010701"/>
    <w:rsid w:val="5304543A"/>
    <w:rsid w:val="53086E3B"/>
    <w:rsid w:val="530F6096"/>
    <w:rsid w:val="530F6A27"/>
    <w:rsid w:val="531219FC"/>
    <w:rsid w:val="531762DC"/>
    <w:rsid w:val="5317929C"/>
    <w:rsid w:val="532CAFED"/>
    <w:rsid w:val="5334B79F"/>
    <w:rsid w:val="533ADA8D"/>
    <w:rsid w:val="533F5717"/>
    <w:rsid w:val="5344CC5C"/>
    <w:rsid w:val="53469505"/>
    <w:rsid w:val="5347CC14"/>
    <w:rsid w:val="534AAFB5"/>
    <w:rsid w:val="534C2156"/>
    <w:rsid w:val="534D1DDF"/>
    <w:rsid w:val="534DC4A8"/>
    <w:rsid w:val="534E71F2"/>
    <w:rsid w:val="53524DD8"/>
    <w:rsid w:val="53537144"/>
    <w:rsid w:val="53542DBC"/>
    <w:rsid w:val="53593192"/>
    <w:rsid w:val="535EF8AB"/>
    <w:rsid w:val="53651FC9"/>
    <w:rsid w:val="5365A655"/>
    <w:rsid w:val="53663C68"/>
    <w:rsid w:val="536A4150"/>
    <w:rsid w:val="536E6FD4"/>
    <w:rsid w:val="53703382"/>
    <w:rsid w:val="537A1D36"/>
    <w:rsid w:val="537B1FD3"/>
    <w:rsid w:val="53870F44"/>
    <w:rsid w:val="538BB0E9"/>
    <w:rsid w:val="538DDFDD"/>
    <w:rsid w:val="538E31B2"/>
    <w:rsid w:val="538F502C"/>
    <w:rsid w:val="53915BDE"/>
    <w:rsid w:val="53938F13"/>
    <w:rsid w:val="539571EF"/>
    <w:rsid w:val="539674BB"/>
    <w:rsid w:val="539D914B"/>
    <w:rsid w:val="53A13781"/>
    <w:rsid w:val="53A9B876"/>
    <w:rsid w:val="53AD8B56"/>
    <w:rsid w:val="53AFBFC1"/>
    <w:rsid w:val="53B97AFD"/>
    <w:rsid w:val="53BD3F9F"/>
    <w:rsid w:val="53C1EA04"/>
    <w:rsid w:val="53C52CDF"/>
    <w:rsid w:val="53C5D408"/>
    <w:rsid w:val="53C8ACE4"/>
    <w:rsid w:val="53C960D8"/>
    <w:rsid w:val="53D28E45"/>
    <w:rsid w:val="53D7143A"/>
    <w:rsid w:val="53DCCB1E"/>
    <w:rsid w:val="53DDAC37"/>
    <w:rsid w:val="53E3A7D5"/>
    <w:rsid w:val="53E7BB49"/>
    <w:rsid w:val="53E7EC29"/>
    <w:rsid w:val="53EC3A64"/>
    <w:rsid w:val="53ED9720"/>
    <w:rsid w:val="53F07690"/>
    <w:rsid w:val="53F18C58"/>
    <w:rsid w:val="53F4582B"/>
    <w:rsid w:val="53F57B9C"/>
    <w:rsid w:val="53F70DB9"/>
    <w:rsid w:val="53FE190F"/>
    <w:rsid w:val="54010D27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42516"/>
    <w:rsid w:val="543B493B"/>
    <w:rsid w:val="543CC5A6"/>
    <w:rsid w:val="543D23EB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B764C"/>
    <w:rsid w:val="5461CF40"/>
    <w:rsid w:val="546507A6"/>
    <w:rsid w:val="5468D69A"/>
    <w:rsid w:val="5472BFD1"/>
    <w:rsid w:val="54798DB8"/>
    <w:rsid w:val="547AEE68"/>
    <w:rsid w:val="547C8AF1"/>
    <w:rsid w:val="54848F7F"/>
    <w:rsid w:val="548F643A"/>
    <w:rsid w:val="5493B2E7"/>
    <w:rsid w:val="549843E1"/>
    <w:rsid w:val="549883FE"/>
    <w:rsid w:val="549C6324"/>
    <w:rsid w:val="54A0D23E"/>
    <w:rsid w:val="54A1DB3A"/>
    <w:rsid w:val="54A88093"/>
    <w:rsid w:val="54AF9B38"/>
    <w:rsid w:val="54B5FE30"/>
    <w:rsid w:val="54B8B33A"/>
    <w:rsid w:val="54BA16B3"/>
    <w:rsid w:val="54BBF9F3"/>
    <w:rsid w:val="54BF960C"/>
    <w:rsid w:val="54C46F0F"/>
    <w:rsid w:val="54C6E1C9"/>
    <w:rsid w:val="54C9F471"/>
    <w:rsid w:val="54CA8908"/>
    <w:rsid w:val="54D1911D"/>
    <w:rsid w:val="54D510DC"/>
    <w:rsid w:val="54D5DA2A"/>
    <w:rsid w:val="54DCE362"/>
    <w:rsid w:val="54E3ED39"/>
    <w:rsid w:val="54EE1E39"/>
    <w:rsid w:val="54EED7E8"/>
    <w:rsid w:val="54F0BD2C"/>
    <w:rsid w:val="54F2343E"/>
    <w:rsid w:val="54F413AB"/>
    <w:rsid w:val="54FCFAD6"/>
    <w:rsid w:val="54FF87C1"/>
    <w:rsid w:val="55074696"/>
    <w:rsid w:val="550EC720"/>
    <w:rsid w:val="55133C10"/>
    <w:rsid w:val="55139E1E"/>
    <w:rsid w:val="551A2CCF"/>
    <w:rsid w:val="551C6C63"/>
    <w:rsid w:val="551CAC17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57CB0"/>
    <w:rsid w:val="554DDA9D"/>
    <w:rsid w:val="5550955B"/>
    <w:rsid w:val="5553F1E6"/>
    <w:rsid w:val="5556EF1F"/>
    <w:rsid w:val="555C6D2C"/>
    <w:rsid w:val="5563C42A"/>
    <w:rsid w:val="55682DE6"/>
    <w:rsid w:val="556E0E95"/>
    <w:rsid w:val="5570B6A8"/>
    <w:rsid w:val="557901B0"/>
    <w:rsid w:val="55867129"/>
    <w:rsid w:val="558678C0"/>
    <w:rsid w:val="558AC321"/>
    <w:rsid w:val="558BD3A2"/>
    <w:rsid w:val="558CA62F"/>
    <w:rsid w:val="558F58CD"/>
    <w:rsid w:val="5590963E"/>
    <w:rsid w:val="5593491C"/>
    <w:rsid w:val="559812B8"/>
    <w:rsid w:val="559E779C"/>
    <w:rsid w:val="55A3A0C3"/>
    <w:rsid w:val="55A8BB19"/>
    <w:rsid w:val="55A8CE67"/>
    <w:rsid w:val="55AD2B31"/>
    <w:rsid w:val="55B1E794"/>
    <w:rsid w:val="55B4B7C5"/>
    <w:rsid w:val="55B4C463"/>
    <w:rsid w:val="55B5043D"/>
    <w:rsid w:val="55BABE91"/>
    <w:rsid w:val="55BB6236"/>
    <w:rsid w:val="55BE5AB0"/>
    <w:rsid w:val="55C0910B"/>
    <w:rsid w:val="55C19257"/>
    <w:rsid w:val="55C1F2E1"/>
    <w:rsid w:val="55C59689"/>
    <w:rsid w:val="55C97B1E"/>
    <w:rsid w:val="55CB6FAF"/>
    <w:rsid w:val="55CBAD8D"/>
    <w:rsid w:val="55CC7355"/>
    <w:rsid w:val="55CD01C7"/>
    <w:rsid w:val="55CE5191"/>
    <w:rsid w:val="55D0337A"/>
    <w:rsid w:val="55D82685"/>
    <w:rsid w:val="55DCF382"/>
    <w:rsid w:val="55DDDF41"/>
    <w:rsid w:val="55E0D6EC"/>
    <w:rsid w:val="55E828CA"/>
    <w:rsid w:val="55ED087C"/>
    <w:rsid w:val="55F2009D"/>
    <w:rsid w:val="55F89E70"/>
    <w:rsid w:val="55FF91C0"/>
    <w:rsid w:val="5602F43C"/>
    <w:rsid w:val="560B5D71"/>
    <w:rsid w:val="560DB559"/>
    <w:rsid w:val="561D8476"/>
    <w:rsid w:val="561EC248"/>
    <w:rsid w:val="561F16A8"/>
    <w:rsid w:val="561FE177"/>
    <w:rsid w:val="5621422C"/>
    <w:rsid w:val="5621A59E"/>
    <w:rsid w:val="56249BB6"/>
    <w:rsid w:val="56322052"/>
    <w:rsid w:val="5633F5AA"/>
    <w:rsid w:val="56366970"/>
    <w:rsid w:val="563877DC"/>
    <w:rsid w:val="563913F6"/>
    <w:rsid w:val="56399AE2"/>
    <w:rsid w:val="563F60F0"/>
    <w:rsid w:val="5641C80B"/>
    <w:rsid w:val="5644674F"/>
    <w:rsid w:val="5649127B"/>
    <w:rsid w:val="56494090"/>
    <w:rsid w:val="56543234"/>
    <w:rsid w:val="565589C7"/>
    <w:rsid w:val="5659A0F0"/>
    <w:rsid w:val="56603DDE"/>
    <w:rsid w:val="566338C9"/>
    <w:rsid w:val="566D6BC8"/>
    <w:rsid w:val="5670B2EC"/>
    <w:rsid w:val="567ABBFB"/>
    <w:rsid w:val="567DB657"/>
    <w:rsid w:val="567FAE2D"/>
    <w:rsid w:val="5681E520"/>
    <w:rsid w:val="56864B8B"/>
    <w:rsid w:val="5689721C"/>
    <w:rsid w:val="568BF476"/>
    <w:rsid w:val="56926679"/>
    <w:rsid w:val="569C2B19"/>
    <w:rsid w:val="569CBC2B"/>
    <w:rsid w:val="569D8579"/>
    <w:rsid w:val="569D9FF5"/>
    <w:rsid w:val="569E6334"/>
    <w:rsid w:val="56A45EC1"/>
    <w:rsid w:val="56A4F1BD"/>
    <w:rsid w:val="56A95887"/>
    <w:rsid w:val="56AB2AAC"/>
    <w:rsid w:val="56AE01BF"/>
    <w:rsid w:val="56B1505F"/>
    <w:rsid w:val="56BD00FC"/>
    <w:rsid w:val="56BE419F"/>
    <w:rsid w:val="56C5809F"/>
    <w:rsid w:val="56C92695"/>
    <w:rsid w:val="56D31033"/>
    <w:rsid w:val="56D50CF7"/>
    <w:rsid w:val="56D7A0FD"/>
    <w:rsid w:val="56DB2BB5"/>
    <w:rsid w:val="56DB66BF"/>
    <w:rsid w:val="56DC8765"/>
    <w:rsid w:val="56DF2269"/>
    <w:rsid w:val="56E3E3D8"/>
    <w:rsid w:val="56E56888"/>
    <w:rsid w:val="56E7885C"/>
    <w:rsid w:val="56ECF3D6"/>
    <w:rsid w:val="56F022B9"/>
    <w:rsid w:val="56F94511"/>
    <w:rsid w:val="56F9B97A"/>
    <w:rsid w:val="56FFF91F"/>
    <w:rsid w:val="5703A4F7"/>
    <w:rsid w:val="5704E6B5"/>
    <w:rsid w:val="570C8709"/>
    <w:rsid w:val="570E50AC"/>
    <w:rsid w:val="5712A578"/>
    <w:rsid w:val="5719313D"/>
    <w:rsid w:val="571AC966"/>
    <w:rsid w:val="571D248C"/>
    <w:rsid w:val="571FF58A"/>
    <w:rsid w:val="5721F79E"/>
    <w:rsid w:val="57268E60"/>
    <w:rsid w:val="57278731"/>
    <w:rsid w:val="572A7B3E"/>
    <w:rsid w:val="57384DE7"/>
    <w:rsid w:val="5738F38E"/>
    <w:rsid w:val="573A40FC"/>
    <w:rsid w:val="573C6423"/>
    <w:rsid w:val="573D9C2E"/>
    <w:rsid w:val="57402C43"/>
    <w:rsid w:val="574818E4"/>
    <w:rsid w:val="5749F39D"/>
    <w:rsid w:val="574B45C1"/>
    <w:rsid w:val="574E28F5"/>
    <w:rsid w:val="57562AE5"/>
    <w:rsid w:val="575D557F"/>
    <w:rsid w:val="576CF6F4"/>
    <w:rsid w:val="576F1986"/>
    <w:rsid w:val="5770EE66"/>
    <w:rsid w:val="5771A59D"/>
    <w:rsid w:val="57740E07"/>
    <w:rsid w:val="5774D2C8"/>
    <w:rsid w:val="5777BB68"/>
    <w:rsid w:val="577EA774"/>
    <w:rsid w:val="5781A49C"/>
    <w:rsid w:val="5784C36E"/>
    <w:rsid w:val="5786AB0C"/>
    <w:rsid w:val="5788E949"/>
    <w:rsid w:val="57906897"/>
    <w:rsid w:val="5793FDCB"/>
    <w:rsid w:val="57969B72"/>
    <w:rsid w:val="5797521B"/>
    <w:rsid w:val="57984E3A"/>
    <w:rsid w:val="57A2AAEE"/>
    <w:rsid w:val="57A94583"/>
    <w:rsid w:val="57AAEDE7"/>
    <w:rsid w:val="57AC30B9"/>
    <w:rsid w:val="57B1C0F6"/>
    <w:rsid w:val="57B31E65"/>
    <w:rsid w:val="57B3DA6C"/>
    <w:rsid w:val="57BDD0E1"/>
    <w:rsid w:val="57BF4AA3"/>
    <w:rsid w:val="57C21229"/>
    <w:rsid w:val="57C395CD"/>
    <w:rsid w:val="57C847FC"/>
    <w:rsid w:val="57CCD3A0"/>
    <w:rsid w:val="57D08619"/>
    <w:rsid w:val="57D518BE"/>
    <w:rsid w:val="57D59AED"/>
    <w:rsid w:val="57D93CED"/>
    <w:rsid w:val="57D97BFC"/>
    <w:rsid w:val="57DF719A"/>
    <w:rsid w:val="57E0E4F2"/>
    <w:rsid w:val="57E194B0"/>
    <w:rsid w:val="57E83F20"/>
    <w:rsid w:val="57EB94FF"/>
    <w:rsid w:val="57F2BD98"/>
    <w:rsid w:val="57F3672C"/>
    <w:rsid w:val="57F3D4C2"/>
    <w:rsid w:val="57F6EDEB"/>
    <w:rsid w:val="57F9086F"/>
    <w:rsid w:val="57F98E4A"/>
    <w:rsid w:val="57FA299C"/>
    <w:rsid w:val="57FD1C37"/>
    <w:rsid w:val="57FF7B96"/>
    <w:rsid w:val="57FF9393"/>
    <w:rsid w:val="5805AC30"/>
    <w:rsid w:val="580FD251"/>
    <w:rsid w:val="581397DF"/>
    <w:rsid w:val="58148424"/>
    <w:rsid w:val="581615ED"/>
    <w:rsid w:val="58179914"/>
    <w:rsid w:val="58189F1E"/>
    <w:rsid w:val="581B7FDA"/>
    <w:rsid w:val="581C58DE"/>
    <w:rsid w:val="581E8E7F"/>
    <w:rsid w:val="58212A97"/>
    <w:rsid w:val="58225FA6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5A70FA"/>
    <w:rsid w:val="5862A205"/>
    <w:rsid w:val="58648C0E"/>
    <w:rsid w:val="5864F4B1"/>
    <w:rsid w:val="5867D9BA"/>
    <w:rsid w:val="5868295B"/>
    <w:rsid w:val="58682F26"/>
    <w:rsid w:val="5869E2E8"/>
    <w:rsid w:val="5878ACED"/>
    <w:rsid w:val="587D45E0"/>
    <w:rsid w:val="5882A899"/>
    <w:rsid w:val="588805F4"/>
    <w:rsid w:val="5897F617"/>
    <w:rsid w:val="589C6121"/>
    <w:rsid w:val="589CDA35"/>
    <w:rsid w:val="589D5EA9"/>
    <w:rsid w:val="58A134CD"/>
    <w:rsid w:val="58A18B20"/>
    <w:rsid w:val="58A83743"/>
    <w:rsid w:val="58AA0CCD"/>
    <w:rsid w:val="58ABA1FC"/>
    <w:rsid w:val="58B1B39E"/>
    <w:rsid w:val="58B77643"/>
    <w:rsid w:val="58C6628D"/>
    <w:rsid w:val="58C8592F"/>
    <w:rsid w:val="58CA6526"/>
    <w:rsid w:val="58CA8A67"/>
    <w:rsid w:val="58CEB573"/>
    <w:rsid w:val="58CED61F"/>
    <w:rsid w:val="58D03DD3"/>
    <w:rsid w:val="58D1428F"/>
    <w:rsid w:val="58D31EA6"/>
    <w:rsid w:val="58D6D2F4"/>
    <w:rsid w:val="58D96C8F"/>
    <w:rsid w:val="58DA3B25"/>
    <w:rsid w:val="58DD73BC"/>
    <w:rsid w:val="58DE6EEB"/>
    <w:rsid w:val="58DFAA5E"/>
    <w:rsid w:val="58E97756"/>
    <w:rsid w:val="58F0AC19"/>
    <w:rsid w:val="58F17864"/>
    <w:rsid w:val="58F53720"/>
    <w:rsid w:val="59093CFE"/>
    <w:rsid w:val="5909DFD1"/>
    <w:rsid w:val="590D46DA"/>
    <w:rsid w:val="590E6325"/>
    <w:rsid w:val="590F869E"/>
    <w:rsid w:val="59108BD2"/>
    <w:rsid w:val="5910C254"/>
    <w:rsid w:val="591417E0"/>
    <w:rsid w:val="5916CDC6"/>
    <w:rsid w:val="591974DC"/>
    <w:rsid w:val="591E7A1C"/>
    <w:rsid w:val="591EFF43"/>
    <w:rsid w:val="591F0003"/>
    <w:rsid w:val="59225E54"/>
    <w:rsid w:val="59233951"/>
    <w:rsid w:val="5923E7C3"/>
    <w:rsid w:val="59265968"/>
    <w:rsid w:val="592F0CAB"/>
    <w:rsid w:val="5931C736"/>
    <w:rsid w:val="5932FFD3"/>
    <w:rsid w:val="593493BB"/>
    <w:rsid w:val="5937BC7E"/>
    <w:rsid w:val="59398C96"/>
    <w:rsid w:val="5939E2B8"/>
    <w:rsid w:val="593AFB83"/>
    <w:rsid w:val="593BEBF5"/>
    <w:rsid w:val="593EE636"/>
    <w:rsid w:val="594007D4"/>
    <w:rsid w:val="5940F809"/>
    <w:rsid w:val="5953E562"/>
    <w:rsid w:val="5955EEA2"/>
    <w:rsid w:val="59597C79"/>
    <w:rsid w:val="595A9763"/>
    <w:rsid w:val="595D5A8D"/>
    <w:rsid w:val="59609A5A"/>
    <w:rsid w:val="59633101"/>
    <w:rsid w:val="59643FF4"/>
    <w:rsid w:val="59699086"/>
    <w:rsid w:val="596C55DB"/>
    <w:rsid w:val="597059AF"/>
    <w:rsid w:val="5970793E"/>
    <w:rsid w:val="597AB009"/>
    <w:rsid w:val="597B7BCB"/>
    <w:rsid w:val="597EF22D"/>
    <w:rsid w:val="5984D349"/>
    <w:rsid w:val="5986E65B"/>
    <w:rsid w:val="5986E910"/>
    <w:rsid w:val="598DE93F"/>
    <w:rsid w:val="59992AD3"/>
    <w:rsid w:val="599BB041"/>
    <w:rsid w:val="59A5F26B"/>
    <w:rsid w:val="59A6970D"/>
    <w:rsid w:val="59A79779"/>
    <w:rsid w:val="59A83784"/>
    <w:rsid w:val="59AA2DAA"/>
    <w:rsid w:val="59ABEB78"/>
    <w:rsid w:val="59B20CCC"/>
    <w:rsid w:val="59B22DE7"/>
    <w:rsid w:val="59B2DD7D"/>
    <w:rsid w:val="59B49707"/>
    <w:rsid w:val="59B95B82"/>
    <w:rsid w:val="59BAC51F"/>
    <w:rsid w:val="59C27A38"/>
    <w:rsid w:val="59C49323"/>
    <w:rsid w:val="59C5A702"/>
    <w:rsid w:val="59CCAB86"/>
    <w:rsid w:val="59CD3E10"/>
    <w:rsid w:val="59CE99C0"/>
    <w:rsid w:val="59CF1C62"/>
    <w:rsid w:val="59D54E42"/>
    <w:rsid w:val="59D565A6"/>
    <w:rsid w:val="59D884BB"/>
    <w:rsid w:val="59D9187B"/>
    <w:rsid w:val="59E27AA6"/>
    <w:rsid w:val="59E50886"/>
    <w:rsid w:val="59E8B659"/>
    <w:rsid w:val="59E9B543"/>
    <w:rsid w:val="59EAD99B"/>
    <w:rsid w:val="59F6079C"/>
    <w:rsid w:val="5A02BA00"/>
    <w:rsid w:val="5A04C6FD"/>
    <w:rsid w:val="5A04F3D9"/>
    <w:rsid w:val="5A0887A5"/>
    <w:rsid w:val="5A103E80"/>
    <w:rsid w:val="5A13D256"/>
    <w:rsid w:val="5A1A2853"/>
    <w:rsid w:val="5A1C219D"/>
    <w:rsid w:val="5A2243A0"/>
    <w:rsid w:val="5A26D744"/>
    <w:rsid w:val="5A27375C"/>
    <w:rsid w:val="5A28CDFD"/>
    <w:rsid w:val="5A2C8BD8"/>
    <w:rsid w:val="5A311A78"/>
    <w:rsid w:val="5A389F3B"/>
    <w:rsid w:val="5A3D299A"/>
    <w:rsid w:val="5A3F33D3"/>
    <w:rsid w:val="5A448610"/>
    <w:rsid w:val="5A455C54"/>
    <w:rsid w:val="5A468E68"/>
    <w:rsid w:val="5A492355"/>
    <w:rsid w:val="5A58BA56"/>
    <w:rsid w:val="5A5A3BDF"/>
    <w:rsid w:val="5A5A8B2A"/>
    <w:rsid w:val="5A5ADED7"/>
    <w:rsid w:val="5A5FDC9E"/>
    <w:rsid w:val="5A6D79AC"/>
    <w:rsid w:val="5A70AEC4"/>
    <w:rsid w:val="5A76CBE2"/>
    <w:rsid w:val="5A7B731D"/>
    <w:rsid w:val="5A7E9DD9"/>
    <w:rsid w:val="5A7EFC2C"/>
    <w:rsid w:val="5A8087DA"/>
    <w:rsid w:val="5A812C68"/>
    <w:rsid w:val="5A905E3E"/>
    <w:rsid w:val="5A91B095"/>
    <w:rsid w:val="5A9FB2A2"/>
    <w:rsid w:val="5AA54030"/>
    <w:rsid w:val="5AA5A4D7"/>
    <w:rsid w:val="5AAFCE23"/>
    <w:rsid w:val="5AB84B60"/>
    <w:rsid w:val="5AB93592"/>
    <w:rsid w:val="5AC9744A"/>
    <w:rsid w:val="5ACD192E"/>
    <w:rsid w:val="5ACD71EB"/>
    <w:rsid w:val="5ADCE0BE"/>
    <w:rsid w:val="5ADD80FC"/>
    <w:rsid w:val="5AECD3CB"/>
    <w:rsid w:val="5AEDC754"/>
    <w:rsid w:val="5AF2B339"/>
    <w:rsid w:val="5AF8DB0D"/>
    <w:rsid w:val="5AFCB19A"/>
    <w:rsid w:val="5B063B96"/>
    <w:rsid w:val="5B07C582"/>
    <w:rsid w:val="5B0A861E"/>
    <w:rsid w:val="5B0CDB89"/>
    <w:rsid w:val="5B0D42D7"/>
    <w:rsid w:val="5B0DAF67"/>
    <w:rsid w:val="5B13019F"/>
    <w:rsid w:val="5B140E7F"/>
    <w:rsid w:val="5B16A578"/>
    <w:rsid w:val="5B17CA98"/>
    <w:rsid w:val="5B1A5DD5"/>
    <w:rsid w:val="5B1C839E"/>
    <w:rsid w:val="5B1DE0A3"/>
    <w:rsid w:val="5B2A5D88"/>
    <w:rsid w:val="5B2D21A7"/>
    <w:rsid w:val="5B2F437E"/>
    <w:rsid w:val="5B331B4A"/>
    <w:rsid w:val="5B380A53"/>
    <w:rsid w:val="5B3908A9"/>
    <w:rsid w:val="5B3B05A6"/>
    <w:rsid w:val="5B3C42C5"/>
    <w:rsid w:val="5B3D07E5"/>
    <w:rsid w:val="5B3D2F1D"/>
    <w:rsid w:val="5B3DFEFF"/>
    <w:rsid w:val="5B47F10C"/>
    <w:rsid w:val="5B49336D"/>
    <w:rsid w:val="5B4C6140"/>
    <w:rsid w:val="5B5376BE"/>
    <w:rsid w:val="5B551243"/>
    <w:rsid w:val="5B588B92"/>
    <w:rsid w:val="5B5A8FFD"/>
    <w:rsid w:val="5B669BCB"/>
    <w:rsid w:val="5B682A37"/>
    <w:rsid w:val="5B6A2C9F"/>
    <w:rsid w:val="5B6D84E2"/>
    <w:rsid w:val="5B7745C1"/>
    <w:rsid w:val="5B7F1337"/>
    <w:rsid w:val="5B8486BA"/>
    <w:rsid w:val="5B87782C"/>
    <w:rsid w:val="5B883B56"/>
    <w:rsid w:val="5B88EA3B"/>
    <w:rsid w:val="5B96FECC"/>
    <w:rsid w:val="5B9AC321"/>
    <w:rsid w:val="5B9C5539"/>
    <w:rsid w:val="5BB5422D"/>
    <w:rsid w:val="5BB7496B"/>
    <w:rsid w:val="5BC19067"/>
    <w:rsid w:val="5BC32475"/>
    <w:rsid w:val="5BC3C97D"/>
    <w:rsid w:val="5BC4BF1B"/>
    <w:rsid w:val="5BC568A7"/>
    <w:rsid w:val="5BCF42D8"/>
    <w:rsid w:val="5BD39D13"/>
    <w:rsid w:val="5BDA6F44"/>
    <w:rsid w:val="5BDC22A8"/>
    <w:rsid w:val="5BDCC031"/>
    <w:rsid w:val="5BDCC326"/>
    <w:rsid w:val="5BDCCD24"/>
    <w:rsid w:val="5BE306EA"/>
    <w:rsid w:val="5BE5FB5A"/>
    <w:rsid w:val="5BEC23CD"/>
    <w:rsid w:val="5BECFCB0"/>
    <w:rsid w:val="5BED954C"/>
    <w:rsid w:val="5BF487D4"/>
    <w:rsid w:val="5BF8D965"/>
    <w:rsid w:val="5BFD942A"/>
    <w:rsid w:val="5BFF0700"/>
    <w:rsid w:val="5C018502"/>
    <w:rsid w:val="5C043726"/>
    <w:rsid w:val="5C07B751"/>
    <w:rsid w:val="5C0A40D5"/>
    <w:rsid w:val="5C104C6D"/>
    <w:rsid w:val="5C10BB12"/>
    <w:rsid w:val="5C14142C"/>
    <w:rsid w:val="5C15147E"/>
    <w:rsid w:val="5C1918BF"/>
    <w:rsid w:val="5C2FB88E"/>
    <w:rsid w:val="5C30CF1C"/>
    <w:rsid w:val="5C36F7FC"/>
    <w:rsid w:val="5C37EDE3"/>
    <w:rsid w:val="5C3EDF4A"/>
    <w:rsid w:val="5C405CDA"/>
    <w:rsid w:val="5C4B5313"/>
    <w:rsid w:val="5C515472"/>
    <w:rsid w:val="5C593665"/>
    <w:rsid w:val="5C59C260"/>
    <w:rsid w:val="5C5E35C1"/>
    <w:rsid w:val="5C687E6D"/>
    <w:rsid w:val="5C6A4449"/>
    <w:rsid w:val="5C6B4554"/>
    <w:rsid w:val="5C7755F5"/>
    <w:rsid w:val="5C77A896"/>
    <w:rsid w:val="5C77D4BA"/>
    <w:rsid w:val="5C797100"/>
    <w:rsid w:val="5C7E1822"/>
    <w:rsid w:val="5C804C66"/>
    <w:rsid w:val="5C80A2AF"/>
    <w:rsid w:val="5C8B2FAC"/>
    <w:rsid w:val="5C8B970D"/>
    <w:rsid w:val="5C8CC733"/>
    <w:rsid w:val="5C915DBE"/>
    <w:rsid w:val="5C92311A"/>
    <w:rsid w:val="5C9259BD"/>
    <w:rsid w:val="5C94545C"/>
    <w:rsid w:val="5C9B5999"/>
    <w:rsid w:val="5C9BE0B6"/>
    <w:rsid w:val="5C9FD7AD"/>
    <w:rsid w:val="5CA135BB"/>
    <w:rsid w:val="5CA395E3"/>
    <w:rsid w:val="5CA48EB4"/>
    <w:rsid w:val="5CA5AF89"/>
    <w:rsid w:val="5CA84EE9"/>
    <w:rsid w:val="5CAEFCED"/>
    <w:rsid w:val="5CBD57DD"/>
    <w:rsid w:val="5CC30F11"/>
    <w:rsid w:val="5CCB2AD6"/>
    <w:rsid w:val="5CCC8A1D"/>
    <w:rsid w:val="5CCCCC9C"/>
    <w:rsid w:val="5CCEEBAB"/>
    <w:rsid w:val="5CD1188C"/>
    <w:rsid w:val="5CD4C930"/>
    <w:rsid w:val="5CE4D533"/>
    <w:rsid w:val="5CEBD88A"/>
    <w:rsid w:val="5CEC4F3F"/>
    <w:rsid w:val="5CF7AC61"/>
    <w:rsid w:val="5CF9301E"/>
    <w:rsid w:val="5CFAA120"/>
    <w:rsid w:val="5CFD3594"/>
    <w:rsid w:val="5D011DA4"/>
    <w:rsid w:val="5D045F84"/>
    <w:rsid w:val="5D05D0C3"/>
    <w:rsid w:val="5D0663DB"/>
    <w:rsid w:val="5D0B8CAC"/>
    <w:rsid w:val="5D14C0F3"/>
    <w:rsid w:val="5D16F0A2"/>
    <w:rsid w:val="5D1769E2"/>
    <w:rsid w:val="5D1A1B1E"/>
    <w:rsid w:val="5D1CD932"/>
    <w:rsid w:val="5D1F8ACF"/>
    <w:rsid w:val="5D233DB9"/>
    <w:rsid w:val="5D23D0E5"/>
    <w:rsid w:val="5D2832BF"/>
    <w:rsid w:val="5D287942"/>
    <w:rsid w:val="5D2BE3A7"/>
    <w:rsid w:val="5D2D064E"/>
    <w:rsid w:val="5D2EB729"/>
    <w:rsid w:val="5D38F550"/>
    <w:rsid w:val="5D3FAFD4"/>
    <w:rsid w:val="5D4072AF"/>
    <w:rsid w:val="5D4C674F"/>
    <w:rsid w:val="5D4F9FD0"/>
    <w:rsid w:val="5D527812"/>
    <w:rsid w:val="5D55AF31"/>
    <w:rsid w:val="5D56B61A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BBF4"/>
    <w:rsid w:val="5D91F7CE"/>
    <w:rsid w:val="5D9BA68E"/>
    <w:rsid w:val="5D9E897C"/>
    <w:rsid w:val="5D9EFAAC"/>
    <w:rsid w:val="5D9F4EAA"/>
    <w:rsid w:val="5DA06E06"/>
    <w:rsid w:val="5DA1FA96"/>
    <w:rsid w:val="5DA79571"/>
    <w:rsid w:val="5DB29F8D"/>
    <w:rsid w:val="5DB36EA6"/>
    <w:rsid w:val="5DBCD4BF"/>
    <w:rsid w:val="5DBEDF96"/>
    <w:rsid w:val="5DC15E13"/>
    <w:rsid w:val="5DC2BA9E"/>
    <w:rsid w:val="5DC6DB63"/>
    <w:rsid w:val="5DC80EB3"/>
    <w:rsid w:val="5DC9023C"/>
    <w:rsid w:val="5DCA0D3C"/>
    <w:rsid w:val="5DCA91D6"/>
    <w:rsid w:val="5DCACA33"/>
    <w:rsid w:val="5DD77EC2"/>
    <w:rsid w:val="5DDE4618"/>
    <w:rsid w:val="5DDF70A8"/>
    <w:rsid w:val="5DE03308"/>
    <w:rsid w:val="5DE32C94"/>
    <w:rsid w:val="5DE84E5B"/>
    <w:rsid w:val="5DF03EDC"/>
    <w:rsid w:val="5DF426BD"/>
    <w:rsid w:val="5DF50BAF"/>
    <w:rsid w:val="5DF65914"/>
    <w:rsid w:val="5DF78ABF"/>
    <w:rsid w:val="5DFABDAA"/>
    <w:rsid w:val="5DFACCD4"/>
    <w:rsid w:val="5E03273B"/>
    <w:rsid w:val="5E045162"/>
    <w:rsid w:val="5E06A0A4"/>
    <w:rsid w:val="5E07D534"/>
    <w:rsid w:val="5E0B7033"/>
    <w:rsid w:val="5E0C3CE1"/>
    <w:rsid w:val="5E0EF1C2"/>
    <w:rsid w:val="5E0EFEBF"/>
    <w:rsid w:val="5E0FF2FE"/>
    <w:rsid w:val="5E10479E"/>
    <w:rsid w:val="5E14DB8F"/>
    <w:rsid w:val="5E188B51"/>
    <w:rsid w:val="5E24702A"/>
    <w:rsid w:val="5E2CE83D"/>
    <w:rsid w:val="5E2E2724"/>
    <w:rsid w:val="5E313341"/>
    <w:rsid w:val="5E32F8F0"/>
    <w:rsid w:val="5E383BB7"/>
    <w:rsid w:val="5E42428D"/>
    <w:rsid w:val="5E443177"/>
    <w:rsid w:val="5E453F3F"/>
    <w:rsid w:val="5E4970A5"/>
    <w:rsid w:val="5E4CE6E0"/>
    <w:rsid w:val="5E56885F"/>
    <w:rsid w:val="5E56D6AB"/>
    <w:rsid w:val="5E587C50"/>
    <w:rsid w:val="5E5B28EF"/>
    <w:rsid w:val="5E5F15E2"/>
    <w:rsid w:val="5E60DFD3"/>
    <w:rsid w:val="5E628952"/>
    <w:rsid w:val="5E650690"/>
    <w:rsid w:val="5E650A24"/>
    <w:rsid w:val="5E66CDD5"/>
    <w:rsid w:val="5E66E440"/>
    <w:rsid w:val="5E67B3AD"/>
    <w:rsid w:val="5E69581C"/>
    <w:rsid w:val="5E6AE360"/>
    <w:rsid w:val="5E74112F"/>
    <w:rsid w:val="5E76B1F8"/>
    <w:rsid w:val="5E78226E"/>
    <w:rsid w:val="5E796ECD"/>
    <w:rsid w:val="5E7A82BF"/>
    <w:rsid w:val="5E7BE8F7"/>
    <w:rsid w:val="5E7D667C"/>
    <w:rsid w:val="5E80A594"/>
    <w:rsid w:val="5E84AB88"/>
    <w:rsid w:val="5E97C6E0"/>
    <w:rsid w:val="5E9C01C0"/>
    <w:rsid w:val="5E9F97C0"/>
    <w:rsid w:val="5EA699F0"/>
    <w:rsid w:val="5EA7A379"/>
    <w:rsid w:val="5EA92163"/>
    <w:rsid w:val="5EACF3B4"/>
    <w:rsid w:val="5EAD8328"/>
    <w:rsid w:val="5EB23C43"/>
    <w:rsid w:val="5EB2A397"/>
    <w:rsid w:val="5EB2C103"/>
    <w:rsid w:val="5EB370AD"/>
    <w:rsid w:val="5EB46289"/>
    <w:rsid w:val="5EB6C30A"/>
    <w:rsid w:val="5EB9D2FE"/>
    <w:rsid w:val="5EB9DB69"/>
    <w:rsid w:val="5EBB7349"/>
    <w:rsid w:val="5EBBFC7B"/>
    <w:rsid w:val="5EC32318"/>
    <w:rsid w:val="5EC3BDAB"/>
    <w:rsid w:val="5EC5AF6E"/>
    <w:rsid w:val="5ECD9B5F"/>
    <w:rsid w:val="5ECDD01D"/>
    <w:rsid w:val="5ED153BA"/>
    <w:rsid w:val="5ED4680B"/>
    <w:rsid w:val="5EDB4344"/>
    <w:rsid w:val="5EDF6B4D"/>
    <w:rsid w:val="5EE968B8"/>
    <w:rsid w:val="5EEA344E"/>
    <w:rsid w:val="5EEAC05F"/>
    <w:rsid w:val="5EEAEBC0"/>
    <w:rsid w:val="5EEB3417"/>
    <w:rsid w:val="5EEE52B5"/>
    <w:rsid w:val="5EEFA685"/>
    <w:rsid w:val="5EF07B23"/>
    <w:rsid w:val="5EF33045"/>
    <w:rsid w:val="5EF5B3E1"/>
    <w:rsid w:val="5F056A4B"/>
    <w:rsid w:val="5F0FE4F7"/>
    <w:rsid w:val="5F1152E5"/>
    <w:rsid w:val="5F132BF2"/>
    <w:rsid w:val="5F14267F"/>
    <w:rsid w:val="5F1B73C1"/>
    <w:rsid w:val="5F2F5E0E"/>
    <w:rsid w:val="5F300DA4"/>
    <w:rsid w:val="5F32DCED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71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8E8613"/>
    <w:rsid w:val="5F966A9D"/>
    <w:rsid w:val="5F983251"/>
    <w:rsid w:val="5F9A875D"/>
    <w:rsid w:val="5F9E2BA0"/>
    <w:rsid w:val="5FA422AA"/>
    <w:rsid w:val="5FA7765A"/>
    <w:rsid w:val="5FA85675"/>
    <w:rsid w:val="5FAA0DB3"/>
    <w:rsid w:val="5FABF157"/>
    <w:rsid w:val="5FAC4AB7"/>
    <w:rsid w:val="5FAF394D"/>
    <w:rsid w:val="5FAFCACF"/>
    <w:rsid w:val="5FB111C2"/>
    <w:rsid w:val="5FB4F4FF"/>
    <w:rsid w:val="5FB5216C"/>
    <w:rsid w:val="5FB61F63"/>
    <w:rsid w:val="5FBB292C"/>
    <w:rsid w:val="5FC10996"/>
    <w:rsid w:val="5FC4F237"/>
    <w:rsid w:val="5FC83304"/>
    <w:rsid w:val="5FCE3CD0"/>
    <w:rsid w:val="5FCF73C9"/>
    <w:rsid w:val="5FD3BD33"/>
    <w:rsid w:val="5FD6F11F"/>
    <w:rsid w:val="5FD90E8C"/>
    <w:rsid w:val="5FDBBC08"/>
    <w:rsid w:val="5FDE10B8"/>
    <w:rsid w:val="5FDE12EE"/>
    <w:rsid w:val="5FDE5219"/>
    <w:rsid w:val="5FE13C7A"/>
    <w:rsid w:val="5FE47CCE"/>
    <w:rsid w:val="5FEA5191"/>
    <w:rsid w:val="5FEA6A73"/>
    <w:rsid w:val="5FEB5B69"/>
    <w:rsid w:val="5FECAED2"/>
    <w:rsid w:val="5FF06F59"/>
    <w:rsid w:val="5FF07CE5"/>
    <w:rsid w:val="5FF3D2DC"/>
    <w:rsid w:val="5FF508F6"/>
    <w:rsid w:val="5FF5B029"/>
    <w:rsid w:val="5FF6F950"/>
    <w:rsid w:val="5FF762D0"/>
    <w:rsid w:val="5FF7D5BB"/>
    <w:rsid w:val="5FF85486"/>
    <w:rsid w:val="60023420"/>
    <w:rsid w:val="6006D378"/>
    <w:rsid w:val="6007A0BA"/>
    <w:rsid w:val="600E3E8C"/>
    <w:rsid w:val="6010A7E3"/>
    <w:rsid w:val="60133C26"/>
    <w:rsid w:val="60144545"/>
    <w:rsid w:val="60149C55"/>
    <w:rsid w:val="60165AED"/>
    <w:rsid w:val="60200C4B"/>
    <w:rsid w:val="6025B329"/>
    <w:rsid w:val="602D0C02"/>
    <w:rsid w:val="60300776"/>
    <w:rsid w:val="60436FBD"/>
    <w:rsid w:val="60463287"/>
    <w:rsid w:val="6046B516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705852"/>
    <w:rsid w:val="6072EC31"/>
    <w:rsid w:val="607366B4"/>
    <w:rsid w:val="6077E737"/>
    <w:rsid w:val="60798847"/>
    <w:rsid w:val="607D5F33"/>
    <w:rsid w:val="60817E93"/>
    <w:rsid w:val="609ADF84"/>
    <w:rsid w:val="60A414D4"/>
    <w:rsid w:val="60A4B1E8"/>
    <w:rsid w:val="60A4F71E"/>
    <w:rsid w:val="60A7264A"/>
    <w:rsid w:val="60AC9898"/>
    <w:rsid w:val="60AF3450"/>
    <w:rsid w:val="60B16C52"/>
    <w:rsid w:val="60B3E98A"/>
    <w:rsid w:val="60B4CCF9"/>
    <w:rsid w:val="60BA31CA"/>
    <w:rsid w:val="60C05F04"/>
    <w:rsid w:val="60C76468"/>
    <w:rsid w:val="60C78BA0"/>
    <w:rsid w:val="60C7D010"/>
    <w:rsid w:val="60CD1CDE"/>
    <w:rsid w:val="60CE8E20"/>
    <w:rsid w:val="60CEF998"/>
    <w:rsid w:val="60CF44C6"/>
    <w:rsid w:val="60DAC27E"/>
    <w:rsid w:val="60DC77CE"/>
    <w:rsid w:val="60DF5164"/>
    <w:rsid w:val="60E1BACD"/>
    <w:rsid w:val="60E6CFFB"/>
    <w:rsid w:val="60E78337"/>
    <w:rsid w:val="60E9DBA8"/>
    <w:rsid w:val="60EB29C9"/>
    <w:rsid w:val="60ED0F5C"/>
    <w:rsid w:val="60EE7154"/>
    <w:rsid w:val="60F326CD"/>
    <w:rsid w:val="60F4935A"/>
    <w:rsid w:val="60FACA71"/>
    <w:rsid w:val="60FECA46"/>
    <w:rsid w:val="6102B167"/>
    <w:rsid w:val="610597BC"/>
    <w:rsid w:val="61089E9A"/>
    <w:rsid w:val="610B2A16"/>
    <w:rsid w:val="610E89DE"/>
    <w:rsid w:val="6110436D"/>
    <w:rsid w:val="6111F026"/>
    <w:rsid w:val="611BB499"/>
    <w:rsid w:val="6120058B"/>
    <w:rsid w:val="61206265"/>
    <w:rsid w:val="61209E22"/>
    <w:rsid w:val="61262B95"/>
    <w:rsid w:val="61273FDF"/>
    <w:rsid w:val="61290F7D"/>
    <w:rsid w:val="612AE98C"/>
    <w:rsid w:val="612D7172"/>
    <w:rsid w:val="61301366"/>
    <w:rsid w:val="61354983"/>
    <w:rsid w:val="613ADA62"/>
    <w:rsid w:val="613F4232"/>
    <w:rsid w:val="61425902"/>
    <w:rsid w:val="6142A6DC"/>
    <w:rsid w:val="614426D6"/>
    <w:rsid w:val="614ADA78"/>
    <w:rsid w:val="614D6198"/>
    <w:rsid w:val="6158492D"/>
    <w:rsid w:val="615C07D3"/>
    <w:rsid w:val="615DF996"/>
    <w:rsid w:val="615ED4CA"/>
    <w:rsid w:val="615F97B4"/>
    <w:rsid w:val="616357FD"/>
    <w:rsid w:val="6167F2B8"/>
    <w:rsid w:val="616C951A"/>
    <w:rsid w:val="616E12F9"/>
    <w:rsid w:val="616EB5EB"/>
    <w:rsid w:val="616ECAF1"/>
    <w:rsid w:val="616F5FC8"/>
    <w:rsid w:val="6173320E"/>
    <w:rsid w:val="6175A5F5"/>
    <w:rsid w:val="618E2921"/>
    <w:rsid w:val="619086BE"/>
    <w:rsid w:val="6190C24F"/>
    <w:rsid w:val="619160C8"/>
    <w:rsid w:val="6191AA1B"/>
    <w:rsid w:val="6195692E"/>
    <w:rsid w:val="619E1A87"/>
    <w:rsid w:val="619F56F2"/>
    <w:rsid w:val="61AD2033"/>
    <w:rsid w:val="61B22B4E"/>
    <w:rsid w:val="61B25A5C"/>
    <w:rsid w:val="61B46DEE"/>
    <w:rsid w:val="61BB5514"/>
    <w:rsid w:val="61C2FBB0"/>
    <w:rsid w:val="61C40B00"/>
    <w:rsid w:val="61C697EB"/>
    <w:rsid w:val="61C89664"/>
    <w:rsid w:val="61C9EF31"/>
    <w:rsid w:val="61CA0ACD"/>
    <w:rsid w:val="61CEBF17"/>
    <w:rsid w:val="61D46310"/>
    <w:rsid w:val="61D73E34"/>
    <w:rsid w:val="61D796AE"/>
    <w:rsid w:val="61D840CB"/>
    <w:rsid w:val="61DB1454"/>
    <w:rsid w:val="61E09BFE"/>
    <w:rsid w:val="61E3DAE9"/>
    <w:rsid w:val="61E72EC4"/>
    <w:rsid w:val="61E856B3"/>
    <w:rsid w:val="61EFAA33"/>
    <w:rsid w:val="61EFFCA5"/>
    <w:rsid w:val="61F311F0"/>
    <w:rsid w:val="61F4C801"/>
    <w:rsid w:val="61F50501"/>
    <w:rsid w:val="61F9F644"/>
    <w:rsid w:val="620A108F"/>
    <w:rsid w:val="620A581D"/>
    <w:rsid w:val="620BA466"/>
    <w:rsid w:val="620E2461"/>
    <w:rsid w:val="621849B4"/>
    <w:rsid w:val="6218AD8D"/>
    <w:rsid w:val="62195D6B"/>
    <w:rsid w:val="621FFE4E"/>
    <w:rsid w:val="6222645B"/>
    <w:rsid w:val="6225884F"/>
    <w:rsid w:val="6226014C"/>
    <w:rsid w:val="622826CB"/>
    <w:rsid w:val="6229BAD9"/>
    <w:rsid w:val="622AAE7F"/>
    <w:rsid w:val="622ED2C4"/>
    <w:rsid w:val="623482BF"/>
    <w:rsid w:val="6237D39E"/>
    <w:rsid w:val="62405B8D"/>
    <w:rsid w:val="62442AF3"/>
    <w:rsid w:val="62454E10"/>
    <w:rsid w:val="624D33AD"/>
    <w:rsid w:val="624EDEEE"/>
    <w:rsid w:val="625E8C70"/>
    <w:rsid w:val="62625FE8"/>
    <w:rsid w:val="62632936"/>
    <w:rsid w:val="6263FF64"/>
    <w:rsid w:val="62662421"/>
    <w:rsid w:val="626868CB"/>
    <w:rsid w:val="626FB5A4"/>
    <w:rsid w:val="6271726E"/>
    <w:rsid w:val="62752852"/>
    <w:rsid w:val="6275602C"/>
    <w:rsid w:val="627C6B79"/>
    <w:rsid w:val="6280C35C"/>
    <w:rsid w:val="62837A63"/>
    <w:rsid w:val="62859EE4"/>
    <w:rsid w:val="628704E9"/>
    <w:rsid w:val="628C6F88"/>
    <w:rsid w:val="629FADBB"/>
    <w:rsid w:val="62A3BAA7"/>
    <w:rsid w:val="62A4506C"/>
    <w:rsid w:val="62A6C9F7"/>
    <w:rsid w:val="62AC9E9C"/>
    <w:rsid w:val="62AD4CDD"/>
    <w:rsid w:val="62AEF022"/>
    <w:rsid w:val="62AF951E"/>
    <w:rsid w:val="62B08A66"/>
    <w:rsid w:val="62B0FE4A"/>
    <w:rsid w:val="62B62DF2"/>
    <w:rsid w:val="62BA5841"/>
    <w:rsid w:val="62BC0314"/>
    <w:rsid w:val="62CED474"/>
    <w:rsid w:val="62CF66D6"/>
    <w:rsid w:val="62D4FB0C"/>
    <w:rsid w:val="62D735CB"/>
    <w:rsid w:val="62D919C9"/>
    <w:rsid w:val="62E0D2D6"/>
    <w:rsid w:val="62E1C0ED"/>
    <w:rsid w:val="62EE8436"/>
    <w:rsid w:val="62F7AA5F"/>
    <w:rsid w:val="62F86836"/>
    <w:rsid w:val="62FA4334"/>
    <w:rsid w:val="62FBFA99"/>
    <w:rsid w:val="6302C6F1"/>
    <w:rsid w:val="630304B6"/>
    <w:rsid w:val="630889D7"/>
    <w:rsid w:val="630A63B9"/>
    <w:rsid w:val="630C3C76"/>
    <w:rsid w:val="630D6F6B"/>
    <w:rsid w:val="63143F34"/>
    <w:rsid w:val="631559E4"/>
    <w:rsid w:val="631E5711"/>
    <w:rsid w:val="632092EE"/>
    <w:rsid w:val="63254FAA"/>
    <w:rsid w:val="63268395"/>
    <w:rsid w:val="632A655C"/>
    <w:rsid w:val="632FE9F5"/>
    <w:rsid w:val="633FDBF0"/>
    <w:rsid w:val="6341DDE9"/>
    <w:rsid w:val="634489A3"/>
    <w:rsid w:val="63492C7E"/>
    <w:rsid w:val="6352D89D"/>
    <w:rsid w:val="6356348A"/>
    <w:rsid w:val="63573093"/>
    <w:rsid w:val="6359AA48"/>
    <w:rsid w:val="635B3EAA"/>
    <w:rsid w:val="635EEB48"/>
    <w:rsid w:val="63690EB5"/>
    <w:rsid w:val="6369BBD1"/>
    <w:rsid w:val="636BCBA1"/>
    <w:rsid w:val="63705864"/>
    <w:rsid w:val="6374A338"/>
    <w:rsid w:val="6374CC16"/>
    <w:rsid w:val="637A5D2A"/>
    <w:rsid w:val="637B2DC1"/>
    <w:rsid w:val="6382CCC9"/>
    <w:rsid w:val="63840FF3"/>
    <w:rsid w:val="638AF9FD"/>
    <w:rsid w:val="638E2D9B"/>
    <w:rsid w:val="638E44D2"/>
    <w:rsid w:val="6391FEE6"/>
    <w:rsid w:val="6394AE1F"/>
    <w:rsid w:val="63963180"/>
    <w:rsid w:val="639C1B7C"/>
    <w:rsid w:val="63A00005"/>
    <w:rsid w:val="63A10284"/>
    <w:rsid w:val="63A3B8C5"/>
    <w:rsid w:val="63A479AF"/>
    <w:rsid w:val="63AADC02"/>
    <w:rsid w:val="63AD6471"/>
    <w:rsid w:val="63B09F95"/>
    <w:rsid w:val="63B0C8F2"/>
    <w:rsid w:val="63B51CF2"/>
    <w:rsid w:val="63B51F26"/>
    <w:rsid w:val="63B94CB0"/>
    <w:rsid w:val="63BB78BC"/>
    <w:rsid w:val="63BCD9DB"/>
    <w:rsid w:val="63BE0B13"/>
    <w:rsid w:val="63C395A1"/>
    <w:rsid w:val="63C6D74C"/>
    <w:rsid w:val="63CC95DC"/>
    <w:rsid w:val="63D712BA"/>
    <w:rsid w:val="63DA2FC4"/>
    <w:rsid w:val="63E5F9E0"/>
    <w:rsid w:val="63E6D512"/>
    <w:rsid w:val="63E8D8A0"/>
    <w:rsid w:val="63EA4D48"/>
    <w:rsid w:val="63ED39C3"/>
    <w:rsid w:val="63EF3042"/>
    <w:rsid w:val="63F00CF1"/>
    <w:rsid w:val="63F129D2"/>
    <w:rsid w:val="63F27304"/>
    <w:rsid w:val="63F45034"/>
    <w:rsid w:val="63FB743D"/>
    <w:rsid w:val="6404FA40"/>
    <w:rsid w:val="64095610"/>
    <w:rsid w:val="640BA24F"/>
    <w:rsid w:val="6412AA05"/>
    <w:rsid w:val="6414688D"/>
    <w:rsid w:val="6417F204"/>
    <w:rsid w:val="6423E879"/>
    <w:rsid w:val="64240C20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40F71"/>
    <w:rsid w:val="644A8E59"/>
    <w:rsid w:val="6451FE53"/>
    <w:rsid w:val="645330B0"/>
    <w:rsid w:val="6455BD97"/>
    <w:rsid w:val="645A8EC0"/>
    <w:rsid w:val="645A9C85"/>
    <w:rsid w:val="6461895A"/>
    <w:rsid w:val="64626A38"/>
    <w:rsid w:val="64645AC3"/>
    <w:rsid w:val="6464D2D2"/>
    <w:rsid w:val="6467D0F8"/>
    <w:rsid w:val="6468DF68"/>
    <w:rsid w:val="646E3006"/>
    <w:rsid w:val="647B0D9E"/>
    <w:rsid w:val="6483B5FB"/>
    <w:rsid w:val="64844345"/>
    <w:rsid w:val="648AD52E"/>
    <w:rsid w:val="648CF81A"/>
    <w:rsid w:val="648D482B"/>
    <w:rsid w:val="648D83FF"/>
    <w:rsid w:val="64947AB9"/>
    <w:rsid w:val="6499642B"/>
    <w:rsid w:val="649BA216"/>
    <w:rsid w:val="649FF484"/>
    <w:rsid w:val="64A29860"/>
    <w:rsid w:val="64A7FABA"/>
    <w:rsid w:val="64AC044B"/>
    <w:rsid w:val="64B38DA5"/>
    <w:rsid w:val="64B78339"/>
    <w:rsid w:val="64B9F3DA"/>
    <w:rsid w:val="64BF8F97"/>
    <w:rsid w:val="64C11C00"/>
    <w:rsid w:val="64C1DACD"/>
    <w:rsid w:val="64C98846"/>
    <w:rsid w:val="64CCCEFE"/>
    <w:rsid w:val="64E77481"/>
    <w:rsid w:val="64FA1103"/>
    <w:rsid w:val="64FA4A2A"/>
    <w:rsid w:val="65046EDF"/>
    <w:rsid w:val="6509310E"/>
    <w:rsid w:val="65140BDC"/>
    <w:rsid w:val="6514E8E5"/>
    <w:rsid w:val="651A9C32"/>
    <w:rsid w:val="651BC48B"/>
    <w:rsid w:val="651DD2E1"/>
    <w:rsid w:val="65220287"/>
    <w:rsid w:val="6522AB60"/>
    <w:rsid w:val="6524A127"/>
    <w:rsid w:val="6527A80B"/>
    <w:rsid w:val="6527B92B"/>
    <w:rsid w:val="652F10F8"/>
    <w:rsid w:val="65379164"/>
    <w:rsid w:val="6538764C"/>
    <w:rsid w:val="6544619A"/>
    <w:rsid w:val="654EC349"/>
    <w:rsid w:val="6553BC90"/>
    <w:rsid w:val="655B5196"/>
    <w:rsid w:val="655CF646"/>
    <w:rsid w:val="655E97FC"/>
    <w:rsid w:val="65667CB3"/>
    <w:rsid w:val="657E4897"/>
    <w:rsid w:val="657F6BF4"/>
    <w:rsid w:val="658443FB"/>
    <w:rsid w:val="65860DDE"/>
    <w:rsid w:val="6589425E"/>
    <w:rsid w:val="6590F422"/>
    <w:rsid w:val="65951A15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0B20"/>
    <w:rsid w:val="65C3E44A"/>
    <w:rsid w:val="65C4B1FB"/>
    <w:rsid w:val="65C9637F"/>
    <w:rsid w:val="65CBC268"/>
    <w:rsid w:val="65D7B162"/>
    <w:rsid w:val="65DA3345"/>
    <w:rsid w:val="65DA781E"/>
    <w:rsid w:val="65DB59B6"/>
    <w:rsid w:val="65DD92DD"/>
    <w:rsid w:val="65DE3D8A"/>
    <w:rsid w:val="65EA674E"/>
    <w:rsid w:val="65EDCEB4"/>
    <w:rsid w:val="65F36040"/>
    <w:rsid w:val="65F59F93"/>
    <w:rsid w:val="65F8DDC4"/>
    <w:rsid w:val="65FD8763"/>
    <w:rsid w:val="65FF53D1"/>
    <w:rsid w:val="6603701D"/>
    <w:rsid w:val="660A8ADE"/>
    <w:rsid w:val="660D13A5"/>
    <w:rsid w:val="660FF2BC"/>
    <w:rsid w:val="661B2665"/>
    <w:rsid w:val="661CA2EA"/>
    <w:rsid w:val="6625889A"/>
    <w:rsid w:val="66286335"/>
    <w:rsid w:val="662A2941"/>
    <w:rsid w:val="662A573D"/>
    <w:rsid w:val="662A7022"/>
    <w:rsid w:val="6632D7A9"/>
    <w:rsid w:val="66392471"/>
    <w:rsid w:val="663ABA12"/>
    <w:rsid w:val="663FE046"/>
    <w:rsid w:val="6644AFDC"/>
    <w:rsid w:val="664CA5AD"/>
    <w:rsid w:val="664D38C5"/>
    <w:rsid w:val="6650F0D6"/>
    <w:rsid w:val="6652BD0A"/>
    <w:rsid w:val="6658A5C4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83113"/>
    <w:rsid w:val="66844412"/>
    <w:rsid w:val="668B2104"/>
    <w:rsid w:val="668E2DF3"/>
    <w:rsid w:val="668F4DCF"/>
    <w:rsid w:val="669846DF"/>
    <w:rsid w:val="66995EAE"/>
    <w:rsid w:val="669B8D2B"/>
    <w:rsid w:val="669EE499"/>
    <w:rsid w:val="66A0AF77"/>
    <w:rsid w:val="66A198D5"/>
    <w:rsid w:val="66A9B444"/>
    <w:rsid w:val="66ADA21F"/>
    <w:rsid w:val="66B37FA7"/>
    <w:rsid w:val="66B59620"/>
    <w:rsid w:val="66B75108"/>
    <w:rsid w:val="66B9B563"/>
    <w:rsid w:val="66BA308F"/>
    <w:rsid w:val="66BC3F51"/>
    <w:rsid w:val="66BE7445"/>
    <w:rsid w:val="66C29ABF"/>
    <w:rsid w:val="66C536E5"/>
    <w:rsid w:val="66C5ACEC"/>
    <w:rsid w:val="66C8A1F7"/>
    <w:rsid w:val="66C8B11F"/>
    <w:rsid w:val="66C91B43"/>
    <w:rsid w:val="66D1C9CE"/>
    <w:rsid w:val="66D5B608"/>
    <w:rsid w:val="66D95B7B"/>
    <w:rsid w:val="66DC1C30"/>
    <w:rsid w:val="66DC4C47"/>
    <w:rsid w:val="66E04A58"/>
    <w:rsid w:val="66E10686"/>
    <w:rsid w:val="66E1AB7A"/>
    <w:rsid w:val="66E31A9E"/>
    <w:rsid w:val="66E33C2D"/>
    <w:rsid w:val="66E3C7E6"/>
    <w:rsid w:val="66E876DC"/>
    <w:rsid w:val="66E97D97"/>
    <w:rsid w:val="66E99819"/>
    <w:rsid w:val="66EF5F35"/>
    <w:rsid w:val="66FE73B9"/>
    <w:rsid w:val="670CFD64"/>
    <w:rsid w:val="670D2F4C"/>
    <w:rsid w:val="671292A6"/>
    <w:rsid w:val="6713FB92"/>
    <w:rsid w:val="6713FE36"/>
    <w:rsid w:val="671438A2"/>
    <w:rsid w:val="6716F1DD"/>
    <w:rsid w:val="671B0A7F"/>
    <w:rsid w:val="671B384B"/>
    <w:rsid w:val="671BDF60"/>
    <w:rsid w:val="671BE0F2"/>
    <w:rsid w:val="671C069E"/>
    <w:rsid w:val="671D3C1C"/>
    <w:rsid w:val="671FBF4D"/>
    <w:rsid w:val="6722CFDF"/>
    <w:rsid w:val="672512BF"/>
    <w:rsid w:val="6725C96B"/>
    <w:rsid w:val="6727911F"/>
    <w:rsid w:val="6728FAAB"/>
    <w:rsid w:val="67296077"/>
    <w:rsid w:val="672FBD9E"/>
    <w:rsid w:val="6733C496"/>
    <w:rsid w:val="67343A47"/>
    <w:rsid w:val="67365F52"/>
    <w:rsid w:val="673BAD49"/>
    <w:rsid w:val="673DD1E6"/>
    <w:rsid w:val="673E3B1C"/>
    <w:rsid w:val="673F512D"/>
    <w:rsid w:val="674A399E"/>
    <w:rsid w:val="6753D5B8"/>
    <w:rsid w:val="67551DF2"/>
    <w:rsid w:val="675602CA"/>
    <w:rsid w:val="675BE8CC"/>
    <w:rsid w:val="675F83DF"/>
    <w:rsid w:val="67629D4E"/>
    <w:rsid w:val="676507B4"/>
    <w:rsid w:val="6768094D"/>
    <w:rsid w:val="676C6D9A"/>
    <w:rsid w:val="676EEF9F"/>
    <w:rsid w:val="676F2A45"/>
    <w:rsid w:val="677714B5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03D12"/>
    <w:rsid w:val="679E39C7"/>
    <w:rsid w:val="67A08245"/>
    <w:rsid w:val="67A2AD11"/>
    <w:rsid w:val="67A5FEF6"/>
    <w:rsid w:val="67A8E406"/>
    <w:rsid w:val="67AD13BF"/>
    <w:rsid w:val="67AE787F"/>
    <w:rsid w:val="67B1F325"/>
    <w:rsid w:val="67B5EA38"/>
    <w:rsid w:val="67B8978F"/>
    <w:rsid w:val="67BA7E85"/>
    <w:rsid w:val="67BC23A7"/>
    <w:rsid w:val="67BC8C31"/>
    <w:rsid w:val="67C0F93A"/>
    <w:rsid w:val="67C3B5F3"/>
    <w:rsid w:val="67C4E4F6"/>
    <w:rsid w:val="67C78202"/>
    <w:rsid w:val="67CFA392"/>
    <w:rsid w:val="67D78717"/>
    <w:rsid w:val="67DB6F86"/>
    <w:rsid w:val="67DC3107"/>
    <w:rsid w:val="67E187BA"/>
    <w:rsid w:val="67E6A177"/>
    <w:rsid w:val="67F04ECE"/>
    <w:rsid w:val="67F0C3DB"/>
    <w:rsid w:val="67F705DB"/>
    <w:rsid w:val="67FDFDD0"/>
    <w:rsid w:val="68002992"/>
    <w:rsid w:val="6805A2A0"/>
    <w:rsid w:val="680B1FDF"/>
    <w:rsid w:val="680B2065"/>
    <w:rsid w:val="680CAE8D"/>
    <w:rsid w:val="681130E5"/>
    <w:rsid w:val="6812715B"/>
    <w:rsid w:val="681430C2"/>
    <w:rsid w:val="68158DEE"/>
    <w:rsid w:val="6815F1E2"/>
    <w:rsid w:val="6818EC3E"/>
    <w:rsid w:val="681A97D1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1865D"/>
    <w:rsid w:val="6843A561"/>
    <w:rsid w:val="68488198"/>
    <w:rsid w:val="6848A227"/>
    <w:rsid w:val="68495901"/>
    <w:rsid w:val="684DDC65"/>
    <w:rsid w:val="684E50EC"/>
    <w:rsid w:val="684E6D47"/>
    <w:rsid w:val="684FE604"/>
    <w:rsid w:val="6859A349"/>
    <w:rsid w:val="685A1C89"/>
    <w:rsid w:val="685BB911"/>
    <w:rsid w:val="6862B346"/>
    <w:rsid w:val="68655D64"/>
    <w:rsid w:val="6867A9FF"/>
    <w:rsid w:val="686804BB"/>
    <w:rsid w:val="68745D7C"/>
    <w:rsid w:val="687877C6"/>
    <w:rsid w:val="687F88C8"/>
    <w:rsid w:val="687FDBBD"/>
    <w:rsid w:val="6883D9CE"/>
    <w:rsid w:val="6884A5B0"/>
    <w:rsid w:val="6885045E"/>
    <w:rsid w:val="68878D0F"/>
    <w:rsid w:val="688E16D6"/>
    <w:rsid w:val="68932BCB"/>
    <w:rsid w:val="68980715"/>
    <w:rsid w:val="689A441A"/>
    <w:rsid w:val="689CF887"/>
    <w:rsid w:val="689D6B48"/>
    <w:rsid w:val="689DF6ED"/>
    <w:rsid w:val="68A37BFB"/>
    <w:rsid w:val="68A6625D"/>
    <w:rsid w:val="68A98213"/>
    <w:rsid w:val="68AB8935"/>
    <w:rsid w:val="68AD4A15"/>
    <w:rsid w:val="68AE03CF"/>
    <w:rsid w:val="68AE34C8"/>
    <w:rsid w:val="68B01840"/>
    <w:rsid w:val="68B42CEF"/>
    <w:rsid w:val="68B551E1"/>
    <w:rsid w:val="68BDD54A"/>
    <w:rsid w:val="68C000F3"/>
    <w:rsid w:val="68C0455D"/>
    <w:rsid w:val="68C5A273"/>
    <w:rsid w:val="68CB4E0B"/>
    <w:rsid w:val="68CB5EFA"/>
    <w:rsid w:val="68CB70E9"/>
    <w:rsid w:val="68CC4A2A"/>
    <w:rsid w:val="68CE8CB9"/>
    <w:rsid w:val="68CFEBC0"/>
    <w:rsid w:val="68D0BA23"/>
    <w:rsid w:val="68DB14F6"/>
    <w:rsid w:val="68E40E57"/>
    <w:rsid w:val="68E67F0C"/>
    <w:rsid w:val="68E8FBEB"/>
    <w:rsid w:val="68EB2522"/>
    <w:rsid w:val="68EC3392"/>
    <w:rsid w:val="68ED2033"/>
    <w:rsid w:val="68ED3772"/>
    <w:rsid w:val="68EE0CA2"/>
    <w:rsid w:val="68F59224"/>
    <w:rsid w:val="68F5A973"/>
    <w:rsid w:val="68FCF57E"/>
    <w:rsid w:val="68FE174D"/>
    <w:rsid w:val="68FFF636"/>
    <w:rsid w:val="69001070"/>
    <w:rsid w:val="6903D5BE"/>
    <w:rsid w:val="69073787"/>
    <w:rsid w:val="690924D3"/>
    <w:rsid w:val="69120ADC"/>
    <w:rsid w:val="6918DA2C"/>
    <w:rsid w:val="6919E1DE"/>
    <w:rsid w:val="691D8DD0"/>
    <w:rsid w:val="69256F76"/>
    <w:rsid w:val="692817DF"/>
    <w:rsid w:val="6928CA78"/>
    <w:rsid w:val="692A5C6D"/>
    <w:rsid w:val="69313BD7"/>
    <w:rsid w:val="6932D999"/>
    <w:rsid w:val="693BBCED"/>
    <w:rsid w:val="693E9126"/>
    <w:rsid w:val="69442BC0"/>
    <w:rsid w:val="69462C21"/>
    <w:rsid w:val="6947E984"/>
    <w:rsid w:val="694AFCFE"/>
    <w:rsid w:val="694C8A1A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F192"/>
    <w:rsid w:val="69615B5E"/>
    <w:rsid w:val="69672F8D"/>
    <w:rsid w:val="696A1232"/>
    <w:rsid w:val="69723B8C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A7A87B"/>
    <w:rsid w:val="69B1AF02"/>
    <w:rsid w:val="69B22C59"/>
    <w:rsid w:val="69B65353"/>
    <w:rsid w:val="69B87BEA"/>
    <w:rsid w:val="69BBFF8C"/>
    <w:rsid w:val="69BDBB43"/>
    <w:rsid w:val="69C66210"/>
    <w:rsid w:val="69C6EE91"/>
    <w:rsid w:val="69CC17CF"/>
    <w:rsid w:val="69D777D8"/>
    <w:rsid w:val="69DA3F5E"/>
    <w:rsid w:val="69DA8937"/>
    <w:rsid w:val="69DE3D13"/>
    <w:rsid w:val="69DE69AC"/>
    <w:rsid w:val="69E64CA8"/>
    <w:rsid w:val="69EA8D51"/>
    <w:rsid w:val="69EBCEA6"/>
    <w:rsid w:val="69EC49CE"/>
    <w:rsid w:val="69F44238"/>
    <w:rsid w:val="69F460AD"/>
    <w:rsid w:val="69F573AA"/>
    <w:rsid w:val="69FC14D4"/>
    <w:rsid w:val="69FD043B"/>
    <w:rsid w:val="6A04A501"/>
    <w:rsid w:val="6A097042"/>
    <w:rsid w:val="6A0A398A"/>
    <w:rsid w:val="6A0DCFA6"/>
    <w:rsid w:val="6A0F4E77"/>
    <w:rsid w:val="6A1105A2"/>
    <w:rsid w:val="6A1AADB7"/>
    <w:rsid w:val="6A25FC3B"/>
    <w:rsid w:val="6A26FFF7"/>
    <w:rsid w:val="6A2A7DB4"/>
    <w:rsid w:val="6A2EECC8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96F89"/>
    <w:rsid w:val="6A4B4AAE"/>
    <w:rsid w:val="6A4C904D"/>
    <w:rsid w:val="6A5151E9"/>
    <w:rsid w:val="6A51CED4"/>
    <w:rsid w:val="6A54BFCD"/>
    <w:rsid w:val="6A581C47"/>
    <w:rsid w:val="6A5C9B9D"/>
    <w:rsid w:val="6A610139"/>
    <w:rsid w:val="6A65F199"/>
    <w:rsid w:val="6A665561"/>
    <w:rsid w:val="6A665FE1"/>
    <w:rsid w:val="6A6916AA"/>
    <w:rsid w:val="6A6C8A84"/>
    <w:rsid w:val="6A6E4075"/>
    <w:rsid w:val="6A6EE4A1"/>
    <w:rsid w:val="6A6EF9E4"/>
    <w:rsid w:val="6A798ECA"/>
    <w:rsid w:val="6A7A8DDB"/>
    <w:rsid w:val="6A824324"/>
    <w:rsid w:val="6A8A3477"/>
    <w:rsid w:val="6A904C22"/>
    <w:rsid w:val="6A9374B8"/>
    <w:rsid w:val="6A97556D"/>
    <w:rsid w:val="6A9934FB"/>
    <w:rsid w:val="6A9BBEDC"/>
    <w:rsid w:val="6AA6210E"/>
    <w:rsid w:val="6AA9AB32"/>
    <w:rsid w:val="6AABBB39"/>
    <w:rsid w:val="6AAD8687"/>
    <w:rsid w:val="6AAECF61"/>
    <w:rsid w:val="6AC6772D"/>
    <w:rsid w:val="6AC69281"/>
    <w:rsid w:val="6AC8D227"/>
    <w:rsid w:val="6AC979A5"/>
    <w:rsid w:val="6ACE95BD"/>
    <w:rsid w:val="6AD12427"/>
    <w:rsid w:val="6AD206BC"/>
    <w:rsid w:val="6AD7163F"/>
    <w:rsid w:val="6ADCC070"/>
    <w:rsid w:val="6ADCE1E9"/>
    <w:rsid w:val="6AE16F38"/>
    <w:rsid w:val="6AE3A8B9"/>
    <w:rsid w:val="6AE70F28"/>
    <w:rsid w:val="6AED81C7"/>
    <w:rsid w:val="6AF3D105"/>
    <w:rsid w:val="6AF6DEF5"/>
    <w:rsid w:val="6AFB2A7B"/>
    <w:rsid w:val="6AFD6793"/>
    <w:rsid w:val="6B00D529"/>
    <w:rsid w:val="6B066548"/>
    <w:rsid w:val="6B085A92"/>
    <w:rsid w:val="6B0D0F2F"/>
    <w:rsid w:val="6B0DB7FD"/>
    <w:rsid w:val="6B110708"/>
    <w:rsid w:val="6B12F600"/>
    <w:rsid w:val="6B14F404"/>
    <w:rsid w:val="6B1BB61A"/>
    <w:rsid w:val="6B1DD151"/>
    <w:rsid w:val="6B1E8F36"/>
    <w:rsid w:val="6B1FAFE4"/>
    <w:rsid w:val="6B234869"/>
    <w:rsid w:val="6B240C51"/>
    <w:rsid w:val="6B2548D0"/>
    <w:rsid w:val="6B288B25"/>
    <w:rsid w:val="6B2A2A36"/>
    <w:rsid w:val="6B308803"/>
    <w:rsid w:val="6B33DC47"/>
    <w:rsid w:val="6B34046D"/>
    <w:rsid w:val="6B36D88D"/>
    <w:rsid w:val="6B3ED118"/>
    <w:rsid w:val="6B44348F"/>
    <w:rsid w:val="6B456748"/>
    <w:rsid w:val="6B46FE36"/>
    <w:rsid w:val="6B48D5B1"/>
    <w:rsid w:val="6B4CD352"/>
    <w:rsid w:val="6B518F31"/>
    <w:rsid w:val="6B53EB03"/>
    <w:rsid w:val="6B5D33AC"/>
    <w:rsid w:val="6B5EFE1E"/>
    <w:rsid w:val="6B653D58"/>
    <w:rsid w:val="6B660043"/>
    <w:rsid w:val="6B6D132F"/>
    <w:rsid w:val="6B6D8214"/>
    <w:rsid w:val="6B737696"/>
    <w:rsid w:val="6B7DCF17"/>
    <w:rsid w:val="6B80CB65"/>
    <w:rsid w:val="6B80D399"/>
    <w:rsid w:val="6B88825F"/>
    <w:rsid w:val="6B893A14"/>
    <w:rsid w:val="6B8E6B75"/>
    <w:rsid w:val="6B9036AA"/>
    <w:rsid w:val="6B910662"/>
    <w:rsid w:val="6B912024"/>
    <w:rsid w:val="6B9CC58A"/>
    <w:rsid w:val="6B9E0B58"/>
    <w:rsid w:val="6BB004F8"/>
    <w:rsid w:val="6BBA0B5B"/>
    <w:rsid w:val="6BBA5574"/>
    <w:rsid w:val="6BBACCC3"/>
    <w:rsid w:val="6BBB7C38"/>
    <w:rsid w:val="6BBEE84D"/>
    <w:rsid w:val="6BC52923"/>
    <w:rsid w:val="6BC68278"/>
    <w:rsid w:val="6BC8147D"/>
    <w:rsid w:val="6BDE10A7"/>
    <w:rsid w:val="6BE4796C"/>
    <w:rsid w:val="6BE5747A"/>
    <w:rsid w:val="6BE5E778"/>
    <w:rsid w:val="6BE98F9E"/>
    <w:rsid w:val="6BEF974B"/>
    <w:rsid w:val="6BF8E49C"/>
    <w:rsid w:val="6BFC77CE"/>
    <w:rsid w:val="6BFE66C6"/>
    <w:rsid w:val="6C02E929"/>
    <w:rsid w:val="6C05F6AD"/>
    <w:rsid w:val="6C0748F5"/>
    <w:rsid w:val="6C0A2663"/>
    <w:rsid w:val="6C0F1F2E"/>
    <w:rsid w:val="6C0F5A86"/>
    <w:rsid w:val="6C168D20"/>
    <w:rsid w:val="6C1BF91F"/>
    <w:rsid w:val="6C1C33E4"/>
    <w:rsid w:val="6C1E1385"/>
    <w:rsid w:val="6C21CD2C"/>
    <w:rsid w:val="6C297550"/>
    <w:rsid w:val="6C29BD46"/>
    <w:rsid w:val="6C2AC4C0"/>
    <w:rsid w:val="6C348661"/>
    <w:rsid w:val="6C3F313E"/>
    <w:rsid w:val="6C400FF5"/>
    <w:rsid w:val="6C424177"/>
    <w:rsid w:val="6C443296"/>
    <w:rsid w:val="6C45935C"/>
    <w:rsid w:val="6C542F23"/>
    <w:rsid w:val="6C578CFC"/>
    <w:rsid w:val="6C5A9E4D"/>
    <w:rsid w:val="6C5B3284"/>
    <w:rsid w:val="6C5DF01E"/>
    <w:rsid w:val="6C6262E2"/>
    <w:rsid w:val="6C62D6C1"/>
    <w:rsid w:val="6C71439A"/>
    <w:rsid w:val="6C801C11"/>
    <w:rsid w:val="6C81E14F"/>
    <w:rsid w:val="6C83C54D"/>
    <w:rsid w:val="6C84F4C9"/>
    <w:rsid w:val="6C8F94CA"/>
    <w:rsid w:val="6C8F9F32"/>
    <w:rsid w:val="6C927A59"/>
    <w:rsid w:val="6C94B000"/>
    <w:rsid w:val="6C9D7559"/>
    <w:rsid w:val="6CA1A262"/>
    <w:rsid w:val="6CA7BD66"/>
    <w:rsid w:val="6CA80B5E"/>
    <w:rsid w:val="6CA9980B"/>
    <w:rsid w:val="6CB131C3"/>
    <w:rsid w:val="6CB4C8C9"/>
    <w:rsid w:val="6CB4E61C"/>
    <w:rsid w:val="6CBC380D"/>
    <w:rsid w:val="6CBDAE55"/>
    <w:rsid w:val="6CC13E43"/>
    <w:rsid w:val="6CC5C984"/>
    <w:rsid w:val="6CC7BC00"/>
    <w:rsid w:val="6CC9A9D6"/>
    <w:rsid w:val="6CCC7ACF"/>
    <w:rsid w:val="6CD67502"/>
    <w:rsid w:val="6CD8A038"/>
    <w:rsid w:val="6CE1A0A2"/>
    <w:rsid w:val="6CE1E85A"/>
    <w:rsid w:val="6CE54F92"/>
    <w:rsid w:val="6CEBD268"/>
    <w:rsid w:val="6CEC3A52"/>
    <w:rsid w:val="6CEF65E0"/>
    <w:rsid w:val="6CF5BFCF"/>
    <w:rsid w:val="6CF6DDBA"/>
    <w:rsid w:val="6CFC59C3"/>
    <w:rsid w:val="6CFD6B5A"/>
    <w:rsid w:val="6CFFA477"/>
    <w:rsid w:val="6CFFC129"/>
    <w:rsid w:val="6D0160D2"/>
    <w:rsid w:val="6D071949"/>
    <w:rsid w:val="6D0A6D6C"/>
    <w:rsid w:val="6D0C42F3"/>
    <w:rsid w:val="6D0D1783"/>
    <w:rsid w:val="6D14654F"/>
    <w:rsid w:val="6D181E46"/>
    <w:rsid w:val="6D1C8AFE"/>
    <w:rsid w:val="6D201A33"/>
    <w:rsid w:val="6D20DB95"/>
    <w:rsid w:val="6D28827D"/>
    <w:rsid w:val="6D292CF6"/>
    <w:rsid w:val="6D2A68DC"/>
    <w:rsid w:val="6D31FE0A"/>
    <w:rsid w:val="6D3351CF"/>
    <w:rsid w:val="6D37C4FD"/>
    <w:rsid w:val="6D3AEA82"/>
    <w:rsid w:val="6D3B467D"/>
    <w:rsid w:val="6D409659"/>
    <w:rsid w:val="6D45F724"/>
    <w:rsid w:val="6D4911C9"/>
    <w:rsid w:val="6D4A8C3D"/>
    <w:rsid w:val="6D561681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830D1"/>
    <w:rsid w:val="6D6B650B"/>
    <w:rsid w:val="6D6E6C5A"/>
    <w:rsid w:val="6D7102E3"/>
    <w:rsid w:val="6D73FD21"/>
    <w:rsid w:val="6D7492E8"/>
    <w:rsid w:val="6D75B7CC"/>
    <w:rsid w:val="6D766F62"/>
    <w:rsid w:val="6D7D1251"/>
    <w:rsid w:val="6D7E76B9"/>
    <w:rsid w:val="6D80C061"/>
    <w:rsid w:val="6D850B5F"/>
    <w:rsid w:val="6D867A24"/>
    <w:rsid w:val="6D8B8C8C"/>
    <w:rsid w:val="6D96BA07"/>
    <w:rsid w:val="6D995550"/>
    <w:rsid w:val="6D9E8D45"/>
    <w:rsid w:val="6D9FEFF6"/>
    <w:rsid w:val="6DA78420"/>
    <w:rsid w:val="6DAAB765"/>
    <w:rsid w:val="6DB2EF3A"/>
    <w:rsid w:val="6DB42207"/>
    <w:rsid w:val="6DB991A7"/>
    <w:rsid w:val="6DBE89D5"/>
    <w:rsid w:val="6DBF138E"/>
    <w:rsid w:val="6DC3D6D0"/>
    <w:rsid w:val="6DC4D125"/>
    <w:rsid w:val="6DC56C43"/>
    <w:rsid w:val="6DC66A09"/>
    <w:rsid w:val="6DC93F62"/>
    <w:rsid w:val="6DCE8B3D"/>
    <w:rsid w:val="6DD64EB2"/>
    <w:rsid w:val="6DD838C1"/>
    <w:rsid w:val="6DDBE1EF"/>
    <w:rsid w:val="6DDC01FF"/>
    <w:rsid w:val="6DDD88A0"/>
    <w:rsid w:val="6DE0A115"/>
    <w:rsid w:val="6DE39031"/>
    <w:rsid w:val="6DE41FC3"/>
    <w:rsid w:val="6DF01B1C"/>
    <w:rsid w:val="6DF200A1"/>
    <w:rsid w:val="6DF3C007"/>
    <w:rsid w:val="6DF645AC"/>
    <w:rsid w:val="6DF6A2D9"/>
    <w:rsid w:val="6DF6AA82"/>
    <w:rsid w:val="6DF8E099"/>
    <w:rsid w:val="6DFAD838"/>
    <w:rsid w:val="6DFE8092"/>
    <w:rsid w:val="6E085D71"/>
    <w:rsid w:val="6E08E010"/>
    <w:rsid w:val="6E0CDE4B"/>
    <w:rsid w:val="6E129B7D"/>
    <w:rsid w:val="6E12D1A5"/>
    <w:rsid w:val="6E1466F8"/>
    <w:rsid w:val="6E15F41E"/>
    <w:rsid w:val="6E1A4359"/>
    <w:rsid w:val="6E1D2EB5"/>
    <w:rsid w:val="6E1DCC1C"/>
    <w:rsid w:val="6E1FE6BC"/>
    <w:rsid w:val="6E2046B9"/>
    <w:rsid w:val="6E21279D"/>
    <w:rsid w:val="6E2A463F"/>
    <w:rsid w:val="6E2D4080"/>
    <w:rsid w:val="6E355AF3"/>
    <w:rsid w:val="6E37C78E"/>
    <w:rsid w:val="6E396A06"/>
    <w:rsid w:val="6E42BB32"/>
    <w:rsid w:val="6E4780D6"/>
    <w:rsid w:val="6E49A8BE"/>
    <w:rsid w:val="6E4A5D76"/>
    <w:rsid w:val="6E536848"/>
    <w:rsid w:val="6E58245C"/>
    <w:rsid w:val="6E5E6F27"/>
    <w:rsid w:val="6E626B79"/>
    <w:rsid w:val="6E731A62"/>
    <w:rsid w:val="6E79F224"/>
    <w:rsid w:val="6E7AFB79"/>
    <w:rsid w:val="6E7DDFA4"/>
    <w:rsid w:val="6E7F46E9"/>
    <w:rsid w:val="6E8A30DC"/>
    <w:rsid w:val="6E8C44F4"/>
    <w:rsid w:val="6E8EC368"/>
    <w:rsid w:val="6E925DD2"/>
    <w:rsid w:val="6E976294"/>
    <w:rsid w:val="6EA818C8"/>
    <w:rsid w:val="6EAB5473"/>
    <w:rsid w:val="6EACBB63"/>
    <w:rsid w:val="6EAE28D9"/>
    <w:rsid w:val="6EAFDF91"/>
    <w:rsid w:val="6EB311CF"/>
    <w:rsid w:val="6EB9D13C"/>
    <w:rsid w:val="6EBF29BE"/>
    <w:rsid w:val="6EC3D9CB"/>
    <w:rsid w:val="6ECB8DA9"/>
    <w:rsid w:val="6ECC20FF"/>
    <w:rsid w:val="6ED2E4E6"/>
    <w:rsid w:val="6ED4A3AB"/>
    <w:rsid w:val="6ED4F1D7"/>
    <w:rsid w:val="6ED64DE1"/>
    <w:rsid w:val="6ED8B30B"/>
    <w:rsid w:val="6ED8DEDB"/>
    <w:rsid w:val="6EDC9BA9"/>
    <w:rsid w:val="6EDCAD42"/>
    <w:rsid w:val="6EDFCA42"/>
    <w:rsid w:val="6EE59EF7"/>
    <w:rsid w:val="6EE86F21"/>
    <w:rsid w:val="6EE9824D"/>
    <w:rsid w:val="6EF21BB0"/>
    <w:rsid w:val="6EF5CB71"/>
    <w:rsid w:val="6EFCC60B"/>
    <w:rsid w:val="6EFE737C"/>
    <w:rsid w:val="6F0079D8"/>
    <w:rsid w:val="6F043757"/>
    <w:rsid w:val="6F04E10E"/>
    <w:rsid w:val="6F06B667"/>
    <w:rsid w:val="6F0E0B7A"/>
    <w:rsid w:val="6F111DD6"/>
    <w:rsid w:val="6F1532ED"/>
    <w:rsid w:val="6F1D71BA"/>
    <w:rsid w:val="6F1E07B3"/>
    <w:rsid w:val="6F27F7FC"/>
    <w:rsid w:val="6F292DED"/>
    <w:rsid w:val="6F2A50D7"/>
    <w:rsid w:val="6F2BB50D"/>
    <w:rsid w:val="6F2F21B4"/>
    <w:rsid w:val="6F30A088"/>
    <w:rsid w:val="6F3418A9"/>
    <w:rsid w:val="6F35C411"/>
    <w:rsid w:val="6F392B41"/>
    <w:rsid w:val="6F3EA853"/>
    <w:rsid w:val="6F404B72"/>
    <w:rsid w:val="6F415BEA"/>
    <w:rsid w:val="6F424E61"/>
    <w:rsid w:val="6F431F12"/>
    <w:rsid w:val="6F4BCDD6"/>
    <w:rsid w:val="6F53D4A6"/>
    <w:rsid w:val="6F5F9377"/>
    <w:rsid w:val="6F6174B3"/>
    <w:rsid w:val="6F7129F5"/>
    <w:rsid w:val="6F737DD4"/>
    <w:rsid w:val="6F7BA40A"/>
    <w:rsid w:val="6F7C54E8"/>
    <w:rsid w:val="6F7C6471"/>
    <w:rsid w:val="6F7D49ED"/>
    <w:rsid w:val="6F7E6AF1"/>
    <w:rsid w:val="6F8D9F2C"/>
    <w:rsid w:val="6F8FD0B6"/>
    <w:rsid w:val="6F949613"/>
    <w:rsid w:val="6F99ABC1"/>
    <w:rsid w:val="6F9E3D86"/>
    <w:rsid w:val="6FA2396F"/>
    <w:rsid w:val="6FA73331"/>
    <w:rsid w:val="6FA76804"/>
    <w:rsid w:val="6FA92FCF"/>
    <w:rsid w:val="6FAB0E09"/>
    <w:rsid w:val="6FB02596"/>
    <w:rsid w:val="6FB0686E"/>
    <w:rsid w:val="6FB2D75B"/>
    <w:rsid w:val="6FB3D3D6"/>
    <w:rsid w:val="6FBD5DC7"/>
    <w:rsid w:val="6FBE8D2A"/>
    <w:rsid w:val="6FC23AB7"/>
    <w:rsid w:val="6FC6E0E9"/>
    <w:rsid w:val="6FD0AB40"/>
    <w:rsid w:val="6FD23992"/>
    <w:rsid w:val="6FD42701"/>
    <w:rsid w:val="6FD7C299"/>
    <w:rsid w:val="6FE0C6D7"/>
    <w:rsid w:val="6FE4353D"/>
    <w:rsid w:val="6FF0FF3E"/>
    <w:rsid w:val="700FD255"/>
    <w:rsid w:val="70121F9D"/>
    <w:rsid w:val="70150572"/>
    <w:rsid w:val="7018B067"/>
    <w:rsid w:val="701D7C52"/>
    <w:rsid w:val="701EC39F"/>
    <w:rsid w:val="702103C7"/>
    <w:rsid w:val="70233065"/>
    <w:rsid w:val="7024031B"/>
    <w:rsid w:val="702C5E4E"/>
    <w:rsid w:val="702E568C"/>
    <w:rsid w:val="7030A602"/>
    <w:rsid w:val="70351E81"/>
    <w:rsid w:val="703DA759"/>
    <w:rsid w:val="704024D1"/>
    <w:rsid w:val="704257A3"/>
    <w:rsid w:val="70493ED0"/>
    <w:rsid w:val="7049E609"/>
    <w:rsid w:val="7052B4F7"/>
    <w:rsid w:val="70545218"/>
    <w:rsid w:val="70566C9C"/>
    <w:rsid w:val="705686FA"/>
    <w:rsid w:val="706AAB8E"/>
    <w:rsid w:val="706B9C6C"/>
    <w:rsid w:val="706E13DA"/>
    <w:rsid w:val="7070C238"/>
    <w:rsid w:val="70728B44"/>
    <w:rsid w:val="707466AC"/>
    <w:rsid w:val="70758B5E"/>
    <w:rsid w:val="7075D96A"/>
    <w:rsid w:val="7078419F"/>
    <w:rsid w:val="707859FC"/>
    <w:rsid w:val="70797B0E"/>
    <w:rsid w:val="7079E33E"/>
    <w:rsid w:val="7079E40C"/>
    <w:rsid w:val="707CD6D6"/>
    <w:rsid w:val="707E7A00"/>
    <w:rsid w:val="70825E38"/>
    <w:rsid w:val="70851BC0"/>
    <w:rsid w:val="7088528B"/>
    <w:rsid w:val="708A45C4"/>
    <w:rsid w:val="708ACEFA"/>
    <w:rsid w:val="708FB19C"/>
    <w:rsid w:val="708FF2DF"/>
    <w:rsid w:val="7090732E"/>
    <w:rsid w:val="70909FA0"/>
    <w:rsid w:val="70979997"/>
    <w:rsid w:val="70A415FF"/>
    <w:rsid w:val="70AD78AC"/>
    <w:rsid w:val="70B0E6A5"/>
    <w:rsid w:val="70B23D32"/>
    <w:rsid w:val="70BDC7E3"/>
    <w:rsid w:val="70BDCFF3"/>
    <w:rsid w:val="70C20BF3"/>
    <w:rsid w:val="70C68AE4"/>
    <w:rsid w:val="70CE3B0F"/>
    <w:rsid w:val="70CFA255"/>
    <w:rsid w:val="70CFD532"/>
    <w:rsid w:val="70D11381"/>
    <w:rsid w:val="70D33234"/>
    <w:rsid w:val="70D7B5B4"/>
    <w:rsid w:val="70DA662D"/>
    <w:rsid w:val="70E0B321"/>
    <w:rsid w:val="70E4E743"/>
    <w:rsid w:val="70E85807"/>
    <w:rsid w:val="70ED674C"/>
    <w:rsid w:val="70F184A8"/>
    <w:rsid w:val="70F50615"/>
    <w:rsid w:val="71014E28"/>
    <w:rsid w:val="7101BA1D"/>
    <w:rsid w:val="71028FC4"/>
    <w:rsid w:val="710588B1"/>
    <w:rsid w:val="71086016"/>
    <w:rsid w:val="71115EFF"/>
    <w:rsid w:val="7112A953"/>
    <w:rsid w:val="71140936"/>
    <w:rsid w:val="711CF5F6"/>
    <w:rsid w:val="711D2164"/>
    <w:rsid w:val="711DB35A"/>
    <w:rsid w:val="711EED68"/>
    <w:rsid w:val="711F80C3"/>
    <w:rsid w:val="71231BC2"/>
    <w:rsid w:val="7123763B"/>
    <w:rsid w:val="7124AFF3"/>
    <w:rsid w:val="7125E5A1"/>
    <w:rsid w:val="712ADBB4"/>
    <w:rsid w:val="712B30F0"/>
    <w:rsid w:val="7132BA5A"/>
    <w:rsid w:val="7133BFC9"/>
    <w:rsid w:val="7136DAEB"/>
    <w:rsid w:val="713C6FD1"/>
    <w:rsid w:val="714080D2"/>
    <w:rsid w:val="71468737"/>
    <w:rsid w:val="7148DED0"/>
    <w:rsid w:val="71570DE6"/>
    <w:rsid w:val="7158D56B"/>
    <w:rsid w:val="715C483F"/>
    <w:rsid w:val="7161277E"/>
    <w:rsid w:val="716AD3D0"/>
    <w:rsid w:val="716C3A85"/>
    <w:rsid w:val="716D379F"/>
    <w:rsid w:val="716D514E"/>
    <w:rsid w:val="716E823A"/>
    <w:rsid w:val="716EBD44"/>
    <w:rsid w:val="717400B4"/>
    <w:rsid w:val="71740385"/>
    <w:rsid w:val="71769028"/>
    <w:rsid w:val="717C50B3"/>
    <w:rsid w:val="717C7F4E"/>
    <w:rsid w:val="7188C239"/>
    <w:rsid w:val="718F5EBE"/>
    <w:rsid w:val="719409D3"/>
    <w:rsid w:val="71940EB9"/>
    <w:rsid w:val="7194F8FC"/>
    <w:rsid w:val="719FC798"/>
    <w:rsid w:val="71A325B4"/>
    <w:rsid w:val="71A43342"/>
    <w:rsid w:val="71A6CB4B"/>
    <w:rsid w:val="71A8B9C8"/>
    <w:rsid w:val="71AAD15A"/>
    <w:rsid w:val="71ABC034"/>
    <w:rsid w:val="71ADCF57"/>
    <w:rsid w:val="71B09FC7"/>
    <w:rsid w:val="71B37929"/>
    <w:rsid w:val="71C10755"/>
    <w:rsid w:val="71C8FE21"/>
    <w:rsid w:val="71CD4A11"/>
    <w:rsid w:val="71CDB54F"/>
    <w:rsid w:val="71CFBBD7"/>
    <w:rsid w:val="71D17E8D"/>
    <w:rsid w:val="71D7CBB6"/>
    <w:rsid w:val="71E28D40"/>
    <w:rsid w:val="71E7E94C"/>
    <w:rsid w:val="71EB4C91"/>
    <w:rsid w:val="71F0C817"/>
    <w:rsid w:val="71F29375"/>
    <w:rsid w:val="71F5BF8C"/>
    <w:rsid w:val="71FAEFAD"/>
    <w:rsid w:val="71FD59EB"/>
    <w:rsid w:val="72027E7C"/>
    <w:rsid w:val="7202FAB7"/>
    <w:rsid w:val="72064390"/>
    <w:rsid w:val="720BF6C1"/>
    <w:rsid w:val="720DEFE7"/>
    <w:rsid w:val="7210A7CE"/>
    <w:rsid w:val="72124100"/>
    <w:rsid w:val="721C0C50"/>
    <w:rsid w:val="721C6332"/>
    <w:rsid w:val="721E9359"/>
    <w:rsid w:val="72219580"/>
    <w:rsid w:val="722247C1"/>
    <w:rsid w:val="7222C12B"/>
    <w:rsid w:val="72248E94"/>
    <w:rsid w:val="7225ADDD"/>
    <w:rsid w:val="7228ED02"/>
    <w:rsid w:val="722D633D"/>
    <w:rsid w:val="7230263B"/>
    <w:rsid w:val="7231718F"/>
    <w:rsid w:val="7231D8BB"/>
    <w:rsid w:val="7234B8D7"/>
    <w:rsid w:val="72375DE1"/>
    <w:rsid w:val="724199BF"/>
    <w:rsid w:val="724EBFE8"/>
    <w:rsid w:val="725201D5"/>
    <w:rsid w:val="72616627"/>
    <w:rsid w:val="72649615"/>
    <w:rsid w:val="72653E8F"/>
    <w:rsid w:val="7269E9A4"/>
    <w:rsid w:val="726C131E"/>
    <w:rsid w:val="726CF944"/>
    <w:rsid w:val="727202F8"/>
    <w:rsid w:val="727A34B5"/>
    <w:rsid w:val="727C8382"/>
    <w:rsid w:val="7282C6A7"/>
    <w:rsid w:val="72848F0C"/>
    <w:rsid w:val="7288F93F"/>
    <w:rsid w:val="728BEA28"/>
    <w:rsid w:val="728C2893"/>
    <w:rsid w:val="728FA0C8"/>
    <w:rsid w:val="7294138C"/>
    <w:rsid w:val="7294ED96"/>
    <w:rsid w:val="72983279"/>
    <w:rsid w:val="729F09C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BE5683"/>
    <w:rsid w:val="72C0276A"/>
    <w:rsid w:val="72C6C177"/>
    <w:rsid w:val="72C6D517"/>
    <w:rsid w:val="72C86B8F"/>
    <w:rsid w:val="72CAE88B"/>
    <w:rsid w:val="72D1E738"/>
    <w:rsid w:val="72D6A527"/>
    <w:rsid w:val="72E28A9D"/>
    <w:rsid w:val="72E60CA0"/>
    <w:rsid w:val="72E713F9"/>
    <w:rsid w:val="72E93D70"/>
    <w:rsid w:val="72E9C4F8"/>
    <w:rsid w:val="72EB68C2"/>
    <w:rsid w:val="72ED8BAE"/>
    <w:rsid w:val="72F5A4EB"/>
    <w:rsid w:val="72F63705"/>
    <w:rsid w:val="72FA42AB"/>
    <w:rsid w:val="72FE5D4E"/>
    <w:rsid w:val="73025058"/>
    <w:rsid w:val="73034589"/>
    <w:rsid w:val="73060190"/>
    <w:rsid w:val="73090DC0"/>
    <w:rsid w:val="73127AC8"/>
    <w:rsid w:val="7318F25E"/>
    <w:rsid w:val="731B1626"/>
    <w:rsid w:val="7325BA47"/>
    <w:rsid w:val="7326DB46"/>
    <w:rsid w:val="7329AF7C"/>
    <w:rsid w:val="732E0EE3"/>
    <w:rsid w:val="73360143"/>
    <w:rsid w:val="7338C174"/>
    <w:rsid w:val="7338F5F2"/>
    <w:rsid w:val="733B8982"/>
    <w:rsid w:val="733F41AD"/>
    <w:rsid w:val="733F8723"/>
    <w:rsid w:val="734486FD"/>
    <w:rsid w:val="7345C2D4"/>
    <w:rsid w:val="734F40A9"/>
    <w:rsid w:val="73515406"/>
    <w:rsid w:val="735B0BE8"/>
    <w:rsid w:val="735C7E2D"/>
    <w:rsid w:val="735ED007"/>
    <w:rsid w:val="73629A2D"/>
    <w:rsid w:val="73639418"/>
    <w:rsid w:val="736E5163"/>
    <w:rsid w:val="73710D35"/>
    <w:rsid w:val="7371B6C9"/>
    <w:rsid w:val="73757FF6"/>
    <w:rsid w:val="73786190"/>
    <w:rsid w:val="7378FABB"/>
    <w:rsid w:val="738199FC"/>
    <w:rsid w:val="7382B1FB"/>
    <w:rsid w:val="738D425F"/>
    <w:rsid w:val="738DF20A"/>
    <w:rsid w:val="7391E299"/>
    <w:rsid w:val="7396E23D"/>
    <w:rsid w:val="739A8B10"/>
    <w:rsid w:val="739D4737"/>
    <w:rsid w:val="73A87349"/>
    <w:rsid w:val="73A9C6C3"/>
    <w:rsid w:val="73B0734B"/>
    <w:rsid w:val="73B569E4"/>
    <w:rsid w:val="73B769B8"/>
    <w:rsid w:val="73C04887"/>
    <w:rsid w:val="73C057F4"/>
    <w:rsid w:val="73C2D089"/>
    <w:rsid w:val="73C36D14"/>
    <w:rsid w:val="73CEDFD8"/>
    <w:rsid w:val="73CF3A59"/>
    <w:rsid w:val="73D20FA8"/>
    <w:rsid w:val="73D246FC"/>
    <w:rsid w:val="73DA1539"/>
    <w:rsid w:val="73DF9F0C"/>
    <w:rsid w:val="73E0152F"/>
    <w:rsid w:val="73E64C91"/>
    <w:rsid w:val="73E6D02C"/>
    <w:rsid w:val="73E9F0F2"/>
    <w:rsid w:val="73EA19AC"/>
    <w:rsid w:val="73EB1032"/>
    <w:rsid w:val="73FC93B2"/>
    <w:rsid w:val="73FDAE33"/>
    <w:rsid w:val="7401F42A"/>
    <w:rsid w:val="74071A74"/>
    <w:rsid w:val="74071DA6"/>
    <w:rsid w:val="740B82B8"/>
    <w:rsid w:val="7410FA14"/>
    <w:rsid w:val="7411AA3C"/>
    <w:rsid w:val="741340D5"/>
    <w:rsid w:val="74161950"/>
    <w:rsid w:val="7419C281"/>
    <w:rsid w:val="741E74B0"/>
    <w:rsid w:val="742234EB"/>
    <w:rsid w:val="74250F56"/>
    <w:rsid w:val="742745F8"/>
    <w:rsid w:val="74296C14"/>
    <w:rsid w:val="7429711E"/>
    <w:rsid w:val="742AC89D"/>
    <w:rsid w:val="742CA17E"/>
    <w:rsid w:val="742DDC42"/>
    <w:rsid w:val="74348EBB"/>
    <w:rsid w:val="7434C914"/>
    <w:rsid w:val="743A640C"/>
    <w:rsid w:val="743CA231"/>
    <w:rsid w:val="743E6CF9"/>
    <w:rsid w:val="743EBA0F"/>
    <w:rsid w:val="7441946A"/>
    <w:rsid w:val="74428DE8"/>
    <w:rsid w:val="74460355"/>
    <w:rsid w:val="74498159"/>
    <w:rsid w:val="744C7810"/>
    <w:rsid w:val="7452D1B5"/>
    <w:rsid w:val="745AC8DB"/>
    <w:rsid w:val="745B995C"/>
    <w:rsid w:val="745F034F"/>
    <w:rsid w:val="74609495"/>
    <w:rsid w:val="7460E2A7"/>
    <w:rsid w:val="746106F7"/>
    <w:rsid w:val="74657A08"/>
    <w:rsid w:val="7467C4FD"/>
    <w:rsid w:val="746B038F"/>
    <w:rsid w:val="74727861"/>
    <w:rsid w:val="7475B79D"/>
    <w:rsid w:val="74768769"/>
    <w:rsid w:val="747979C4"/>
    <w:rsid w:val="747B9BE5"/>
    <w:rsid w:val="747D77D5"/>
    <w:rsid w:val="74834C40"/>
    <w:rsid w:val="74877D07"/>
    <w:rsid w:val="7487B3F5"/>
    <w:rsid w:val="74889EEE"/>
    <w:rsid w:val="748F5E4C"/>
    <w:rsid w:val="74954980"/>
    <w:rsid w:val="7498DDA6"/>
    <w:rsid w:val="749B4B04"/>
    <w:rsid w:val="749CCA65"/>
    <w:rsid w:val="749E08D2"/>
    <w:rsid w:val="74A01919"/>
    <w:rsid w:val="74A28251"/>
    <w:rsid w:val="74A6531C"/>
    <w:rsid w:val="74A82F20"/>
    <w:rsid w:val="74A87CD3"/>
    <w:rsid w:val="74AC5C9B"/>
    <w:rsid w:val="74B7E41F"/>
    <w:rsid w:val="74BE1E84"/>
    <w:rsid w:val="74BE9E85"/>
    <w:rsid w:val="74BF5C6C"/>
    <w:rsid w:val="74C202C0"/>
    <w:rsid w:val="74C2FE02"/>
    <w:rsid w:val="74C41C36"/>
    <w:rsid w:val="74C98783"/>
    <w:rsid w:val="74CAB577"/>
    <w:rsid w:val="74CBB5F6"/>
    <w:rsid w:val="74CEB958"/>
    <w:rsid w:val="74CFC200"/>
    <w:rsid w:val="74CFD87A"/>
    <w:rsid w:val="74DD0539"/>
    <w:rsid w:val="74E4932B"/>
    <w:rsid w:val="74E691E4"/>
    <w:rsid w:val="74E7FFCF"/>
    <w:rsid w:val="74E99D4B"/>
    <w:rsid w:val="74EF217A"/>
    <w:rsid w:val="74F2A135"/>
    <w:rsid w:val="74F7CF5C"/>
    <w:rsid w:val="74F9A9D8"/>
    <w:rsid w:val="74FCD113"/>
    <w:rsid w:val="74FE04A1"/>
    <w:rsid w:val="750087AC"/>
    <w:rsid w:val="7514A451"/>
    <w:rsid w:val="75156066"/>
    <w:rsid w:val="751A2E02"/>
    <w:rsid w:val="751A8F31"/>
    <w:rsid w:val="751B10CF"/>
    <w:rsid w:val="751F55EB"/>
    <w:rsid w:val="751F7734"/>
    <w:rsid w:val="75210378"/>
    <w:rsid w:val="75214A92"/>
    <w:rsid w:val="7524077D"/>
    <w:rsid w:val="7526E5EC"/>
    <w:rsid w:val="7529CAD1"/>
    <w:rsid w:val="752CF6BE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E5EC5"/>
    <w:rsid w:val="7560799E"/>
    <w:rsid w:val="7560CBD5"/>
    <w:rsid w:val="7561AF09"/>
    <w:rsid w:val="7566D77A"/>
    <w:rsid w:val="756FFF3E"/>
    <w:rsid w:val="757AAC9F"/>
    <w:rsid w:val="7581EDD7"/>
    <w:rsid w:val="7584E83C"/>
    <w:rsid w:val="75898661"/>
    <w:rsid w:val="758B1839"/>
    <w:rsid w:val="758C1A47"/>
    <w:rsid w:val="758F0BB2"/>
    <w:rsid w:val="759C47D9"/>
    <w:rsid w:val="759EE860"/>
    <w:rsid w:val="75A8B2B3"/>
    <w:rsid w:val="75AA000A"/>
    <w:rsid w:val="75B4FD3B"/>
    <w:rsid w:val="75B578F6"/>
    <w:rsid w:val="75B7D7B3"/>
    <w:rsid w:val="75C06DC4"/>
    <w:rsid w:val="75C57A45"/>
    <w:rsid w:val="75C78669"/>
    <w:rsid w:val="75D37095"/>
    <w:rsid w:val="75DF8507"/>
    <w:rsid w:val="75E314AE"/>
    <w:rsid w:val="75E3DFA4"/>
    <w:rsid w:val="75EB7A1A"/>
    <w:rsid w:val="75F77ED6"/>
    <w:rsid w:val="75FC3D0B"/>
    <w:rsid w:val="76077BD9"/>
    <w:rsid w:val="760BA686"/>
    <w:rsid w:val="760F8C53"/>
    <w:rsid w:val="7614C80F"/>
    <w:rsid w:val="761B33DA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3E51D0"/>
    <w:rsid w:val="764561DF"/>
    <w:rsid w:val="76479C3F"/>
    <w:rsid w:val="764905E5"/>
    <w:rsid w:val="764E5C6A"/>
    <w:rsid w:val="7650E767"/>
    <w:rsid w:val="7652DA5C"/>
    <w:rsid w:val="76594671"/>
    <w:rsid w:val="7668D822"/>
    <w:rsid w:val="766A55ED"/>
    <w:rsid w:val="766F2B20"/>
    <w:rsid w:val="7672B48A"/>
    <w:rsid w:val="76817739"/>
    <w:rsid w:val="7687ECE6"/>
    <w:rsid w:val="768F9045"/>
    <w:rsid w:val="7691BBD2"/>
    <w:rsid w:val="769970A6"/>
    <w:rsid w:val="7699DE52"/>
    <w:rsid w:val="76A559C6"/>
    <w:rsid w:val="76AC5446"/>
    <w:rsid w:val="76ACD87D"/>
    <w:rsid w:val="76AEDF43"/>
    <w:rsid w:val="76B1C9D1"/>
    <w:rsid w:val="76B1DD14"/>
    <w:rsid w:val="76BD5A4A"/>
    <w:rsid w:val="76C4B201"/>
    <w:rsid w:val="76C60171"/>
    <w:rsid w:val="76C94AF7"/>
    <w:rsid w:val="76C9D642"/>
    <w:rsid w:val="76D01D54"/>
    <w:rsid w:val="76D04CA2"/>
    <w:rsid w:val="76D33B53"/>
    <w:rsid w:val="76D8E6F3"/>
    <w:rsid w:val="76D90E81"/>
    <w:rsid w:val="76DE8D14"/>
    <w:rsid w:val="76DE9E7D"/>
    <w:rsid w:val="76E16633"/>
    <w:rsid w:val="76EB0AC1"/>
    <w:rsid w:val="76EBF1E1"/>
    <w:rsid w:val="76EDBB84"/>
    <w:rsid w:val="76F47B3F"/>
    <w:rsid w:val="76F4E7B3"/>
    <w:rsid w:val="76F6651F"/>
    <w:rsid w:val="76F9D468"/>
    <w:rsid w:val="76FE4DA0"/>
    <w:rsid w:val="77042239"/>
    <w:rsid w:val="77051D99"/>
    <w:rsid w:val="77057E00"/>
    <w:rsid w:val="7708D561"/>
    <w:rsid w:val="770F0561"/>
    <w:rsid w:val="770F55A6"/>
    <w:rsid w:val="77161744"/>
    <w:rsid w:val="771918FF"/>
    <w:rsid w:val="7719E08E"/>
    <w:rsid w:val="771B75BA"/>
    <w:rsid w:val="771F01FE"/>
    <w:rsid w:val="7726C1C9"/>
    <w:rsid w:val="772D4360"/>
    <w:rsid w:val="77301E87"/>
    <w:rsid w:val="7731A8FF"/>
    <w:rsid w:val="773249F2"/>
    <w:rsid w:val="77349FA5"/>
    <w:rsid w:val="77370DC3"/>
    <w:rsid w:val="77382831"/>
    <w:rsid w:val="773B3689"/>
    <w:rsid w:val="773C23C7"/>
    <w:rsid w:val="7742FA17"/>
    <w:rsid w:val="77431F80"/>
    <w:rsid w:val="77435D4B"/>
    <w:rsid w:val="7743A25F"/>
    <w:rsid w:val="77482516"/>
    <w:rsid w:val="774A0BEB"/>
    <w:rsid w:val="7753238B"/>
    <w:rsid w:val="7757C3C1"/>
    <w:rsid w:val="775E3A5C"/>
    <w:rsid w:val="775F0898"/>
    <w:rsid w:val="775FB9DA"/>
    <w:rsid w:val="77605F40"/>
    <w:rsid w:val="776107E3"/>
    <w:rsid w:val="776E3FEE"/>
    <w:rsid w:val="776FDFF5"/>
    <w:rsid w:val="7775D875"/>
    <w:rsid w:val="7776D85B"/>
    <w:rsid w:val="777C2FD7"/>
    <w:rsid w:val="777F95ED"/>
    <w:rsid w:val="777FBD20"/>
    <w:rsid w:val="779091B5"/>
    <w:rsid w:val="7793AEB8"/>
    <w:rsid w:val="7796BF4E"/>
    <w:rsid w:val="7797343C"/>
    <w:rsid w:val="7798BE4A"/>
    <w:rsid w:val="779D07C6"/>
    <w:rsid w:val="779DE216"/>
    <w:rsid w:val="77AA164A"/>
    <w:rsid w:val="77AB9092"/>
    <w:rsid w:val="77AD1DAE"/>
    <w:rsid w:val="77AD41F1"/>
    <w:rsid w:val="77B1DA05"/>
    <w:rsid w:val="77B2B3CF"/>
    <w:rsid w:val="77C77155"/>
    <w:rsid w:val="77C82C3B"/>
    <w:rsid w:val="77CBA9E1"/>
    <w:rsid w:val="77CC0F6A"/>
    <w:rsid w:val="77D6A586"/>
    <w:rsid w:val="77D8C36D"/>
    <w:rsid w:val="77DB8F40"/>
    <w:rsid w:val="77E01F1E"/>
    <w:rsid w:val="77E1D1C8"/>
    <w:rsid w:val="77E46406"/>
    <w:rsid w:val="77E538E7"/>
    <w:rsid w:val="77E54044"/>
    <w:rsid w:val="77E5C8EE"/>
    <w:rsid w:val="77EA882D"/>
    <w:rsid w:val="77F9A1AA"/>
    <w:rsid w:val="77FEBBED"/>
    <w:rsid w:val="78039698"/>
    <w:rsid w:val="78068E18"/>
    <w:rsid w:val="780C3F94"/>
    <w:rsid w:val="780E9C79"/>
    <w:rsid w:val="78125DEF"/>
    <w:rsid w:val="78131EED"/>
    <w:rsid w:val="781334E6"/>
    <w:rsid w:val="781374C6"/>
    <w:rsid w:val="78143A41"/>
    <w:rsid w:val="781C9F0F"/>
    <w:rsid w:val="781F6C2E"/>
    <w:rsid w:val="782B3745"/>
    <w:rsid w:val="782E8AAD"/>
    <w:rsid w:val="783C9ACE"/>
    <w:rsid w:val="783FB9AE"/>
    <w:rsid w:val="7840FA69"/>
    <w:rsid w:val="78436AAB"/>
    <w:rsid w:val="7846A82E"/>
    <w:rsid w:val="78471905"/>
    <w:rsid w:val="78496345"/>
    <w:rsid w:val="784B471C"/>
    <w:rsid w:val="784EE787"/>
    <w:rsid w:val="78505B27"/>
    <w:rsid w:val="7856F197"/>
    <w:rsid w:val="78589CD8"/>
    <w:rsid w:val="7860A609"/>
    <w:rsid w:val="7863240D"/>
    <w:rsid w:val="78679882"/>
    <w:rsid w:val="786FB035"/>
    <w:rsid w:val="78707736"/>
    <w:rsid w:val="7870D21C"/>
    <w:rsid w:val="7875E518"/>
    <w:rsid w:val="787A5D75"/>
    <w:rsid w:val="787C5C8A"/>
    <w:rsid w:val="787C6318"/>
    <w:rsid w:val="787DD6C2"/>
    <w:rsid w:val="7880B315"/>
    <w:rsid w:val="78848CF3"/>
    <w:rsid w:val="788BDF46"/>
    <w:rsid w:val="788D384D"/>
    <w:rsid w:val="78910DBD"/>
    <w:rsid w:val="7891F140"/>
    <w:rsid w:val="78970158"/>
    <w:rsid w:val="78A071F9"/>
    <w:rsid w:val="78A26F33"/>
    <w:rsid w:val="78A479AC"/>
    <w:rsid w:val="78ABDE42"/>
    <w:rsid w:val="78AF0A75"/>
    <w:rsid w:val="78AFE4A1"/>
    <w:rsid w:val="78B3A91F"/>
    <w:rsid w:val="78B96A27"/>
    <w:rsid w:val="78BA6CBD"/>
    <w:rsid w:val="78BC0039"/>
    <w:rsid w:val="78C3EF59"/>
    <w:rsid w:val="78C9D77C"/>
    <w:rsid w:val="78CE1A53"/>
    <w:rsid w:val="78D191E8"/>
    <w:rsid w:val="78D2DB7A"/>
    <w:rsid w:val="78D63953"/>
    <w:rsid w:val="78D6878C"/>
    <w:rsid w:val="78D897CF"/>
    <w:rsid w:val="78DB8975"/>
    <w:rsid w:val="78DC9342"/>
    <w:rsid w:val="78E66375"/>
    <w:rsid w:val="78E7BB1A"/>
    <w:rsid w:val="78EC403E"/>
    <w:rsid w:val="78ECFFF6"/>
    <w:rsid w:val="78F069FC"/>
    <w:rsid w:val="78F47A2B"/>
    <w:rsid w:val="78F6662C"/>
    <w:rsid w:val="78F6DB8C"/>
    <w:rsid w:val="78F8CF8E"/>
    <w:rsid w:val="78FBDEC5"/>
    <w:rsid w:val="78FC347E"/>
    <w:rsid w:val="79068977"/>
    <w:rsid w:val="7906DA6A"/>
    <w:rsid w:val="790AF18A"/>
    <w:rsid w:val="790B7115"/>
    <w:rsid w:val="790CDF46"/>
    <w:rsid w:val="790D0E7E"/>
    <w:rsid w:val="790F10BA"/>
    <w:rsid w:val="791070B7"/>
    <w:rsid w:val="7914C720"/>
    <w:rsid w:val="79157AFF"/>
    <w:rsid w:val="79235471"/>
    <w:rsid w:val="792CFE74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4CFEB"/>
    <w:rsid w:val="79450EB9"/>
    <w:rsid w:val="7946BEE3"/>
    <w:rsid w:val="79477F9A"/>
    <w:rsid w:val="794BB9FC"/>
    <w:rsid w:val="795DB560"/>
    <w:rsid w:val="796F2D0E"/>
    <w:rsid w:val="79753EE9"/>
    <w:rsid w:val="7976B1BD"/>
    <w:rsid w:val="797BEDF6"/>
    <w:rsid w:val="79827472"/>
    <w:rsid w:val="7983F634"/>
    <w:rsid w:val="7984F802"/>
    <w:rsid w:val="798BB0E9"/>
    <w:rsid w:val="798D21E0"/>
    <w:rsid w:val="798D222B"/>
    <w:rsid w:val="7991A3A4"/>
    <w:rsid w:val="799964D4"/>
    <w:rsid w:val="799D39A2"/>
    <w:rsid w:val="79A0A4FA"/>
    <w:rsid w:val="79A117E3"/>
    <w:rsid w:val="79A3B885"/>
    <w:rsid w:val="79A5A426"/>
    <w:rsid w:val="79A7652B"/>
    <w:rsid w:val="79AC2002"/>
    <w:rsid w:val="79ADED96"/>
    <w:rsid w:val="79AE8554"/>
    <w:rsid w:val="79B323C1"/>
    <w:rsid w:val="79B92722"/>
    <w:rsid w:val="79BE47E0"/>
    <w:rsid w:val="79BE6D78"/>
    <w:rsid w:val="79BEEA8C"/>
    <w:rsid w:val="79BEF753"/>
    <w:rsid w:val="79C7ED9A"/>
    <w:rsid w:val="79C8412E"/>
    <w:rsid w:val="79CB8205"/>
    <w:rsid w:val="79CF1795"/>
    <w:rsid w:val="79D33222"/>
    <w:rsid w:val="79D4DB2C"/>
    <w:rsid w:val="79D565EE"/>
    <w:rsid w:val="79D67F52"/>
    <w:rsid w:val="79E04EB9"/>
    <w:rsid w:val="79E30ACB"/>
    <w:rsid w:val="79E4818F"/>
    <w:rsid w:val="79E6E4AC"/>
    <w:rsid w:val="79E8735D"/>
    <w:rsid w:val="79EADBD5"/>
    <w:rsid w:val="79EB82F7"/>
    <w:rsid w:val="79F2B737"/>
    <w:rsid w:val="79F3DAED"/>
    <w:rsid w:val="79F48348"/>
    <w:rsid w:val="79F82CEE"/>
    <w:rsid w:val="79FBE679"/>
    <w:rsid w:val="7A068247"/>
    <w:rsid w:val="7A07AFFE"/>
    <w:rsid w:val="7A07BE16"/>
    <w:rsid w:val="7A0A8477"/>
    <w:rsid w:val="7A0D1B8C"/>
    <w:rsid w:val="7A0F1703"/>
    <w:rsid w:val="7A0F8A6A"/>
    <w:rsid w:val="7A10E270"/>
    <w:rsid w:val="7A129DB2"/>
    <w:rsid w:val="7A15B06A"/>
    <w:rsid w:val="7A176274"/>
    <w:rsid w:val="7A18409C"/>
    <w:rsid w:val="7A1B3C9C"/>
    <w:rsid w:val="7A1F2617"/>
    <w:rsid w:val="7A229A21"/>
    <w:rsid w:val="7A259B8E"/>
    <w:rsid w:val="7A2706E7"/>
    <w:rsid w:val="7A2713E0"/>
    <w:rsid w:val="7A348C58"/>
    <w:rsid w:val="7A35A87E"/>
    <w:rsid w:val="7A3A20CF"/>
    <w:rsid w:val="7A3F09DD"/>
    <w:rsid w:val="7A465EF0"/>
    <w:rsid w:val="7A46E9FE"/>
    <w:rsid w:val="7A4814BE"/>
    <w:rsid w:val="7A4A6EF8"/>
    <w:rsid w:val="7A4F1565"/>
    <w:rsid w:val="7A54DFC5"/>
    <w:rsid w:val="7A5B78D9"/>
    <w:rsid w:val="7A6066B3"/>
    <w:rsid w:val="7A60EB83"/>
    <w:rsid w:val="7A6322D2"/>
    <w:rsid w:val="7A65DD76"/>
    <w:rsid w:val="7A6A77C7"/>
    <w:rsid w:val="7A6B4744"/>
    <w:rsid w:val="7A70CB46"/>
    <w:rsid w:val="7A713D69"/>
    <w:rsid w:val="7A7A38ED"/>
    <w:rsid w:val="7A7CB4EC"/>
    <w:rsid w:val="7A7FB4DC"/>
    <w:rsid w:val="7A866BCF"/>
    <w:rsid w:val="7A8CD367"/>
    <w:rsid w:val="7A8E1896"/>
    <w:rsid w:val="7A94D971"/>
    <w:rsid w:val="7A975CDF"/>
    <w:rsid w:val="7A9CFA5C"/>
    <w:rsid w:val="7AA4301A"/>
    <w:rsid w:val="7AA8EADC"/>
    <w:rsid w:val="7AA9645C"/>
    <w:rsid w:val="7AABB5FD"/>
    <w:rsid w:val="7AAC0620"/>
    <w:rsid w:val="7AAC441F"/>
    <w:rsid w:val="7ABA5517"/>
    <w:rsid w:val="7AC17FC7"/>
    <w:rsid w:val="7AC20548"/>
    <w:rsid w:val="7AC6240E"/>
    <w:rsid w:val="7AC737FC"/>
    <w:rsid w:val="7ACAEA04"/>
    <w:rsid w:val="7ACB2337"/>
    <w:rsid w:val="7AD22973"/>
    <w:rsid w:val="7AE299DC"/>
    <w:rsid w:val="7AE8B179"/>
    <w:rsid w:val="7AED36A6"/>
    <w:rsid w:val="7AF05B7A"/>
    <w:rsid w:val="7AF2BE36"/>
    <w:rsid w:val="7AF3C39A"/>
    <w:rsid w:val="7AF483CA"/>
    <w:rsid w:val="7AFE51EF"/>
    <w:rsid w:val="7B026D2C"/>
    <w:rsid w:val="7B03B8A9"/>
    <w:rsid w:val="7B074EDF"/>
    <w:rsid w:val="7B082C33"/>
    <w:rsid w:val="7B0DA8E3"/>
    <w:rsid w:val="7B112A9E"/>
    <w:rsid w:val="7B184E85"/>
    <w:rsid w:val="7B1B1D12"/>
    <w:rsid w:val="7B1EE9A7"/>
    <w:rsid w:val="7B215F9B"/>
    <w:rsid w:val="7B21CD8D"/>
    <w:rsid w:val="7B262D6D"/>
    <w:rsid w:val="7B2679D0"/>
    <w:rsid w:val="7B301851"/>
    <w:rsid w:val="7B31ED2B"/>
    <w:rsid w:val="7B3535BB"/>
    <w:rsid w:val="7B356222"/>
    <w:rsid w:val="7B35670B"/>
    <w:rsid w:val="7B357E91"/>
    <w:rsid w:val="7B3594F3"/>
    <w:rsid w:val="7B39F00D"/>
    <w:rsid w:val="7B3BB752"/>
    <w:rsid w:val="7B3C06F8"/>
    <w:rsid w:val="7B4889C6"/>
    <w:rsid w:val="7B4E5346"/>
    <w:rsid w:val="7B513199"/>
    <w:rsid w:val="7B521EA9"/>
    <w:rsid w:val="7B593799"/>
    <w:rsid w:val="7B5E65C0"/>
    <w:rsid w:val="7B60E401"/>
    <w:rsid w:val="7B61E858"/>
    <w:rsid w:val="7B69EE35"/>
    <w:rsid w:val="7B6C4EE8"/>
    <w:rsid w:val="7B6D6E04"/>
    <w:rsid w:val="7B70BD3C"/>
    <w:rsid w:val="7B72D188"/>
    <w:rsid w:val="7B736726"/>
    <w:rsid w:val="7B752795"/>
    <w:rsid w:val="7B76D2AB"/>
    <w:rsid w:val="7B786C7A"/>
    <w:rsid w:val="7B7C76D7"/>
    <w:rsid w:val="7B81EBBF"/>
    <w:rsid w:val="7B83A436"/>
    <w:rsid w:val="7B848666"/>
    <w:rsid w:val="7B849752"/>
    <w:rsid w:val="7B860E43"/>
    <w:rsid w:val="7B872B25"/>
    <w:rsid w:val="7B8731A0"/>
    <w:rsid w:val="7B886993"/>
    <w:rsid w:val="7B8BCFD2"/>
    <w:rsid w:val="7B8EBC65"/>
    <w:rsid w:val="7B995570"/>
    <w:rsid w:val="7B9E33AA"/>
    <w:rsid w:val="7BA2692F"/>
    <w:rsid w:val="7BA3805F"/>
    <w:rsid w:val="7BA3C135"/>
    <w:rsid w:val="7BA546AB"/>
    <w:rsid w:val="7BAE76A9"/>
    <w:rsid w:val="7BB531F9"/>
    <w:rsid w:val="7BB9EBBC"/>
    <w:rsid w:val="7BC0D0F2"/>
    <w:rsid w:val="7BC19BE6"/>
    <w:rsid w:val="7BC1E9A0"/>
    <w:rsid w:val="7BC2772E"/>
    <w:rsid w:val="7BC2A9FF"/>
    <w:rsid w:val="7BCFBB22"/>
    <w:rsid w:val="7BD2C510"/>
    <w:rsid w:val="7BD44DE5"/>
    <w:rsid w:val="7BD77B43"/>
    <w:rsid w:val="7BDB3EE5"/>
    <w:rsid w:val="7BDB6D53"/>
    <w:rsid w:val="7BDD5CEB"/>
    <w:rsid w:val="7BE27B1E"/>
    <w:rsid w:val="7BE27C57"/>
    <w:rsid w:val="7BE2F99A"/>
    <w:rsid w:val="7BE7C925"/>
    <w:rsid w:val="7BE8EDE7"/>
    <w:rsid w:val="7BEDD4EF"/>
    <w:rsid w:val="7BEE02BB"/>
    <w:rsid w:val="7BEEE6DD"/>
    <w:rsid w:val="7BEF5C0D"/>
    <w:rsid w:val="7BF338C6"/>
    <w:rsid w:val="7BF99FA2"/>
    <w:rsid w:val="7BFF8A98"/>
    <w:rsid w:val="7C032941"/>
    <w:rsid w:val="7C076E1D"/>
    <w:rsid w:val="7C093886"/>
    <w:rsid w:val="7C0D3495"/>
    <w:rsid w:val="7C0E98CB"/>
    <w:rsid w:val="7C17AE67"/>
    <w:rsid w:val="7C1E48A1"/>
    <w:rsid w:val="7C221102"/>
    <w:rsid w:val="7C23ED63"/>
    <w:rsid w:val="7C29EDCC"/>
    <w:rsid w:val="7C2EF8DD"/>
    <w:rsid w:val="7C2F4684"/>
    <w:rsid w:val="7C31B184"/>
    <w:rsid w:val="7C31CB9C"/>
    <w:rsid w:val="7C3257DD"/>
    <w:rsid w:val="7C341527"/>
    <w:rsid w:val="7C35662C"/>
    <w:rsid w:val="7C373554"/>
    <w:rsid w:val="7C38CABD"/>
    <w:rsid w:val="7C38CC55"/>
    <w:rsid w:val="7C390F43"/>
    <w:rsid w:val="7C403D8A"/>
    <w:rsid w:val="7C4344A8"/>
    <w:rsid w:val="7C45FF06"/>
    <w:rsid w:val="7C48D937"/>
    <w:rsid w:val="7C49CBF4"/>
    <w:rsid w:val="7C4ED3C3"/>
    <w:rsid w:val="7C5128D7"/>
    <w:rsid w:val="7C56D940"/>
    <w:rsid w:val="7C59ECA2"/>
    <w:rsid w:val="7C5C7AF4"/>
    <w:rsid w:val="7C623C83"/>
    <w:rsid w:val="7C629989"/>
    <w:rsid w:val="7C6367C9"/>
    <w:rsid w:val="7C643AD2"/>
    <w:rsid w:val="7C66AA5F"/>
    <w:rsid w:val="7C6949DF"/>
    <w:rsid w:val="7C7779D1"/>
    <w:rsid w:val="7C7A3EF6"/>
    <w:rsid w:val="7C7CB0D1"/>
    <w:rsid w:val="7C7D289A"/>
    <w:rsid w:val="7C7E274E"/>
    <w:rsid w:val="7C7FBA8F"/>
    <w:rsid w:val="7C82026B"/>
    <w:rsid w:val="7C83B5FF"/>
    <w:rsid w:val="7C88FEF8"/>
    <w:rsid w:val="7C89D285"/>
    <w:rsid w:val="7CA3B0E9"/>
    <w:rsid w:val="7CA6BC50"/>
    <w:rsid w:val="7CAB52B6"/>
    <w:rsid w:val="7CADC7E4"/>
    <w:rsid w:val="7CAFED57"/>
    <w:rsid w:val="7CB16C66"/>
    <w:rsid w:val="7CB2AFF1"/>
    <w:rsid w:val="7CC0E9CF"/>
    <w:rsid w:val="7CC0EA82"/>
    <w:rsid w:val="7CC3E683"/>
    <w:rsid w:val="7CC85808"/>
    <w:rsid w:val="7CCDA112"/>
    <w:rsid w:val="7CD0A1B8"/>
    <w:rsid w:val="7CD74D77"/>
    <w:rsid w:val="7CD8104A"/>
    <w:rsid w:val="7CD8FF17"/>
    <w:rsid w:val="7CDC35E8"/>
    <w:rsid w:val="7CDEAE1D"/>
    <w:rsid w:val="7CDFFF46"/>
    <w:rsid w:val="7CE309BB"/>
    <w:rsid w:val="7CE6AAE4"/>
    <w:rsid w:val="7CF54A3C"/>
    <w:rsid w:val="7CFC0B60"/>
    <w:rsid w:val="7D071CFE"/>
    <w:rsid w:val="7D0EB94B"/>
    <w:rsid w:val="7D1484AC"/>
    <w:rsid w:val="7D1F5417"/>
    <w:rsid w:val="7D20FFAA"/>
    <w:rsid w:val="7D21E764"/>
    <w:rsid w:val="7D24C869"/>
    <w:rsid w:val="7D268F3E"/>
    <w:rsid w:val="7D27774D"/>
    <w:rsid w:val="7D2B9EE3"/>
    <w:rsid w:val="7D2D8261"/>
    <w:rsid w:val="7D302A47"/>
    <w:rsid w:val="7D372BB5"/>
    <w:rsid w:val="7D37D277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A3148"/>
    <w:rsid w:val="7D6114AE"/>
    <w:rsid w:val="7D62DDA1"/>
    <w:rsid w:val="7D6300C2"/>
    <w:rsid w:val="7D66ABDB"/>
    <w:rsid w:val="7D6D23E9"/>
    <w:rsid w:val="7D70E39E"/>
    <w:rsid w:val="7D76DFE5"/>
    <w:rsid w:val="7D7A77FA"/>
    <w:rsid w:val="7D7C7588"/>
    <w:rsid w:val="7D7DC74E"/>
    <w:rsid w:val="7D7E4B7F"/>
    <w:rsid w:val="7D886319"/>
    <w:rsid w:val="7D8AB73E"/>
    <w:rsid w:val="7D914888"/>
    <w:rsid w:val="7D96B7D5"/>
    <w:rsid w:val="7D97F440"/>
    <w:rsid w:val="7D9A2C1C"/>
    <w:rsid w:val="7D9A5347"/>
    <w:rsid w:val="7D9D2161"/>
    <w:rsid w:val="7D9EC4B9"/>
    <w:rsid w:val="7DA25F8C"/>
    <w:rsid w:val="7DA2ECDB"/>
    <w:rsid w:val="7DAB6D5B"/>
    <w:rsid w:val="7DAE8269"/>
    <w:rsid w:val="7DB004A5"/>
    <w:rsid w:val="7DB0A80A"/>
    <w:rsid w:val="7DB1F2A5"/>
    <w:rsid w:val="7DB4FFE1"/>
    <w:rsid w:val="7DB7BE1F"/>
    <w:rsid w:val="7DB7D48A"/>
    <w:rsid w:val="7DBBA598"/>
    <w:rsid w:val="7DBBBCCF"/>
    <w:rsid w:val="7DC94B94"/>
    <w:rsid w:val="7DCA3BEE"/>
    <w:rsid w:val="7DCCC32F"/>
    <w:rsid w:val="7DD29DE1"/>
    <w:rsid w:val="7DD39B2B"/>
    <w:rsid w:val="7DD58CC0"/>
    <w:rsid w:val="7DDEC5D0"/>
    <w:rsid w:val="7DDF8868"/>
    <w:rsid w:val="7DDFD2EF"/>
    <w:rsid w:val="7DE08B9E"/>
    <w:rsid w:val="7DE0D23F"/>
    <w:rsid w:val="7DE27216"/>
    <w:rsid w:val="7DE280B8"/>
    <w:rsid w:val="7DE281DD"/>
    <w:rsid w:val="7DEE32C0"/>
    <w:rsid w:val="7DF25203"/>
    <w:rsid w:val="7DFA94C8"/>
    <w:rsid w:val="7DFC5F05"/>
    <w:rsid w:val="7E014A2A"/>
    <w:rsid w:val="7E0590AB"/>
    <w:rsid w:val="7E060DAF"/>
    <w:rsid w:val="7E06F97A"/>
    <w:rsid w:val="7E0EDDFC"/>
    <w:rsid w:val="7E1233A5"/>
    <w:rsid w:val="7E1343B1"/>
    <w:rsid w:val="7E15FF8A"/>
    <w:rsid w:val="7E17D5BF"/>
    <w:rsid w:val="7E198B3A"/>
    <w:rsid w:val="7E19BE35"/>
    <w:rsid w:val="7E1D5D71"/>
    <w:rsid w:val="7E212167"/>
    <w:rsid w:val="7E212E8D"/>
    <w:rsid w:val="7E270CAF"/>
    <w:rsid w:val="7E2ACCE4"/>
    <w:rsid w:val="7E306857"/>
    <w:rsid w:val="7E3A87AB"/>
    <w:rsid w:val="7E3DB6AC"/>
    <w:rsid w:val="7E4007CF"/>
    <w:rsid w:val="7E4036B4"/>
    <w:rsid w:val="7E422732"/>
    <w:rsid w:val="7E4397A1"/>
    <w:rsid w:val="7E44C940"/>
    <w:rsid w:val="7E49264C"/>
    <w:rsid w:val="7E5124E5"/>
    <w:rsid w:val="7E56857D"/>
    <w:rsid w:val="7E5AD3BB"/>
    <w:rsid w:val="7E5E739D"/>
    <w:rsid w:val="7E5F58DE"/>
    <w:rsid w:val="7E642624"/>
    <w:rsid w:val="7E6571B7"/>
    <w:rsid w:val="7E67D8E0"/>
    <w:rsid w:val="7E6A7007"/>
    <w:rsid w:val="7E7065E9"/>
    <w:rsid w:val="7E75A713"/>
    <w:rsid w:val="7E7E1B66"/>
    <w:rsid w:val="7E7E719B"/>
    <w:rsid w:val="7E7F0D00"/>
    <w:rsid w:val="7E89605B"/>
    <w:rsid w:val="7E908D42"/>
    <w:rsid w:val="7E9248E3"/>
    <w:rsid w:val="7E9A6B77"/>
    <w:rsid w:val="7E9A9A59"/>
    <w:rsid w:val="7E9AC91D"/>
    <w:rsid w:val="7E9B195A"/>
    <w:rsid w:val="7EA22EEC"/>
    <w:rsid w:val="7EA25E3A"/>
    <w:rsid w:val="7EA2ED5F"/>
    <w:rsid w:val="7EAE460F"/>
    <w:rsid w:val="7EB1E1F1"/>
    <w:rsid w:val="7EB29677"/>
    <w:rsid w:val="7EBD4976"/>
    <w:rsid w:val="7EBDE07F"/>
    <w:rsid w:val="7EBF6ED9"/>
    <w:rsid w:val="7EC19CFB"/>
    <w:rsid w:val="7EC1A113"/>
    <w:rsid w:val="7EC2AC19"/>
    <w:rsid w:val="7EC49B54"/>
    <w:rsid w:val="7EC829B1"/>
    <w:rsid w:val="7ECB9E11"/>
    <w:rsid w:val="7ECCB5C7"/>
    <w:rsid w:val="7ED5065C"/>
    <w:rsid w:val="7ED62DDC"/>
    <w:rsid w:val="7ED66DB6"/>
    <w:rsid w:val="7ED809B3"/>
    <w:rsid w:val="7ED8D533"/>
    <w:rsid w:val="7EDA1AD7"/>
    <w:rsid w:val="7EDC61F0"/>
    <w:rsid w:val="7EE5C91E"/>
    <w:rsid w:val="7EE681A3"/>
    <w:rsid w:val="7EE86CB5"/>
    <w:rsid w:val="7EEE6B40"/>
    <w:rsid w:val="7EEF2368"/>
    <w:rsid w:val="7EEFB5E3"/>
    <w:rsid w:val="7EF06C84"/>
    <w:rsid w:val="7EF98078"/>
    <w:rsid w:val="7EFCB2DA"/>
    <w:rsid w:val="7F0132C4"/>
    <w:rsid w:val="7F08014A"/>
    <w:rsid w:val="7F0CF2D8"/>
    <w:rsid w:val="7F0FF656"/>
    <w:rsid w:val="7F13683E"/>
    <w:rsid w:val="7F14E0A0"/>
    <w:rsid w:val="7F15E0E9"/>
    <w:rsid w:val="7F184882"/>
    <w:rsid w:val="7F1DCC22"/>
    <w:rsid w:val="7F1EA099"/>
    <w:rsid w:val="7F1EF484"/>
    <w:rsid w:val="7F20FB39"/>
    <w:rsid w:val="7F249C77"/>
    <w:rsid w:val="7F27F260"/>
    <w:rsid w:val="7F317F0E"/>
    <w:rsid w:val="7F34003D"/>
    <w:rsid w:val="7F3558C5"/>
    <w:rsid w:val="7F36F6B1"/>
    <w:rsid w:val="7F373083"/>
    <w:rsid w:val="7F386C23"/>
    <w:rsid w:val="7F3A22F1"/>
    <w:rsid w:val="7F46D753"/>
    <w:rsid w:val="7F473754"/>
    <w:rsid w:val="7F48EB9B"/>
    <w:rsid w:val="7F51A26F"/>
    <w:rsid w:val="7F52938C"/>
    <w:rsid w:val="7F54C8E6"/>
    <w:rsid w:val="7F5915EC"/>
    <w:rsid w:val="7F5A3575"/>
    <w:rsid w:val="7F5B8E25"/>
    <w:rsid w:val="7F613438"/>
    <w:rsid w:val="7F62EF54"/>
    <w:rsid w:val="7F69F89F"/>
    <w:rsid w:val="7F6B152B"/>
    <w:rsid w:val="7F73DA1A"/>
    <w:rsid w:val="7F753858"/>
    <w:rsid w:val="7F754D9B"/>
    <w:rsid w:val="7F7B5D84"/>
    <w:rsid w:val="7F82AC8F"/>
    <w:rsid w:val="7F8563F5"/>
    <w:rsid w:val="7F891419"/>
    <w:rsid w:val="7F8E5BE0"/>
    <w:rsid w:val="7F93FF7E"/>
    <w:rsid w:val="7F96C235"/>
    <w:rsid w:val="7F99B45F"/>
    <w:rsid w:val="7F9C0E9A"/>
    <w:rsid w:val="7FA1CA5C"/>
    <w:rsid w:val="7FA3D02F"/>
    <w:rsid w:val="7FA3D5A0"/>
    <w:rsid w:val="7FAA06AB"/>
    <w:rsid w:val="7FACCC0C"/>
    <w:rsid w:val="7FB14E23"/>
    <w:rsid w:val="7FB2FCDD"/>
    <w:rsid w:val="7FB55161"/>
    <w:rsid w:val="7FB9BD57"/>
    <w:rsid w:val="7FC49AE2"/>
    <w:rsid w:val="7FCBB213"/>
    <w:rsid w:val="7FCD966E"/>
    <w:rsid w:val="7FCEE414"/>
    <w:rsid w:val="7FDC6BA9"/>
    <w:rsid w:val="7FDF6234"/>
    <w:rsid w:val="7FE3A1BA"/>
    <w:rsid w:val="7FE49180"/>
    <w:rsid w:val="7FE5073C"/>
    <w:rsid w:val="7FE66603"/>
    <w:rsid w:val="7FEA900E"/>
    <w:rsid w:val="7FEAB2E7"/>
    <w:rsid w:val="7FEF9121"/>
    <w:rsid w:val="7FF0B1D1"/>
    <w:rsid w:val="7FF4C5B3"/>
    <w:rsid w:val="7FFA6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4145E1F0-5551-46C2-9296-3CBCC91CF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C76"/>
  </w:style>
  <w:style w:type="paragraph" w:styleId="Heading1">
    <w:name w:val="heading 1"/>
    <w:basedOn w:val="Normal"/>
    <w:next w:val="Normal"/>
    <w:link w:val="Heading1Char"/>
    <w:uiPriority w:val="9"/>
    <w:qFormat/>
    <w:rsid w:val="008E3A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paragraph">
    <w:name w:val="paragraph"/>
    <w:basedOn w:val="Normal"/>
    <w:rsid w:val="000907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normaltextrun">
    <w:name w:val="normaltextrun"/>
    <w:basedOn w:val="DefaultParagraphFont"/>
    <w:rsid w:val="0009074B"/>
  </w:style>
  <w:style w:type="character" w:customStyle="1" w:styleId="eop">
    <w:name w:val="eop"/>
    <w:basedOn w:val="DefaultParagraphFont"/>
    <w:rsid w:val="0009074B"/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paragraph" w:customStyle="1" w:styleId="pf0">
    <w:name w:val="pf0"/>
    <w:basedOn w:val="Normal"/>
    <w:rsid w:val="00196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f01">
    <w:name w:val="cf01"/>
    <w:basedOn w:val="DefaultParagraphFont"/>
    <w:rsid w:val="00196C07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rsid w:val="005208FE"/>
  </w:style>
  <w:style w:type="character" w:customStyle="1" w:styleId="Heading1Char">
    <w:name w:val="Heading 1 Char"/>
    <w:basedOn w:val="DefaultParagraphFont"/>
    <w:link w:val="Heading1"/>
    <w:uiPriority w:val="9"/>
    <w:rsid w:val="008E3A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7258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2929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625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265310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36580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7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9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8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sg_manager xmlns="f719ecbf-a19d-4b01-ba1f-7ffa0d8a5235">
      <UserInfo>
        <DisplayName/>
        <AccountId xsi:nil="true"/>
        <AccountType/>
      </UserInfo>
    </msg_manager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18416</_dlc_DocId>
    <_dlc_DocIdUrl xmlns="c90b9c9c-5bc8-4af9-a8db-9e96f1667943">
      <Url>https://msggroup.sharepoint.com/sites/TEA-msg-Filmstudio/_layouts/15/DocIdRedir.aspx?ID=STUDIO-480587236-18416</Url>
      <Description>STUDIO-480587236-18416</Description>
    </_dlc_DocIdUrl>
    <AufbewahrungBis xmlns="f719ecbf-a19d-4b01-ba1f-7ffa0d8a52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36" ma:contentTypeDescription="Ein neues Dokument erstellen" ma:contentTypeScope="" ma:versionID="529781fe1023d688069335adaff97829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48a4fb9f8f3d18b04869a375a7a78528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msg_manager" minOccurs="0"/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msg_manager" ma:index="8" nillable="true" ma:displayName="msg_Manager" ma:internalName="msg_manag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16d888152304445aa5b35ba4716d4a8" ma:index="9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3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5" nillable="true" ma:displayName="Aufbewahrung bis" ma:format="DateOnly" ma:hidden="true" ma:internalName="AufbewahrungBis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8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6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19380A6-4DF0-4C04-8498-3BBCC722B7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46</Words>
  <Characters>2020</Characters>
  <Application>Microsoft Office Word</Application>
  <DocSecurity>0</DocSecurity>
  <Lines>57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26</CharactersWithSpaces>
  <SharedDoc>false</SharedDoc>
  <HyperlinkBase/>
  <HLinks>
    <vt:vector size="84" baseType="variant">
      <vt:variant>
        <vt:i4>3670048</vt:i4>
      </vt:variant>
      <vt:variant>
        <vt:i4>3</vt:i4>
      </vt:variant>
      <vt:variant>
        <vt:i4>0</vt:i4>
      </vt:variant>
      <vt:variant>
        <vt:i4>5</vt:i4>
      </vt:variant>
      <vt:variant>
        <vt:lpwstr>https://msggroup.sharepoint.com/sites/strategie/SitePages/One-Group-Strate.aspx</vt:lpwstr>
      </vt:variant>
      <vt:variant>
        <vt:lpwstr/>
      </vt:variant>
      <vt:variant>
        <vt:i4>5832778</vt:i4>
      </vt:variant>
      <vt:variant>
        <vt:i4>0</vt:i4>
      </vt:variant>
      <vt:variant>
        <vt:i4>0</vt:i4>
      </vt:variant>
      <vt:variant>
        <vt:i4>5</vt:i4>
      </vt:variant>
      <vt:variant>
        <vt:lpwstr>https://msggroup.sharepoint.com/SitePages/Firmenstruktur.aspx</vt:lpwstr>
      </vt:variant>
      <vt:variant>
        <vt:lpwstr/>
      </vt:variant>
      <vt:variant>
        <vt:i4>7929884</vt:i4>
      </vt:variant>
      <vt:variant>
        <vt:i4>33</vt:i4>
      </vt:variant>
      <vt:variant>
        <vt:i4>0</vt:i4>
      </vt:variant>
      <vt:variant>
        <vt:i4>5</vt:i4>
      </vt:variant>
      <vt:variant>
        <vt:lpwstr>mailto:Irina.Hofschroeer@msg.group</vt:lpwstr>
      </vt:variant>
      <vt:variant>
        <vt:lpwstr/>
      </vt:variant>
      <vt:variant>
        <vt:i4>1835122</vt:i4>
      </vt:variant>
      <vt:variant>
        <vt:i4>30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27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24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21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18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15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786542</vt:i4>
      </vt:variant>
      <vt:variant>
        <vt:i4>12</vt:i4>
      </vt:variant>
      <vt:variant>
        <vt:i4>0</vt:i4>
      </vt:variant>
      <vt:variant>
        <vt:i4>5</vt:i4>
      </vt:variant>
      <vt:variant>
        <vt:lpwstr>mailto:Stephan.Melzer@msg.group</vt:lpwstr>
      </vt:variant>
      <vt:variant>
        <vt:lpwstr/>
      </vt:variant>
      <vt:variant>
        <vt:i4>1835122</vt:i4>
      </vt:variant>
      <vt:variant>
        <vt:i4>9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6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3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0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f S. Engelschall</dc:creator>
  <cp:keywords/>
  <dc:description/>
  <cp:lastModifiedBy>Ralf S. Engelschall</cp:lastModifiedBy>
  <cp:revision>4</cp:revision>
  <dcterms:created xsi:type="dcterms:W3CDTF">2023-12-10T10:22:00Z</dcterms:created>
  <dcterms:modified xsi:type="dcterms:W3CDTF">2023-12-10T10:26:00Z</dcterms:modified>
  <cp:category/>
</cp:coreProperties>
</file>